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7.xml" ContentType="application/vnd.ms-office.classificationlabels+xml"/>
  <Override PartName="/docMetadata/LabelInfo12.xml" ContentType="application/vnd.ms-office.classificationlabels+xml"/>
  <Override PartName="/docMetadata/LabelInfo20.xml" ContentType="application/vnd.ms-office.classificationlabels+xml"/>
  <Override PartName="/docMetadata/LabelInfo34.xml" ContentType="application/vnd.ms-office.classificationlabels+xml"/>
  <Override PartName="/docMetadata/LabelInfo15.xml" ContentType="application/vnd.ms-office.classificationlabels+xml"/>
  <Override PartName="/docMetadata/LabelInfo28.xml" ContentType="application/vnd.ms-office.classificationlabels+xml"/>
  <Override PartName="/docMetadata/LabelInfo37.xml" ContentType="application/vnd.ms-office.classificationlabels+xml"/>
  <Override PartName="/docMetadata/LabelInfo41.xml" ContentType="application/vnd.ms-office.classificationlabels+xml"/>
  <Override PartName="/docMetadata/LabelInfo1.xml" ContentType="application/vnd.ms-office.classificationlabels+xml"/>
  <Override PartName="/docMetadata/LabelInfo10.xml" ContentType="application/vnd.ms-office.classificationlabels+xml"/>
  <Override PartName="/docMetadata/LabelInfo23.xml" ContentType="application/vnd.ms-office.classificationlabels+xml"/>
  <Override PartName="/docMetadata/LabelInfo5.xml" ContentType="application/vnd.ms-office.classificationlabels+xml"/>
  <Override PartName="/docMetadata/LabelInfo18.xml" ContentType="application/vnd.ms-office.classificationlabels+xml"/>
  <Override PartName="/docMetadata/LabelInfo26.xml" ContentType="application/vnd.ms-office.classificationlabels+xml"/>
  <Override PartName="/docMetadata/LabelInfo31.xml" ContentType="application/vnd.ms-office.classificationlabels+xml"/>
  <Override PartName="/docMetadata/LabelInfo35.xml" ContentType="application/vnd.ms-office.classificationlabels+xml"/>
  <Override PartName="/docMetadata/LabelInfo40.xml" ContentType="application/vnd.ms-office.classificationlabels+xml"/>
  <Override PartName="/docMetadata/LabelInfo3.xml" ContentType="application/vnd.ms-office.classificationlabels+xml"/>
  <Override PartName="/docMetadata/LabelInfo9.xml" ContentType="application/vnd.ms-office.classificationlabels+xml"/>
  <Override PartName="/docMetadata/LabelInfo16.xml" ContentType="application/vnd.ms-office.classificationlabels+xml"/>
  <Override PartName="/docMetadata/LabelInfo22.xml" ContentType="application/vnd.ms-office.classificationlabels+xml"/>
  <Override PartName="/docMetadata/LabelInfo29.xml" ContentType="application/vnd.ms-office.classificationlabels+xml"/>
  <Override PartName="/docMetadata/LabelInfo.xml" ContentType="application/vnd.ms-office.classificationlabels+xml"/>
  <Override PartName="/docMetadata/LabelInfo21.xml" ContentType="application/vnd.ms-office.classificationlabels+xml"/>
  <Override PartName="/docMetadata/LabelInfo4.xml" ContentType="application/vnd.ms-office.classificationlabels+xml"/>
  <Override PartName="/docMetadata/LabelInfo24.xml" ContentType="application/vnd.ms-office.classificationlabels+xml"/>
  <Override PartName="/docMetadata/LabelInfo39.xml" ContentType="application/vnd.ms-office.classificationlabels+xml"/>
  <Override PartName="/docMetadata/LabelInfo33.xml" ContentType="application/vnd.ms-office.classificationlabels+xml"/>
  <Override PartName="/docMetadata/LabelInfo30.xml" ContentType="application/vnd.ms-office.classificationlabels+xml"/>
  <Override PartName="/docMetadata/LabelInfo25.xml" ContentType="application/vnd.ms-office.classificationlabels+xml"/>
  <Override PartName="/docMetadata/LabelInfo17.xml" ContentType="application/vnd.ms-office.classificationlabels+xml"/>
  <Override PartName="/docMetadata/LabelInfo13.xml" ContentType="application/vnd.ms-office.classificationlabels+xml"/>
  <Override PartName="/docMetadata/LabelInfo8.xml" ContentType="application/vnd.ms-office.classificationlabels+xml"/>
  <Override PartName="/docMetadata/LabelInfo38.xml" ContentType="application/vnd.ms-office.classificationlabels+xml"/>
  <Override PartName="/docMetadata/LabelInfo43.xml" ContentType="application/vnd.ms-office.classificationlabels+xml"/>
  <Override PartName="/docMetadata/LabelInfo2.xml" ContentType="application/vnd.ms-office.classificationlabels+xml"/>
  <Override PartName="/docMetadata/LabelInfo42.xml" ContentType="application/vnd.ms-office.classificationlabels+xml"/>
  <Override PartName="/docMetadata/LabelInfo6.xml" ContentType="application/vnd.ms-office.classificationlabels+xml"/>
  <Override PartName="/docMetadata/LabelInfo11.xml" ContentType="application/vnd.ms-office.classificationlabels+xml"/>
  <Override PartName="/docMetadata/LabelInfo19.xml" ContentType="application/vnd.ms-office.classificationlabels+xml"/>
  <Override PartName="/docMetadata/LabelInfo27.xml" ContentType="application/vnd.ms-office.classificationlabels+xml"/>
  <Override PartName="/docMetadata/LabelInfo32.xml" ContentType="application/vnd.ms-office.classificationlabels+xml"/>
  <Override PartName="/docMetadata/LabelInfo14.xml" ContentType="application/vnd.ms-office.classificationlabels+xml"/>
  <Override PartName="/docMetadata/LabelInfo36.xml" ContentType="application/vnd.ms-office.classificationlabels+xml"/>
  <Override PartName="/docMetadata/LabelInfo0.xml" ContentType="application/vnd.ms-office.classificationlabel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13" Type="http://schemas.microsoft.com/office/2020/02/relationships/classificationlabels" Target="docMetadata/LabelInfo7.xml"/><Relationship Id="rId18" Type="http://schemas.microsoft.com/office/2020/02/relationships/classificationlabels" Target="docMetadata/LabelInfo12.xml"/><Relationship Id="rId26" Type="http://schemas.microsoft.com/office/2020/02/relationships/classificationlabels" Target="docMetadata/LabelInfo20.xml"/><Relationship Id="rId39" Type="http://schemas.microsoft.com/office/2020/02/relationships/classificationlabels" Target="docMetadata/LabelInfo34.xml"/><Relationship Id="rId21" Type="http://schemas.microsoft.com/office/2020/02/relationships/classificationlabels" Target="docMetadata/LabelInfo15.xml"/><Relationship Id="rId34" Type="http://schemas.microsoft.com/office/2020/02/relationships/classificationlabels" Target="docMetadata/LabelInfo28.xml"/><Relationship Id="rId42" Type="http://schemas.microsoft.com/office/2020/02/relationships/classificationlabels" Target="docMetadata/LabelInfo37.xml"/><Relationship Id="rId47" Type="http://schemas.microsoft.com/office/2020/02/relationships/classificationlabels" Target="docMetadata/LabelInfo41.xml"/><Relationship Id="rId7" Type="http://schemas.microsoft.com/office/2020/02/relationships/classificationlabels" Target="docMetadata/LabelInfo1.xml"/><Relationship Id="rId2" Type="http://schemas.openxmlformats.org/package/2006/relationships/metadata/core-properties" Target="docProps/core.xml"/><Relationship Id="rId16" Type="http://schemas.microsoft.com/office/2020/02/relationships/classificationlabels" Target="docMetadata/LabelInfo10.xml"/><Relationship Id="rId29" Type="http://schemas.microsoft.com/office/2020/02/relationships/classificationlabels" Target="docMetadata/LabelInfo23.xml"/><Relationship Id="rId11" Type="http://schemas.microsoft.com/office/2020/02/relationships/classificationlabels" Target="docMetadata/LabelInfo5.xml"/><Relationship Id="rId24" Type="http://schemas.microsoft.com/office/2020/02/relationships/classificationlabels" Target="docMetadata/LabelInfo18.xml"/><Relationship Id="rId32" Type="http://schemas.microsoft.com/office/2020/02/relationships/classificationlabels" Target="docMetadata/LabelInfo26.xml"/><Relationship Id="rId37" Type="http://schemas.microsoft.com/office/2020/02/relationships/classificationlabels" Target="docMetadata/LabelInfo31.xml"/><Relationship Id="rId40" Type="http://schemas.microsoft.com/office/2020/02/relationships/classificationlabels" Target="docMetadata/LabelInfo35.xml"/><Relationship Id="rId45" Type="http://schemas.microsoft.com/office/2020/02/relationships/classificationlabels" Target="docMetadata/LabelInfo40.xml"/><Relationship Id="rId5" Type="http://schemas.microsoft.com/office/2020/02/relationships/classificationlabels" Target="docMetadata/LabelInfo3.xml"/><Relationship Id="rId15" Type="http://schemas.microsoft.com/office/2020/02/relationships/classificationlabels" Target="docMetadata/LabelInfo9.xml"/><Relationship Id="rId23" Type="http://schemas.microsoft.com/office/2020/02/relationships/classificationlabels" Target="docMetadata/LabelInfo16.xml"/><Relationship Id="rId28" Type="http://schemas.microsoft.com/office/2020/02/relationships/classificationlabels" Target="docMetadata/LabelInfo22.xml"/><Relationship Id="rId36" Type="http://schemas.microsoft.com/office/2020/02/relationships/classificationlabels" Target="docMetadata/LabelInfo29.xml"/><Relationship Id="rId49" Type="http://schemas.microsoft.com/office/2020/02/relationships/classificationlabels" Target="docMetadata/LabelInfo.xml"/><Relationship Id="rId19" Type="http://schemas.microsoft.com/office/2020/02/relationships/classificationlabels" Target="docMetadata/LabelInfo21.xml"/><Relationship Id="rId10" Type="http://schemas.microsoft.com/office/2020/02/relationships/classificationlabels" Target="docMetadata/LabelInfo4.xml"/><Relationship Id="rId31" Type="http://schemas.microsoft.com/office/2020/02/relationships/classificationlabels" Target="docMetadata/LabelInfo24.xml"/><Relationship Id="rId44" Type="http://schemas.microsoft.com/office/2020/02/relationships/classificationlabels" Target="docMetadata/LabelInfo39.xml"/><Relationship Id="rId4" Type="http://schemas.openxmlformats.org/officeDocument/2006/relationships/custom-properties" Target="docProps/custom.xml"/><Relationship Id="rId27" Type="http://schemas.microsoft.com/office/2020/02/relationships/classificationlabels" Target="docMetadata/LabelInfo33.xml"/><Relationship Id="rId35" Type="http://schemas.microsoft.com/office/2020/02/relationships/classificationlabels" Target="docMetadata/LabelInfo30.xml"/><Relationship Id="rId30" Type="http://schemas.microsoft.com/office/2020/02/relationships/classificationlabels" Target="docMetadata/LabelInfo25.xml"/><Relationship Id="rId22" Type="http://schemas.microsoft.com/office/2020/02/relationships/classificationlabels" Target="docMetadata/LabelInfo17.xml"/><Relationship Id="rId14" Type="http://schemas.microsoft.com/office/2020/02/relationships/classificationlabels" Target="docMetadata/LabelInfo13.xml"/><Relationship Id="rId9" Type="http://schemas.microsoft.com/office/2020/02/relationships/classificationlabels" Target="docMetadata/LabelInfo8.xml"/><Relationship Id="rId43" Type="http://schemas.microsoft.com/office/2020/02/relationships/classificationlabels" Target="docMetadata/LabelInfo38.xml"/><Relationship Id="rId48" Type="http://schemas.microsoft.com/office/2020/02/relationships/classificationlabels" Target="docMetadata/LabelInfo43.xml"/><Relationship Id="rId8" Type="http://schemas.microsoft.com/office/2020/02/relationships/classificationlabels" Target="docMetadata/LabelInfo2.xml"/><Relationship Id="rId3" Type="http://schemas.openxmlformats.org/officeDocument/2006/relationships/extended-properties" Target="docProps/app.xml"/><Relationship Id="rId46" Type="http://schemas.microsoft.com/office/2020/02/relationships/classificationlabels" Target="docMetadata/LabelInfo42.xml"/><Relationship Id="rId12" Type="http://schemas.microsoft.com/office/2020/02/relationships/classificationlabels" Target="docMetadata/LabelInfo6.xml"/><Relationship Id="rId17" Type="http://schemas.microsoft.com/office/2020/02/relationships/classificationlabels" Target="docMetadata/LabelInfo11.xml"/><Relationship Id="rId25" Type="http://schemas.microsoft.com/office/2020/02/relationships/classificationlabels" Target="docMetadata/LabelInfo19.xml"/><Relationship Id="rId33" Type="http://schemas.microsoft.com/office/2020/02/relationships/classificationlabels" Target="docMetadata/LabelInfo27.xml"/><Relationship Id="rId38" Type="http://schemas.microsoft.com/office/2020/02/relationships/classificationlabels" Target="docMetadata/LabelInfo32.xml"/><Relationship Id="rId20" Type="http://schemas.microsoft.com/office/2020/02/relationships/classificationlabels" Target="docMetadata/LabelInfo14.xml"/><Relationship Id="rId41" Type="http://schemas.microsoft.com/office/2020/02/relationships/classificationlabels" Target="docMetadata/LabelInfo36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p14">
  <w:body>
    <w:p w:rsidRPr="00E57AB6" w:rsidR="00151C9A" w:rsidP="002D7702" w:rsidRDefault="00151C9A" w14:paraId="7051935E" w14:textId="4332401A">
      <w:pPr>
        <w:spacing w:line="480" w:lineRule="auto"/>
        <w:jc w:val="center"/>
        <w:rPr>
          <w:rFonts w:ascii="Times New Roman" w:hAnsi="Times New Roman" w:eastAsia="Times New Roman" w:cs="Times New Roman"/>
          <w:b/>
          <w:bCs/>
          <w:color w:val="000000"/>
        </w:rPr>
      </w:pPr>
    </w:p>
    <w:p w:rsidRPr="00E57AB6" w:rsidR="00880527" w:rsidP="00880527" w:rsidRDefault="007F48E9" w14:paraId="04438A76" w14:textId="21490967">
      <w:pPr>
        <w:spacing w:after="120"/>
        <w:jc w:val="center"/>
        <w:rPr>
          <w:rFonts w:ascii="Times New Roman" w:hAnsi="Times New Roman" w:eastAsia="Calibri" w:cs="Times New Roman"/>
          <w:sz w:val="28"/>
          <w:szCs w:val="28"/>
        </w:rPr>
      </w:pPr>
      <w:bookmarkStart w:name="_41mghml" w:id="0"/>
      <w:bookmarkStart w:name="_2grqrue" w:id="1"/>
      <w:bookmarkStart w:name="_vx1227" w:id="2"/>
      <w:bookmarkEnd w:id="0"/>
      <w:bookmarkEnd w:id="1"/>
      <w:bookmarkEnd w:id="2"/>
      <w:r>
        <w:rPr>
          <w:rFonts w:ascii="Times New Roman" w:hAnsi="Times New Roman" w:eastAsia="Calibri" w:cs="Times New Roman"/>
          <w:sz w:val="28"/>
          <w:szCs w:val="28"/>
        </w:rPr>
        <w:t xml:space="preserve">Form Scriber </w:t>
      </w:r>
      <w:r w:rsidRPr="2F80DC32" w:rsidR="00880527">
        <w:rPr>
          <w:rFonts w:ascii="Times New Roman" w:hAnsi="Times New Roman" w:eastAsia="Calibri" w:cs="Times New Roman"/>
          <w:sz w:val="28"/>
          <w:szCs w:val="28"/>
        </w:rPr>
        <w:t>Test Report</w:t>
      </w:r>
      <w:r w:rsidRPr="2F80DC32" w:rsidR="4987D15F">
        <w:rPr>
          <w:rFonts w:ascii="Times New Roman" w:hAnsi="Times New Roman" w:eastAsia="Calibri" w:cs="Times New Roman"/>
          <w:sz w:val="28"/>
          <w:szCs w:val="28"/>
        </w:rPr>
        <w:t>: Dialogflow</w:t>
      </w:r>
      <w:r w:rsidR="00B83DA4">
        <w:rPr>
          <w:rFonts w:ascii="Times New Roman" w:hAnsi="Times New Roman" w:eastAsia="Calibri" w:cs="Times New Roman"/>
          <w:sz w:val="28"/>
          <w:szCs w:val="28"/>
        </w:rPr>
        <w:t xml:space="preserve"> Team </w:t>
      </w:r>
    </w:p>
    <w:p w:rsidRPr="00E57AB6" w:rsidR="00880527" w:rsidP="00880527" w:rsidRDefault="00880527" w14:paraId="2E2380E6" w14:textId="77777777">
      <w:pPr>
        <w:spacing w:after="120"/>
        <w:jc w:val="center"/>
        <w:rPr>
          <w:rFonts w:ascii="Times New Roman" w:hAnsi="Times New Roman" w:eastAsia="Calibri" w:cs="Times New Roman"/>
          <w:sz w:val="28"/>
          <w:szCs w:val="28"/>
        </w:rPr>
      </w:pPr>
    </w:p>
    <w:p w:rsidRPr="00E57AB6" w:rsidR="00880527" w:rsidP="00880527" w:rsidRDefault="00880527" w14:paraId="2314BB97" w14:textId="77777777">
      <w:pPr>
        <w:spacing w:after="120"/>
        <w:jc w:val="center"/>
        <w:rPr>
          <w:rFonts w:ascii="Times New Roman" w:hAnsi="Times New Roman" w:eastAsia="Calibri" w:cs="Times New Roman"/>
          <w:sz w:val="28"/>
          <w:szCs w:val="28"/>
        </w:rPr>
      </w:pPr>
    </w:p>
    <w:p w:rsidR="7CAD7873" w:rsidP="0176F7EB" w:rsidRDefault="7CAD7873" w14:paraId="07A9C86C" w14:textId="36BBCDE7">
      <w:pPr>
        <w:spacing w:after="120"/>
        <w:jc w:val="center"/>
      </w:pPr>
      <w:r w:rsidR="7CAD7873">
        <w:drawing>
          <wp:inline wp14:editId="335B2DFF" wp14:anchorId="1BD40D74">
            <wp:extent cx="4572000" cy="1876425"/>
            <wp:effectExtent l="0" t="0" r="0" b="0"/>
            <wp:docPr id="765465041" name="Picture 76546504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765465041"/>
                    <pic:cNvPicPr/>
                  </pic:nvPicPr>
                  <pic:blipFill>
                    <a:blip r:embed="R166cf1997d0549f6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45720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57AB6" w:rsidR="00880527" w:rsidP="00880527" w:rsidRDefault="00880527" w14:paraId="191527FF" w14:textId="4BB21222">
      <w:pPr>
        <w:spacing w:after="120"/>
        <w:jc w:val="center"/>
        <w:rPr>
          <w:rFonts w:ascii="Times New Roman" w:hAnsi="Times New Roman" w:eastAsia="Calibri" w:cs="Times New Roman"/>
        </w:rPr>
      </w:pPr>
      <w:r w:rsidRPr="00E57AB6">
        <w:rPr>
          <w:rFonts w:ascii="Times New Roman" w:hAnsi="Times New Roman" w:eastAsia="Calibri" w:cs="Times New Roman"/>
        </w:rPr>
        <w:t xml:space="preserve">Version </w:t>
      </w:r>
      <w:r w:rsidR="00E13FDB">
        <w:rPr>
          <w:rFonts w:ascii="Times New Roman" w:hAnsi="Times New Roman" w:eastAsia="Calibri" w:cs="Times New Roman"/>
        </w:rPr>
        <w:t>1</w:t>
      </w:r>
      <w:r w:rsidRPr="00E57AB6">
        <w:rPr>
          <w:rFonts w:ascii="Times New Roman" w:hAnsi="Times New Roman" w:eastAsia="Calibri" w:cs="Times New Roman"/>
        </w:rPr>
        <w:t>.0</w:t>
      </w:r>
    </w:p>
    <w:p w:rsidRPr="00E57AB6" w:rsidR="00880527" w:rsidP="00880527" w:rsidRDefault="00880527" w14:paraId="5BAC0FB7" w14:textId="77777777">
      <w:pPr>
        <w:spacing w:after="120"/>
        <w:jc w:val="center"/>
        <w:rPr>
          <w:rFonts w:ascii="Times New Roman" w:hAnsi="Times New Roman" w:eastAsia="Calibri" w:cs="Times New Roman"/>
        </w:rPr>
      </w:pPr>
    </w:p>
    <w:p w:rsidRPr="00E57AB6" w:rsidR="00880527" w:rsidP="00880527" w:rsidRDefault="00880527" w14:paraId="72E3D484" w14:textId="77777777">
      <w:pPr>
        <w:spacing w:after="120"/>
        <w:jc w:val="center"/>
        <w:rPr>
          <w:rFonts w:ascii="Times New Roman" w:hAnsi="Times New Roman" w:eastAsia="Calibri" w:cs="Times New Roman"/>
        </w:rPr>
      </w:pPr>
    </w:p>
    <w:p w:rsidR="47B6D55B" w:rsidP="2F80DC32" w:rsidRDefault="47B6D55B" w14:paraId="469F9EAA" w14:textId="10B6292F">
      <w:pPr>
        <w:jc w:val="center"/>
        <w:rPr>
          <w:rFonts w:cs="Times New Roman"/>
        </w:rPr>
      </w:pPr>
      <w:r w:rsidRPr="2F80DC32">
        <w:t xml:space="preserve">Stefon Williams </w:t>
      </w:r>
    </w:p>
    <w:p w:rsidR="47B6D55B" w:rsidP="2F80DC32" w:rsidRDefault="47B6D55B" w14:paraId="188901D2" w14:textId="40640392">
      <w:pPr>
        <w:jc w:val="center"/>
      </w:pPr>
      <w:r w:rsidRPr="2F80DC32">
        <w:t xml:space="preserve">Caleb Crickette </w:t>
      </w:r>
    </w:p>
    <w:p w:rsidRPr="0040762B" w:rsidR="47B6D55B" w:rsidP="2F80DC32" w:rsidRDefault="47B6D55B" w14:paraId="4D1166B7" w14:textId="5C288FC8">
      <w:pPr>
        <w:jc w:val="center"/>
        <w:rPr>
          <w:lang w:val="es-ES"/>
        </w:rPr>
      </w:pPr>
      <w:r w:rsidRPr="0040762B">
        <w:rPr>
          <w:lang w:val="es-ES"/>
        </w:rPr>
        <w:t xml:space="preserve">Thomas Barton </w:t>
      </w:r>
    </w:p>
    <w:p w:rsidRPr="0040762B" w:rsidR="47B6D55B" w:rsidP="2F80DC32" w:rsidRDefault="47B6D55B" w14:paraId="618254EB" w14:textId="00C0D985">
      <w:pPr>
        <w:jc w:val="center"/>
        <w:rPr>
          <w:lang w:val="es-ES"/>
        </w:rPr>
      </w:pPr>
      <w:r w:rsidRPr="0040762B">
        <w:rPr>
          <w:lang w:val="es-ES"/>
        </w:rPr>
        <w:t xml:space="preserve">Eugene Kim </w:t>
      </w:r>
    </w:p>
    <w:p w:rsidRPr="0040762B" w:rsidR="47B6D55B" w:rsidP="2F80DC32" w:rsidRDefault="47B6D55B" w14:paraId="690BD664" w14:textId="6C2EF1F0">
      <w:pPr>
        <w:jc w:val="center"/>
        <w:rPr>
          <w:lang w:val="es-ES"/>
        </w:rPr>
      </w:pPr>
      <w:r w:rsidRPr="0040762B">
        <w:rPr>
          <w:lang w:val="es-ES"/>
        </w:rPr>
        <w:t xml:space="preserve">Nicholas Ballo </w:t>
      </w:r>
    </w:p>
    <w:p w:rsidRPr="0040762B" w:rsidR="47B6D55B" w:rsidP="2F80DC32" w:rsidRDefault="47B6D55B" w14:paraId="7FA84EFF" w14:textId="0D61062F">
      <w:pPr>
        <w:jc w:val="center"/>
        <w:rPr>
          <w:lang w:val="es-ES"/>
        </w:rPr>
      </w:pPr>
      <w:r w:rsidRPr="0040762B">
        <w:rPr>
          <w:lang w:val="es-ES"/>
        </w:rPr>
        <w:t xml:space="preserve">Abdul Kamara </w:t>
      </w:r>
    </w:p>
    <w:p w:rsidR="47B6D55B" w:rsidP="2F80DC32" w:rsidRDefault="47B6D55B" w14:paraId="22DFF020" w14:textId="41350C6B">
      <w:pPr>
        <w:jc w:val="center"/>
      </w:pPr>
      <w:r w:rsidRPr="2F80DC32">
        <w:t xml:space="preserve">Sohail Sobhani </w:t>
      </w:r>
    </w:p>
    <w:p w:rsidR="47B6D55B" w:rsidP="2F80DC32" w:rsidRDefault="47B6D55B" w14:paraId="694C2BE6" w14:textId="6A148866">
      <w:pPr>
        <w:jc w:val="center"/>
      </w:pPr>
      <w:r w:rsidRPr="2F80DC32">
        <w:t xml:space="preserve">Geoffrey Dean </w:t>
      </w:r>
    </w:p>
    <w:p w:rsidR="47B6D55B" w:rsidP="2F80DC32" w:rsidRDefault="47B6D55B" w14:paraId="70AF90D2" w14:textId="6744A196">
      <w:pPr>
        <w:jc w:val="center"/>
      </w:pPr>
      <w:r w:rsidRPr="2F80DC32">
        <w:t xml:space="preserve">Jean-nae Dedrick </w:t>
      </w:r>
    </w:p>
    <w:p w:rsidR="47B6D55B" w:rsidP="2F80DC32" w:rsidRDefault="47B6D55B" w14:paraId="61010129" w14:textId="07B1CFC9">
      <w:pPr>
        <w:jc w:val="center"/>
      </w:pPr>
      <w:r w:rsidRPr="2F80DC32">
        <w:t>Anthony Cedeno</w:t>
      </w:r>
    </w:p>
    <w:p w:rsidRPr="00E57AB6" w:rsidR="00880527" w:rsidP="00880527" w:rsidRDefault="00880527" w14:paraId="0F6F2521" w14:textId="77777777">
      <w:pPr>
        <w:spacing w:after="120"/>
        <w:jc w:val="center"/>
        <w:rPr>
          <w:rFonts w:ascii="Times New Roman" w:hAnsi="Times New Roman" w:eastAsia="Calibri" w:cs="Times New Roman"/>
        </w:rPr>
      </w:pPr>
    </w:p>
    <w:p w:rsidRPr="00E57AB6" w:rsidR="00880527" w:rsidP="00880527" w:rsidRDefault="00880527" w14:paraId="35F019C3" w14:textId="77777777">
      <w:pPr>
        <w:spacing w:after="120"/>
        <w:jc w:val="center"/>
        <w:rPr>
          <w:rFonts w:ascii="Times New Roman" w:hAnsi="Times New Roman" w:eastAsia="Calibri" w:cs="Times New Roman"/>
        </w:rPr>
      </w:pPr>
    </w:p>
    <w:p w:rsidRPr="00E57AB6" w:rsidR="00880527" w:rsidP="00880527" w:rsidRDefault="00880527" w14:paraId="57191F36" w14:textId="77777777">
      <w:pPr>
        <w:spacing w:after="120"/>
        <w:jc w:val="center"/>
        <w:rPr>
          <w:rFonts w:ascii="Times New Roman" w:hAnsi="Times New Roman" w:eastAsia="Calibri" w:cs="Times New Roman"/>
        </w:rPr>
      </w:pPr>
    </w:p>
    <w:p w:rsidRPr="00E57AB6" w:rsidR="00880527" w:rsidP="00880527" w:rsidRDefault="00880527" w14:paraId="79CF3E7E" w14:textId="77777777">
      <w:pPr>
        <w:spacing w:after="120"/>
        <w:jc w:val="center"/>
        <w:rPr>
          <w:rFonts w:ascii="Times New Roman" w:hAnsi="Times New Roman" w:eastAsia="Calibri" w:cs="Times New Roman"/>
        </w:rPr>
      </w:pPr>
    </w:p>
    <w:p w:rsidRPr="00E57AB6" w:rsidR="00880527" w:rsidP="00880527" w:rsidRDefault="00880527" w14:paraId="1E9D6CD9" w14:textId="77777777">
      <w:pPr>
        <w:spacing w:after="120"/>
        <w:jc w:val="center"/>
        <w:rPr>
          <w:rFonts w:ascii="Times New Roman" w:hAnsi="Times New Roman" w:eastAsia="Calibri" w:cs="Times New Roman"/>
        </w:rPr>
      </w:pPr>
      <w:r w:rsidRPr="00E57AB6">
        <w:rPr>
          <w:rFonts w:ascii="Times New Roman" w:hAnsi="Times New Roman" w:eastAsia="Calibri" w:cs="Times New Roman"/>
        </w:rPr>
        <w:t>SWEN 670 Software Engineering Project</w:t>
      </w:r>
    </w:p>
    <w:p w:rsidRPr="00E57AB6" w:rsidR="00880527" w:rsidP="00880527" w:rsidRDefault="00880527" w14:paraId="18658B17" w14:textId="77777777">
      <w:pPr>
        <w:spacing w:after="120"/>
        <w:jc w:val="center"/>
        <w:rPr>
          <w:rFonts w:ascii="Times New Roman" w:hAnsi="Times New Roman" w:eastAsia="Calibri" w:cs="Times New Roman"/>
          <w:bCs/>
        </w:rPr>
      </w:pPr>
      <w:r w:rsidRPr="2F80DC32">
        <w:rPr>
          <w:rFonts w:ascii="Times New Roman" w:hAnsi="Times New Roman" w:eastAsia="Calibri" w:cs="Times New Roman"/>
        </w:rPr>
        <w:t>University of Maryland Global Campus</w:t>
      </w:r>
    </w:p>
    <w:p w:rsidRPr="00E57AB6" w:rsidR="00880527" w:rsidP="00880527" w:rsidRDefault="00880527" w14:paraId="0EC276CA" w14:textId="77777777">
      <w:pPr>
        <w:spacing w:line="480" w:lineRule="auto"/>
        <w:jc w:val="center"/>
        <w:rPr>
          <w:rFonts w:ascii="Times New Roman" w:hAnsi="Times New Roman" w:eastAsia="Times New Roman" w:cs="Times New Roman"/>
          <w:color w:val="000000"/>
        </w:rPr>
      </w:pPr>
    </w:p>
    <w:p w:rsidRPr="00E57AB6" w:rsidR="00880527" w:rsidP="00880527" w:rsidRDefault="00880527" w14:paraId="5553CC5E" w14:textId="77777777">
      <w:pPr>
        <w:spacing w:line="480" w:lineRule="auto"/>
        <w:jc w:val="center"/>
        <w:rPr>
          <w:rFonts w:ascii="Times New Roman" w:hAnsi="Times New Roman" w:eastAsia="Times New Roman" w:cs="Times New Roman"/>
          <w:color w:val="000000"/>
        </w:rPr>
      </w:pPr>
    </w:p>
    <w:p w:rsidR="00880527" w:rsidP="00880527" w:rsidRDefault="00880527" w14:paraId="0AD419B4" w14:textId="77777777">
      <w:pPr>
        <w:spacing w:line="480" w:lineRule="auto"/>
        <w:jc w:val="center"/>
        <w:rPr>
          <w:rFonts w:ascii="Times New Roman" w:hAnsi="Times New Roman" w:eastAsia="Times New Roman" w:cs="Times New Roman"/>
          <w:color w:val="000000"/>
        </w:rPr>
      </w:pPr>
    </w:p>
    <w:p w:rsidRPr="00E57AB6" w:rsidR="00880527" w:rsidP="10DAEEC4" w:rsidRDefault="00880527" w14:paraId="07992E93" w14:textId="7212F369">
      <w:pPr>
        <w:spacing w:line="480" w:lineRule="auto"/>
      </w:pPr>
      <w:r>
        <w:br w:type="page"/>
      </w:r>
    </w:p>
    <w:p w:rsidRPr="00E57AB6" w:rsidR="00880527" w:rsidP="10DAEEC4" w:rsidRDefault="69A04B85" w14:paraId="47ECB276" w14:textId="41BCBC79">
      <w:pPr>
        <w:spacing w:line="257" w:lineRule="auto"/>
        <w:jc w:val="center"/>
      </w:pPr>
      <w:r w:rsidRPr="10DAEEC4">
        <w:rPr>
          <w:rFonts w:ascii="Times New Roman" w:hAnsi="Times New Roman" w:eastAsia="Times New Roman" w:cs="Times New Roman"/>
          <w:b/>
          <w:bCs/>
        </w:rPr>
        <w:lastRenderedPageBreak/>
        <w:t>REVISION HISTORY</w:t>
      </w:r>
    </w:p>
    <w:p w:rsidRPr="00E57AB6" w:rsidR="00880527" w:rsidP="00880527" w:rsidRDefault="69A04B85" w14:paraId="7C18878A" w14:textId="3132AFF2">
      <w:pPr>
        <w:spacing w:line="480" w:lineRule="auto"/>
        <w:jc w:val="center"/>
      </w:pPr>
      <w:r w:rsidRPr="10DAEEC4">
        <w:rPr>
          <w:rFonts w:ascii="Times New Roman" w:hAnsi="Times New Roman" w:eastAsia="Times New Roman" w:cs="Times New Roman"/>
          <w:b/>
          <w:bCs/>
        </w:rPr>
        <w:t xml:space="preserve"> </w:t>
      </w:r>
    </w:p>
    <w:tbl>
      <w:tblPr>
        <w:tblStyle w:val="TableGridLight"/>
        <w:tblW w:w="0" w:type="auto"/>
        <w:tblLayout w:type="fixed"/>
        <w:tblLook w:val="06A0" w:firstRow="1" w:lastRow="0" w:firstColumn="1" w:lastColumn="0" w:noHBand="1" w:noVBand="1"/>
      </w:tblPr>
      <w:tblGrid>
        <w:gridCol w:w="1815"/>
        <w:gridCol w:w="4425"/>
        <w:gridCol w:w="3120"/>
      </w:tblGrid>
      <w:tr w:rsidR="10DAEEC4" w:rsidTr="2F80DC32" w14:paraId="2F6119B5" w14:textId="77777777">
        <w:tc>
          <w:tcPr>
            <w:tcW w:w="1815" w:type="dxa"/>
          </w:tcPr>
          <w:p w:rsidR="10DAEEC4" w:rsidP="10DAEEC4" w:rsidRDefault="10DAEEC4" w14:paraId="1936DF8C" w14:textId="737A1EE8">
            <w:pPr>
              <w:jc w:val="center"/>
            </w:pPr>
            <w:r w:rsidRPr="10DAEEC4">
              <w:rPr>
                <w:rFonts w:ascii="Times New Roman" w:hAnsi="Times New Roman" w:eastAsia="Times New Roman" w:cs="Times New Roman"/>
                <w:b/>
                <w:bCs/>
              </w:rPr>
              <w:t>Date</w:t>
            </w:r>
          </w:p>
        </w:tc>
        <w:tc>
          <w:tcPr>
            <w:tcW w:w="4425" w:type="dxa"/>
          </w:tcPr>
          <w:p w:rsidR="10DAEEC4" w:rsidP="10DAEEC4" w:rsidRDefault="10DAEEC4" w14:paraId="5766A119" w14:textId="27E28C6B">
            <w:pPr>
              <w:jc w:val="center"/>
            </w:pPr>
            <w:r w:rsidRPr="10DAEEC4">
              <w:rPr>
                <w:rFonts w:ascii="Times New Roman" w:hAnsi="Times New Roman" w:eastAsia="Times New Roman" w:cs="Times New Roman"/>
                <w:b/>
                <w:bCs/>
              </w:rPr>
              <w:t>Version</w:t>
            </w:r>
          </w:p>
        </w:tc>
        <w:tc>
          <w:tcPr>
            <w:tcW w:w="3120" w:type="dxa"/>
          </w:tcPr>
          <w:p w:rsidR="10DAEEC4" w:rsidP="10DAEEC4" w:rsidRDefault="10DAEEC4" w14:paraId="5E2C9781" w14:textId="53135D0F">
            <w:pPr>
              <w:jc w:val="center"/>
            </w:pPr>
            <w:r w:rsidRPr="10DAEEC4">
              <w:rPr>
                <w:rFonts w:ascii="Times New Roman" w:hAnsi="Times New Roman" w:eastAsia="Times New Roman" w:cs="Times New Roman"/>
                <w:b/>
                <w:bCs/>
              </w:rPr>
              <w:t>Description</w:t>
            </w:r>
          </w:p>
        </w:tc>
      </w:tr>
      <w:tr w:rsidR="10DAEEC4" w:rsidTr="2F80DC32" w14:paraId="03F6C62E" w14:textId="77777777">
        <w:tc>
          <w:tcPr>
            <w:tcW w:w="1815" w:type="dxa"/>
          </w:tcPr>
          <w:p w:rsidR="0E78B937" w:rsidP="10DAEEC4" w:rsidRDefault="397455E6" w14:paraId="128ACE52" w14:textId="2124F609">
            <w:r w:rsidRPr="2F80DC32">
              <w:rPr>
                <w:rFonts w:ascii="Times New Roman" w:hAnsi="Times New Roman" w:eastAsia="Times New Roman" w:cs="Times New Roman"/>
              </w:rPr>
              <w:t>3</w:t>
            </w:r>
            <w:r w:rsidRPr="2F80DC32" w:rsidR="5ACD097A">
              <w:rPr>
                <w:rFonts w:ascii="Times New Roman" w:hAnsi="Times New Roman" w:eastAsia="Times New Roman" w:cs="Times New Roman"/>
              </w:rPr>
              <w:t>/</w:t>
            </w:r>
            <w:r w:rsidRPr="2F80DC32" w:rsidR="0F0BB29F">
              <w:rPr>
                <w:rFonts w:ascii="Times New Roman" w:hAnsi="Times New Roman" w:eastAsia="Times New Roman" w:cs="Times New Roman"/>
              </w:rPr>
              <w:t>30</w:t>
            </w:r>
            <w:r w:rsidRPr="2F80DC32" w:rsidR="5ACD097A">
              <w:rPr>
                <w:rFonts w:ascii="Times New Roman" w:hAnsi="Times New Roman" w:eastAsia="Times New Roman" w:cs="Times New Roman"/>
              </w:rPr>
              <w:t>/202</w:t>
            </w:r>
            <w:r w:rsidRPr="2F80DC32" w:rsidR="75BE76CB">
              <w:rPr>
                <w:rFonts w:ascii="Times New Roman" w:hAnsi="Times New Roman" w:eastAsia="Times New Roman" w:cs="Times New Roman"/>
              </w:rPr>
              <w:t>1</w:t>
            </w:r>
          </w:p>
        </w:tc>
        <w:tc>
          <w:tcPr>
            <w:tcW w:w="4425" w:type="dxa"/>
          </w:tcPr>
          <w:p w:rsidR="10DAEEC4" w:rsidRDefault="10DAEEC4" w14:paraId="1DC0353A" w14:textId="6AC4411C">
            <w:r w:rsidRPr="10DAEEC4">
              <w:rPr>
                <w:rFonts w:ascii="Times New Roman" w:hAnsi="Times New Roman" w:eastAsia="Times New Roman" w:cs="Times New Roman"/>
              </w:rPr>
              <w:t>1.0</w:t>
            </w:r>
          </w:p>
        </w:tc>
        <w:tc>
          <w:tcPr>
            <w:tcW w:w="3120" w:type="dxa"/>
          </w:tcPr>
          <w:p w:rsidR="0CB4A5E1" w:rsidP="10DAEEC4" w:rsidRDefault="0CB4A5E1" w14:paraId="0F0F4C8F" w14:textId="2B3513AF">
            <w:r w:rsidRPr="10DAEEC4">
              <w:rPr>
                <w:rFonts w:ascii="Times New Roman" w:hAnsi="Times New Roman" w:eastAsia="Times New Roman" w:cs="Times New Roman"/>
              </w:rPr>
              <w:t>Initial Test Report</w:t>
            </w:r>
          </w:p>
        </w:tc>
      </w:tr>
    </w:tbl>
    <w:p w:rsidRPr="00E57AB6" w:rsidR="00880527" w:rsidP="00880527" w:rsidRDefault="00880527" w14:paraId="05EAC2EB" w14:textId="4F4A567F">
      <w:pPr>
        <w:spacing w:line="480" w:lineRule="auto"/>
        <w:jc w:val="center"/>
        <w:rPr>
          <w:rFonts w:ascii="Times New Roman" w:hAnsi="Times New Roman" w:eastAsia="Times New Roman" w:cs="Times New Roman"/>
          <w:color w:val="000000"/>
        </w:rPr>
      </w:pPr>
    </w:p>
    <w:p w:rsidRPr="00E57AB6" w:rsidR="00880527" w:rsidP="00880527" w:rsidRDefault="00880527" w14:paraId="1A447183" w14:textId="77777777">
      <w:pPr>
        <w:spacing w:line="480" w:lineRule="auto"/>
        <w:jc w:val="center"/>
        <w:rPr>
          <w:rFonts w:ascii="Times New Roman" w:hAnsi="Times New Roman" w:eastAsia="Times New Roman" w:cs="Times New Roman"/>
          <w:color w:val="000000"/>
        </w:rPr>
      </w:pPr>
    </w:p>
    <w:p w:rsidR="00880527" w:rsidP="00880527" w:rsidRDefault="00880527" w14:paraId="4EC374A6" w14:textId="77777777">
      <w:p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b/>
        </w:rPr>
        <w:br w:type="page"/>
      </w:r>
    </w:p>
    <w:p w:rsidRPr="00E57AB6" w:rsidR="00880527" w:rsidP="00880527" w:rsidRDefault="00880527" w14:paraId="3B5ED7C7" w14:textId="77777777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line="480" w:lineRule="auto"/>
        <w:rPr>
          <w:rFonts w:ascii="Times New Roman" w:hAnsi="Times New Roman" w:eastAsia="Times New Roman" w:cs="Times New Roman"/>
          <w:b/>
        </w:rPr>
      </w:pPr>
      <w:r w:rsidRPr="00E57AB6">
        <w:rPr>
          <w:rFonts w:ascii="Times New Roman" w:hAnsi="Times New Roman" w:eastAsia="Times New Roman" w:cs="Times New Roman"/>
          <w:b/>
        </w:rPr>
        <w:lastRenderedPageBreak/>
        <w:t>Table of Contents</w:t>
      </w:r>
    </w:p>
    <w:sdt>
      <w:sdtPr>
        <w:rPr>
          <w:rFonts w:ascii="Times New Roman" w:hAnsi="Times New Roman" w:cs="Times New Roman"/>
        </w:rPr>
        <w:id w:val="-453560636"/>
        <w:docPartObj>
          <w:docPartGallery w:val="Table of Contents"/>
          <w:docPartUnique/>
        </w:docPartObj>
      </w:sdtPr>
      <w:sdtEndPr/>
      <w:sdtContent>
        <w:p w:rsidR="003B5588" w:rsidRDefault="000E5D47" w14:paraId="779ECC57" w14:textId="07D98AFB">
          <w:pPr>
            <w:pStyle w:val="TOC1"/>
            <w:tabs>
              <w:tab w:val="left" w:pos="480"/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r w:rsidRPr="0176F7EB">
            <w:rPr>
              <w:rFonts w:ascii="Times New Roman" w:hAnsi="Times New Roman" w:cs="Times New Roman"/>
            </w:rPr>
            <w:fldChar w:fldCharType="begin"/>
          </w:r>
          <w:r w:rsidRPr="000E5D47" w:rsidR="00880527">
            <w:rPr>
              <w:rFonts w:ascii="Times New Roman" w:hAnsi="Times New Roman" w:cs="Times New Roman"/>
            </w:rPr>
            <w:instrText xml:space="preserve"> TOC \h \u \z </w:instrText>
          </w:r>
          <w:r w:rsidRPr="0176F7EB">
            <w:rPr>
              <w:rFonts w:ascii="Times New Roman" w:hAnsi="Times New Roman" w:cs="Times New Roman"/>
            </w:rPr>
            <w:fldChar w:fldCharType="separate"/>
          </w:r>
          <w:hyperlink w:history="1" w:anchor="_Toc67935823">
            <w:r w:rsidRPr="00053633" w:rsidR="003B5588">
              <w:rPr>
                <w:rStyle w:val="Hyperlink"/>
                <w:noProof/>
              </w:rPr>
              <w:t>1.</w:t>
            </w:r>
            <w:r w:rsidR="003B5588"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val="es-ES" w:eastAsia="ja-JP"/>
              </w:rPr>
              <w:tab/>
            </w:r>
            <w:r w:rsidRPr="00053633" w:rsidR="003B5588">
              <w:rPr>
                <w:rStyle w:val="Hyperlink"/>
                <w:noProof/>
              </w:rPr>
              <w:t>Introduction</w:t>
            </w:r>
            <w:r w:rsidR="003B5588">
              <w:rPr>
                <w:noProof/>
                <w:webHidden/>
              </w:rPr>
              <w:tab/>
            </w:r>
            <w:r w:rsidR="003B5588">
              <w:rPr>
                <w:noProof/>
                <w:webHidden/>
              </w:rPr>
              <w:fldChar w:fldCharType="begin"/>
            </w:r>
            <w:r w:rsidR="003B5588">
              <w:rPr>
                <w:noProof/>
                <w:webHidden/>
              </w:rPr>
              <w:instrText xml:space="preserve"> PAGEREF _Toc67935823 \h </w:instrText>
            </w:r>
            <w:r w:rsidR="003B5588">
              <w:rPr>
                <w:noProof/>
                <w:webHidden/>
              </w:rPr>
            </w:r>
            <w:r w:rsidR="003B5588">
              <w:rPr>
                <w:noProof/>
                <w:webHidden/>
              </w:rPr>
              <w:fldChar w:fldCharType="separate"/>
            </w:r>
            <w:r w:rsidR="003B5588">
              <w:rPr>
                <w:noProof/>
                <w:webHidden/>
              </w:rPr>
              <w:t>5</w:t>
            </w:r>
            <w:r w:rsidR="003B5588"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22121E9E" w14:textId="7C170315">
          <w:pPr>
            <w:pStyle w:val="TOC2"/>
            <w:tabs>
              <w:tab w:val="left" w:pos="880"/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24">
            <w:r w:rsidRPr="00053633">
              <w:rPr>
                <w:rStyle w:val="Hyperlink"/>
                <w:noProof/>
              </w:rPr>
              <w:t>1.1</w:t>
            </w:r>
            <w:r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val="es-ES" w:eastAsia="ja-JP"/>
              </w:rPr>
              <w:tab/>
            </w:r>
            <w:r w:rsidRPr="00053633">
              <w:rPr>
                <w:rStyle w:val="Hyperlink"/>
                <w:noProof/>
              </w:rPr>
              <w:t>Purpo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2C2D545D" w14:textId="1417E6DB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25">
            <w:r w:rsidRPr="00053633">
              <w:rPr>
                <w:rStyle w:val="Hyperlink"/>
                <w:noProof/>
              </w:rPr>
              <w:t>1.2 Application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620A39C4" w14:textId="3BFF1A14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26">
            <w:r w:rsidRPr="00053633">
              <w:rPr>
                <w:rStyle w:val="Hyperlink"/>
                <w:noProof/>
              </w:rPr>
              <w:t>1.3 Testing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3D570712" w14:textId="40FA2244">
          <w:pPr>
            <w:pStyle w:val="TOC2"/>
            <w:tabs>
              <w:tab w:val="left" w:pos="880"/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27">
            <w:r w:rsidRPr="00053633">
              <w:rPr>
                <w:rStyle w:val="Hyperlink"/>
                <w:noProof/>
              </w:rPr>
              <w:t>2.1.</w:t>
            </w:r>
            <w:r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val="es-ES" w:eastAsia="ja-JP"/>
              </w:rPr>
              <w:tab/>
            </w:r>
            <w:r w:rsidRPr="00053633">
              <w:rPr>
                <w:rStyle w:val="Hyperlink"/>
                <w:noProof/>
              </w:rPr>
              <w:t>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4EB70279" w14:textId="256241FF">
          <w:pPr>
            <w:pStyle w:val="TOC2"/>
            <w:tabs>
              <w:tab w:val="left" w:pos="880"/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28">
            <w:r w:rsidRPr="00053633">
              <w:rPr>
                <w:rStyle w:val="Hyperlink"/>
                <w:noProof/>
              </w:rPr>
              <w:t>2.2.</w:t>
            </w:r>
            <w:r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val="es-ES" w:eastAsia="ja-JP"/>
              </w:rPr>
              <w:tab/>
            </w:r>
            <w:r w:rsidRPr="00053633">
              <w:rPr>
                <w:rStyle w:val="Hyperlink"/>
                <w:noProof/>
              </w:rPr>
              <w:t>Integ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5DE6B9FE" w14:textId="4CEC283E">
          <w:pPr>
            <w:pStyle w:val="TOC2"/>
            <w:tabs>
              <w:tab w:val="left" w:pos="880"/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29">
            <w:r w:rsidRPr="00053633">
              <w:rPr>
                <w:rStyle w:val="Hyperlink"/>
                <w:noProof/>
              </w:rPr>
              <w:t>2.3.</w:t>
            </w:r>
            <w:r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val="es-ES" w:eastAsia="ja-JP"/>
              </w:rPr>
              <w:tab/>
            </w:r>
            <w:r w:rsidRPr="00053633">
              <w:rPr>
                <w:rStyle w:val="Hyperlink"/>
                <w:noProof/>
              </w:rPr>
              <w:t>Regr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777A1D89" w14:textId="770F45FD">
          <w:pPr>
            <w:pStyle w:val="TOC2"/>
            <w:tabs>
              <w:tab w:val="left" w:pos="880"/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30">
            <w:r w:rsidRPr="00053633">
              <w:rPr>
                <w:rStyle w:val="Hyperlink"/>
                <w:noProof/>
              </w:rPr>
              <w:t>2.4.</w:t>
            </w:r>
            <w:r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val="es-ES" w:eastAsia="ja-JP"/>
              </w:rPr>
              <w:tab/>
            </w:r>
            <w:r w:rsidRPr="00053633">
              <w:rPr>
                <w:rStyle w:val="Hyperlink"/>
                <w:noProof/>
              </w:rPr>
              <w:t>End-to-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22CC0FED" w14:textId="2F3A97CE">
          <w:pPr>
            <w:pStyle w:val="TOC2"/>
            <w:tabs>
              <w:tab w:val="left" w:pos="880"/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31">
            <w:r w:rsidRPr="00053633">
              <w:rPr>
                <w:rStyle w:val="Hyperlink"/>
                <w:noProof/>
              </w:rPr>
              <w:t>2.5.</w:t>
            </w:r>
            <w:r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val="es-ES" w:eastAsia="ja-JP"/>
              </w:rPr>
              <w:tab/>
            </w:r>
            <w:r w:rsidRPr="00053633">
              <w:rPr>
                <w:rStyle w:val="Hyperlink"/>
                <w:noProof/>
              </w:rPr>
              <w:t>Website Performance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098BB405" w14:textId="00F98E51">
          <w:pPr>
            <w:pStyle w:val="TOC1"/>
            <w:tabs>
              <w:tab w:val="left" w:pos="480"/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32">
            <w:r w:rsidRPr="00053633">
              <w:rPr>
                <w:rStyle w:val="Hyperlink"/>
                <w:noProof/>
              </w:rPr>
              <w:t>3.</w:t>
            </w:r>
            <w:r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val="es-ES" w:eastAsia="ja-JP"/>
              </w:rPr>
              <w:tab/>
            </w:r>
            <w:r w:rsidRPr="00053633">
              <w:rPr>
                <w:rStyle w:val="Hyperlink"/>
                <w:noProof/>
              </w:rPr>
              <w:t>Items not test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4F85CAC7" w14:textId="1C7D5716">
          <w:pPr>
            <w:pStyle w:val="TOC1"/>
            <w:tabs>
              <w:tab w:val="left" w:pos="480"/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33">
            <w:r w:rsidRPr="00053633">
              <w:rPr>
                <w:rStyle w:val="Hyperlink"/>
                <w:noProof/>
              </w:rPr>
              <w:t>4.</w:t>
            </w:r>
            <w:r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val="es-ES" w:eastAsia="ja-JP"/>
              </w:rPr>
              <w:tab/>
            </w:r>
            <w:r w:rsidRPr="00053633">
              <w:rPr>
                <w:rStyle w:val="Hyperlink"/>
                <w:noProof/>
              </w:rPr>
              <w:t>Metrics and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5AC11F84" w14:textId="73BA5AE7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34">
            <w:r w:rsidRPr="00053633">
              <w:rPr>
                <w:rStyle w:val="Hyperlink"/>
                <w:noProof/>
              </w:rPr>
              <w:t>4.1 Manual Test Su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3DE2E205" w14:textId="18940791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35">
            <w:r w:rsidRPr="00053633">
              <w:rPr>
                <w:rStyle w:val="Hyperlink"/>
                <w:rFonts w:ascii="Calibri Light" w:hAnsi="Calibri Light" w:eastAsia="Calibri Light" w:cs="Calibri Light"/>
                <w:bCs/>
                <w:smallCaps/>
                <w:noProof/>
              </w:rPr>
              <w:t>Test Case 01</w:t>
            </w:r>
            <w:r w:rsidRPr="00053633">
              <w:rPr>
                <w:rStyle w:val="Hyperlink"/>
                <w:rFonts w:ascii="Calibri Light" w:hAnsi="Calibri Light" w:eastAsia="Calibri Light" w:cs="Calibri Light"/>
                <w:smallCaps/>
                <w:noProof/>
              </w:rPr>
              <w:t>: Form Scriber initiates with a new form to fill out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4405B634" w14:textId="292CF15C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36">
            <w:r w:rsidRPr="00053633">
              <w:rPr>
                <w:rStyle w:val="Hyperlink"/>
                <w:rFonts w:ascii="Calibri Light" w:hAnsi="Calibri Light" w:eastAsia="Calibri Light" w:cs="Calibri Light"/>
                <w:bCs/>
                <w:smallCaps/>
                <w:noProof/>
              </w:rPr>
              <w:t>Test Case 02</w:t>
            </w:r>
            <w:r w:rsidRPr="00053633">
              <w:rPr>
                <w:rStyle w:val="Hyperlink"/>
                <w:rFonts w:ascii="Calibri Light" w:hAnsi="Calibri Light" w:eastAsia="Calibri Light" w:cs="Calibri Light"/>
                <w:smallCaps/>
                <w:noProof/>
              </w:rPr>
              <w:t>: Form Scriber identifies a google document to fill 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2A2BC14F" w14:textId="09D4C6E5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37">
            <w:r w:rsidRPr="00053633">
              <w:rPr>
                <w:rStyle w:val="Hyperlink"/>
                <w:rFonts w:ascii="Calibri Light" w:hAnsi="Calibri Light" w:eastAsia="Calibri Light" w:cs="Calibri Light"/>
                <w:bCs/>
                <w:smallCaps/>
                <w:noProof/>
              </w:rPr>
              <w:t>Test Case 03</w:t>
            </w:r>
            <w:r w:rsidRPr="00053633">
              <w:rPr>
                <w:rStyle w:val="Hyperlink"/>
                <w:rFonts w:ascii="Calibri Light" w:hAnsi="Calibri Light" w:eastAsia="Calibri Light" w:cs="Calibri Light"/>
                <w:smallCaps/>
                <w:noProof/>
              </w:rPr>
              <w:t>: Form Scriber identifies an invalid UR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6BA3B40F" w14:textId="0DCC18B7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38">
            <w:r w:rsidRPr="00053633">
              <w:rPr>
                <w:rStyle w:val="Hyperlink"/>
                <w:rFonts w:ascii="Calibri Light" w:hAnsi="Calibri Light" w:eastAsia="Calibri Light" w:cs="Calibri Light"/>
                <w:bCs/>
                <w:smallCaps/>
                <w:noProof/>
              </w:rPr>
              <w:t>Test Case 04</w:t>
            </w:r>
            <w:r w:rsidRPr="00053633">
              <w:rPr>
                <w:rStyle w:val="Hyperlink"/>
                <w:rFonts w:ascii="Calibri Light" w:hAnsi="Calibri Light" w:eastAsia="Calibri Light" w:cs="Calibri Light"/>
                <w:smallCaps/>
                <w:noProof/>
              </w:rPr>
              <w:t>: Form Scriber checks if google doc has appropriate share setting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023FA4C8" w14:textId="0E3A2045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39">
            <w:r w:rsidRPr="00053633">
              <w:rPr>
                <w:rStyle w:val="Hyperlink"/>
                <w:rFonts w:ascii="Calibri Light" w:hAnsi="Calibri Light" w:eastAsia="Calibri Light" w:cs="Calibri Light"/>
                <w:bCs/>
                <w:smallCaps/>
                <w:noProof/>
              </w:rPr>
              <w:t>Test Case 05</w:t>
            </w:r>
            <w:r w:rsidRPr="00053633">
              <w:rPr>
                <w:rStyle w:val="Hyperlink"/>
                <w:rFonts w:ascii="Calibri Light" w:hAnsi="Calibri Light" w:eastAsia="Calibri Light" w:cs="Calibri Light"/>
                <w:smallCaps/>
                <w:noProof/>
              </w:rPr>
              <w:t>: User provides a value for an unfilled field in the specified 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5EA12D8C" w14:textId="4A864F89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40">
            <w:r w:rsidRPr="00053633">
              <w:rPr>
                <w:rStyle w:val="Hyperlink"/>
                <w:rFonts w:ascii="Calibri Light" w:hAnsi="Calibri Light" w:eastAsia="Calibri Light" w:cs="Calibri Light"/>
                <w:bCs/>
                <w:smallCaps/>
                <w:noProof/>
              </w:rPr>
              <w:t>Test Case 06: User provides a non-existing field in the specified 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685D4A19" w14:textId="584A36D3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41">
            <w:r w:rsidRPr="00053633">
              <w:rPr>
                <w:rStyle w:val="Hyperlink"/>
                <w:rFonts w:ascii="Calibri Light" w:hAnsi="Calibri Light" w:eastAsia="Calibri Light" w:cs="Calibri Light"/>
                <w:bCs/>
                <w:smallCaps/>
                <w:noProof/>
              </w:rPr>
              <w:t>Test Case 07: User requests to print a specified for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5DF083B0" w14:textId="6A40C7FE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42">
            <w:r w:rsidRPr="00053633">
              <w:rPr>
                <w:rStyle w:val="Hyperlink"/>
                <w:rFonts w:ascii="Calibri Light" w:hAnsi="Calibri Light" w:eastAsia="Calibri Light" w:cs="Calibri Light"/>
                <w:bCs/>
                <w:smallCaps/>
                <w:noProof/>
              </w:rPr>
              <w:t>Test Case 08</w:t>
            </w:r>
            <w:r w:rsidRPr="00053633">
              <w:rPr>
                <w:rStyle w:val="Hyperlink"/>
                <w:rFonts w:ascii="Calibri Light" w:hAnsi="Calibri Light" w:eastAsia="Calibri Light" w:cs="Calibri Light"/>
                <w:smallCaps/>
                <w:noProof/>
              </w:rPr>
              <w:t>:  Attempt to download a generated Google Doc file from a brow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6EF8D246" w14:textId="0BD812F6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43">
            <w:r w:rsidRPr="00053633">
              <w:rPr>
                <w:rStyle w:val="Hyperlink"/>
                <w:rFonts w:ascii="Calibri Light" w:hAnsi="Calibri Light" w:eastAsia="Calibri Light" w:cs="Calibri Light"/>
                <w:smallCaps/>
                <w:noProof/>
              </w:rPr>
              <w:t>Test Case 09:  User issues a request to start over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5AA7B161" w14:textId="14EEBB0D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44">
            <w:r w:rsidRPr="00053633">
              <w:rPr>
                <w:rStyle w:val="Hyperlink"/>
                <w:rFonts w:ascii="Calibri Light" w:hAnsi="Calibri Light" w:eastAsia="Calibri Light" w:cs="Calibri Light"/>
                <w:smallCaps/>
                <w:noProof/>
              </w:rPr>
              <w:t>Test Case 10: Validate if Form Scriber is able to process a newly specified form after a start over command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6E4CAA15" w14:textId="29B492A0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45">
            <w:r w:rsidRPr="00053633">
              <w:rPr>
                <w:rStyle w:val="Hyperlink"/>
                <w:rFonts w:ascii="Calibri Light" w:hAnsi="Calibri Light" w:eastAsia="Calibri Light" w:cs="Calibri Light"/>
                <w:smallCaps/>
                <w:noProof/>
              </w:rPr>
              <w:t>Note:  The succeeding test cases pertain to the form scriber web user interfac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0E25CB49" w14:textId="7B6D0B44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46">
            <w:r w:rsidRPr="00053633">
              <w:rPr>
                <w:rStyle w:val="Hyperlink"/>
                <w:rFonts w:ascii="Calibri Light" w:hAnsi="Calibri Light" w:eastAsia="Calibri Light" w:cs="Calibri Light"/>
                <w:smallCaps/>
                <w:noProof/>
              </w:rPr>
              <w:t>Test Case 11: Shared Google Drive Folder and Do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5AF47979" w14:textId="71FA1655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47">
            <w:r w:rsidRPr="00053633">
              <w:rPr>
                <w:rStyle w:val="Hyperlink"/>
                <w:rFonts w:ascii="Calibri Light" w:hAnsi="Calibri Light" w:eastAsia="Calibri Light" w:cs="Calibri Light"/>
                <w:smallCaps/>
                <w:noProof/>
              </w:rPr>
              <w:t>Test Case 12: Un-shared Google Drive Folder and Doc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6FE4FB82" w14:textId="0F188009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48">
            <w:r w:rsidRPr="00053633">
              <w:rPr>
                <w:rStyle w:val="Hyperlink"/>
                <w:rFonts w:ascii="Calibri Light" w:hAnsi="Calibri Light" w:eastAsia="Calibri Light" w:cs="Calibri Light"/>
                <w:smallCaps/>
                <w:noProof/>
              </w:rPr>
              <w:t>Test Case 13: Sharing a Doc with valid fiel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3E91A14A" w14:textId="41B323B7">
          <w:pPr>
            <w:pStyle w:val="TOC2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49">
            <w:r w:rsidRPr="00053633">
              <w:rPr>
                <w:rStyle w:val="Hyperlink"/>
                <w:rFonts w:ascii="Calibri Light" w:hAnsi="Calibri Light" w:eastAsia="Calibri Light" w:cs="Calibri Light"/>
                <w:smallCaps/>
                <w:noProof/>
              </w:rPr>
              <w:t>Test Case 14: test FAQ contextual search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73E55F7C" w14:textId="3707307E">
          <w:pPr>
            <w:pStyle w:val="TOC1"/>
            <w:tabs>
              <w:tab w:val="left" w:pos="480"/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50">
            <w:r w:rsidRPr="00053633">
              <w:rPr>
                <w:rStyle w:val="Hyperlink"/>
                <w:noProof/>
              </w:rPr>
              <w:t>5.</w:t>
            </w:r>
            <w:r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val="es-ES" w:eastAsia="ja-JP"/>
              </w:rPr>
              <w:tab/>
            </w:r>
            <w:r w:rsidRPr="00053633">
              <w:rPr>
                <w:rStyle w:val="Hyperlink"/>
                <w:noProof/>
              </w:rPr>
              <w:t>Defects Identifi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418CFC73" w14:textId="1366086A">
          <w:pPr>
            <w:pStyle w:val="TOC1"/>
            <w:tabs>
              <w:tab w:val="left" w:pos="480"/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51">
            <w:r w:rsidRPr="00053633">
              <w:rPr>
                <w:rStyle w:val="Hyperlink"/>
                <w:noProof/>
              </w:rPr>
              <w:t>6.</w:t>
            </w:r>
            <w:r>
              <w:rPr>
                <w:rFonts w:asciiTheme="minorHAnsi" w:hAnsiTheme="minorHAnsi" w:eastAsiaTheme="minorEastAsia" w:cstheme="minorBidi"/>
                <w:noProof/>
                <w:sz w:val="22"/>
                <w:szCs w:val="22"/>
                <w:lang w:val="es-ES" w:eastAsia="ja-JP"/>
              </w:rPr>
              <w:tab/>
            </w:r>
            <w:r w:rsidRPr="00053633">
              <w:rPr>
                <w:rStyle w:val="Hyperlink"/>
                <w:noProof/>
              </w:rPr>
              <w:t>Exit Crite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58BDB0E7" w14:textId="38C5BBAF">
          <w:pPr>
            <w:pStyle w:val="TOC1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52">
            <w:r w:rsidRPr="00053633">
              <w:rPr>
                <w:rStyle w:val="Hyperlink"/>
                <w:noProof/>
              </w:rPr>
              <w:t>7. Website Performance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B5588" w:rsidRDefault="003B5588" w14:paraId="003861B1" w14:textId="3392F0BC">
          <w:pPr>
            <w:pStyle w:val="TOC1"/>
            <w:tabs>
              <w:tab w:val="right" w:pos="9350"/>
            </w:tabs>
            <w:rPr>
              <w:rFonts w:asciiTheme="minorHAnsi" w:hAnsiTheme="minorHAnsi" w:eastAsiaTheme="minorEastAsia" w:cstheme="minorBidi"/>
              <w:noProof/>
              <w:sz w:val="22"/>
              <w:szCs w:val="22"/>
              <w:lang w:val="es-ES" w:eastAsia="ja-JP"/>
            </w:rPr>
          </w:pPr>
          <w:hyperlink w:history="1" w:anchor="_Toc67935853">
            <w:r w:rsidRPr="00053633">
              <w:rPr>
                <w:rStyle w:val="Hyperlink"/>
                <w:noProof/>
              </w:rPr>
              <w:t>8. Conclusion/Sign Off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7935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5D47" w:rsidP="0176F7EB" w:rsidRDefault="000E5D47" w14:paraId="0C90F727" w14:textId="0E0879A1">
          <w:pPr>
            <w:spacing w:line="480" w:lineRule="auto"/>
            <w:rPr>
              <w:noProof/>
              <w:color w:val="0563C1"/>
              <w:u w:val="single"/>
            </w:rPr>
          </w:pPr>
          <w:r w:rsidRPr="0176F7EB">
            <w:rPr>
              <w:rFonts w:ascii="Times New Roman" w:hAnsi="Times New Roman" w:cs="Times New Roman"/>
            </w:rPr>
            <w:fldChar w:fldCharType="end"/>
          </w:r>
        </w:p>
      </w:sdtContent>
    </w:sdt>
    <w:p w:rsidRPr="00B00B84" w:rsidR="00880527" w:rsidP="00B00B84" w:rsidRDefault="00880527" w14:paraId="078091F9" w14:textId="041EB72A">
      <w:p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Times New Roman" w:hAnsi="Times New Roman" w:eastAsia="Times New Roman" w:cs="Times New Roman"/>
          <w:b/>
        </w:rPr>
      </w:pPr>
      <w:r>
        <w:rPr>
          <w:rFonts w:ascii="Times New Roman" w:hAnsi="Times New Roman" w:eastAsia="Times New Roman" w:cs="Times New Roman"/>
          <w:color w:val="000000"/>
        </w:rPr>
        <w:lastRenderedPageBreak/>
        <w:br w:type="page"/>
      </w:r>
    </w:p>
    <w:p w:rsidRPr="007C62FE" w:rsidR="00880527" w:rsidP="009B20A6" w:rsidRDefault="00880527" w14:paraId="6A6CA697" w14:textId="77777777">
      <w:pPr>
        <w:pStyle w:val="Heading1"/>
        <w:numPr>
          <w:ilvl w:val="0"/>
          <w:numId w:val="4"/>
        </w:numPr>
        <w:rPr>
          <w:sz w:val="24"/>
          <w:szCs w:val="24"/>
        </w:rPr>
      </w:pPr>
      <w:bookmarkStart w:name="_Toc67935823" w:id="3"/>
      <w:r w:rsidRPr="007C62FE">
        <w:rPr>
          <w:sz w:val="24"/>
          <w:szCs w:val="24"/>
        </w:rPr>
        <w:lastRenderedPageBreak/>
        <w:t>Introduction</w:t>
      </w:r>
      <w:bookmarkEnd w:id="3"/>
    </w:p>
    <w:p w:rsidR="00880527" w:rsidP="009B20A6" w:rsidRDefault="00880527" w14:paraId="653FE457" w14:textId="77777777">
      <w:pPr>
        <w:pStyle w:val="Heading2"/>
        <w:numPr>
          <w:ilvl w:val="1"/>
          <w:numId w:val="5"/>
        </w:numPr>
      </w:pPr>
      <w:bookmarkStart w:name="_Toc67935824" w:id="4"/>
      <w:r>
        <w:t>Purpose</w:t>
      </w:r>
      <w:bookmarkEnd w:id="4"/>
    </w:p>
    <w:p w:rsidR="00C05033" w:rsidP="00B83DA4" w:rsidRDefault="00762FD0" w14:paraId="2281780A" w14:textId="6030B836">
      <w:pPr>
        <w:pStyle w:val="NoSpacing"/>
      </w:pPr>
      <w:r>
        <w:t>This document is being presented as</w:t>
      </w:r>
      <w:r w:rsidR="00B83DA4">
        <w:t xml:space="preserve"> part of the Quality Control </w:t>
      </w:r>
      <w:r>
        <w:t>requirements</w:t>
      </w:r>
      <w:r w:rsidR="00B83DA4">
        <w:t xml:space="preserve"> for </w:t>
      </w:r>
      <w:r w:rsidR="46BFDA48">
        <w:t xml:space="preserve">the application: </w:t>
      </w:r>
      <w:r w:rsidR="00B83DA4">
        <w:t>Form Scriber</w:t>
      </w:r>
      <w:r>
        <w:t>.  The aim is to</w:t>
      </w:r>
      <w:r w:rsidR="00B83DA4">
        <w:t xml:space="preserve"> </w:t>
      </w:r>
      <w:r>
        <w:t xml:space="preserve">present the </w:t>
      </w:r>
      <w:r w:rsidR="7079E831">
        <w:t xml:space="preserve">application’s </w:t>
      </w:r>
      <w:r>
        <w:t xml:space="preserve">testing activities, along with supplementary </w:t>
      </w:r>
      <w:r w:rsidR="77EFA252">
        <w:t xml:space="preserve">tesing </w:t>
      </w:r>
      <w:r>
        <w:t>information</w:t>
      </w:r>
      <w:r w:rsidR="3E368B48">
        <w:t xml:space="preserve"> for formscriber.com’s website performance.</w:t>
      </w:r>
      <w:r w:rsidR="00C05033">
        <w:t xml:space="preserve"> Like any test report, the goal of this document </w:t>
      </w:r>
      <w:r>
        <w:t xml:space="preserve">is also to </w:t>
      </w:r>
      <w:r w:rsidR="00C05033">
        <w:t xml:space="preserve">present fundamental testing metrics based on executed test cases.  </w:t>
      </w:r>
    </w:p>
    <w:p w:rsidR="00C05033" w:rsidP="00B83DA4" w:rsidRDefault="00C05033" w14:paraId="40F3985E" w14:textId="77777777">
      <w:pPr>
        <w:pStyle w:val="NoSpacing"/>
      </w:pPr>
    </w:p>
    <w:p w:rsidR="00C05033" w:rsidP="00B83DA4" w:rsidRDefault="00C05033" w14:paraId="0444A6DF" w14:textId="109F6B91">
      <w:pPr>
        <w:pStyle w:val="NoSpacing"/>
      </w:pPr>
      <w:r>
        <w:t>In this document, we</w:t>
      </w:r>
      <w:r w:rsidR="0931E106">
        <w:t xml:space="preserve"> will</w:t>
      </w:r>
      <w:r>
        <w:t xml:space="preserve"> delve into introductory aspects like getting an overview of the </w:t>
      </w:r>
      <w:r w:rsidR="00762FD0">
        <w:t>Form Scriber</w:t>
      </w:r>
      <w:r>
        <w:t>,</w:t>
      </w:r>
      <w:r w:rsidR="00762FD0">
        <w:t xml:space="preserve"> its</w:t>
      </w:r>
      <w:r>
        <w:t xml:space="preserve"> testing </w:t>
      </w:r>
      <w:r w:rsidR="00762FD0">
        <w:t>strategy</w:t>
      </w:r>
      <w:r w:rsidR="350131A5">
        <w:t>, testing limitations</w:t>
      </w:r>
      <w:r>
        <w:t xml:space="preserve"> and</w:t>
      </w:r>
      <w:r w:rsidR="00762FD0">
        <w:t xml:space="preserve"> its </w:t>
      </w:r>
      <w:r>
        <w:t>a</w:t>
      </w:r>
      <w:r w:rsidR="5274574D">
        <w:t>ssociation</w:t>
      </w:r>
      <w:r>
        <w:t xml:space="preserve"> to common types of testing. </w:t>
      </w:r>
      <w:r w:rsidR="3751AE86">
        <w:t>After which</w:t>
      </w:r>
      <w:r>
        <w:t>, the performed test cases</w:t>
      </w:r>
      <w:r w:rsidR="00762FD0">
        <w:t>,</w:t>
      </w:r>
      <w:r>
        <w:t xml:space="preserve"> along with results are presented. Defects </w:t>
      </w:r>
      <w:r w:rsidR="00762FD0">
        <w:t xml:space="preserve">and corresponding corrections are presented next. </w:t>
      </w:r>
      <w:r w:rsidR="33FD82FF">
        <w:t>L</w:t>
      </w:r>
      <w:r w:rsidR="00762FD0">
        <w:t xml:space="preserve">astly, a </w:t>
      </w:r>
      <w:r>
        <w:t>fundamental presentation of metrics derived fr</w:t>
      </w:r>
      <w:r w:rsidR="00762FD0">
        <w:t xml:space="preserve">om the tests performed. </w:t>
      </w:r>
    </w:p>
    <w:p w:rsidRPr="00D164D4" w:rsidR="00D74667" w:rsidP="00B83DA4" w:rsidRDefault="00D74667" w14:paraId="22B92D4C" w14:textId="6A11AE70">
      <w:pPr>
        <w:pStyle w:val="NoSpacing"/>
        <w:rPr>
          <w:rFonts w:ascii="Times New Roman" w:hAnsi="Times New Roman" w:cs="Times New Roman"/>
        </w:rPr>
      </w:pPr>
    </w:p>
    <w:p w:rsidR="00880527" w:rsidP="00880527" w:rsidRDefault="00880527" w14:paraId="672DEA45" w14:textId="68D4F54F">
      <w:pPr>
        <w:pStyle w:val="Heading2"/>
      </w:pPr>
      <w:r>
        <w:tab/>
      </w:r>
      <w:bookmarkStart w:name="_Toc67935825" w:id="5"/>
      <w:r>
        <w:t>1.2 Application Overview</w:t>
      </w:r>
      <w:bookmarkEnd w:id="5"/>
    </w:p>
    <w:p w:rsidR="00880527" w:rsidP="00880527" w:rsidRDefault="00B83DA4" w14:paraId="67813A9F" w14:textId="49F3A0F1">
      <w:pPr>
        <w:pStyle w:val="NoSpacing"/>
        <w:rPr>
          <w:rStyle w:val="normaltextrun"/>
          <w:color w:val="000000"/>
          <w:shd w:val="clear" w:color="auto" w:fill="FFFFFF"/>
        </w:rPr>
      </w:pPr>
      <w:r w:rsidRPr="00B83DA4" w:rsidR="00B83DA4">
        <w:rPr>
          <w:rStyle w:val="normaltextrun"/>
          <w:color w:val="000000"/>
          <w:shd w:val="clear" w:color="auto" w:fill="FFFFFF"/>
        </w:rPr>
        <w:t xml:space="preserve">The Form Scriber application project was created by Dr. Mir Mohammed </w:t>
      </w:r>
      <w:proofErr w:type="spellStart"/>
      <w:r w:rsidRPr="00B83DA4" w:rsidR="00B83DA4">
        <w:rPr>
          <w:rStyle w:val="normaltextrun"/>
          <w:color w:val="000000"/>
          <w:shd w:val="clear" w:color="auto" w:fill="FFFFFF"/>
        </w:rPr>
        <w:t xml:space="preserve">Assadullah</w:t>
      </w:r>
      <w:proofErr w:type="spellEnd"/>
      <w:r w:rsidRPr="00B83DA4" w:rsidR="00B83DA4">
        <w:rPr>
          <w:rStyle w:val="normaltextrun"/>
          <w:color w:val="000000"/>
          <w:shd w:val="clear" w:color="auto" w:fill="FFFFFF"/>
        </w:rPr>
        <w:t xml:space="preserve">. </w:t>
      </w:r>
      <w:r w:rsidRPr="00B83DA4" w:rsidR="33621B87">
        <w:rPr>
          <w:rStyle w:val="normaltextrun"/>
          <w:color w:val="000000"/>
          <w:shd w:val="clear" w:color="auto" w:fill="FFFFFF"/>
        </w:rPr>
        <w:t>This project is otherwise known as the class’</w:t>
      </w:r>
      <w:r w:rsidRPr="00B83DA4" w:rsidR="00B83DA4">
        <w:rPr>
          <w:rStyle w:val="normaltextrun"/>
          <w:color w:val="000000"/>
          <w:shd w:val="clear" w:color="auto" w:fill="FFFFFF"/>
        </w:rPr>
        <w:t xml:space="preserve"> Capstone Project.</w:t>
      </w:r>
      <w:r w:rsidRPr="00B83DA4" w:rsidR="09C5D1CF">
        <w:rPr>
          <w:rStyle w:val="normaltextrun"/>
          <w:color w:val="000000"/>
          <w:shd w:val="clear" w:color="auto" w:fill="FFFFFF"/>
        </w:rPr>
        <w:t xml:space="preserve"> The</w:t>
      </w:r>
      <w:r w:rsidRPr="00B83DA4" w:rsidR="00B83DA4">
        <w:rPr>
          <w:rStyle w:val="normaltextrun"/>
          <w:color w:val="000000"/>
          <w:shd w:val="clear" w:color="auto" w:fill="FFFFFF"/>
        </w:rPr>
        <w:t xml:space="preserve"> Dialogflow team, Mobile team, and </w:t>
      </w:r>
      <w:proofErr w:type="spellStart"/>
      <w:r w:rsidRPr="00B83DA4" w:rsidR="00B83DA4">
        <w:rPr>
          <w:rStyle w:val="normaltextrun"/>
          <w:color w:val="000000"/>
          <w:shd w:val="clear" w:color="auto" w:fill="FFFFFF"/>
        </w:rPr>
        <w:t xml:space="preserve">DevSecOps</w:t>
      </w:r>
      <w:proofErr w:type="spellEnd"/>
      <w:r w:rsidRPr="00B83DA4" w:rsidR="00B83DA4">
        <w:rPr>
          <w:rStyle w:val="normaltextrun"/>
          <w:color w:val="000000"/>
          <w:shd w:val="clear" w:color="auto" w:fill="FFFFFF"/>
        </w:rPr>
        <w:t xml:space="preserve"> team</w:t>
      </w:r>
      <w:r w:rsidRPr="00B83DA4" w:rsidR="66F58C72">
        <w:rPr>
          <w:rStyle w:val="normaltextrun"/>
          <w:color w:val="000000"/>
          <w:shd w:val="clear" w:color="auto" w:fill="FFFFFF"/>
        </w:rPr>
        <w:t>s were</w:t>
      </w:r>
      <w:r w:rsidRPr="00B83DA4" w:rsidR="00B83DA4">
        <w:rPr>
          <w:rStyle w:val="normaltextrun"/>
          <w:color w:val="000000"/>
          <w:shd w:val="clear" w:color="auto" w:fill="FFFFFF"/>
        </w:rPr>
        <w:t xml:space="preserve"> created to collaborate and complete the project. The </w:t>
      </w:r>
      <w:r w:rsidRPr="00B83DA4" w:rsidR="42B06DB2">
        <w:rPr>
          <w:rStyle w:val="normaltextrun"/>
          <w:color w:val="000000"/>
          <w:shd w:val="clear" w:color="auto" w:fill="FFFFFF"/>
        </w:rPr>
        <w:t xml:space="preserve">prospective </w:t>
      </w:r>
      <w:r w:rsidRPr="00B83DA4" w:rsidR="00B83DA4">
        <w:rPr>
          <w:rStyle w:val="normaltextrun"/>
          <w:color w:val="000000"/>
          <w:shd w:val="clear" w:color="auto" w:fill="FFFFFF"/>
        </w:rPr>
        <w:t xml:space="preserve">customers </w:t>
      </w:r>
      <w:r w:rsidRPr="00B83DA4" w:rsidR="167EAF8C">
        <w:rPr>
          <w:rStyle w:val="normaltextrun"/>
          <w:color w:val="000000"/>
          <w:shd w:val="clear" w:color="auto" w:fill="FFFFFF"/>
        </w:rPr>
        <w:t>that may use the product delivered by this project</w:t>
      </w:r>
      <w:r w:rsidRPr="00B83DA4" w:rsidR="00B83DA4">
        <w:rPr>
          <w:rStyle w:val="normaltextrun"/>
          <w:color w:val="000000"/>
          <w:shd w:val="clear" w:color="auto" w:fill="FFFFFF"/>
        </w:rPr>
        <w:t xml:space="preserve"> are any general professional whom fills out forms after interacting with clients and/or customers.</w:t>
      </w:r>
      <w:r w:rsidR="00B83DA4">
        <w:rPr>
          <w:rStyle w:val="normaltextrun"/>
          <w:color w:val="000000"/>
          <w:shd w:val="clear" w:color="auto" w:fill="FFFFFF"/>
        </w:rPr>
        <w:t xml:space="preserve"> </w:t>
      </w:r>
    </w:p>
    <w:p w:rsidR="00B83DA4" w:rsidP="00B83DA4" w:rsidRDefault="00B83DA4" w14:paraId="2703422E" w14:textId="0A17E831">
      <w:pPr>
        <w:pStyle w:val="NoSpacing"/>
        <w:rPr>
          <w:rStyle w:val="normaltextrun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br/>
      </w:r>
      <w:r>
        <w:rPr>
          <w:rStyle w:val="normaltextrun"/>
          <w:color w:val="000000"/>
          <w:shd w:val="clear" w:color="auto" w:fill="FFFFFF"/>
        </w:rPr>
        <w:t xml:space="preserve">The main activities of the Form Scriber application are the following, where the last bullet point is the desired output:  </w:t>
      </w:r>
      <w:r w:rsidRPr="00B83DA4">
        <w:rPr>
          <w:rStyle w:val="normaltextrun"/>
          <w:i/>
          <w:iCs/>
          <w:color w:val="000000"/>
          <w:shd w:val="clear" w:color="auto" w:fill="FFFFFF"/>
        </w:rPr>
        <w:t>a properly-filled form</w:t>
      </w:r>
      <w:r>
        <w:rPr>
          <w:rStyle w:val="normaltextrun"/>
          <w:color w:val="000000"/>
          <w:shd w:val="clear" w:color="auto" w:fill="FFFFFF"/>
        </w:rPr>
        <w:t>:</w:t>
      </w:r>
    </w:p>
    <w:p w:rsidR="00B83DA4" w:rsidP="00B83DA4" w:rsidRDefault="00B83DA4" w14:paraId="176C0BD9" w14:textId="358B8315">
      <w:pPr>
        <w:pStyle w:val="NoSpacing"/>
        <w:numPr>
          <w:ilvl w:val="0"/>
          <w:numId w:val="20"/>
        </w:numPr>
        <w:rPr>
          <w:rStyle w:val="normaltextrun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 xml:space="preserve">To have any professional create a customized form according to a specified format in Google Docs. </w:t>
      </w:r>
    </w:p>
    <w:p w:rsidR="00B83DA4" w:rsidP="00B83DA4" w:rsidRDefault="00B83DA4" w14:paraId="0162438E" w14:textId="06AFD07A">
      <w:pPr>
        <w:pStyle w:val="NoSpacing"/>
        <w:numPr>
          <w:ilvl w:val="0"/>
          <w:numId w:val="20"/>
        </w:numPr>
        <w:rPr>
          <w:rStyle w:val="normaltextrun"/>
          <w:color w:val="000000"/>
          <w:shd w:val="clear" w:color="auto" w:fill="FFFFFF"/>
        </w:rPr>
      </w:pPr>
      <w:r w:rsidR="00B83DA4">
        <w:rPr>
          <w:rStyle w:val="normaltextrun"/>
          <w:color w:val="000000"/>
          <w:shd w:val="clear" w:color="auto" w:fill="FFFFFF"/>
        </w:rPr>
        <w:t xml:space="preserve">To use and fill out the customized Google Doc form through voice or text inputs. </w:t>
      </w:r>
    </w:p>
    <w:p w:rsidR="00B83DA4" w:rsidP="00B83DA4" w:rsidRDefault="5A412F18" w14:paraId="2B6554CD" w14:textId="76FE194F">
      <w:pPr>
        <w:pStyle w:val="NoSpacing"/>
        <w:numPr>
          <w:ilvl w:val="0"/>
          <w:numId w:val="20"/>
        </w:numPr>
        <w:rPr>
          <w:rStyle w:val="normaltextrun"/>
          <w:color w:val="000000"/>
          <w:shd w:val="clear" w:color="auto" w:fill="FFFFFF"/>
        </w:rPr>
      </w:pPr>
      <w:r w:rsidR="5A412F18">
        <w:rPr/>
        <w:t xml:space="preserve">To be able to acquire help and guidance in using Form Scriber. </w:t>
      </w:r>
    </w:p>
    <w:p w:rsidR="00B83DA4" w:rsidP="374A3566" w:rsidRDefault="5A412F18" w14:paraId="57D851A4" w14:textId="249F1B6C">
      <w:pPr>
        <w:pStyle w:val="NoSpacing"/>
        <w:numPr>
          <w:ilvl w:val="0"/>
          <w:numId w:val="20"/>
        </w:numPr>
        <w:rPr>
          <w:rStyle w:val="normaltextrun"/>
          <w:rFonts w:ascii="Times" w:hAnsi="Times" w:eastAsia="Times" w:cs="Times" w:asciiTheme="minorAscii" w:hAnsiTheme="minorAscii" w:eastAsiaTheme="minorAscii" w:cstheme="minorAscii"/>
          <w:color w:val="000000"/>
          <w:sz w:val="24"/>
          <w:szCs w:val="24"/>
          <w:shd w:val="clear" w:color="auto" w:fill="FFFFFF"/>
        </w:rPr>
      </w:pPr>
      <w:r w:rsidRPr="374A3566" w:rsidR="4C1D997D">
        <w:rPr>
          <w:rStyle w:val="normaltextrun"/>
          <w:color w:val="000000" w:themeColor="text1" w:themeTint="FF" w:themeShade="FF"/>
        </w:rPr>
        <w:t>To store and print the filled-out Google Doc form.</w:t>
      </w:r>
      <w:r>
        <w:br/>
      </w:r>
    </w:p>
    <w:p w:rsidR="00B83DA4" w:rsidP="00B83DA4" w:rsidRDefault="00B83DA4" w14:paraId="78B3392F" w14:textId="29564656">
      <w:pPr>
        <w:pStyle w:val="Heading2"/>
      </w:pPr>
      <w:r>
        <w:tab/>
      </w:r>
      <w:bookmarkStart w:name="_Toc67935826" w:id="6"/>
      <w:r>
        <w:t>1.3 Testing Strategy</w:t>
      </w:r>
      <w:bookmarkEnd w:id="6"/>
    </w:p>
    <w:p w:rsidRPr="00B83DA4" w:rsidR="00B83DA4" w:rsidP="00B83DA4" w:rsidRDefault="00B83DA4" w14:paraId="221F5B91" w14:textId="1A1A18E0">
      <w:pPr>
        <w:pStyle w:val="NoSpacing"/>
        <w:rPr>
          <w:rFonts w:ascii="Times New Roman" w:hAnsi="Times New Roman" w:cs="Times New Roman"/>
          <w:b/>
        </w:rPr>
      </w:pPr>
      <w:r>
        <w:rPr>
          <w:rStyle w:val="normaltextrun"/>
          <w:color w:val="000000"/>
          <w:shd w:val="clear" w:color="auto" w:fill="FFFFFF"/>
        </w:rPr>
        <w:t xml:space="preserve">This document will delve around the three activities above and aims to present results </w:t>
      </w:r>
      <w:r>
        <w:t xml:space="preserve">based on provided and pre-defined test cases that aims to test adherence to specific application requirements. </w:t>
      </w:r>
      <w:r>
        <w:br/>
      </w:r>
      <w:r>
        <w:br/>
      </w:r>
      <w:r w:rsidRPr="00B83DA4">
        <w:rPr>
          <w:rFonts w:ascii="Times New Roman" w:hAnsi="Times New Roman" w:cs="Times New Roman"/>
          <w:b/>
        </w:rPr>
        <w:tab/>
      </w:r>
      <w:r w:rsidRPr="00B83DA4">
        <w:rPr>
          <w:rFonts w:ascii="Times New Roman" w:hAnsi="Times New Roman" w:cs="Times New Roman"/>
          <w:b/>
        </w:rPr>
        <w:t>1.</w:t>
      </w:r>
      <w:r>
        <w:rPr>
          <w:rFonts w:ascii="Times New Roman" w:hAnsi="Times New Roman" w:cs="Times New Roman"/>
          <w:b/>
        </w:rPr>
        <w:t>4</w:t>
      </w:r>
      <w:r w:rsidRPr="00B83DA4">
        <w:rPr>
          <w:rFonts w:ascii="Times New Roman" w:hAnsi="Times New Roman" w:cs="Times New Roman"/>
          <w:b/>
        </w:rPr>
        <w:t xml:space="preserve"> Testing </w:t>
      </w:r>
      <w:r>
        <w:rPr>
          <w:rFonts w:ascii="Times New Roman" w:hAnsi="Times New Roman" w:cs="Times New Roman"/>
          <w:b/>
        </w:rPr>
        <w:t>Limitation</w:t>
      </w:r>
      <w:r w:rsidR="00C05033">
        <w:rPr>
          <w:rFonts w:ascii="Times New Roman" w:hAnsi="Times New Roman" w:cs="Times New Roman"/>
          <w:b/>
        </w:rPr>
        <w:t>s</w:t>
      </w:r>
      <w:r>
        <w:rPr>
          <w:rFonts w:ascii="Times New Roman" w:hAnsi="Times New Roman" w:cs="Times New Roman"/>
          <w:b/>
        </w:rPr>
        <w:br/>
      </w:r>
    </w:p>
    <w:p w:rsidR="00B83DA4" w:rsidP="00B83DA4" w:rsidRDefault="00B00B84" w14:paraId="415986A5" w14:textId="1B102281">
      <w:pPr>
        <w:pStyle w:val="NoSpacing"/>
        <w:rPr>
          <w:rStyle w:val="normaltextrun"/>
          <w:color w:val="000000"/>
          <w:shd w:val="clear" w:color="auto" w:fill="FFFFFF"/>
        </w:rPr>
      </w:pPr>
      <w:r>
        <w:rPr>
          <w:rStyle w:val="normaltextrun"/>
          <w:color w:val="000000"/>
          <w:shd w:val="clear" w:color="auto" w:fill="FFFFFF"/>
        </w:rPr>
        <w:t>There is a</w:t>
      </w:r>
      <w:r w:rsidR="00B83DA4">
        <w:rPr>
          <w:rStyle w:val="normaltextrun"/>
          <w:color w:val="000000"/>
          <w:shd w:val="clear" w:color="auto" w:fill="FFFFFF"/>
        </w:rPr>
        <w:t xml:space="preserve"> feature of Form Scriber that offers flexibility through form </w:t>
      </w:r>
      <w:r w:rsidR="3FD6A19D">
        <w:rPr>
          <w:rStyle w:val="normaltextrun"/>
          <w:color w:val="000000"/>
          <w:shd w:val="clear" w:color="auto" w:fill="FFFFFF"/>
        </w:rPr>
        <w:t xml:space="preserve">creation and </w:t>
      </w:r>
      <w:r w:rsidR="00B83DA4">
        <w:rPr>
          <w:rStyle w:val="normaltextrun"/>
          <w:color w:val="000000"/>
          <w:shd w:val="clear" w:color="auto" w:fill="FFFFFF"/>
        </w:rPr>
        <w:t>customization</w:t>
      </w:r>
      <w:r>
        <w:rPr>
          <w:rStyle w:val="normaltextrun"/>
          <w:color w:val="000000"/>
          <w:shd w:val="clear" w:color="auto" w:fill="FFFFFF"/>
        </w:rPr>
        <w:t>.</w:t>
      </w:r>
      <w:r w:rsidR="4B10C037">
        <w:rPr>
          <w:rStyle w:val="normaltextrun"/>
          <w:color w:val="000000"/>
          <w:shd w:val="clear" w:color="auto" w:fill="FFFFFF"/>
        </w:rPr>
        <w:t xml:space="preserve"> T</w:t>
      </w:r>
      <w:r>
        <w:rPr>
          <w:rStyle w:val="normaltextrun"/>
          <w:color w:val="000000"/>
          <w:shd w:val="clear" w:color="auto" w:fill="FFFFFF"/>
        </w:rPr>
        <w:t xml:space="preserve">his feature </w:t>
      </w:r>
      <w:r w:rsidR="7D2F7A00">
        <w:rPr>
          <w:rStyle w:val="normaltextrun"/>
          <w:color w:val="000000"/>
          <w:shd w:val="clear" w:color="auto" w:fill="FFFFFF"/>
        </w:rPr>
        <w:t>entails that fields also need to be</w:t>
      </w:r>
      <w:r w:rsidR="00B83DA4">
        <w:rPr>
          <w:rStyle w:val="normaltextrun"/>
          <w:color w:val="000000"/>
          <w:shd w:val="clear" w:color="auto" w:fill="FFFFFF"/>
        </w:rPr>
        <w:t xml:space="preserve"> dynamically</w:t>
      </w:r>
      <w:r w:rsidR="3FC2225F">
        <w:rPr>
          <w:rStyle w:val="normaltextrun"/>
          <w:color w:val="000000"/>
          <w:shd w:val="clear" w:color="auto" w:fill="FFFFFF"/>
        </w:rPr>
        <w:t>-</w:t>
      </w:r>
      <w:r w:rsidR="00B83DA4">
        <w:rPr>
          <w:rStyle w:val="normaltextrun"/>
          <w:color w:val="000000"/>
          <w:shd w:val="clear" w:color="auto" w:fill="FFFFFF"/>
        </w:rPr>
        <w:t xml:space="preserve">defined. </w:t>
      </w:r>
      <w:r w:rsidR="62A1819D">
        <w:rPr>
          <w:rStyle w:val="normaltextrun"/>
          <w:color w:val="000000"/>
          <w:shd w:val="clear" w:color="auto" w:fill="FFFFFF"/>
        </w:rPr>
        <w:t xml:space="preserve"> Due to the nature of this feature, the following limitations in input validation exist</w:t>
      </w:r>
      <w:r w:rsidR="192084CA">
        <w:rPr>
          <w:rStyle w:val="normaltextrun"/>
          <w:color w:val="000000"/>
          <w:shd w:val="clear" w:color="auto" w:fill="FFFFFF"/>
        </w:rPr>
        <w:t>, and may be considered as future considerations for further development</w:t>
      </w:r>
      <w:r w:rsidR="62A1819D">
        <w:rPr>
          <w:rStyle w:val="normaltextrun"/>
          <w:color w:val="000000"/>
          <w:shd w:val="clear" w:color="auto" w:fill="FFFFFF"/>
        </w:rPr>
        <w:t>:</w:t>
      </w:r>
      <w:r w:rsidR="00B83DA4">
        <w:rPr>
          <w:rStyle w:val="normaltextrun"/>
          <w:color w:val="000000"/>
          <w:shd w:val="clear" w:color="auto" w:fill="FFFFFF"/>
        </w:rPr>
        <w:t xml:space="preserve">  </w:t>
      </w:r>
    </w:p>
    <w:p w:rsidR="00B83DA4" w:rsidP="374A3566" w:rsidRDefault="00B83DA4" w14:paraId="473C3FFD" w14:textId="177DB9A0">
      <w:pPr>
        <w:pStyle w:val="NoSpacing"/>
        <w:numPr>
          <w:ilvl w:val="0"/>
          <w:numId w:val="22"/>
        </w:numPr>
        <w:bidi w:val="0"/>
        <w:spacing w:before="0" w:beforeAutospacing="off" w:after="0" w:afterAutospacing="off" w:line="240" w:lineRule="auto"/>
        <w:ind w:left="720" w:right="0" w:hanging="360"/>
        <w:jc w:val="left"/>
        <w:rPr>
          <w:rFonts w:ascii="Times" w:hAnsi="Times" w:eastAsia="Times" w:cs="Times" w:asciiTheme="minorAscii" w:hAnsiTheme="minorAscii" w:eastAsiaTheme="minorAscii" w:cstheme="minorAscii"/>
          <w:color w:val="000000" w:themeColor="text1" w:themeTint="FF" w:themeShade="FF"/>
          <w:sz w:val="24"/>
          <w:szCs w:val="24"/>
        </w:rPr>
      </w:pPr>
      <w:r w:rsidR="00B83DA4">
        <w:rPr>
          <w:color w:val="000000"/>
          <w:shd w:val="clear" w:color="auto" w:fill="FFFFFF"/>
        </w:rPr>
        <w:t xml:space="preserve">All inputs cannot be tested</w:t>
      </w:r>
      <w:r w:rsidRPr="374A3566" w:rsidR="5ECD2A87">
        <w:rPr>
          <w:color w:val="000000" w:themeColor="text1" w:themeTint="FF" w:themeShade="FF"/>
        </w:rPr>
        <w:t xml:space="preserve">, </w:t>
      </w:r>
      <w:r w:rsidRPr="374A3566" w:rsidR="765DEBED">
        <w:rPr>
          <w:color w:val="000000" w:themeColor="text1" w:themeTint="FF" w:themeShade="FF"/>
        </w:rPr>
        <w:t>including</w:t>
      </w:r>
      <w:r w:rsidRPr="374A3566" w:rsidR="5ECD2A87">
        <w:rPr>
          <w:color w:val="000000" w:themeColor="text1" w:themeTint="FF" w:themeShade="FF"/>
        </w:rPr>
        <w:t xml:space="preserve"> all </w:t>
      </w:r>
      <w:r w:rsidRPr="374A3566" w:rsidR="723471E6">
        <w:rPr>
          <w:color w:val="000000" w:themeColor="text1" w:themeTint="FF" w:themeShade="FF"/>
        </w:rPr>
        <w:t xml:space="preserve">potential </w:t>
      </w:r>
      <w:r w:rsidRPr="374A3566" w:rsidR="5ECD2A87">
        <w:rPr>
          <w:color w:val="000000" w:themeColor="text1" w:themeTint="FF" w:themeShade="FF"/>
        </w:rPr>
        <w:t xml:space="preserve">inputs derived from </w:t>
      </w:r>
      <w:r w:rsidRPr="374A3566" w:rsidR="14D2457C">
        <w:rPr>
          <w:color w:val="000000" w:themeColor="text1" w:themeTint="FF" w:themeShade="FF"/>
        </w:rPr>
        <w:t>machine learning</w:t>
      </w:r>
    </w:p>
    <w:p w:rsidR="00B83DA4" w:rsidP="00B83DA4" w:rsidRDefault="00B83DA4" w14:paraId="69D7A06D" w14:textId="1E2CED92">
      <w:pPr>
        <w:pStyle w:val="NoSpacing"/>
        <w:numPr>
          <w:ilvl w:val="0"/>
          <w:numId w:val="22"/>
        </w:numPr>
        <w:rPr>
          <w:color w:val="000000"/>
          <w:shd w:val="clear" w:color="auto" w:fill="FFFFFF"/>
        </w:rPr>
      </w:pPr>
      <w:r w:rsidR="00B83DA4">
        <w:rPr>
          <w:color w:val="000000"/>
          <w:shd w:val="clear" w:color="auto" w:fill="FFFFFF"/>
        </w:rPr>
        <w:t xml:space="preserve">All the combination of inputs cannot be tested. </w:t>
      </w:r>
    </w:p>
    <w:p w:rsidR="00B83DA4" w:rsidP="00B83DA4" w:rsidRDefault="00B83DA4" w14:paraId="3CA2B0AA" w14:textId="353EC96B">
      <w:pPr>
        <w:pStyle w:val="NoSpacing"/>
        <w:numPr>
          <w:ilvl w:val="0"/>
          <w:numId w:val="22"/>
        </w:numPr>
        <w:rPr>
          <w:color w:val="000000"/>
          <w:shd w:val="clear" w:color="auto" w:fill="FFFFFF"/>
        </w:rPr>
      </w:pPr>
      <w:r w:rsidR="00B83DA4">
        <w:rPr>
          <w:color w:val="000000"/>
          <w:shd w:val="clear" w:color="auto" w:fill="FFFFFF"/>
        </w:rPr>
        <w:t>We are unable to test all possible paths</w:t>
      </w:r>
      <w:r w:rsidR="00B00B84">
        <w:rPr>
          <w:color w:val="000000"/>
          <w:shd w:val="clear" w:color="auto" w:fill="FFFFFF"/>
        </w:rPr>
        <w:t xml:space="preserve">. </w:t>
      </w:r>
    </w:p>
    <w:p w:rsidR="00B00B84" w:rsidP="00B83DA4" w:rsidRDefault="00B00B84" w14:paraId="44C1D8CD" w14:textId="33CD2145">
      <w:pPr>
        <w:pStyle w:val="NoSpacing"/>
        <w:numPr>
          <w:ilvl w:val="0"/>
          <w:numId w:val="22"/>
        </w:numPr>
        <w:rPr>
          <w:color w:val="000000"/>
          <w:shd w:val="clear" w:color="auto" w:fill="FFFFFF"/>
        </w:rPr>
      </w:pPr>
      <w:r w:rsidR="00B00B84">
        <w:rPr>
          <w:color w:val="000000"/>
          <w:shd w:val="clear" w:color="auto" w:fill="FFFFFF"/>
        </w:rPr>
        <w:t xml:space="preserve">The following specific input properties such as: </w:t>
      </w:r>
    </w:p>
    <w:p w:rsidR="00B00B84" w:rsidP="00B00B84" w:rsidRDefault="00B00B84" w14:paraId="5F8210C2" w14:textId="0774CFFF">
      <w:pPr>
        <w:pStyle w:val="NoSpacing"/>
        <w:numPr>
          <w:ilvl w:val="1"/>
          <w:numId w:val="22"/>
        </w:num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Input being required or mandatory </w:t>
      </w:r>
    </w:p>
    <w:p w:rsidR="00B00B84" w:rsidP="00B00B84" w:rsidRDefault="00B00B84" w14:paraId="165F645C" w14:textId="0DC37E16">
      <w:pPr>
        <w:pStyle w:val="NoSpacing"/>
        <w:numPr>
          <w:ilvl w:val="1"/>
          <w:numId w:val="22"/>
        </w:num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lastRenderedPageBreak/>
        <w:t>Expected Text Format</w:t>
      </w:r>
    </w:p>
    <w:p w:rsidRPr="00B00B84" w:rsidR="00B00B84" w:rsidP="00B00B84" w:rsidRDefault="00B00B84" w14:paraId="1FC8C432" w14:textId="45CE4CC1">
      <w:pPr>
        <w:pStyle w:val="NoSpacing"/>
        <w:numPr>
          <w:ilvl w:val="2"/>
          <w:numId w:val="22"/>
        </w:num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>For example</w:t>
      </w:r>
      <w:r w:rsidR="54C4D42E">
        <w:rPr>
          <w:color w:val="000000"/>
          <w:shd w:val="clear" w:color="auto" w:fill="FFFFFF"/>
        </w:rPr>
        <w:t>,</w:t>
      </w:r>
      <w:r>
        <w:rPr>
          <w:color w:val="000000"/>
          <w:shd w:val="clear" w:color="auto" w:fill="FFFFFF"/>
        </w:rPr>
        <w:t xml:space="preserve"> the way a field will appear in the form cannot be validated and predefined:   </w:t>
      </w:r>
      <w:r>
        <w:rPr>
          <w:color w:val="000000"/>
          <w:shd w:val="clear" w:color="auto" w:fill="FFFFFF"/>
        </w:rPr>
        <w:br/>
      </w:r>
      <w:r w:rsidR="44AA29D3">
        <w:rPr>
          <w:color w:val="000000"/>
          <w:shd w:val="clear" w:color="auto" w:fill="FFFFFF"/>
        </w:rPr>
        <w:t>Hence</w:t>
      </w:r>
      <w:r w:rsidR="4FA0BD6C">
        <w:rPr>
          <w:color w:val="000000"/>
          <w:shd w:val="clear" w:color="auto" w:fill="FFFFFF"/>
        </w:rPr>
        <w:t>, if</w:t>
      </w:r>
      <w:r>
        <w:rPr>
          <w:color w:val="000000"/>
          <w:shd w:val="clear" w:color="auto" w:fill="FFFFFF"/>
        </w:rPr>
        <w:t xml:space="preserve"> a person says </w:t>
      </w:r>
      <w:r w:rsidRPr="18D81A33">
        <w:rPr>
          <w:i/>
          <w:iCs/>
          <w:color w:val="000000"/>
          <w:shd w:val="clear" w:color="auto" w:fill="FFFFFF"/>
        </w:rPr>
        <w:t xml:space="preserve">5 feet and 8 </w:t>
      </w:r>
      <w:r w:rsidRPr="18D81A33" w:rsidR="14987BE8">
        <w:rPr>
          <w:i/>
          <w:iCs/>
          <w:color w:val="000000"/>
          <w:shd w:val="clear" w:color="auto" w:fill="FFFFFF"/>
        </w:rPr>
        <w:t>inches for</w:t>
      </w:r>
      <w:r>
        <w:rPr>
          <w:color w:val="000000"/>
          <w:shd w:val="clear" w:color="auto" w:fill="FFFFFF"/>
        </w:rPr>
        <w:t xml:space="preserve"> height, and height is a custom/dynamic </w:t>
      </w:r>
      <w:r w:rsidR="0001013A">
        <w:rPr>
          <w:color w:val="000000"/>
          <w:shd w:val="clear" w:color="auto" w:fill="FFFFFF"/>
        </w:rPr>
        <w:t>field, there’s</w:t>
      </w:r>
      <w:r>
        <w:rPr>
          <w:color w:val="000000"/>
          <w:shd w:val="clear" w:color="auto" w:fill="FFFFFF"/>
        </w:rPr>
        <w:t xml:space="preserve"> no way to specify that the text format in the form will be 5’ 8”. </w:t>
      </w:r>
    </w:p>
    <w:p w:rsidR="208CD9A5" w:rsidP="18D81A33" w:rsidRDefault="208CD9A5" w14:paraId="7F36D6AA" w14:textId="065A2086">
      <w:pPr>
        <w:pStyle w:val="NoSpacing"/>
        <w:numPr>
          <w:ilvl w:val="1"/>
          <w:numId w:val="22"/>
        </w:numPr>
        <w:rPr>
          <w:color w:val="000000" w:themeColor="text1"/>
        </w:rPr>
      </w:pPr>
      <w:r w:rsidRPr="18D81A33">
        <w:rPr>
          <w:color w:val="000000" w:themeColor="text1"/>
        </w:rPr>
        <w:t xml:space="preserve">Order of fields in form. </w:t>
      </w:r>
    </w:p>
    <w:p w:rsidR="5D2DE605" w:rsidP="18D81A33" w:rsidRDefault="5D2DE605" w14:paraId="43FD1414" w14:textId="57F81DC9">
      <w:pPr>
        <w:pStyle w:val="NoSpacing"/>
        <w:numPr>
          <w:ilvl w:val="1"/>
          <w:numId w:val="22"/>
        </w:numPr>
        <w:rPr>
          <w:color w:val="000000" w:themeColor="text1"/>
        </w:rPr>
      </w:pPr>
      <w:r w:rsidRPr="18D81A33">
        <w:rPr>
          <w:color w:val="000000" w:themeColor="text1"/>
        </w:rPr>
        <w:t xml:space="preserve">Establish </w:t>
      </w:r>
      <w:r w:rsidRPr="18D81A33" w:rsidR="3815214A">
        <w:rPr>
          <w:color w:val="000000" w:themeColor="text1"/>
        </w:rPr>
        <w:t>standardized / precise</w:t>
      </w:r>
      <w:r w:rsidRPr="18D81A33">
        <w:rPr>
          <w:color w:val="000000" w:themeColor="text1"/>
        </w:rPr>
        <w:t xml:space="preserve"> field values</w:t>
      </w:r>
    </w:p>
    <w:p w:rsidR="5D2DE605" w:rsidP="18D81A33" w:rsidRDefault="5D2DE605" w14:paraId="0F381E83" w14:textId="59B897B6">
      <w:pPr>
        <w:pStyle w:val="NoSpacing"/>
        <w:numPr>
          <w:ilvl w:val="2"/>
          <w:numId w:val="22"/>
        </w:numPr>
        <w:rPr>
          <w:color w:val="000000" w:themeColor="text1"/>
        </w:rPr>
      </w:pPr>
      <w:r w:rsidRPr="18D81A33">
        <w:rPr>
          <w:color w:val="000000" w:themeColor="text1"/>
        </w:rPr>
        <w:t>For example, in a web form,</w:t>
      </w:r>
      <w:r w:rsidRPr="18D81A33" w:rsidR="436B2124">
        <w:rPr>
          <w:color w:val="000000" w:themeColor="text1"/>
        </w:rPr>
        <w:t xml:space="preserve"> </w:t>
      </w:r>
      <w:r w:rsidRPr="18D81A33">
        <w:rPr>
          <w:color w:val="000000" w:themeColor="text1"/>
        </w:rPr>
        <w:t>fields that require uniform values use drop do</w:t>
      </w:r>
      <w:r w:rsidRPr="18D81A33" w:rsidR="3D048AC0">
        <w:rPr>
          <w:color w:val="000000" w:themeColor="text1"/>
        </w:rPr>
        <w:t>wn lists for user selection.</w:t>
      </w:r>
      <w:r w:rsidRPr="18D81A33" w:rsidR="7ACEC2C9">
        <w:rPr>
          <w:color w:val="000000" w:themeColor="text1"/>
        </w:rPr>
        <w:t xml:space="preserve">  This can actually be achieved through further setup on intent, but could not be tested in</w:t>
      </w:r>
      <w:r w:rsidRPr="18D81A33" w:rsidR="6744DD30">
        <w:rPr>
          <w:color w:val="000000" w:themeColor="text1"/>
        </w:rPr>
        <w:t xml:space="preserve"> Form Scriber’s dynamic form creation feature. </w:t>
      </w:r>
      <w:r w:rsidRPr="18D81A33" w:rsidR="3D048AC0">
        <w:rPr>
          <w:color w:val="000000" w:themeColor="text1"/>
        </w:rPr>
        <w:t xml:space="preserve">  </w:t>
      </w:r>
      <w:r w:rsidRPr="18D81A33">
        <w:rPr>
          <w:color w:val="000000" w:themeColor="text1"/>
        </w:rPr>
        <w:t xml:space="preserve"> </w:t>
      </w:r>
    </w:p>
    <w:p w:rsidR="00C05033" w:rsidP="00C05033" w:rsidRDefault="00C05033" w14:paraId="2F8D01D1" w14:textId="77777777">
      <w:pPr>
        <w:tabs>
          <w:tab w:val="clear" w:pos="180"/>
          <w:tab w:val="clear" w:pos="360"/>
          <w:tab w:val="clear" w:pos="720"/>
        </w:tabs>
        <w:spacing w:after="160" w:line="259" w:lineRule="auto"/>
        <w:rPr>
          <w:color w:val="000000"/>
          <w:shd w:val="clear" w:color="auto" w:fill="FFFFFF"/>
        </w:rPr>
      </w:pPr>
    </w:p>
    <w:p w:rsidRPr="00C05033" w:rsidR="00880527" w:rsidP="00C05033" w:rsidRDefault="00B83DA4" w14:paraId="63B2D2A1" w14:textId="00E88AE4">
      <w:pPr>
        <w:pStyle w:val="ListParagraph"/>
        <w:numPr>
          <w:ilvl w:val="0"/>
          <w:numId w:val="4"/>
        </w:numPr>
        <w:tabs>
          <w:tab w:val="clear" w:pos="180"/>
          <w:tab w:val="clear" w:pos="360"/>
          <w:tab w:val="clear" w:pos="720"/>
        </w:tabs>
        <w:spacing w:after="160" w:line="259" w:lineRule="auto"/>
        <w:rPr>
          <w:b/>
          <w:bCs/>
          <w:color w:val="000000"/>
          <w:shd w:val="clear" w:color="auto" w:fill="FFFFFF"/>
        </w:rPr>
      </w:pPr>
      <w:r w:rsidRPr="570901EF">
        <w:rPr>
          <w:b/>
          <w:bCs/>
        </w:rPr>
        <w:t xml:space="preserve">The </w:t>
      </w:r>
      <w:r w:rsidRPr="570901EF" w:rsidR="000F2596">
        <w:rPr>
          <w:b/>
          <w:bCs/>
        </w:rPr>
        <w:t>Form Scriber</w:t>
      </w:r>
      <w:r w:rsidRPr="570901EF">
        <w:rPr>
          <w:b/>
          <w:bCs/>
        </w:rPr>
        <w:t xml:space="preserve"> </w:t>
      </w:r>
      <w:r w:rsidRPr="570901EF" w:rsidR="52A04600">
        <w:rPr>
          <w:b/>
          <w:bCs/>
        </w:rPr>
        <w:t xml:space="preserve">&amp; </w:t>
      </w:r>
      <w:r w:rsidRPr="570901EF" w:rsidR="000F2596">
        <w:rPr>
          <w:b/>
          <w:bCs/>
        </w:rPr>
        <w:t>T</w:t>
      </w:r>
      <w:r w:rsidRPr="570901EF" w:rsidR="00880527">
        <w:rPr>
          <w:b/>
          <w:bCs/>
        </w:rPr>
        <w:t xml:space="preserve">ypes of </w:t>
      </w:r>
      <w:r w:rsidRPr="570901EF">
        <w:rPr>
          <w:b/>
          <w:bCs/>
        </w:rPr>
        <w:t>T</w:t>
      </w:r>
      <w:r w:rsidRPr="570901EF" w:rsidR="00880527">
        <w:rPr>
          <w:b/>
          <w:bCs/>
        </w:rPr>
        <w:t>esting</w:t>
      </w:r>
    </w:p>
    <w:p w:rsidR="00880527" w:rsidP="009B20A6" w:rsidRDefault="00880527" w14:paraId="5E4767C4" w14:textId="77777777">
      <w:pPr>
        <w:pStyle w:val="Heading2"/>
        <w:numPr>
          <w:ilvl w:val="1"/>
          <w:numId w:val="4"/>
        </w:numPr>
      </w:pPr>
      <w:bookmarkStart w:name="_Toc67935827" w:id="7"/>
      <w:r>
        <w:t>Unit</w:t>
      </w:r>
      <w:bookmarkEnd w:id="7"/>
    </w:p>
    <w:p w:rsidRPr="00D10FB0" w:rsidR="00880527" w:rsidP="00880527" w:rsidRDefault="00B83DA4" w14:paraId="7464BF03" w14:textId="47AF7BE5">
      <w:pPr>
        <w:pStyle w:val="NoSpacing"/>
      </w:pPr>
      <w:r w:rsidR="1EEA9A4D">
        <w:rPr/>
        <w:t>Because of limited time t</w:t>
      </w:r>
      <w:r w:rsidR="00B83DA4">
        <w:rPr/>
        <w:t xml:space="preserve">he </w:t>
      </w:r>
      <w:proofErr w:type="spellStart"/>
      <w:r w:rsidR="00B83DA4">
        <w:rPr/>
        <w:t>Dialog</w:t>
      </w:r>
      <w:r w:rsidR="705AFD5F">
        <w:rPr/>
        <w:t>f</w:t>
      </w:r>
      <w:r w:rsidR="00B83DA4">
        <w:rPr/>
        <w:t>low</w:t>
      </w:r>
      <w:proofErr w:type="spellEnd"/>
      <w:r w:rsidR="00B83DA4">
        <w:rPr/>
        <w:t xml:space="preserve"> </w:t>
      </w:r>
      <w:r w:rsidR="21CB8469">
        <w:rPr/>
        <w:t xml:space="preserve">development </w:t>
      </w:r>
      <w:r w:rsidR="00B83DA4">
        <w:rPr/>
        <w:t xml:space="preserve">team </w:t>
      </w:r>
      <w:r w:rsidR="0BCC4099">
        <w:rPr/>
        <w:t>wrote unit tests to cover Google DOC parsing that is one of the main f</w:t>
      </w:r>
      <w:r w:rsidR="33D35F30">
        <w:rPr/>
        <w:t>unctions of the system</w:t>
      </w:r>
      <w:r w:rsidR="00B83DA4">
        <w:rPr/>
        <w:t>.</w:t>
      </w:r>
      <w:r w:rsidR="1018078B">
        <w:rPr/>
        <w:t xml:space="preserve"> These unit tests </w:t>
      </w:r>
      <w:r w:rsidR="1018078B">
        <w:rPr/>
        <w:t>provide</w:t>
      </w:r>
      <w:r w:rsidR="1018078B">
        <w:rPr/>
        <w:t xml:space="preserve"> 35% code coverage.</w:t>
      </w:r>
      <w:r w:rsidR="00B83DA4">
        <w:rPr/>
        <w:t xml:space="preserve"> </w:t>
      </w:r>
    </w:p>
    <w:p w:rsidRPr="00D10FB0" w:rsidR="00880527" w:rsidP="00880527" w:rsidRDefault="00880527" w14:paraId="5800DD1C" w14:textId="77777777"/>
    <w:p w:rsidR="00880527" w:rsidP="009B20A6" w:rsidRDefault="00880527" w14:paraId="342F614D" w14:textId="4A9A0232">
      <w:pPr>
        <w:pStyle w:val="Heading2"/>
        <w:numPr>
          <w:ilvl w:val="1"/>
          <w:numId w:val="4"/>
        </w:numPr>
      </w:pPr>
      <w:bookmarkStart w:name="_Toc67935828" w:id="8"/>
      <w:r>
        <w:t>Integration</w:t>
      </w:r>
      <w:bookmarkEnd w:id="8"/>
      <w:r>
        <w:t xml:space="preserve">  </w:t>
      </w:r>
    </w:p>
    <w:p w:rsidR="00B83DA4" w:rsidP="18D81A33" w:rsidRDefault="00B83DA4" w14:paraId="26AEFC64" w14:textId="63A887E9">
      <w:r w:rsidRPr="598CC1D9">
        <w:rPr>
          <w:rFonts w:ascii="Times New Roman" w:hAnsi="Times New Roman" w:cs="Times New Roman"/>
        </w:rPr>
        <w:t xml:space="preserve">Integration Testing will involve testing all </w:t>
      </w:r>
      <w:r w:rsidRPr="598CC1D9" w:rsidR="2BB8DDAF">
        <w:rPr>
          <w:rFonts w:ascii="Times New Roman" w:hAnsi="Times New Roman" w:cs="Times New Roman"/>
        </w:rPr>
        <w:t xml:space="preserve">developed </w:t>
      </w:r>
      <w:r w:rsidRPr="598CC1D9">
        <w:rPr>
          <w:rFonts w:ascii="Times New Roman" w:hAnsi="Times New Roman" w:cs="Times New Roman"/>
        </w:rPr>
        <w:t xml:space="preserve">REST services in </w:t>
      </w:r>
      <w:r w:rsidRPr="598CC1D9" w:rsidR="393490DD">
        <w:rPr>
          <w:rFonts w:ascii="Times New Roman" w:hAnsi="Times New Roman" w:cs="Times New Roman"/>
        </w:rPr>
        <w:t>tandem</w:t>
      </w:r>
      <w:r w:rsidRPr="598CC1D9">
        <w:rPr>
          <w:rFonts w:ascii="Times New Roman" w:hAnsi="Times New Roman" w:cs="Times New Roman"/>
        </w:rPr>
        <w:t xml:space="preserve"> with the GCP Dialogflow service. </w:t>
      </w:r>
      <w:r w:rsidRPr="598CC1D9" w:rsidR="06923B1B">
        <w:rPr>
          <w:rFonts w:ascii="Times New Roman" w:hAnsi="Times New Roman" w:cs="Times New Roman"/>
        </w:rPr>
        <w:t>The</w:t>
      </w:r>
      <w:r w:rsidRPr="598CC1D9" w:rsidR="6A793E52">
        <w:rPr>
          <w:rFonts w:ascii="Times New Roman" w:hAnsi="Times New Roman" w:cs="Times New Roman"/>
        </w:rPr>
        <w:t xml:space="preserve"> Dialogflow </w:t>
      </w:r>
      <w:r w:rsidRPr="598CC1D9" w:rsidR="5CCAEE64">
        <w:rPr>
          <w:rFonts w:ascii="Times New Roman" w:hAnsi="Times New Roman" w:cs="Times New Roman"/>
        </w:rPr>
        <w:t xml:space="preserve">team </w:t>
      </w:r>
      <w:r w:rsidRPr="598CC1D9" w:rsidR="7955EDF1">
        <w:rPr>
          <w:rFonts w:ascii="Times New Roman" w:hAnsi="Times New Roman" w:cs="Times New Roman"/>
        </w:rPr>
        <w:t xml:space="preserve">has focused on </w:t>
      </w:r>
      <w:r w:rsidRPr="598CC1D9" w:rsidR="16D5E8D0">
        <w:rPr>
          <w:rFonts w:ascii="Times New Roman" w:hAnsi="Times New Roman" w:cs="Times New Roman"/>
        </w:rPr>
        <w:t>integration</w:t>
      </w:r>
      <w:r w:rsidRPr="598CC1D9" w:rsidR="7955EDF1">
        <w:rPr>
          <w:rFonts w:ascii="Times New Roman" w:hAnsi="Times New Roman" w:cs="Times New Roman"/>
        </w:rPr>
        <w:t xml:space="preserve"> testing </w:t>
      </w:r>
      <w:r w:rsidRPr="598CC1D9" w:rsidR="54B13711">
        <w:rPr>
          <w:rFonts w:ascii="Times New Roman" w:hAnsi="Times New Roman" w:cs="Times New Roman"/>
        </w:rPr>
        <w:t xml:space="preserve">wherein corresponding test cases are executed manually. </w:t>
      </w:r>
    </w:p>
    <w:p w:rsidR="18D81A33" w:rsidP="18D81A33" w:rsidRDefault="18D81A33" w14:paraId="0AFAFD2F" w14:textId="7D225B92"/>
    <w:p w:rsidR="5EFF59F0" w:rsidP="18D81A33" w:rsidRDefault="5EFF59F0" w14:paraId="3273B198" w14:textId="7AE89F89">
      <w:pPr>
        <w:pStyle w:val="Heading2"/>
        <w:numPr>
          <w:ilvl w:val="1"/>
          <w:numId w:val="4"/>
        </w:numPr>
      </w:pPr>
      <w:bookmarkStart w:name="_Toc67935829" w:id="9"/>
      <w:r>
        <w:t>Regression</w:t>
      </w:r>
      <w:bookmarkEnd w:id="9"/>
    </w:p>
    <w:p w:rsidR="5EFF59F0" w:rsidP="18D81A33" w:rsidRDefault="5EFF59F0" w14:paraId="73AD9FF9" w14:textId="6F62D3A7">
      <w:pPr>
        <w:rPr>
          <w:rFonts w:ascii="Times New Roman" w:hAnsi="Times New Roman" w:eastAsia="Times New Roman" w:cs="Times New Roman"/>
        </w:rPr>
      </w:pPr>
      <w:r w:rsidRPr="570901EF">
        <w:rPr>
          <w:rFonts w:ascii="Times New Roman" w:hAnsi="Times New Roman" w:eastAsia="Times New Roman" w:cs="Times New Roman"/>
        </w:rPr>
        <w:t>Identified defects are reported to development team and are evaluated for correction. When an identified defect has been correcte</w:t>
      </w:r>
      <w:r w:rsidRPr="570901EF" w:rsidR="55E28DEF">
        <w:rPr>
          <w:rFonts w:ascii="Times New Roman" w:hAnsi="Times New Roman" w:eastAsia="Times New Roman" w:cs="Times New Roman"/>
        </w:rPr>
        <w:t xml:space="preserve">d, regression testing is performed for </w:t>
      </w:r>
      <w:r w:rsidRPr="570901EF" w:rsidR="45E7D02D">
        <w:rPr>
          <w:rFonts w:ascii="Times New Roman" w:hAnsi="Times New Roman" w:eastAsia="Times New Roman" w:cs="Times New Roman"/>
        </w:rPr>
        <w:t>validation</w:t>
      </w:r>
      <w:r w:rsidRPr="570901EF" w:rsidR="55E28DEF">
        <w:rPr>
          <w:rFonts w:ascii="Times New Roman" w:hAnsi="Times New Roman" w:eastAsia="Times New Roman" w:cs="Times New Roman"/>
        </w:rPr>
        <w:t xml:space="preserve">. Therefore, the corresponding </w:t>
      </w:r>
      <w:r w:rsidRPr="570901EF" w:rsidR="060544A2">
        <w:rPr>
          <w:rFonts w:ascii="Times New Roman" w:hAnsi="Times New Roman" w:eastAsia="Times New Roman" w:cs="Times New Roman"/>
        </w:rPr>
        <w:t xml:space="preserve">test case that associates with </w:t>
      </w:r>
      <w:r w:rsidRPr="570901EF" w:rsidR="3379E18D">
        <w:rPr>
          <w:rFonts w:ascii="Times New Roman" w:hAnsi="Times New Roman" w:eastAsia="Times New Roman" w:cs="Times New Roman"/>
        </w:rPr>
        <w:t>a</w:t>
      </w:r>
      <w:r w:rsidRPr="570901EF" w:rsidR="060544A2">
        <w:rPr>
          <w:rFonts w:ascii="Times New Roman" w:hAnsi="Times New Roman" w:eastAsia="Times New Roman" w:cs="Times New Roman"/>
        </w:rPr>
        <w:t xml:space="preserve"> defect is executed once again</w:t>
      </w:r>
      <w:r w:rsidRPr="570901EF" w:rsidR="6D57867D">
        <w:rPr>
          <w:rFonts w:ascii="Times New Roman" w:hAnsi="Times New Roman" w:eastAsia="Times New Roman" w:cs="Times New Roman"/>
        </w:rPr>
        <w:t>, and results are reported again as well</w:t>
      </w:r>
      <w:r w:rsidRPr="570901EF" w:rsidR="060544A2">
        <w:rPr>
          <w:rFonts w:ascii="Times New Roman" w:hAnsi="Times New Roman" w:eastAsia="Times New Roman" w:cs="Times New Roman"/>
        </w:rPr>
        <w:t xml:space="preserve">. </w:t>
      </w:r>
      <w:r w:rsidRPr="570901EF" w:rsidR="55E28DEF">
        <w:rPr>
          <w:rFonts w:ascii="Times New Roman" w:hAnsi="Times New Roman" w:eastAsia="Times New Roman" w:cs="Times New Roman"/>
        </w:rPr>
        <w:t xml:space="preserve"> </w:t>
      </w:r>
    </w:p>
    <w:p w:rsidRPr="008033E5" w:rsidR="00880527" w:rsidP="00880527" w:rsidRDefault="00880527" w14:paraId="621A594C" w14:textId="77777777"/>
    <w:p w:rsidR="00880527" w:rsidP="009B20A6" w:rsidRDefault="00036A78" w14:paraId="27E09DEA" w14:textId="50370A91">
      <w:pPr>
        <w:pStyle w:val="Heading2"/>
        <w:numPr>
          <w:ilvl w:val="1"/>
          <w:numId w:val="4"/>
        </w:numPr>
      </w:pPr>
      <w:bookmarkStart w:name="_Toc67935830" w:id="10"/>
      <w:r>
        <w:t>End</w:t>
      </w:r>
      <w:r w:rsidR="3505BE9D">
        <w:t>-</w:t>
      </w:r>
      <w:r>
        <w:t>to</w:t>
      </w:r>
      <w:r w:rsidR="3505BE9D">
        <w:t>-</w:t>
      </w:r>
      <w:r>
        <w:t>End</w:t>
      </w:r>
      <w:bookmarkEnd w:id="10"/>
      <w:r>
        <w:t xml:space="preserve"> </w:t>
      </w:r>
    </w:p>
    <w:p w:rsidR="00880527" w:rsidP="00880527" w:rsidRDefault="000F2596" w14:paraId="6F16E3A9" w14:textId="17008536">
      <w:pPr>
        <w:rPr>
          <w:rFonts w:ascii="Times New Roman" w:hAnsi="Times New Roman" w:eastAsia="Times New Roman" w:cs="Times New Roman"/>
        </w:rPr>
      </w:pPr>
      <w:r w:rsidRPr="570901EF">
        <w:rPr>
          <w:rFonts w:ascii="Times New Roman" w:hAnsi="Times New Roman" w:eastAsia="Times New Roman" w:cs="Times New Roman"/>
        </w:rPr>
        <w:t>End</w:t>
      </w:r>
      <w:r w:rsidRPr="570901EF" w:rsidR="4F4CEDF2">
        <w:rPr>
          <w:rFonts w:ascii="Times New Roman" w:hAnsi="Times New Roman" w:eastAsia="Times New Roman" w:cs="Times New Roman"/>
        </w:rPr>
        <w:t>-</w:t>
      </w:r>
      <w:r w:rsidRPr="570901EF">
        <w:rPr>
          <w:rFonts w:ascii="Times New Roman" w:hAnsi="Times New Roman" w:eastAsia="Times New Roman" w:cs="Times New Roman"/>
        </w:rPr>
        <w:t>to</w:t>
      </w:r>
      <w:r w:rsidRPr="570901EF" w:rsidR="01560E29">
        <w:rPr>
          <w:rFonts w:ascii="Times New Roman" w:hAnsi="Times New Roman" w:eastAsia="Times New Roman" w:cs="Times New Roman"/>
        </w:rPr>
        <w:t>-</w:t>
      </w:r>
      <w:r w:rsidRPr="570901EF">
        <w:rPr>
          <w:rFonts w:ascii="Times New Roman" w:hAnsi="Times New Roman" w:eastAsia="Times New Roman" w:cs="Times New Roman"/>
        </w:rPr>
        <w:t xml:space="preserve">end testing will not be </w:t>
      </w:r>
      <w:r w:rsidRPr="570901EF" w:rsidR="403846AD">
        <w:rPr>
          <w:rFonts w:ascii="Times New Roman" w:hAnsi="Times New Roman" w:eastAsia="Times New Roman" w:cs="Times New Roman"/>
        </w:rPr>
        <w:t>performed</w:t>
      </w:r>
      <w:r w:rsidRPr="570901EF">
        <w:rPr>
          <w:rFonts w:ascii="Times New Roman" w:hAnsi="Times New Roman" w:eastAsia="Times New Roman" w:cs="Times New Roman"/>
        </w:rPr>
        <w:t xml:space="preserve"> by the Dialog</w:t>
      </w:r>
      <w:r w:rsidRPr="570901EF" w:rsidR="081A2EDB">
        <w:rPr>
          <w:rFonts w:ascii="Times New Roman" w:hAnsi="Times New Roman" w:eastAsia="Times New Roman" w:cs="Times New Roman"/>
        </w:rPr>
        <w:t>f</w:t>
      </w:r>
      <w:r w:rsidRPr="570901EF">
        <w:rPr>
          <w:rFonts w:ascii="Times New Roman" w:hAnsi="Times New Roman" w:eastAsia="Times New Roman" w:cs="Times New Roman"/>
        </w:rPr>
        <w:t xml:space="preserve">low team and will not be part of this Test Report.  The mobile team will embed the Form Scriber to the mobile user interface they are developing.  </w:t>
      </w:r>
      <w:r w:rsidRPr="570901EF" w:rsidR="1512F913">
        <w:rPr>
          <w:rFonts w:ascii="Times New Roman" w:hAnsi="Times New Roman" w:eastAsia="Times New Roman" w:cs="Times New Roman"/>
        </w:rPr>
        <w:t>Hence, all</w:t>
      </w:r>
      <w:r w:rsidRPr="570901EF">
        <w:rPr>
          <w:rFonts w:ascii="Times New Roman" w:hAnsi="Times New Roman" w:eastAsia="Times New Roman" w:cs="Times New Roman"/>
        </w:rPr>
        <w:t xml:space="preserve"> test cases that will be presented in the succeeding section will, in essence, function the same</w:t>
      </w:r>
      <w:r w:rsidRPr="570901EF" w:rsidR="00467D45">
        <w:rPr>
          <w:rFonts w:ascii="Times New Roman" w:hAnsi="Times New Roman" w:eastAsia="Times New Roman" w:cs="Times New Roman"/>
        </w:rPr>
        <w:t xml:space="preserve"> when the system is embedded</w:t>
      </w:r>
      <w:r w:rsidRPr="570901EF">
        <w:rPr>
          <w:rFonts w:ascii="Times New Roman" w:hAnsi="Times New Roman" w:eastAsia="Times New Roman" w:cs="Times New Roman"/>
        </w:rPr>
        <w:t xml:space="preserve">. </w:t>
      </w:r>
      <w:r w:rsidRPr="570901EF" w:rsidR="00467D45">
        <w:rPr>
          <w:rFonts w:ascii="Times New Roman" w:hAnsi="Times New Roman" w:eastAsia="Times New Roman" w:cs="Times New Roman"/>
        </w:rPr>
        <w:t xml:space="preserve">The mobile </w:t>
      </w:r>
      <w:r w:rsidRPr="570901EF" w:rsidR="6E388D8E">
        <w:rPr>
          <w:rFonts w:ascii="Times New Roman" w:hAnsi="Times New Roman" w:eastAsia="Times New Roman" w:cs="Times New Roman"/>
        </w:rPr>
        <w:t>team, will</w:t>
      </w:r>
      <w:r w:rsidRPr="570901EF" w:rsidR="00467D45">
        <w:rPr>
          <w:rFonts w:ascii="Times New Roman" w:hAnsi="Times New Roman" w:eastAsia="Times New Roman" w:cs="Times New Roman"/>
        </w:rPr>
        <w:t xml:space="preserve"> present test cases that demonstrate an embedded Form Scriber behaves as expected in a mobile app. </w:t>
      </w:r>
    </w:p>
    <w:p w:rsidR="598CC1D9" w:rsidP="598CC1D9" w:rsidRDefault="598CC1D9" w14:paraId="6C51F00F" w14:textId="4C04376D"/>
    <w:p w:rsidR="6290E467" w:rsidP="598CC1D9" w:rsidRDefault="6290E467" w14:paraId="5C993AAE" w14:textId="394E1F12">
      <w:pPr>
        <w:pStyle w:val="Heading2"/>
        <w:numPr>
          <w:ilvl w:val="1"/>
          <w:numId w:val="4"/>
        </w:numPr>
      </w:pPr>
      <w:bookmarkStart w:name="_Toc67935831" w:id="11"/>
      <w:r>
        <w:t>Website Performance Testing</w:t>
      </w:r>
      <w:bookmarkEnd w:id="11"/>
      <w:r>
        <w:t xml:space="preserve"> </w:t>
      </w:r>
    </w:p>
    <w:p w:rsidR="6290E467" w:rsidP="598CC1D9" w:rsidRDefault="6290E467" w14:paraId="3280487B" w14:textId="22F2C6BD">
      <w:pPr>
        <w:rPr>
          <w:rFonts w:ascii="Times New Roman" w:hAnsi="Times New Roman" w:eastAsia="Times New Roman" w:cs="Times New Roman"/>
        </w:rPr>
      </w:pPr>
      <w:r w:rsidRPr="570901EF">
        <w:rPr>
          <w:rFonts w:ascii="Times New Roman" w:hAnsi="Times New Roman" w:eastAsia="Times New Roman" w:cs="Times New Roman"/>
        </w:rPr>
        <w:t>One of Dialogflow team’s product is to provide a web user interface provide help access to users</w:t>
      </w:r>
      <w:r w:rsidRPr="570901EF" w:rsidR="3C6FBB68">
        <w:rPr>
          <w:rFonts w:ascii="Times New Roman" w:hAnsi="Times New Roman" w:eastAsia="Times New Roman" w:cs="Times New Roman"/>
        </w:rPr>
        <w:t xml:space="preserve">, and aid giving intuitive user experience with Google Drive integration. </w:t>
      </w:r>
      <w:r w:rsidRPr="570901EF" w:rsidR="21B9FBBB">
        <w:rPr>
          <w:rFonts w:ascii="Times New Roman" w:hAnsi="Times New Roman" w:eastAsia="Times New Roman" w:cs="Times New Roman"/>
        </w:rPr>
        <w:t xml:space="preserve">Hence, to provide this </w:t>
      </w:r>
      <w:r w:rsidRPr="570901EF" w:rsidR="21B9FBBB">
        <w:rPr>
          <w:rFonts w:ascii="Times New Roman" w:hAnsi="Times New Roman" w:eastAsia="Times New Roman" w:cs="Times New Roman"/>
        </w:rPr>
        <w:lastRenderedPageBreak/>
        <w:t xml:space="preserve">service with optimum </w:t>
      </w:r>
      <w:r w:rsidRPr="570901EF" w:rsidR="2AC88EA2">
        <w:rPr>
          <w:rFonts w:ascii="Times New Roman" w:hAnsi="Times New Roman" w:eastAsia="Times New Roman" w:cs="Times New Roman"/>
        </w:rPr>
        <w:t>performance, the</w:t>
      </w:r>
      <w:r w:rsidRPr="570901EF" w:rsidR="21B9FBBB">
        <w:rPr>
          <w:rFonts w:ascii="Times New Roman" w:hAnsi="Times New Roman" w:eastAsia="Times New Roman" w:cs="Times New Roman"/>
        </w:rPr>
        <w:t xml:space="preserve"> team uses gtmetrix.com to </w:t>
      </w:r>
      <w:r w:rsidRPr="570901EF" w:rsidR="7BE2FCC1">
        <w:rPr>
          <w:rFonts w:ascii="Times New Roman" w:hAnsi="Times New Roman" w:eastAsia="Times New Roman" w:cs="Times New Roman"/>
        </w:rPr>
        <w:t xml:space="preserve">gain substantial report </w:t>
      </w:r>
      <w:r w:rsidRPr="570901EF" w:rsidR="6D6ABCA2">
        <w:rPr>
          <w:rFonts w:ascii="Times New Roman" w:hAnsi="Times New Roman" w:eastAsia="Times New Roman" w:cs="Times New Roman"/>
        </w:rPr>
        <w:t>for</w:t>
      </w:r>
      <w:r w:rsidRPr="570901EF" w:rsidR="7BE2FCC1">
        <w:rPr>
          <w:rFonts w:ascii="Times New Roman" w:hAnsi="Times New Roman" w:eastAsia="Times New Roman" w:cs="Times New Roman"/>
        </w:rPr>
        <w:t xml:space="preserve"> formsriber.com. </w:t>
      </w:r>
    </w:p>
    <w:p w:rsidR="598CC1D9" w:rsidP="598CC1D9" w:rsidRDefault="598CC1D9" w14:paraId="0BA8FE65" w14:textId="24A650E2">
      <w:pPr>
        <w:rPr>
          <w:rFonts w:ascii="Times New Roman" w:hAnsi="Times New Roman" w:eastAsia="Times New Roman" w:cs="Times New Roman"/>
        </w:rPr>
      </w:pPr>
    </w:p>
    <w:p w:rsidR="6290E467" w:rsidP="598CC1D9" w:rsidRDefault="6290E467" w14:paraId="72156893" w14:textId="12B47BCB">
      <w:pPr>
        <w:rPr>
          <w:rFonts w:ascii="Times New Roman" w:hAnsi="Times New Roman" w:eastAsia="Times New Roman" w:cs="Times New Roman"/>
        </w:rPr>
      </w:pPr>
      <w:r w:rsidRPr="570901EF">
        <w:rPr>
          <w:rFonts w:ascii="Times New Roman" w:hAnsi="Times New Roman" w:eastAsia="Times New Roman" w:cs="Times New Roman"/>
        </w:rPr>
        <w:t>.</w:t>
      </w:r>
    </w:p>
    <w:p w:rsidR="00AC4892" w:rsidP="009B20A6" w:rsidRDefault="00B83DA4" w14:paraId="45CE1F97" w14:textId="11530784">
      <w:pPr>
        <w:pStyle w:val="Heading1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 </w:t>
      </w:r>
      <w:bookmarkStart w:name="_Toc67935832" w:id="12"/>
      <w:r w:rsidRPr="00E254FD" w:rsidR="00E254FD">
        <w:rPr>
          <w:sz w:val="24"/>
          <w:szCs w:val="24"/>
        </w:rPr>
        <w:t>Items not tested</w:t>
      </w:r>
      <w:bookmarkEnd w:id="12"/>
    </w:p>
    <w:p w:rsidR="00727958" w:rsidP="00727958" w:rsidRDefault="00727958" w14:paraId="54C04F3A" w14:textId="501EC017">
      <w:pPr>
        <w:ind w:firstLine="360"/>
      </w:pPr>
      <w:r>
        <w:t xml:space="preserve">The following items are not in scope to be testing by the </w:t>
      </w:r>
      <w:r w:rsidR="00B83DA4">
        <w:t>Dialog Flow</w:t>
      </w:r>
      <w:r>
        <w:t xml:space="preserve"> team.</w:t>
      </w:r>
    </w:p>
    <w:p w:rsidR="00727958" w:rsidP="009B20A6" w:rsidRDefault="00727958" w14:paraId="70AC3C68" w14:textId="77777777">
      <w:pPr>
        <w:pStyle w:val="ListParagraph"/>
        <w:numPr>
          <w:ilvl w:val="0"/>
          <w:numId w:val="6"/>
        </w:numPr>
        <w:tabs>
          <w:tab w:val="clear" w:pos="180"/>
          <w:tab w:val="clear" w:pos="360"/>
          <w:tab w:val="clear" w:pos="720"/>
        </w:tabs>
        <w:spacing w:after="120"/>
      </w:pPr>
      <w:r>
        <w:t>Network Security</w:t>
      </w:r>
    </w:p>
    <w:p w:rsidR="00727958" w:rsidP="009B20A6" w:rsidRDefault="00727958" w14:paraId="1A9667E8" w14:textId="77777777">
      <w:pPr>
        <w:pStyle w:val="ListParagraph"/>
        <w:numPr>
          <w:ilvl w:val="0"/>
          <w:numId w:val="6"/>
        </w:numPr>
        <w:tabs>
          <w:tab w:val="clear" w:pos="180"/>
          <w:tab w:val="clear" w:pos="360"/>
          <w:tab w:val="clear" w:pos="720"/>
        </w:tabs>
        <w:spacing w:after="120"/>
      </w:pPr>
      <w:r>
        <w:t>System deployment</w:t>
      </w:r>
    </w:p>
    <w:p w:rsidRPr="00E254FD" w:rsidR="00E254FD" w:rsidP="009B20A6" w:rsidRDefault="00727958" w14:paraId="22471FBD" w14:textId="601C7DB3">
      <w:pPr>
        <w:pStyle w:val="ListParagraph"/>
        <w:numPr>
          <w:ilvl w:val="0"/>
          <w:numId w:val="6"/>
        </w:numPr>
        <w:tabs>
          <w:tab w:val="clear" w:pos="180"/>
          <w:tab w:val="clear" w:pos="360"/>
          <w:tab w:val="clear" w:pos="720"/>
        </w:tabs>
        <w:spacing w:after="120"/>
      </w:pPr>
      <w:r>
        <w:t xml:space="preserve">Load and </w:t>
      </w:r>
      <w:r w:rsidR="4931D35B">
        <w:t>s</w:t>
      </w:r>
      <w:r>
        <w:t xml:space="preserve">tress </w:t>
      </w:r>
      <w:r w:rsidR="04216150">
        <w:t>t</w:t>
      </w:r>
      <w:r>
        <w:t>esting</w:t>
      </w:r>
    </w:p>
    <w:p w:rsidRPr="00B83DA4" w:rsidR="00E13CB9" w:rsidP="00880527" w:rsidRDefault="00880527" w14:paraId="4ABD70C9" w14:textId="0ED26D5C">
      <w:pPr>
        <w:pStyle w:val="Heading1"/>
        <w:numPr>
          <w:ilvl w:val="0"/>
          <w:numId w:val="4"/>
        </w:numPr>
        <w:rPr>
          <w:sz w:val="24"/>
          <w:szCs w:val="24"/>
        </w:rPr>
      </w:pPr>
      <w:bookmarkStart w:name="_Toc67935833" w:id="13"/>
      <w:r w:rsidRPr="007932E6">
        <w:rPr>
          <w:sz w:val="24"/>
          <w:szCs w:val="24"/>
        </w:rPr>
        <w:t>Metrics</w:t>
      </w:r>
      <w:r w:rsidR="006D4E2C">
        <w:rPr>
          <w:sz w:val="24"/>
          <w:szCs w:val="24"/>
        </w:rPr>
        <w:t xml:space="preserve"> and Testing</w:t>
      </w:r>
      <w:bookmarkEnd w:id="13"/>
    </w:p>
    <w:p w:rsidR="00880527" w:rsidP="00954E6D" w:rsidRDefault="003D5CD2" w14:paraId="66FB7F87" w14:textId="3F4F5642">
      <w:pPr>
        <w:pStyle w:val="Heading2"/>
        <w:ind w:left="792"/>
      </w:pPr>
      <w:bookmarkStart w:name="_Toc67935834" w:id="14"/>
      <w:r>
        <w:t>4.</w:t>
      </w:r>
      <w:r w:rsidR="00B83DA4">
        <w:t>1</w:t>
      </w:r>
      <w:r>
        <w:t xml:space="preserve"> </w:t>
      </w:r>
      <w:r w:rsidR="00880527">
        <w:t>Manu</w:t>
      </w:r>
      <w:r w:rsidR="0021167E">
        <w:t>a</w:t>
      </w:r>
      <w:r w:rsidR="00880527">
        <w:t xml:space="preserve">l </w:t>
      </w:r>
      <w:r w:rsidR="00F70756">
        <w:t>Test Suite</w:t>
      </w:r>
      <w:bookmarkEnd w:id="14"/>
    </w:p>
    <w:p w:rsidRPr="0063025D" w:rsidR="0063025D" w:rsidP="0063025D" w:rsidRDefault="0063025D" w14:paraId="4522A8A4" w14:textId="4CF0A9D2">
      <w:pPr>
        <w:pStyle w:val="ListParagraph"/>
        <w:tabs>
          <w:tab w:val="clear" w:pos="180"/>
          <w:tab w:val="clear" w:pos="360"/>
          <w:tab w:val="clear" w:pos="720"/>
        </w:tabs>
        <w:spacing w:after="120"/>
        <w:ind w:left="1080"/>
      </w:pPr>
      <w:r>
        <w:t>The following test cases are performed via Dialogflow team’s web-based User Interface:   http://www.formscriber.com</w:t>
      </w:r>
    </w:p>
    <w:p w:rsidRPr="0063025D" w:rsidR="0063025D" w:rsidP="0063025D" w:rsidRDefault="0063025D" w14:paraId="61AD0195" w14:textId="77777777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675"/>
        <w:gridCol w:w="4675"/>
      </w:tblGrid>
      <w:tr w:rsidRPr="00A1605A" w:rsidR="000E5D47" w:rsidTr="0176F7EB" w14:paraId="5A4BCA13" w14:textId="77777777">
        <w:trPr>
          <w:trHeight w:val="576"/>
          <w:tblHeader/>
        </w:trPr>
        <w:tc>
          <w:tcPr>
            <w:tcW w:w="5000" w:type="pct"/>
            <w:gridSpan w:val="2"/>
            <w:shd w:val="clear" w:color="auto" w:fill="B4C6E7" w:themeFill="accent1" w:themeFillTint="66"/>
            <w:vAlign w:val="center"/>
          </w:tcPr>
          <w:p w:rsidRPr="00A1605A" w:rsidR="000E5D47" w:rsidP="001B669B" w:rsidRDefault="00B83DA4" w14:paraId="5061FDA0" w14:textId="3FE24F4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nual</w:t>
            </w:r>
            <w:r w:rsidR="000E5D4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Test Suite</w:t>
            </w:r>
            <w:r w:rsidR="000E5D47">
              <w:rPr>
                <w:b/>
                <w:bCs/>
              </w:rPr>
              <w:t xml:space="preserve"> Execution Details</w:t>
            </w:r>
          </w:p>
        </w:tc>
      </w:tr>
      <w:tr w:rsidRPr="00145B3F" w:rsidR="000E5D47" w:rsidTr="0176F7EB" w14:paraId="5A08B7E8" w14:textId="77777777">
        <w:trPr>
          <w:trHeight w:val="576"/>
        </w:trPr>
        <w:tc>
          <w:tcPr>
            <w:tcW w:w="2500" w:type="pct"/>
          </w:tcPr>
          <w:p w:rsidR="000E5D47" w:rsidP="001B669B" w:rsidRDefault="000E5D47" w14:paraId="28942AC6" w14:textId="77777777">
            <w:pPr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Started</w:t>
            </w:r>
          </w:p>
        </w:tc>
        <w:tc>
          <w:tcPr>
            <w:tcW w:w="2500" w:type="pct"/>
          </w:tcPr>
          <w:p w:rsidRPr="00145B3F" w:rsidR="000E5D47" w:rsidP="001B669B" w:rsidRDefault="7FACE757" w14:paraId="5739A8AC" w14:textId="066D8AA8">
            <w:pPr>
              <w:textAlignment w:val="baseline"/>
              <w:rPr>
                <w:rFonts w:ascii="Times New Roman" w:hAnsi="Times New Roman" w:cs="Times New Roman"/>
              </w:rPr>
            </w:pPr>
            <w:r w:rsidRPr="18D81A33">
              <w:rPr>
                <w:rFonts w:ascii="Times New Roman" w:hAnsi="Times New Roman" w:cs="Times New Roman"/>
              </w:rPr>
              <w:t>3/28/2021</w:t>
            </w:r>
          </w:p>
        </w:tc>
      </w:tr>
      <w:tr w:rsidR="000E5D47" w:rsidTr="0176F7EB" w14:paraId="2A438766" w14:textId="77777777">
        <w:trPr>
          <w:trHeight w:val="576"/>
        </w:trPr>
        <w:tc>
          <w:tcPr>
            <w:tcW w:w="2500" w:type="pct"/>
          </w:tcPr>
          <w:p w:rsidR="000E5D47" w:rsidP="001B669B" w:rsidRDefault="000E5D47" w14:paraId="1B842EED" w14:textId="77777777">
            <w:pPr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est End</w:t>
            </w:r>
          </w:p>
        </w:tc>
        <w:tc>
          <w:tcPr>
            <w:tcW w:w="2500" w:type="pct"/>
          </w:tcPr>
          <w:p w:rsidR="000E5D47" w:rsidP="18D81A33" w:rsidRDefault="3523D3D2" w14:paraId="2160CAD8" w14:textId="066D8AA8">
            <w:pPr>
              <w:textAlignment w:val="baseline"/>
              <w:rPr>
                <w:rFonts w:ascii="Times New Roman" w:hAnsi="Times New Roman" w:cs="Times New Roman"/>
              </w:rPr>
            </w:pPr>
            <w:r w:rsidRPr="18D81A33">
              <w:rPr>
                <w:rFonts w:ascii="Times New Roman" w:hAnsi="Times New Roman" w:cs="Times New Roman"/>
              </w:rPr>
              <w:t>3/28/2021</w:t>
            </w:r>
          </w:p>
          <w:p w:rsidR="000E5D47" w:rsidP="18D81A33" w:rsidRDefault="000E5D47" w14:paraId="3909064D" w14:textId="5CDB902D">
            <w:pPr>
              <w:textAlignment w:val="baseline"/>
            </w:pPr>
          </w:p>
        </w:tc>
      </w:tr>
      <w:tr w:rsidR="000E5D47" w:rsidTr="0176F7EB" w14:paraId="176A08A1" w14:textId="77777777">
        <w:trPr>
          <w:trHeight w:val="576"/>
        </w:trPr>
        <w:tc>
          <w:tcPr>
            <w:tcW w:w="2500" w:type="pct"/>
          </w:tcPr>
          <w:p w:rsidR="000E5D47" w:rsidP="001B669B" w:rsidRDefault="4F77661A" w14:paraId="7BAE1C35" w14:textId="3CBB39D7">
            <w:pPr>
              <w:textAlignment w:val="baseline"/>
              <w:rPr>
                <w:rFonts w:ascii="Times New Roman" w:hAnsi="Times New Roman" w:cs="Times New Roman"/>
              </w:rPr>
            </w:pPr>
            <w:r w:rsidRPr="0176F7EB">
              <w:rPr>
                <w:rFonts w:ascii="Times New Roman" w:hAnsi="Times New Roman" w:cs="Times New Roman"/>
              </w:rPr>
              <w:t>Test Conductor</w:t>
            </w:r>
            <w:r w:rsidRPr="0176F7EB" w:rsidR="23B43120">
              <w:rPr>
                <w:rFonts w:ascii="Times New Roman" w:hAnsi="Times New Roman" w:cs="Times New Roman"/>
              </w:rPr>
              <w:t>s</w:t>
            </w:r>
          </w:p>
        </w:tc>
        <w:tc>
          <w:tcPr>
            <w:tcW w:w="2500" w:type="pct"/>
          </w:tcPr>
          <w:p w:rsidR="000E5D47" w:rsidP="001B669B" w:rsidRDefault="00B83DA4" w14:paraId="617D1A62" w14:textId="261967AB">
            <w:pPr>
              <w:textAlignment w:val="baseline"/>
              <w:rPr>
                <w:rFonts w:ascii="Times New Roman" w:hAnsi="Times New Roman" w:cs="Times New Roman"/>
              </w:rPr>
            </w:pPr>
            <w:r w:rsidRPr="0176F7EB">
              <w:rPr>
                <w:rFonts w:ascii="Times New Roman" w:hAnsi="Times New Roman" w:cs="Times New Roman"/>
              </w:rPr>
              <w:t>Anthony Cedeno</w:t>
            </w:r>
            <w:r w:rsidRPr="0176F7EB" w:rsidR="770E9ACE">
              <w:rPr>
                <w:rFonts w:ascii="Times New Roman" w:hAnsi="Times New Roman" w:cs="Times New Roman"/>
              </w:rPr>
              <w:t xml:space="preserve"> </w:t>
            </w:r>
            <w:r w:rsidRPr="0176F7EB" w:rsidR="21E4B366">
              <w:rPr>
                <w:rFonts w:ascii="Times New Roman" w:hAnsi="Times New Roman" w:cs="Times New Roman"/>
              </w:rPr>
              <w:t>and</w:t>
            </w:r>
            <w:r w:rsidRPr="0176F7EB" w:rsidR="770E9ACE">
              <w:rPr>
                <w:rFonts w:ascii="Times New Roman" w:hAnsi="Times New Roman" w:cs="Times New Roman"/>
              </w:rPr>
              <w:t xml:space="preserve"> Sohail Sobhani</w:t>
            </w:r>
          </w:p>
        </w:tc>
      </w:tr>
      <w:tr w:rsidR="000E5D47" w:rsidTr="0176F7EB" w14:paraId="6649907E" w14:textId="77777777">
        <w:trPr>
          <w:trHeight w:val="576"/>
        </w:trPr>
        <w:tc>
          <w:tcPr>
            <w:tcW w:w="2500" w:type="pct"/>
          </w:tcPr>
          <w:p w:rsidR="000E5D47" w:rsidP="001B669B" w:rsidRDefault="000E5D47" w14:paraId="59D9D8F6" w14:textId="77777777">
            <w:pPr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Test Cases</w:t>
            </w:r>
          </w:p>
        </w:tc>
        <w:tc>
          <w:tcPr>
            <w:tcW w:w="2500" w:type="pct"/>
          </w:tcPr>
          <w:p w:rsidR="000E5D47" w:rsidP="001B669B" w:rsidRDefault="7C1BFDA9" w14:paraId="1565325B" w14:textId="2164548B">
            <w:pPr>
              <w:textAlignment w:val="baseline"/>
              <w:rPr>
                <w:rFonts w:ascii="Times New Roman" w:hAnsi="Times New Roman" w:cs="Times New Roman"/>
              </w:rPr>
            </w:pPr>
            <w:r w:rsidRPr="0176F7EB">
              <w:rPr>
                <w:rFonts w:ascii="Times New Roman" w:hAnsi="Times New Roman" w:cs="Times New Roman"/>
              </w:rPr>
              <w:t>1</w:t>
            </w:r>
            <w:r w:rsidRPr="0176F7EB" w:rsidR="419CDB7A">
              <w:rPr>
                <w:rFonts w:ascii="Times New Roman" w:hAnsi="Times New Roman" w:cs="Times New Roman"/>
              </w:rPr>
              <w:t>4</w:t>
            </w:r>
          </w:p>
        </w:tc>
      </w:tr>
      <w:tr w:rsidR="000E5D47" w:rsidTr="0176F7EB" w14:paraId="5D718177" w14:textId="77777777">
        <w:trPr>
          <w:trHeight w:val="576"/>
        </w:trPr>
        <w:tc>
          <w:tcPr>
            <w:tcW w:w="2500" w:type="pct"/>
          </w:tcPr>
          <w:p w:rsidR="000E5D47" w:rsidP="001B669B" w:rsidRDefault="000E5D47" w14:paraId="2F391DE5" w14:textId="77777777">
            <w:pPr>
              <w:textAlignment w:val="baseline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umber of failures</w:t>
            </w:r>
          </w:p>
        </w:tc>
        <w:tc>
          <w:tcPr>
            <w:tcW w:w="2500" w:type="pct"/>
          </w:tcPr>
          <w:p w:rsidR="000E5D47" w:rsidP="00D240AF" w:rsidRDefault="1D000A50" w14:paraId="3D3CB827" w14:textId="02B8C72E">
            <w:pPr>
              <w:keepNext/>
              <w:textAlignment w:val="baseline"/>
              <w:rPr>
                <w:rFonts w:ascii="Times New Roman" w:hAnsi="Times New Roman" w:cs="Times New Roman"/>
              </w:rPr>
            </w:pPr>
            <w:r w:rsidRPr="570901EF">
              <w:rPr>
                <w:rFonts w:ascii="Times New Roman" w:hAnsi="Times New Roman" w:cs="Times New Roman"/>
              </w:rPr>
              <w:t>1</w:t>
            </w:r>
          </w:p>
        </w:tc>
      </w:tr>
    </w:tbl>
    <w:p w:rsidRPr="000633BE" w:rsidR="000633BE" w:rsidP="0063025D" w:rsidRDefault="00D240AF" w14:paraId="71607697" w14:textId="308D7F09">
      <w:pPr>
        <w:pStyle w:val="Caption"/>
        <w:jc w:val="center"/>
        <w:rPr>
          <w:rFonts w:ascii="Times New Roman" w:hAnsi="Times New Roman" w:cs="Times New Roman" w:eastAsiaTheme="majorEastAsia"/>
          <w:b/>
          <w:bCs/>
          <w:vanish/>
        </w:rPr>
      </w:pPr>
      <w:bookmarkStart w:name="_Toc55303680" w:id="15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Pr="0176F7EB" w:rsidR="003860C6">
        <w:rPr>
          <w:noProof/>
        </w:rPr>
        <w:t>4</w:t>
      </w:r>
      <w:r>
        <w:fldChar w:fldCharType="end"/>
      </w:r>
      <w:r>
        <w:t>: Man</w:t>
      </w:r>
      <w:r w:rsidR="00B83DA4">
        <w:t>u</w:t>
      </w:r>
      <w:r>
        <w:t xml:space="preserve">al Test </w:t>
      </w:r>
      <w:r w:rsidR="00B83DA4">
        <w:t>Suite</w:t>
      </w:r>
      <w:r>
        <w:t xml:space="preserve"> Execution</w:t>
      </w:r>
      <w:bookmarkEnd w:id="15"/>
      <w:r w:rsidR="0063025D">
        <w:t xml:space="preserve">:   </w:t>
      </w:r>
      <w:r>
        <w:br/>
      </w:r>
      <w:bookmarkStart w:name="_Toc55219359" w:id="16"/>
      <w:bookmarkStart w:name="_Toc55226375" w:id="17"/>
      <w:bookmarkStart w:name="_Toc55240742" w:id="18"/>
      <w:bookmarkStart w:name="_Toc55303666" w:id="19"/>
      <w:bookmarkStart w:name="_Toc67579843" w:id="20"/>
      <w:bookmarkEnd w:id="16"/>
      <w:bookmarkEnd w:id="17"/>
      <w:bookmarkEnd w:id="18"/>
      <w:bookmarkEnd w:id="19"/>
      <w:bookmarkEnd w:id="20"/>
    </w:p>
    <w:p w:rsidR="0176F7EB" w:rsidRDefault="0176F7EB" w14:paraId="7663ABF2" w14:textId="3DF15038">
      <w:r>
        <w:br w:type="page"/>
      </w:r>
    </w:p>
    <w:p w:rsidR="0040762B" w:rsidP="0040762B" w:rsidRDefault="0040762B" w14:paraId="786731A9" w14:textId="385648D1">
      <w:pPr>
        <w:pStyle w:val="Heading2"/>
        <w:spacing w:before="200" w:line="271" w:lineRule="auto"/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</w:pPr>
      <w:bookmarkStart w:name="_Toc65097061" w:id="21"/>
      <w:bookmarkStart w:name="_Toc67935835" w:id="22"/>
      <w:r w:rsidRPr="046E462B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lastRenderedPageBreak/>
        <w:t>Test Case 01</w:t>
      </w:r>
      <w:r w:rsidRPr="046E462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: </w:t>
      </w:r>
      <w:r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Form Scriber initiates with a new form to fill out.</w:t>
      </w:r>
      <w:bookmarkEnd w:id="22"/>
    </w:p>
    <w:tbl>
      <w:tblPr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2235"/>
        <w:gridCol w:w="6735"/>
      </w:tblGrid>
      <w:tr w:rsidR="0040762B" w:rsidTr="4C56FE44" w14:paraId="39DE8D4D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0762B" w:rsidP="0040762B" w:rsidRDefault="0040762B" w14:paraId="29E92043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40762B" w:rsidP="18D81A33" w:rsidRDefault="0040762B" w14:paraId="6F876FF2" w14:textId="37C39B5F">
            <w:pPr>
              <w:spacing w:after="200"/>
              <w:rPr>
                <w:rFonts w:eastAsia="Calibri Light" w:cstheme="minorBidi"/>
              </w:rPr>
            </w:pPr>
            <w:r w:rsidRPr="18D81A33">
              <w:rPr>
                <w:rFonts w:eastAsia="Calibri Light" w:cstheme="minorBidi"/>
              </w:rPr>
              <w:t xml:space="preserve">When Form Scriber is </w:t>
            </w:r>
            <w:r w:rsidRPr="18D81A33" w:rsidR="67292B25">
              <w:rPr>
                <w:rFonts w:eastAsia="Calibri Light" w:cstheme="minorBidi"/>
              </w:rPr>
              <w:t>initiated, it</w:t>
            </w:r>
            <w:r w:rsidRPr="18D81A33">
              <w:rPr>
                <w:rFonts w:eastAsia="Calibri Light" w:cstheme="minorBidi"/>
              </w:rPr>
              <w:t xml:space="preserve"> is always the very first step to fill-out a </w:t>
            </w:r>
            <w:r w:rsidRPr="18D81A33" w:rsidR="4BAA0430">
              <w:rPr>
                <w:rFonts w:eastAsia="Calibri Light" w:cstheme="minorBidi"/>
              </w:rPr>
              <w:t>form</w:t>
            </w:r>
            <w:r w:rsidRPr="18D81A33">
              <w:rPr>
                <w:rFonts w:eastAsia="Calibri Light" w:cstheme="minorBidi"/>
              </w:rPr>
              <w:t xml:space="preserve"> and make it ready for processing. </w:t>
            </w:r>
          </w:p>
        </w:tc>
      </w:tr>
      <w:tr w:rsidR="0040762B" w:rsidTr="4C56FE44" w14:paraId="7C40545F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0762B" w:rsidP="0040762B" w:rsidRDefault="0040762B" w14:paraId="2F77BE0A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40762B" w:rsidP="0040762B" w:rsidRDefault="0040762B" w14:paraId="1FC24E3E" w14:textId="10CD0209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A user will speak or type a command. </w:t>
            </w:r>
          </w:p>
        </w:tc>
      </w:tr>
      <w:tr w:rsidR="0040762B" w:rsidTr="4C56FE44" w14:paraId="020F8170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0762B" w:rsidP="0040762B" w:rsidRDefault="0040762B" w14:paraId="35BA9267" w14:textId="75FDCCB5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40762B" w:rsidP="0040762B" w:rsidRDefault="0040762B" w14:paraId="518F507C" w14:textId="3E43C23C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 xml:space="preserve">The user will </w:t>
            </w:r>
            <w:r>
              <w:rPr>
                <w:rFonts w:eastAsia="Calibri Light" w:cstheme="minorHAnsi"/>
              </w:rPr>
              <w:t>activate the mic button and say “start a new document”</w:t>
            </w:r>
            <w:r w:rsidR="000F7B09">
              <w:rPr>
                <w:rFonts w:eastAsia="Calibri Light" w:cstheme="minorHAnsi"/>
              </w:rPr>
              <w:t>.  Triggered also by typing “start a new document” and pressing &lt;Enter&gt;</w:t>
            </w:r>
          </w:p>
        </w:tc>
      </w:tr>
      <w:tr w:rsidR="0040762B" w:rsidTr="4C56FE44" w14:paraId="04D4E0B3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0762B" w:rsidP="0040762B" w:rsidRDefault="0040762B" w14:paraId="27E557BE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  <w:p w:rsidRPr="00ED42A1" w:rsidR="0040762B" w:rsidP="0040762B" w:rsidRDefault="0040762B" w14:paraId="2463D464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0F7B09" w:rsidR="0040762B" w:rsidP="18D81A33" w:rsidRDefault="0040762B" w14:paraId="64330068" w14:textId="1A7ADF4B">
            <w:pPr>
              <w:spacing w:after="200"/>
              <w:rPr>
                <w:rFonts w:eastAsia="Calibri Light" w:cstheme="minorBidi"/>
              </w:rPr>
            </w:pPr>
            <w:r w:rsidRPr="18D81A33">
              <w:rPr>
                <w:rFonts w:eastAsia="Calibri Light" w:cstheme="minorBidi"/>
              </w:rPr>
              <w:t xml:space="preserve">The system should </w:t>
            </w:r>
            <w:r w:rsidRPr="18D81A33" w:rsidR="0C1ADDE1">
              <w:rPr>
                <w:rFonts w:eastAsia="Calibri Light" w:cstheme="minorBidi"/>
              </w:rPr>
              <w:t>have:</w:t>
            </w:r>
            <w:r w:rsidRPr="18D81A33" w:rsidR="000F7B09">
              <w:rPr>
                <w:rFonts w:cstheme="minorBidi"/>
              </w:rPr>
              <w:t xml:space="preserve"> </w:t>
            </w:r>
          </w:p>
          <w:p w:rsidRPr="000F7B09" w:rsidR="0040762B" w:rsidP="6EEF2FBC" w:rsidRDefault="0040762B" w14:paraId="3875E2AE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Internet Access</w:t>
            </w:r>
          </w:p>
          <w:p w:rsidRPr="00CB468C" w:rsidR="000F7B09" w:rsidP="6EEF2FBC" w:rsidRDefault="000F7B09" w14:paraId="13A38FEB" w14:textId="1C2356B8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 xml:space="preserve">FormScriber.com loaded with Dialogflow chat window ready for input. </w:t>
            </w:r>
          </w:p>
        </w:tc>
      </w:tr>
      <w:tr w:rsidR="000F7B09" w:rsidTr="4C56FE44" w14:paraId="3ED6009E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0F7B09" w:rsidP="0040762B" w:rsidRDefault="000F7B09" w14:paraId="75BCDA96" w14:textId="4C8D2FF6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000F7B09" w:rsidP="0040762B" w:rsidRDefault="000F7B09" w14:paraId="01667C33" w14:textId="77777777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System will state a welcome note and prompt to take a predefined Google Doc URL.</w:t>
            </w:r>
          </w:p>
          <w:p w:rsidRPr="00CB468C" w:rsidR="00AB54CD" w:rsidP="0040762B" w:rsidRDefault="00600D49" w14:paraId="691AA919" w14:textId="69DB7465">
            <w:pPr>
              <w:spacing w:after="200"/>
              <w:rPr>
                <w:rFonts w:eastAsia="Calibri Light" w:cstheme="minorHAnsi"/>
              </w:rPr>
            </w:pPr>
            <w:r w:rsidR="00600D49">
              <w:drawing>
                <wp:inline wp14:editId="069C4918" wp14:anchorId="230D246E">
                  <wp:extent cx="3276600" cy="1209675"/>
                  <wp:effectExtent l="0" t="0" r="0" b="9525"/>
                  <wp:docPr id="1" name="Picture 1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"/>
                          <pic:cNvPicPr/>
                        </pic:nvPicPr>
                        <pic:blipFill>
                          <a:blip r:embed="R9b3ccfe3be3047a2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3276600" cy="1209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54CD" w:rsidTr="4C56FE44" w14:paraId="24A1465F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B54CD" w:rsidP="0040762B" w:rsidRDefault="00AB54CD" w14:paraId="22C46682" w14:textId="4DA90BAA">
            <w:pPr>
              <w:spacing w:after="200"/>
              <w:rPr>
                <w:rFonts w:ascii="Calibri Light" w:hAnsi="Calibri Light" w:eastAsia="Calibri Light" w:cs="Calibri Light"/>
                <w:b/>
                <w:bCs/>
              </w:rPr>
            </w:pPr>
            <w:r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00AB54CD" w:rsidP="0040762B" w:rsidRDefault="00AB54CD" w14:paraId="639D4D09" w14:textId="1614D16E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Passed</w:t>
            </w:r>
          </w:p>
        </w:tc>
      </w:tr>
    </w:tbl>
    <w:p w:rsidRPr="000F7B09" w:rsidR="0040762B" w:rsidP="000F7B09" w:rsidRDefault="0040762B" w14:paraId="33B31631" w14:textId="42630F20">
      <w:pPr>
        <w:spacing w:after="200"/>
        <w:rPr>
          <w:rFonts w:ascii="Times New Roman" w:hAnsi="Times New Roman" w:eastAsia="Times New Roman" w:cs="Times New Roman"/>
          <w:color w:val="000000" w:themeColor="text1"/>
          <w:sz w:val="20"/>
          <w:szCs w:val="20"/>
        </w:rPr>
      </w:pPr>
      <w:r w:rsidRPr="046E462B">
        <w:rPr>
          <w:rFonts w:ascii="Times New Roman" w:hAnsi="Times New Roman" w:eastAsia="Times New Roman" w:cs="Times New Roman"/>
          <w:color w:val="000000" w:themeColor="text1"/>
          <w:sz w:val="20"/>
          <w:szCs w:val="20"/>
        </w:rPr>
        <w:t> </w:t>
      </w:r>
    </w:p>
    <w:p w:rsidR="00600D49" w:rsidRDefault="00600D49" w14:paraId="4D9C8A0C" w14:textId="77777777">
      <w:p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Calibri Light" w:hAnsi="Calibri Light" w:eastAsia="Calibri Light" w:cs="Calibri Light"/>
          <w:b/>
          <w:bCs/>
          <w:smallCaps/>
          <w:color w:val="000000" w:themeColor="text1"/>
          <w:sz w:val="28"/>
          <w:szCs w:val="28"/>
        </w:rPr>
      </w:pPr>
      <w:r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br w:type="page"/>
      </w:r>
    </w:p>
    <w:p w:rsidR="0040762B" w:rsidP="0040762B" w:rsidRDefault="0040762B" w14:paraId="1568B95A" w14:textId="73CE54EA">
      <w:pPr>
        <w:pStyle w:val="Heading2"/>
        <w:spacing w:before="200" w:line="271" w:lineRule="auto"/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</w:pPr>
      <w:bookmarkStart w:name="_Toc67935836" w:id="23"/>
      <w:r w:rsidRPr="046E462B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lastRenderedPageBreak/>
        <w:t>Test Case 0</w:t>
      </w:r>
      <w:r w:rsidR="000F7B09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t>2</w:t>
      </w:r>
      <w:r w:rsidRPr="046E462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: </w:t>
      </w:r>
      <w:bookmarkEnd w:id="21"/>
      <w:r w:rsidR="000F7B09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Form Scriber identifies</w:t>
      </w:r>
      <w:r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 a google document to fill out</w:t>
      </w:r>
      <w:bookmarkEnd w:id="23"/>
    </w:p>
    <w:tbl>
      <w:tblPr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2235"/>
        <w:gridCol w:w="6735"/>
      </w:tblGrid>
      <w:tr w:rsidR="0040762B" w:rsidTr="4C56FE44" w14:paraId="22F4C1B7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0762B" w:rsidP="0040762B" w:rsidRDefault="0040762B" w14:paraId="6D9B811E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40762B" w:rsidP="0040762B" w:rsidRDefault="0040762B" w14:paraId="01B54A6C" w14:textId="72F38A12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Based on guidelines in creating a document template,</w:t>
            </w:r>
            <w:r w:rsidR="000F7B09">
              <w:rPr>
                <w:rFonts w:eastAsia="Calibri Light" w:cstheme="minorHAnsi"/>
              </w:rPr>
              <w:t xml:space="preserve"> </w:t>
            </w:r>
            <w:r>
              <w:rPr>
                <w:rFonts w:eastAsia="Calibri Light" w:cstheme="minorHAnsi"/>
              </w:rPr>
              <w:t xml:space="preserve">Form Scriber </w:t>
            </w:r>
            <w:r w:rsidR="000F7B09">
              <w:rPr>
                <w:rFonts w:eastAsia="Calibri Light" w:cstheme="minorHAnsi"/>
              </w:rPr>
              <w:t>will take a</w:t>
            </w:r>
            <w:r w:rsidR="0063025D">
              <w:rPr>
                <w:rFonts w:eastAsia="Calibri Light" w:cstheme="minorHAnsi"/>
              </w:rPr>
              <w:t xml:space="preserve"> Google Document form</w:t>
            </w:r>
            <w:r>
              <w:rPr>
                <w:rFonts w:eastAsia="Calibri Light" w:cstheme="minorHAnsi"/>
              </w:rPr>
              <w:t xml:space="preserve">. </w:t>
            </w:r>
          </w:p>
        </w:tc>
      </w:tr>
      <w:tr w:rsidR="0040762B" w:rsidTr="4C56FE44" w14:paraId="59E7B1B0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0762B" w:rsidP="0040762B" w:rsidRDefault="0040762B" w14:paraId="08A9737E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40762B" w:rsidP="0040762B" w:rsidRDefault="0063025D" w14:paraId="67C05E1F" w14:textId="0A8E8762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The user will paste the URL</w:t>
            </w:r>
          </w:p>
        </w:tc>
      </w:tr>
      <w:tr w:rsidR="0040762B" w:rsidTr="4C56FE44" w14:paraId="33ACE4EB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0762B" w:rsidP="0040762B" w:rsidRDefault="0040762B" w14:paraId="0034DDEC" w14:textId="71CBBE71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40762B" w:rsidP="0040762B" w:rsidRDefault="0063025D" w14:paraId="0732672D" w14:textId="3D4F5FDE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The user presses &lt;Enter&gt; after pasting the Google Document URL</w:t>
            </w:r>
          </w:p>
        </w:tc>
      </w:tr>
      <w:tr w:rsidR="0040762B" w:rsidTr="4C56FE44" w14:paraId="3C8D21B7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0762B" w:rsidP="0040762B" w:rsidRDefault="0040762B" w14:paraId="0AD6DCBD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  <w:p w:rsidRPr="00ED42A1" w:rsidR="0040762B" w:rsidP="0040762B" w:rsidRDefault="0040762B" w14:paraId="6FDEECED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40762B" w:rsidP="0040762B" w:rsidRDefault="0040762B" w14:paraId="56343360" w14:textId="77777777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The system should have:</w:t>
            </w:r>
          </w:p>
          <w:p w:rsidRPr="0063025D" w:rsidR="0040762B" w:rsidP="6EEF2FBC" w:rsidRDefault="0040762B" w14:paraId="0A09EAED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Internet Access</w:t>
            </w:r>
          </w:p>
          <w:p w:rsidRPr="00BA71E8" w:rsidR="0063025D" w:rsidP="6EEF2FBC" w:rsidRDefault="0063025D" w14:paraId="1F24E0AB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FormScriber.com loaded with Dialogflow chat window ready for input.</w:t>
            </w:r>
          </w:p>
          <w:p w:rsidRPr="00CB468C" w:rsidR="00BA71E8" w:rsidP="6EEF2FBC" w:rsidRDefault="00BA71E8" w14:paraId="1F6338F7" w14:textId="0A13213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 xml:space="preserve">System state:  Post Condition of Test Case 01. </w:t>
            </w:r>
          </w:p>
        </w:tc>
      </w:tr>
      <w:tr w:rsidR="0040762B" w:rsidTr="4C56FE44" w14:paraId="1588BA51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0762B" w:rsidP="0040762B" w:rsidRDefault="0040762B" w14:paraId="2EEBD81C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0040762B" w:rsidP="0040762B" w:rsidRDefault="0040762B" w14:paraId="6ECF556A" w14:textId="6A74AFB0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Dialogflow will recognize user’s intent and respond appropriately or send request to webhook depending on the message.</w:t>
            </w:r>
          </w:p>
          <w:p w:rsidR="00BA71E8" w:rsidP="18D81A33" w:rsidRDefault="00BA71E8" w14:paraId="6E94F12E" w14:textId="2D9E943D">
            <w:pPr>
              <w:spacing w:after="200"/>
              <w:rPr>
                <w:rFonts w:eastAsia="Calibri Light" w:cstheme="minorBidi"/>
              </w:rPr>
            </w:pPr>
            <w:r w:rsidRPr="18D81A33">
              <w:rPr>
                <w:rFonts w:eastAsia="Calibri Light" w:cstheme="minorBidi"/>
              </w:rPr>
              <w:t xml:space="preserve">In this test </w:t>
            </w:r>
            <w:r w:rsidRPr="18D81A33" w:rsidR="0B28B5B1">
              <w:rPr>
                <w:rFonts w:eastAsia="Calibri Light" w:cstheme="minorBidi"/>
              </w:rPr>
              <w:t>case, Form</w:t>
            </w:r>
            <w:r w:rsidRPr="18D81A33">
              <w:rPr>
                <w:rFonts w:eastAsia="Calibri Light" w:cstheme="minorBidi"/>
              </w:rPr>
              <w:t xml:space="preserve"> Scriber is able to recognize a well-formed Google Doc, and has identified fields that need to be filled. </w:t>
            </w:r>
          </w:p>
          <w:p w:rsidR="00BA71E8" w:rsidP="0040762B" w:rsidRDefault="466C5029" w14:paraId="444057BC" w14:textId="77777777">
            <w:pPr>
              <w:spacing w:after="200"/>
              <w:rPr>
                <w:rFonts w:eastAsia="Calibri Light" w:cstheme="minorHAnsi"/>
                <w:b/>
                <w:bCs/>
              </w:rPr>
            </w:pPr>
            <w:r w:rsidR="7854A2B9">
              <w:drawing>
                <wp:inline wp14:editId="4782CB2E" wp14:anchorId="51EF2A53">
                  <wp:extent cx="3762375" cy="2076450"/>
                  <wp:effectExtent l="0" t="0" r="9525" b="0"/>
                  <wp:docPr id="12" name="Picture 12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2"/>
                          <pic:cNvPicPr/>
                        </pic:nvPicPr>
                        <pic:blipFill>
                          <a:blip r:embed="R5690ac2367c74743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3762375" cy="2076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  <w:p w:rsidRPr="00AB54CD" w:rsidR="00AB54CD" w:rsidP="0040762B" w:rsidRDefault="466C5029" w14:paraId="28CE831D" w14:textId="4B8E685B">
            <w:pPr>
              <w:spacing w:after="200"/>
              <w:rPr>
                <w:rFonts w:eastAsia="Calibri Light" w:cstheme="minorHAnsi"/>
                <w:b/>
                <w:bCs/>
              </w:rPr>
            </w:pPr>
            <w:r w:rsidRPr="4C56FE44" w:rsidR="7854A2B9">
              <w:rPr>
                <w:rFonts w:eastAsia="Calibri Light" w:cs="Arial" w:cstheme="minorBidi"/>
                <w:b w:val="1"/>
                <w:bCs w:val="1"/>
              </w:rPr>
              <w:t>Google Doc Status</w:t>
            </w:r>
            <w:r w:rsidRPr="4C56FE44" w:rsidR="7854A2B9">
              <w:rPr>
                <w:rFonts w:eastAsia="Calibri Light" w:cs="Arial" w:cstheme="minorBidi"/>
              </w:rPr>
              <w:t xml:space="preserve">: Notice how unfilled fields: last-name and date-of-birth were identified. </w:t>
            </w:r>
            <w:r>
              <w:br/>
            </w:r>
            <w:r w:rsidR="7854A2B9">
              <w:drawing>
                <wp:inline wp14:editId="2F4A9391" wp14:anchorId="6B08654A">
                  <wp:extent cx="4139565" cy="687705"/>
                  <wp:effectExtent l="0" t="0" r="0" b="0"/>
                  <wp:docPr id="13" name="Picture 13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3"/>
                          <pic:cNvPicPr/>
                        </pic:nvPicPr>
                        <pic:blipFill>
                          <a:blip r:embed="Redb6a2d934d14657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4139565" cy="6877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0762B" w:rsidTr="4C56FE44" w14:paraId="026131B9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0762B" w:rsidP="0040762B" w:rsidRDefault="004B4AC7" w14:paraId="3960738B" w14:textId="5E21962A">
            <w:pPr>
              <w:spacing w:after="200"/>
              <w:rPr>
                <w:rFonts w:ascii="Times New Roman" w:hAnsi="Times New Roman" w:eastAsia="Times New Roman" w:cs="Times New Roman"/>
              </w:rPr>
            </w:pPr>
            <w:r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  <w:r w:rsidRPr="00ED42A1" w:rsidR="0040762B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B54CD" w:rsidP="004B4AC7" w:rsidRDefault="004B4AC7" w14:paraId="443D653A" w14:textId="6CDEF335">
            <w:pPr>
              <w:spacing w:after="200"/>
              <w:rPr>
                <w:rFonts w:eastAsia="Calibri Light" w:cstheme="minorHAnsi"/>
              </w:rPr>
            </w:pPr>
            <w:r>
              <w:rPr>
                <w:noProof/>
              </w:rPr>
              <w:t>Passed</w:t>
            </w:r>
          </w:p>
        </w:tc>
      </w:tr>
    </w:tbl>
    <w:p w:rsidR="0040762B" w:rsidP="0040762B" w:rsidRDefault="0040762B" w14:paraId="65BD3CE7" w14:textId="77777777">
      <w:pPr>
        <w:spacing w:after="200"/>
        <w:rPr>
          <w:rFonts w:ascii="Times New Roman" w:hAnsi="Times New Roman" w:eastAsia="Times New Roman" w:cs="Times New Roman"/>
          <w:color w:val="000000" w:themeColor="text1"/>
          <w:sz w:val="20"/>
          <w:szCs w:val="20"/>
        </w:rPr>
      </w:pPr>
      <w:r w:rsidRPr="046E462B">
        <w:rPr>
          <w:rFonts w:ascii="Times New Roman" w:hAnsi="Times New Roman" w:eastAsia="Times New Roman" w:cs="Times New Roman"/>
          <w:color w:val="000000" w:themeColor="text1"/>
          <w:sz w:val="20"/>
          <w:szCs w:val="20"/>
        </w:rPr>
        <w:t> </w:t>
      </w:r>
    </w:p>
    <w:p w:rsidR="00600D49" w:rsidRDefault="00600D49" w14:paraId="1242B04F" w14:textId="77777777">
      <w:p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Calibri Light" w:hAnsi="Calibri Light" w:eastAsia="Calibri Light" w:cs="Calibri Light"/>
          <w:b/>
          <w:bCs/>
          <w:smallCaps/>
          <w:color w:val="000000" w:themeColor="text1"/>
          <w:sz w:val="28"/>
          <w:szCs w:val="28"/>
        </w:rPr>
      </w:pPr>
      <w:bookmarkStart w:name="_Toc65097062" w:id="24"/>
      <w:r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br w:type="page"/>
      </w:r>
    </w:p>
    <w:p w:rsidR="00AB54CD" w:rsidP="00AB54CD" w:rsidRDefault="00AB54CD" w14:paraId="4976BEF7" w14:textId="0968BDB6">
      <w:pPr>
        <w:pStyle w:val="Heading2"/>
        <w:spacing w:before="200" w:line="271" w:lineRule="auto"/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</w:pPr>
      <w:bookmarkStart w:name="_Toc67935837" w:id="25"/>
      <w:r w:rsidRPr="046E462B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lastRenderedPageBreak/>
        <w:t>Test Case 0</w:t>
      </w:r>
      <w:r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t>3</w:t>
      </w:r>
      <w:r w:rsidRPr="046E462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: </w:t>
      </w:r>
      <w:r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Form Scriber identifies an invalid URL</w:t>
      </w:r>
      <w:bookmarkEnd w:id="25"/>
    </w:p>
    <w:tbl>
      <w:tblPr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2235"/>
        <w:gridCol w:w="6735"/>
      </w:tblGrid>
      <w:tr w:rsidR="00AB54CD" w:rsidTr="4C56FE44" w14:paraId="064AEF99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B54CD" w:rsidP="00036A78" w:rsidRDefault="00AB54CD" w14:paraId="6B88D93A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B54CD" w:rsidP="00036A78" w:rsidRDefault="00AB54CD" w14:paraId="7C027B8E" w14:textId="77777777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Based on guidelines in creating a document template, Form Scriber will take a Google Document form. </w:t>
            </w:r>
          </w:p>
        </w:tc>
      </w:tr>
      <w:tr w:rsidR="00AB54CD" w:rsidTr="4C56FE44" w14:paraId="189833F9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B54CD" w:rsidP="00036A78" w:rsidRDefault="00AB54CD" w14:paraId="03D6818D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B54CD" w:rsidP="18D81A33" w:rsidRDefault="00AB54CD" w14:paraId="57349DD7" w14:textId="0B65E04D">
            <w:pPr>
              <w:spacing w:after="200"/>
              <w:rPr>
                <w:rFonts w:eastAsia="Calibri Light" w:cstheme="minorBidi"/>
              </w:rPr>
            </w:pPr>
            <w:r w:rsidRPr="18D81A33">
              <w:rPr>
                <w:rFonts w:eastAsia="Calibri Light" w:cstheme="minorBidi"/>
              </w:rPr>
              <w:t xml:space="preserve">The user will paste the URL that is invalid </w:t>
            </w:r>
            <w:r>
              <w:br/>
            </w:r>
            <w:r w:rsidRPr="18D81A33">
              <w:rPr>
                <w:rFonts w:eastAsia="Calibri Light" w:cstheme="minorBidi"/>
              </w:rPr>
              <w:t>(</w:t>
            </w:r>
            <w:r w:rsidRPr="18D81A33" w:rsidR="004B4AC7">
              <w:rPr>
                <w:rFonts w:eastAsia="Calibri Light" w:cstheme="minorBidi"/>
              </w:rPr>
              <w:t xml:space="preserve">e.g. in this particular </w:t>
            </w:r>
            <w:r w:rsidRPr="18D81A33" w:rsidR="06C969B1">
              <w:rPr>
                <w:rFonts w:eastAsia="Calibri Light" w:cstheme="minorBidi"/>
              </w:rPr>
              <w:t>test, test.com</w:t>
            </w:r>
            <w:r w:rsidRPr="18D81A33" w:rsidR="004B4AC7">
              <w:rPr>
                <w:rFonts w:eastAsia="Calibri Light" w:cstheme="minorBidi"/>
              </w:rPr>
              <w:t xml:space="preserve"> was entered)</w:t>
            </w:r>
          </w:p>
        </w:tc>
      </w:tr>
      <w:tr w:rsidR="00AB54CD" w:rsidTr="4C56FE44" w14:paraId="0139760E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B54CD" w:rsidP="00036A78" w:rsidRDefault="00AB54CD" w14:paraId="220E9C65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B54CD" w:rsidP="00036A78" w:rsidRDefault="00AB54CD" w14:paraId="2592865D" w14:textId="77777777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The user presses &lt;Enter&gt; after pasting the Google Document URL</w:t>
            </w:r>
          </w:p>
        </w:tc>
      </w:tr>
      <w:tr w:rsidR="00AB54CD" w:rsidTr="4C56FE44" w14:paraId="43500ADD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B54CD" w:rsidP="00036A78" w:rsidRDefault="00AB54CD" w14:paraId="1472A984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  <w:p w:rsidRPr="00ED42A1" w:rsidR="00AB54CD" w:rsidP="00036A78" w:rsidRDefault="00AB54CD" w14:paraId="0DDDE9CD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B54CD" w:rsidP="00036A78" w:rsidRDefault="00AB54CD" w14:paraId="155F08F9" w14:textId="77777777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The system should have:</w:t>
            </w:r>
          </w:p>
          <w:p w:rsidRPr="0063025D" w:rsidR="00AB54CD" w:rsidP="6EEF2FBC" w:rsidRDefault="00AB54CD" w14:paraId="79E7E9B8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Internet Access</w:t>
            </w:r>
          </w:p>
          <w:p w:rsidRPr="00CB468C" w:rsidR="00AB54CD" w:rsidP="6EEF2FBC" w:rsidRDefault="00AB54CD" w14:paraId="50FE354F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FormScriber.com loaded with Dialogflow chat window ready for input.</w:t>
            </w:r>
          </w:p>
        </w:tc>
      </w:tr>
      <w:tr w:rsidR="00AB54CD" w:rsidTr="4C56FE44" w14:paraId="656640F3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B54CD" w:rsidP="00036A78" w:rsidRDefault="00AB54CD" w14:paraId="70BDA117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00AB54CD" w:rsidP="00036A78" w:rsidRDefault="00AB54CD" w14:paraId="35D9E345" w14:textId="7F7B811A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Dialogflow will recognize user’s intent and respond appropriately or send request to webhook depending on the message.</w:t>
            </w:r>
          </w:p>
          <w:p w:rsidR="00600D49" w:rsidP="00036A78" w:rsidRDefault="00600D49" w14:paraId="511C75D2" w14:textId="2DA7EDFE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In this test case, the URL entered is not a valid Google Document URL, as it first checks the domain part of the URL. </w:t>
            </w:r>
          </w:p>
          <w:p w:rsidRPr="00AB54CD" w:rsidR="00AB54CD" w:rsidP="00036A78" w:rsidRDefault="00600D49" w14:paraId="02F0A7E9" w14:textId="60D80734">
            <w:pPr>
              <w:spacing w:after="200"/>
              <w:rPr>
                <w:rFonts w:eastAsia="Calibri Light" w:cstheme="minorHAnsi"/>
                <w:b/>
                <w:bCs/>
              </w:rPr>
            </w:pPr>
            <w:r w:rsidR="00600D49">
              <w:drawing>
                <wp:inline wp14:editId="10725BC9" wp14:anchorId="5A995232">
                  <wp:extent cx="3362325" cy="1533525"/>
                  <wp:effectExtent l="0" t="0" r="9525" b="9525"/>
                  <wp:docPr id="11" name="Picture 11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1"/>
                          <pic:cNvPicPr/>
                        </pic:nvPicPr>
                        <pic:blipFill>
                          <a:blip r:embed="Rb28cb4cb16f249cd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3362325" cy="15335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4AC7" w:rsidTr="4C56FE44" w14:paraId="200D5CF2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B4AC7" w:rsidP="00036A78" w:rsidRDefault="004B4AC7" w14:paraId="2C8D4892" w14:textId="1DE568E9">
            <w:pPr>
              <w:spacing w:after="200"/>
              <w:rPr>
                <w:rFonts w:ascii="Calibri Light" w:hAnsi="Calibri Light" w:eastAsia="Calibri Light" w:cs="Calibri Light"/>
                <w:b/>
                <w:bCs/>
              </w:rPr>
            </w:pPr>
            <w:r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4B4AC7" w:rsidP="00036A78" w:rsidRDefault="004B4AC7" w14:paraId="4325E6A0" w14:textId="5AB2996B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Passed</w:t>
            </w:r>
          </w:p>
        </w:tc>
      </w:tr>
    </w:tbl>
    <w:p w:rsidR="00AB54CD" w:rsidP="0040762B" w:rsidRDefault="00AB54CD" w14:paraId="342CFF41" w14:textId="77777777">
      <w:pPr>
        <w:pStyle w:val="Heading2"/>
        <w:spacing w:before="200" w:line="271" w:lineRule="auto"/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</w:pPr>
    </w:p>
    <w:p w:rsidR="004B4AC7" w:rsidRDefault="004B4AC7" w14:paraId="1B849C8E" w14:textId="6B2B8168">
      <w:p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Calibri Light" w:hAnsi="Calibri Light" w:eastAsia="Calibri Light" w:cs="Calibri Light"/>
          <w:b/>
          <w:bCs/>
          <w:smallCaps/>
          <w:color w:val="000000" w:themeColor="text1"/>
          <w:sz w:val="28"/>
          <w:szCs w:val="28"/>
        </w:rPr>
      </w:pPr>
      <w:r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br w:type="page"/>
      </w:r>
    </w:p>
    <w:p w:rsidR="00AB54CD" w:rsidP="0040762B" w:rsidRDefault="00AB54CD" w14:paraId="7F105C34" w14:textId="77777777">
      <w:pPr>
        <w:pStyle w:val="Heading2"/>
        <w:spacing w:before="200" w:line="271" w:lineRule="auto"/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</w:pPr>
    </w:p>
    <w:p w:rsidR="0040762B" w:rsidP="0040762B" w:rsidRDefault="0040762B" w14:paraId="27D65AB0" w14:textId="4FA38AEE">
      <w:pPr>
        <w:pStyle w:val="Heading2"/>
        <w:spacing w:before="200" w:line="271" w:lineRule="auto"/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</w:pPr>
      <w:bookmarkStart w:name="_Toc67935838" w:id="26"/>
      <w:r w:rsidRPr="046E462B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t>Test Case 0</w:t>
      </w:r>
      <w:r w:rsidR="0048221C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t>4</w:t>
      </w:r>
      <w:r w:rsidRPr="046E462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: </w:t>
      </w:r>
      <w:bookmarkEnd w:id="24"/>
      <w:r w:rsidR="0063025D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Form Scriber </w:t>
      </w:r>
      <w:r w:rsidR="00600D49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checks</w:t>
      </w:r>
      <w:r w:rsidR="004B4AC7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 </w:t>
      </w:r>
      <w:r w:rsidR="00600D49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if</w:t>
      </w:r>
      <w:r w:rsidR="004B4AC7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 google doc has appropriate share settings.</w:t>
      </w:r>
      <w:bookmarkEnd w:id="26"/>
      <w:r w:rsidR="004B4AC7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 </w:t>
      </w:r>
    </w:p>
    <w:tbl>
      <w:tblPr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2235"/>
        <w:gridCol w:w="6735"/>
      </w:tblGrid>
      <w:tr w:rsidR="004B4AC7" w:rsidTr="4C56FE44" w14:paraId="652113C9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B4AC7" w:rsidP="00036A78" w:rsidRDefault="004B4AC7" w14:paraId="4FA496A0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4B4AC7" w:rsidP="00036A78" w:rsidRDefault="004B4AC7" w14:paraId="78335A6E" w14:textId="66995194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Based on guidelines in creating a document template, Form Scriber will take a Google Document form. </w:t>
            </w:r>
            <w:r w:rsidR="0048221C">
              <w:rPr>
                <w:rFonts w:eastAsia="Calibri Light" w:cstheme="minorHAnsi"/>
              </w:rPr>
              <w:t xml:space="preserve">The Google Document is not shared to </w:t>
            </w:r>
            <w:hyperlink w:tgtFrame="_blank" w:history="1" r:id="rId16">
              <w:r w:rsidR="0048221C">
                <w:rPr>
                  <w:rStyle w:val="Hyperlink"/>
                  <w:rFonts w:ascii="Helvetica" w:hAnsi="Helvetica" w:cs="Helvetica"/>
                  <w:color w:val="3C4043"/>
                  <w:sz w:val="20"/>
                  <w:szCs w:val="20"/>
                  <w:shd w:val="clear" w:color="auto" w:fill="FFFFFF"/>
                </w:rPr>
                <w:t>formbot@form-bot-1577a.iam.gserviceaccount.com</w:t>
              </w:r>
            </w:hyperlink>
          </w:p>
        </w:tc>
      </w:tr>
      <w:tr w:rsidR="004B4AC7" w:rsidTr="4C56FE44" w14:paraId="25DA14F0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B4AC7" w:rsidP="00036A78" w:rsidRDefault="004B4AC7" w14:paraId="41010087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4B4AC7" w:rsidP="00036A78" w:rsidRDefault="004B4AC7" w14:paraId="5E7E1435" w14:textId="527E616D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The user will paste the</w:t>
            </w:r>
            <w:r w:rsidR="0048221C">
              <w:rPr>
                <w:rFonts w:eastAsia="Calibri Light" w:cstheme="minorHAnsi"/>
              </w:rPr>
              <w:t xml:space="preserve"> Google Document URL</w:t>
            </w:r>
          </w:p>
        </w:tc>
      </w:tr>
      <w:tr w:rsidR="004B4AC7" w:rsidTr="4C56FE44" w14:paraId="0142B6E4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B4AC7" w:rsidP="00036A78" w:rsidRDefault="004B4AC7" w14:paraId="3A62134E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4B4AC7" w:rsidP="00036A78" w:rsidRDefault="004B4AC7" w14:paraId="5F8B6230" w14:textId="77777777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The user presses &lt;Enter&gt; after pasting the Google Document URL</w:t>
            </w:r>
          </w:p>
        </w:tc>
      </w:tr>
      <w:tr w:rsidR="004B4AC7" w:rsidTr="4C56FE44" w14:paraId="49BD0096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B4AC7" w:rsidP="00036A78" w:rsidRDefault="004B4AC7" w14:paraId="776EE812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  <w:p w:rsidRPr="00ED42A1" w:rsidR="004B4AC7" w:rsidP="00036A78" w:rsidRDefault="004B4AC7" w14:paraId="74C9F0ED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4B4AC7" w:rsidP="00036A78" w:rsidRDefault="004B4AC7" w14:paraId="022C992E" w14:textId="77777777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The system should have:</w:t>
            </w:r>
          </w:p>
          <w:p w:rsidRPr="0063025D" w:rsidR="004B4AC7" w:rsidP="6EEF2FBC" w:rsidRDefault="004B4AC7" w14:paraId="03FD2E8A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Internet Access</w:t>
            </w:r>
          </w:p>
          <w:p w:rsidRPr="00CB468C" w:rsidR="004B4AC7" w:rsidP="6EEF2FBC" w:rsidRDefault="004B4AC7" w14:paraId="22EF19C9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FormScriber.com loaded with Dialogflow chat window ready for input.</w:t>
            </w:r>
          </w:p>
        </w:tc>
      </w:tr>
      <w:tr w:rsidR="004B4AC7" w:rsidTr="4C56FE44" w14:paraId="510334E5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B4AC7" w:rsidP="00036A78" w:rsidRDefault="004B4AC7" w14:paraId="72CC5D82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00A65522" w:rsidP="00036A78" w:rsidRDefault="004B4AC7" w14:paraId="0FD8CDBD" w14:textId="77777777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Dialogflow will recognize user’s intent and respond appropriately or send request to webhook depending on the message.</w:t>
            </w:r>
          </w:p>
          <w:p w:rsidR="004B4AC7" w:rsidP="598CC1D9" w:rsidRDefault="6405E9F5" w14:paraId="2BA0C06F" w14:textId="18DDD37F">
            <w:pPr>
              <w:spacing w:after="200"/>
              <w:rPr>
                <w:b/>
                <w:bCs/>
              </w:rPr>
            </w:pPr>
            <w:r w:rsidRPr="4C56FE44" w:rsidR="2AEF3A1D">
              <w:rPr>
                <w:rFonts w:eastAsia="Calibri Light" w:cs="Arial" w:cstheme="minorBidi"/>
              </w:rPr>
              <w:t xml:space="preserve">In this test case, Form Scriber raised an error but it’s not appropriate to the situation. </w:t>
            </w:r>
            <w:r>
              <w:br/>
            </w:r>
            <w:r>
              <w:br/>
            </w:r>
            <w:r w:rsidR="21125FA1">
              <w:drawing>
                <wp:inline wp14:editId="5E0F3208" wp14:anchorId="6C55C8F8">
                  <wp:extent cx="4127680" cy="921814"/>
                  <wp:effectExtent l="0" t="0" r="9525" b="0"/>
                  <wp:docPr id="1594524688" name="Picture 9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9"/>
                          <pic:cNvPicPr/>
                        </pic:nvPicPr>
                        <pic:blipFill>
                          <a:blip r:embed="Re99becfd0a964e2a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4127680" cy="9218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B4AC7" w:rsidTr="4C56FE44" w14:paraId="40F1D4C1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4B4AC7" w:rsidP="00036A78" w:rsidRDefault="004B4AC7" w14:paraId="0311157A" w14:textId="77777777">
            <w:pPr>
              <w:spacing w:after="200"/>
              <w:rPr>
                <w:rFonts w:ascii="Calibri Light" w:hAnsi="Calibri Light" w:eastAsia="Calibri Light" w:cs="Calibri Light"/>
                <w:b/>
                <w:bCs/>
              </w:rPr>
            </w:pPr>
            <w:r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4B4AC7" w:rsidP="598CC1D9" w:rsidRDefault="570358D5" w14:paraId="4171AC75" w14:textId="7744A9B3">
            <w:pPr>
              <w:spacing w:after="200"/>
              <w:rPr>
                <w:rFonts w:eastAsia="Calibri Light" w:cstheme="minorBidi"/>
              </w:rPr>
            </w:pPr>
            <w:commentRangeStart w:id="27"/>
            <w:commentRangeStart w:id="28"/>
            <w:r w:rsidRPr="598CC1D9">
              <w:rPr>
                <w:rFonts w:eastAsia="Calibri Light" w:cstheme="minorBidi"/>
              </w:rPr>
              <w:t>Passed</w:t>
            </w:r>
            <w:commentRangeEnd w:id="27"/>
            <w:r w:rsidR="00A65522">
              <w:rPr>
                <w:rStyle w:val="CommentReference"/>
              </w:rPr>
              <w:commentReference w:id="27"/>
            </w:r>
            <w:commentRangeEnd w:id="28"/>
            <w:r w:rsidR="00A65522">
              <w:rPr>
                <w:rStyle w:val="CommentReference"/>
              </w:rPr>
              <w:commentReference w:id="28"/>
            </w:r>
          </w:p>
        </w:tc>
      </w:tr>
    </w:tbl>
    <w:p w:rsidR="0040762B" w:rsidP="0040762B" w:rsidRDefault="0040762B" w14:paraId="03045029" w14:textId="77777777">
      <w:pPr>
        <w:spacing w:after="200"/>
        <w:ind w:left="360"/>
        <w:rPr>
          <w:rFonts w:ascii="Times New Roman" w:hAnsi="Times New Roman" w:eastAsia="Times New Roman" w:cs="Times New Roman"/>
          <w:color w:val="000000" w:themeColor="text1"/>
          <w:sz w:val="20"/>
          <w:szCs w:val="20"/>
        </w:rPr>
      </w:pPr>
      <w:r w:rsidRPr="046E462B">
        <w:rPr>
          <w:rFonts w:ascii="Times New Roman" w:hAnsi="Times New Roman" w:eastAsia="Times New Roman" w:cs="Times New Roman"/>
          <w:color w:val="000000" w:themeColor="text1"/>
          <w:sz w:val="20"/>
          <w:szCs w:val="20"/>
        </w:rPr>
        <w:t> </w:t>
      </w:r>
    </w:p>
    <w:p w:rsidR="00600D49" w:rsidP="0040762B" w:rsidRDefault="00600D49" w14:paraId="7FAE39E6" w14:textId="77777777">
      <w:pPr>
        <w:pStyle w:val="Heading2"/>
        <w:spacing w:before="200" w:line="271" w:lineRule="auto"/>
        <w:ind w:left="720" w:hanging="720"/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</w:pPr>
      <w:bookmarkStart w:name="_Toc65097063" w:id="29"/>
    </w:p>
    <w:p w:rsidR="00600D49" w:rsidRDefault="00600D49" w14:paraId="6ED4F614" w14:textId="77777777">
      <w:p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Calibri Light" w:hAnsi="Calibri Light" w:eastAsia="Calibri Light" w:cs="Calibri Light"/>
          <w:b/>
          <w:bCs/>
          <w:smallCaps/>
          <w:color w:val="000000" w:themeColor="text1"/>
          <w:sz w:val="28"/>
          <w:szCs w:val="28"/>
        </w:rPr>
      </w:pPr>
      <w:r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br w:type="page"/>
      </w:r>
    </w:p>
    <w:p w:rsidR="0040762B" w:rsidP="00600D49" w:rsidRDefault="0040762B" w14:paraId="5783DEC7" w14:textId="6C606D91">
      <w:pPr>
        <w:pStyle w:val="Heading2"/>
        <w:spacing w:before="200" w:line="271" w:lineRule="auto"/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</w:pPr>
      <w:bookmarkStart w:name="_Toc67935839" w:id="30"/>
      <w:r w:rsidRPr="046E462B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lastRenderedPageBreak/>
        <w:t>Test Case 0</w:t>
      </w:r>
      <w:r w:rsidR="003800EE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t>5</w:t>
      </w:r>
      <w:r w:rsidRPr="046E462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: </w:t>
      </w:r>
      <w:bookmarkEnd w:id="29"/>
      <w:r w:rsidR="0048221C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User provides a</w:t>
      </w:r>
      <w:r w:rsidR="00CF77E3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 value for an unfilled </w:t>
      </w:r>
      <w:r w:rsidR="003800EE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field in the </w:t>
      </w:r>
      <w:r w:rsidR="00AA126F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specified form</w:t>
      </w:r>
      <w:bookmarkEnd w:id="30"/>
    </w:p>
    <w:tbl>
      <w:tblPr>
        <w:tblW w:w="8970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2205"/>
        <w:gridCol w:w="6765"/>
      </w:tblGrid>
      <w:tr w:rsidR="003800EE" w:rsidTr="4C56FE44" w14:paraId="73EC0738" w14:textId="77777777">
        <w:tc>
          <w:tcPr>
            <w:tcW w:w="22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3800EE" w:rsidP="00036A78" w:rsidRDefault="003800EE" w14:paraId="6E7AD17A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bookmarkStart w:name="_Toc65097064" w:id="31"/>
            <w:r w:rsidRPr="00ED42A1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6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3800EE" w:rsidP="18D81A33" w:rsidRDefault="00AA126F" w14:paraId="78C33598" w14:textId="0BD203A2">
            <w:pPr>
              <w:spacing w:after="200"/>
              <w:rPr>
                <w:rFonts w:eastAsia="Calibri Light" w:cstheme="minorBidi"/>
              </w:rPr>
            </w:pPr>
            <w:r w:rsidRPr="18D81A33">
              <w:rPr>
                <w:rFonts w:eastAsia="Calibri Light" w:cstheme="minorBidi"/>
              </w:rPr>
              <w:t xml:space="preserve">User will provide an </w:t>
            </w:r>
            <w:r w:rsidRPr="18D81A33" w:rsidR="16CFB96E">
              <w:rPr>
                <w:rFonts w:eastAsia="Calibri Light" w:cstheme="minorBidi"/>
              </w:rPr>
              <w:t>existing</w:t>
            </w:r>
            <w:r w:rsidRPr="18D81A33" w:rsidR="00935638">
              <w:rPr>
                <w:rFonts w:eastAsia="Calibri Light" w:cstheme="minorBidi"/>
              </w:rPr>
              <w:t xml:space="preserve"> unfilled</w:t>
            </w:r>
            <w:r w:rsidRPr="18D81A33">
              <w:rPr>
                <w:rFonts w:eastAsia="Calibri Light" w:cstheme="minorBidi"/>
              </w:rPr>
              <w:t xml:space="preserve"> fiel</w:t>
            </w:r>
            <w:r w:rsidRPr="18D81A33" w:rsidR="00935638">
              <w:rPr>
                <w:rFonts w:eastAsia="Calibri Light" w:cstheme="minorBidi"/>
              </w:rPr>
              <w:t>d</w:t>
            </w:r>
            <w:r w:rsidRPr="18D81A33">
              <w:rPr>
                <w:rFonts w:eastAsia="Calibri Light" w:cstheme="minorBidi"/>
              </w:rPr>
              <w:t xml:space="preserve">. </w:t>
            </w:r>
          </w:p>
        </w:tc>
      </w:tr>
      <w:tr w:rsidR="003800EE" w:rsidTr="4C56FE44" w14:paraId="3AE60C3A" w14:textId="77777777">
        <w:tc>
          <w:tcPr>
            <w:tcW w:w="22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3800EE" w:rsidP="00036A78" w:rsidRDefault="003800EE" w14:paraId="40DDEB0D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6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3800EE" w:rsidP="18D81A33" w:rsidRDefault="003800EE" w14:paraId="1C8F275E" w14:textId="1C7E3E72">
            <w:pPr>
              <w:spacing w:after="200"/>
              <w:rPr>
                <w:rFonts w:eastAsia="Calibri Light" w:cstheme="minorBidi"/>
              </w:rPr>
            </w:pPr>
            <w:r w:rsidRPr="18D81A33">
              <w:rPr>
                <w:rFonts w:eastAsia="Calibri Light" w:cstheme="minorBidi"/>
              </w:rPr>
              <w:t xml:space="preserve">The user </w:t>
            </w:r>
            <w:r w:rsidRPr="18D81A33" w:rsidR="0C8E8B82">
              <w:rPr>
                <w:rFonts w:eastAsia="Calibri Light" w:cstheme="minorBidi"/>
              </w:rPr>
              <w:t>says</w:t>
            </w:r>
            <w:r w:rsidRPr="18D81A33" w:rsidR="00AA126F">
              <w:rPr>
                <w:rFonts w:eastAsia="Calibri Light" w:cstheme="minorBidi"/>
              </w:rPr>
              <w:t xml:space="preserve"> or type</w:t>
            </w:r>
            <w:r w:rsidRPr="18D81A33" w:rsidR="76AEC550">
              <w:rPr>
                <w:rFonts w:eastAsia="Calibri Light" w:cstheme="minorBidi"/>
              </w:rPr>
              <w:t>s</w:t>
            </w:r>
            <w:r w:rsidRPr="18D81A33" w:rsidR="00AA126F">
              <w:rPr>
                <w:rFonts w:eastAsia="Calibri Light" w:cstheme="minorBidi"/>
              </w:rPr>
              <w:t xml:space="preserve"> the form fi</w:t>
            </w:r>
            <w:r w:rsidRPr="18D81A33" w:rsidR="2F699E42">
              <w:rPr>
                <w:rFonts w:eastAsia="Calibri Light" w:cstheme="minorBidi"/>
              </w:rPr>
              <w:t>e</w:t>
            </w:r>
            <w:r w:rsidRPr="18D81A33" w:rsidR="00AA126F">
              <w:rPr>
                <w:rFonts w:eastAsia="Calibri Light" w:cstheme="minorBidi"/>
              </w:rPr>
              <w:t>l</w:t>
            </w:r>
            <w:r w:rsidRPr="18D81A33" w:rsidR="2C3F8A2E">
              <w:rPr>
                <w:rFonts w:eastAsia="Calibri Light" w:cstheme="minorBidi"/>
              </w:rPr>
              <w:t>d</w:t>
            </w:r>
            <w:r w:rsidRPr="18D81A33" w:rsidR="00AA126F">
              <w:rPr>
                <w:rFonts w:eastAsia="Calibri Light" w:cstheme="minorBidi"/>
              </w:rPr>
              <w:t xml:space="preserve"> </w:t>
            </w:r>
            <w:r w:rsidRPr="18D81A33" w:rsidR="00935638">
              <w:rPr>
                <w:rFonts w:eastAsia="Calibri Light" w:cstheme="minorBidi"/>
              </w:rPr>
              <w:t>and value as it gets prompted by the system</w:t>
            </w:r>
            <w:r w:rsidRPr="18D81A33" w:rsidR="00AA126F">
              <w:rPr>
                <w:rFonts w:eastAsia="Calibri Light" w:cstheme="minorBidi"/>
              </w:rPr>
              <w:t xml:space="preserve">. </w:t>
            </w:r>
          </w:p>
        </w:tc>
      </w:tr>
      <w:tr w:rsidR="003800EE" w:rsidTr="4C56FE44" w14:paraId="528EB299" w14:textId="77777777">
        <w:tc>
          <w:tcPr>
            <w:tcW w:w="22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3800EE" w:rsidP="00036A78" w:rsidRDefault="003800EE" w14:paraId="266FE710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6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3800EE" w:rsidP="00036A78" w:rsidRDefault="003800EE" w14:paraId="2E000A0F" w14:textId="59EA50FE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The user presses &lt;Enter</w:t>
            </w:r>
            <w:r w:rsidR="00AA126F">
              <w:rPr>
                <w:rFonts w:eastAsia="Calibri Light" w:cstheme="minorHAnsi"/>
              </w:rPr>
              <w:t xml:space="preserve">&gt; or completes </w:t>
            </w:r>
            <w:r w:rsidR="00935638">
              <w:rPr>
                <w:rFonts w:eastAsia="Calibri Light" w:cstheme="minorHAnsi"/>
              </w:rPr>
              <w:t>each</w:t>
            </w:r>
            <w:r w:rsidR="00AA126F">
              <w:rPr>
                <w:rFonts w:eastAsia="Calibri Light" w:cstheme="minorHAnsi"/>
              </w:rPr>
              <w:t xml:space="preserve"> voice command. </w:t>
            </w:r>
          </w:p>
        </w:tc>
      </w:tr>
      <w:tr w:rsidR="003800EE" w:rsidTr="4C56FE44" w14:paraId="33FA60B5" w14:textId="77777777">
        <w:tc>
          <w:tcPr>
            <w:tcW w:w="22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3800EE" w:rsidP="00036A78" w:rsidRDefault="003800EE" w14:paraId="4766668E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  <w:p w:rsidRPr="00ED42A1" w:rsidR="003800EE" w:rsidP="00036A78" w:rsidRDefault="003800EE" w14:paraId="3E7940A9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6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3800EE" w:rsidP="00036A78" w:rsidRDefault="003800EE" w14:paraId="4CB25C86" w14:textId="77777777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The system should have:</w:t>
            </w:r>
          </w:p>
          <w:p w:rsidRPr="0063025D" w:rsidR="003800EE" w:rsidP="6EEF2FBC" w:rsidRDefault="003800EE" w14:paraId="7194654E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Internet Access</w:t>
            </w:r>
          </w:p>
          <w:p w:rsidRPr="00AA126F" w:rsidR="003800EE" w:rsidP="6EEF2FBC" w:rsidRDefault="003800EE" w14:paraId="13E989ED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FormScriber.com loaded with Dialogflow chat window ready for input.</w:t>
            </w:r>
          </w:p>
          <w:p w:rsidRPr="00CB468C" w:rsidR="00AA126F" w:rsidP="6EEF2FBC" w:rsidRDefault="00CF77E3" w14:paraId="64FF5F5D" w14:textId="06225C25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System state:  Post Condition of Test Case 02: Form Scriber identifies a google document to fill out</w:t>
            </w:r>
          </w:p>
        </w:tc>
      </w:tr>
      <w:tr w:rsidR="003800EE" w:rsidTr="4C56FE44" w14:paraId="18E2B437" w14:textId="77777777">
        <w:tc>
          <w:tcPr>
            <w:tcW w:w="22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3800EE" w:rsidP="00036A78" w:rsidRDefault="003800EE" w14:paraId="275CC524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6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003800EE" w:rsidP="00036A78" w:rsidRDefault="003800EE" w14:paraId="2D03B133" w14:textId="337776A6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Dialogflow will recognize user’s intent and respond appropriately or send request to webhook depending on the message.</w:t>
            </w:r>
            <w:r>
              <w:rPr>
                <w:rFonts w:eastAsia="Calibri Light" w:cstheme="minorHAnsi"/>
              </w:rPr>
              <w:br/>
            </w:r>
            <w:r>
              <w:rPr>
                <w:rFonts w:eastAsia="Calibri Light" w:cstheme="minorHAnsi"/>
              </w:rPr>
              <w:br/>
            </w:r>
            <w:r>
              <w:rPr>
                <w:rFonts w:eastAsia="Calibri Light" w:cstheme="minorHAnsi"/>
              </w:rPr>
              <w:t xml:space="preserve">In this </w:t>
            </w:r>
            <w:r w:rsidR="009F2B9D">
              <w:rPr>
                <w:rFonts w:eastAsia="Calibri Light" w:cstheme="minorHAnsi"/>
              </w:rPr>
              <w:t xml:space="preserve">test </w:t>
            </w:r>
            <w:r>
              <w:rPr>
                <w:rFonts w:eastAsia="Calibri Light" w:cstheme="minorHAnsi"/>
              </w:rPr>
              <w:t xml:space="preserve">case, </w:t>
            </w:r>
            <w:r w:rsidR="009F2B9D">
              <w:rPr>
                <w:rFonts w:eastAsia="Calibri Light" w:cstheme="minorHAnsi"/>
              </w:rPr>
              <w:t xml:space="preserve">user states date of birth will be filled, system asks for it, then user states its value. </w:t>
            </w:r>
          </w:p>
          <w:p w:rsidRPr="00AB54CD" w:rsidR="003800EE" w:rsidP="00036A78" w:rsidRDefault="009F2B9D" w14:paraId="01B1B112" w14:textId="4545ADEF">
            <w:pPr>
              <w:spacing w:after="200"/>
              <w:rPr>
                <w:rFonts w:eastAsia="Calibri Light" w:cstheme="minorHAnsi"/>
                <w:b/>
                <w:bCs/>
              </w:rPr>
            </w:pPr>
            <w:r w:rsidR="009F2B9D">
              <w:drawing>
                <wp:inline wp14:editId="064D0077" wp14:anchorId="71B8F1BB">
                  <wp:extent cx="3095625" cy="2895600"/>
                  <wp:effectExtent l="0" t="0" r="9525" b="0"/>
                  <wp:docPr id="15" name="Picture 15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5"/>
                          <pic:cNvPicPr/>
                        </pic:nvPicPr>
                        <pic:blipFill>
                          <a:blip r:embed="R5075b81c7b174241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3095625" cy="2895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 w:rsidRPr="4C56FE44" w:rsidR="009F2B9D">
              <w:rPr>
                <w:rFonts w:eastAsia="Calibri Light" w:cs="Arial" w:cstheme="minorBidi"/>
                <w:b w:val="1"/>
                <w:bCs w:val="1"/>
              </w:rPr>
              <w:t xml:space="preserve">Google Doc Status: </w:t>
            </w:r>
            <w:r w:rsidRPr="4C56FE44" w:rsidR="009F2B9D">
              <w:rPr>
                <w:rFonts w:eastAsia="Calibri Light" w:cs="Arial" w:cstheme="minorBidi"/>
              </w:rPr>
              <w:t>Date of Birth filled with user’s entry</w:t>
            </w:r>
            <w:r>
              <w:br/>
            </w:r>
            <w:r w:rsidRPr="4C56FE44" w:rsidR="009F2B9D">
              <w:rPr>
                <w:rFonts w:eastAsia="Calibri Light" w:cs="Arial" w:cstheme="minorBidi"/>
                <w:b w:val="1"/>
                <w:bCs w:val="1"/>
              </w:rPr>
              <w:t xml:space="preserve"> </w:t>
            </w:r>
            <w:r w:rsidR="009F2B9D">
              <w:drawing>
                <wp:inline wp14:editId="6D3E4347" wp14:anchorId="1D2E75CE">
                  <wp:extent cx="4139565" cy="758190"/>
                  <wp:effectExtent l="0" t="0" r="0" b="3810"/>
                  <wp:docPr id="17" name="Picture 17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7"/>
                          <pic:cNvPicPr/>
                        </pic:nvPicPr>
                        <pic:blipFill>
                          <a:blip r:embed="Rf6e3df63c6524fb9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4139565" cy="7581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00EE" w:rsidTr="4C56FE44" w14:paraId="62F95638" w14:textId="77777777">
        <w:tc>
          <w:tcPr>
            <w:tcW w:w="220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3800EE" w:rsidP="00036A78" w:rsidRDefault="003800EE" w14:paraId="4C28700F" w14:textId="77777777">
            <w:pPr>
              <w:spacing w:after="200"/>
              <w:rPr>
                <w:rFonts w:ascii="Calibri Light" w:hAnsi="Calibri Light" w:eastAsia="Calibri Light" w:cs="Calibri Light"/>
                <w:b/>
                <w:bCs/>
              </w:rPr>
            </w:pPr>
            <w:r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</w:p>
        </w:tc>
        <w:tc>
          <w:tcPr>
            <w:tcW w:w="676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3800EE" w:rsidP="00036A78" w:rsidRDefault="003800EE" w14:paraId="465FC445" w14:textId="77777777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Passed</w:t>
            </w:r>
          </w:p>
        </w:tc>
      </w:tr>
    </w:tbl>
    <w:p w:rsidR="003800EE" w:rsidP="0040762B" w:rsidRDefault="003800EE" w14:paraId="750926FE" w14:textId="77777777">
      <w:pPr>
        <w:pStyle w:val="Heading2"/>
        <w:spacing w:before="200" w:line="271" w:lineRule="auto"/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</w:pPr>
    </w:p>
    <w:p w:rsidRPr="009F2B9D" w:rsidR="00AA126F" w:rsidP="00935638" w:rsidRDefault="00AA126F" w14:paraId="46F4D9E1" w14:textId="0D3201D5">
      <w:pPr>
        <w:pStyle w:val="Heading2"/>
        <w:spacing w:before="200" w:line="271" w:lineRule="auto"/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</w:pPr>
      <w:bookmarkStart w:name="_Toc67935840" w:id="32"/>
      <w:r w:rsidRPr="046E462B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t>Test Case 0</w:t>
      </w:r>
      <w:r w:rsidR="003F5CC1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t>6</w:t>
      </w:r>
      <w:r w:rsidRPr="00935638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t>: User provides a non-existing field in the specified form</w:t>
      </w:r>
      <w:bookmarkEnd w:id="32"/>
      <w:r w:rsidRPr="00935638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t xml:space="preserve">  </w:t>
      </w:r>
    </w:p>
    <w:tbl>
      <w:tblPr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2235"/>
        <w:gridCol w:w="6735"/>
      </w:tblGrid>
      <w:tr w:rsidR="00AA126F" w:rsidTr="4C56FE44" w14:paraId="2B992C93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A126F" w:rsidP="00036A78" w:rsidRDefault="00AA126F" w14:paraId="3A575A97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A126F" w:rsidP="18D81A33" w:rsidRDefault="00AA126F" w14:paraId="443B2221" w14:textId="6BB34B46">
            <w:pPr>
              <w:spacing w:after="200"/>
              <w:rPr>
                <w:rFonts w:eastAsia="Calibri Light" w:cstheme="minorBidi"/>
              </w:rPr>
            </w:pPr>
            <w:r w:rsidRPr="18D81A33">
              <w:rPr>
                <w:rFonts w:eastAsia="Calibri Light" w:cstheme="minorBidi"/>
              </w:rPr>
              <w:t xml:space="preserve">User will provide </w:t>
            </w:r>
            <w:r w:rsidRPr="18D81A33" w:rsidR="6D8FC189">
              <w:rPr>
                <w:rFonts w:eastAsia="Calibri Light" w:cstheme="minorBidi"/>
              </w:rPr>
              <w:t>a</w:t>
            </w:r>
            <w:r w:rsidRPr="18D81A33">
              <w:rPr>
                <w:rFonts w:eastAsia="Calibri Light" w:cstheme="minorBidi"/>
              </w:rPr>
              <w:t xml:space="preserve"> non-</w:t>
            </w:r>
            <w:r w:rsidRPr="18D81A33" w:rsidR="76A5E132">
              <w:rPr>
                <w:rFonts w:eastAsia="Calibri Light" w:cstheme="minorBidi"/>
              </w:rPr>
              <w:t>existing</w:t>
            </w:r>
            <w:r w:rsidRPr="18D81A33">
              <w:rPr>
                <w:rFonts w:eastAsia="Calibri Light" w:cstheme="minorBidi"/>
              </w:rPr>
              <w:t xml:space="preserve"> field. </w:t>
            </w:r>
          </w:p>
        </w:tc>
      </w:tr>
      <w:tr w:rsidR="00AA126F" w:rsidTr="4C56FE44" w14:paraId="1C48CAFE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A126F" w:rsidP="00036A78" w:rsidRDefault="00AA126F" w14:paraId="2E4FBC0D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A126F" w:rsidP="18D81A33" w:rsidRDefault="00AA126F" w14:paraId="43EDFE7D" w14:textId="0CF2019A">
            <w:pPr>
              <w:spacing w:after="200"/>
              <w:rPr>
                <w:rFonts w:eastAsia="Calibri Light" w:cstheme="minorBidi"/>
              </w:rPr>
            </w:pPr>
            <w:r w:rsidRPr="18D81A33">
              <w:rPr>
                <w:rFonts w:eastAsia="Calibri Light" w:cstheme="minorBidi"/>
              </w:rPr>
              <w:t xml:space="preserve">The user </w:t>
            </w:r>
            <w:r w:rsidRPr="18D81A33" w:rsidR="32C746C7">
              <w:rPr>
                <w:rFonts w:eastAsia="Calibri Light" w:cstheme="minorBidi"/>
              </w:rPr>
              <w:t>says</w:t>
            </w:r>
            <w:r w:rsidRPr="18D81A33">
              <w:rPr>
                <w:rFonts w:eastAsia="Calibri Light" w:cstheme="minorBidi"/>
              </w:rPr>
              <w:t xml:space="preserve"> or type</w:t>
            </w:r>
            <w:r w:rsidRPr="18D81A33" w:rsidR="2580FAC5">
              <w:rPr>
                <w:rFonts w:eastAsia="Calibri Light" w:cstheme="minorBidi"/>
              </w:rPr>
              <w:t>s</w:t>
            </w:r>
            <w:r w:rsidRPr="18D81A33">
              <w:rPr>
                <w:rFonts w:eastAsia="Calibri Light" w:cstheme="minorBidi"/>
              </w:rPr>
              <w:t xml:space="preserve"> the form filed to fill out. </w:t>
            </w:r>
          </w:p>
        </w:tc>
      </w:tr>
      <w:tr w:rsidR="00AA126F" w:rsidTr="4C56FE44" w14:paraId="38F387DA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A126F" w:rsidP="00036A78" w:rsidRDefault="00AA126F" w14:paraId="2FA033FD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A126F" w:rsidP="00036A78" w:rsidRDefault="00AA126F" w14:paraId="2FF72FDA" w14:textId="1F84BC33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The user presses &lt;Enter&gt; or completes </w:t>
            </w:r>
            <w:r w:rsidR="00935638">
              <w:rPr>
                <w:rFonts w:eastAsia="Calibri Light" w:cstheme="minorHAnsi"/>
              </w:rPr>
              <w:t>each</w:t>
            </w:r>
            <w:r>
              <w:rPr>
                <w:rFonts w:eastAsia="Calibri Light" w:cstheme="minorHAnsi"/>
              </w:rPr>
              <w:t xml:space="preserve"> voice command. </w:t>
            </w:r>
          </w:p>
        </w:tc>
      </w:tr>
      <w:tr w:rsidR="00AA126F" w:rsidTr="4C56FE44" w14:paraId="5C09AD66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A126F" w:rsidP="00036A78" w:rsidRDefault="00AA126F" w14:paraId="71AF7EE0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  <w:p w:rsidRPr="00ED42A1" w:rsidR="00AA126F" w:rsidP="00036A78" w:rsidRDefault="00AA126F" w14:paraId="74A3388E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A126F" w:rsidP="00036A78" w:rsidRDefault="00AA126F" w14:paraId="34BD900E" w14:textId="77777777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The system should have:</w:t>
            </w:r>
          </w:p>
          <w:p w:rsidRPr="0063025D" w:rsidR="00AA126F" w:rsidP="6EEF2FBC" w:rsidRDefault="00AA126F" w14:paraId="674C3549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Internet Access</w:t>
            </w:r>
          </w:p>
          <w:p w:rsidRPr="00AA126F" w:rsidR="00AA126F" w:rsidP="6EEF2FBC" w:rsidRDefault="00AA126F" w14:paraId="71A5274E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FormScriber.com loaded with Dialogflow chat window ready for input.</w:t>
            </w:r>
          </w:p>
          <w:p w:rsidRPr="00CB468C" w:rsidR="00AA126F" w:rsidP="6EEF2FBC" w:rsidRDefault="009F2B9D" w14:paraId="67E1C9DA" w14:textId="0129BEA1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System state:  Post Condition of Test Case 02: Form Scriber identifies a google document to fill out</w:t>
            </w:r>
          </w:p>
        </w:tc>
      </w:tr>
      <w:tr w:rsidR="00AA126F" w:rsidTr="4C56FE44" w14:paraId="70D79514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A126F" w:rsidP="00036A78" w:rsidRDefault="00AA126F" w14:paraId="7A4E0FE5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00AA126F" w:rsidP="6EEF2FBC" w:rsidRDefault="00AA126F" w14:paraId="1FC4CF56" w14:textId="035D1A7C">
            <w:pPr>
              <w:spacing w:after="200"/>
              <w:rPr>
                <w:rFonts w:eastAsia="Calibri Light" w:cstheme="minorBidi"/>
              </w:rPr>
            </w:pPr>
            <w:r w:rsidRPr="6EEF2FBC">
              <w:rPr>
                <w:rFonts w:eastAsia="Calibri Light" w:cstheme="minorBidi"/>
              </w:rPr>
              <w:t>Dialogflow will recognize user’s intent and respond appropriately or send request to webhook depending on the message.</w:t>
            </w:r>
            <w:r>
              <w:br/>
            </w:r>
            <w:r>
              <w:br/>
            </w:r>
            <w:r w:rsidRPr="6EEF2FBC">
              <w:rPr>
                <w:rFonts w:eastAsia="Calibri Light" w:cstheme="minorBidi"/>
              </w:rPr>
              <w:t xml:space="preserve">In this case, Form Scriber </w:t>
            </w:r>
            <w:r w:rsidRPr="6EEF2FBC" w:rsidR="005A4C19">
              <w:rPr>
                <w:rFonts w:eastAsia="Calibri Light" w:cstheme="minorBidi"/>
              </w:rPr>
              <w:t>somehow recognizes that a non-existing field</w:t>
            </w:r>
            <w:r w:rsidRPr="6EEF2FBC" w:rsidR="4B82F3CC">
              <w:rPr>
                <w:rFonts w:eastAsia="Calibri Light" w:cstheme="minorBidi"/>
              </w:rPr>
              <w:t xml:space="preserve">, it should have raised that the field is non-existent. </w:t>
            </w:r>
          </w:p>
          <w:p w:rsidRPr="00AB54CD" w:rsidR="00AA126F" w:rsidP="00036A78" w:rsidRDefault="009F2B9D" w14:paraId="5C52D58E" w14:textId="45F576FE">
            <w:pPr>
              <w:spacing w:after="200"/>
              <w:rPr>
                <w:rFonts w:eastAsia="Calibri Light" w:cstheme="minorHAnsi"/>
                <w:b/>
                <w:bCs/>
              </w:rPr>
            </w:pPr>
            <w:r w:rsidR="009F2B9D">
              <w:drawing>
                <wp:inline wp14:editId="3C16A932" wp14:anchorId="04F69E3B">
                  <wp:extent cx="3133725" cy="2733675"/>
                  <wp:effectExtent l="0" t="0" r="9525" b="9525"/>
                  <wp:docPr id="18" name="Picture 18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8"/>
                          <pic:cNvPicPr/>
                        </pic:nvPicPr>
                        <pic:blipFill>
                          <a:blip r:embed="R446ddf4b74614c3d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3133725" cy="2733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 w:rsidRPr="4C56FE44" w:rsidR="009F2B9D">
              <w:rPr>
                <w:rFonts w:eastAsia="Calibri Light" w:cs="Arial" w:cstheme="minorBidi"/>
                <w:b w:val="1"/>
                <w:bCs w:val="1"/>
              </w:rPr>
              <w:t xml:space="preserve">Google Doc:  </w:t>
            </w:r>
            <w:r w:rsidRPr="4C56FE44" w:rsidR="00935638">
              <w:rPr>
                <w:rFonts w:eastAsia="Calibri Light" w:cs="Arial" w:cstheme="minorBidi"/>
              </w:rPr>
              <w:t>Notice Height is not an existing field</w:t>
            </w:r>
            <w:r>
              <w:br/>
            </w:r>
            <w:r w:rsidR="009F2B9D">
              <w:drawing>
                <wp:inline wp14:editId="22597EEB" wp14:anchorId="570E7514">
                  <wp:extent cx="4139565" cy="783590"/>
                  <wp:effectExtent l="0" t="0" r="0" b="0"/>
                  <wp:docPr id="19" name="Picture 19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9"/>
                          <pic:cNvPicPr/>
                        </pic:nvPicPr>
                        <pic:blipFill>
                          <a:blip r:embed="R5b9d6882685f48fb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4139565" cy="7835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5638" w:rsidTr="4C56FE44" w14:paraId="1CD71CC1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935638" w:rsidP="00036A78" w:rsidRDefault="00935638" w14:paraId="50979834" w14:textId="3D8606D2">
            <w:pPr>
              <w:spacing w:after="200"/>
              <w:rPr>
                <w:rFonts w:ascii="Calibri Light" w:hAnsi="Calibri Light" w:eastAsia="Calibri Light" w:cs="Calibri Light"/>
                <w:b/>
                <w:bCs/>
              </w:rPr>
            </w:pPr>
            <w:r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935638" w:rsidP="00036A78" w:rsidRDefault="00935638" w14:paraId="62B6E0B3" w14:textId="224D8019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Failed</w:t>
            </w:r>
          </w:p>
        </w:tc>
      </w:tr>
    </w:tbl>
    <w:p w:rsidR="00935638" w:rsidRDefault="00935638" w14:paraId="3A66AE02" w14:textId="77777777">
      <w:p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</w:pPr>
      <w:r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br w:type="page"/>
      </w:r>
    </w:p>
    <w:p w:rsidRPr="009F2B9D" w:rsidR="00935638" w:rsidP="00935638" w:rsidRDefault="00935638" w14:paraId="4A9E7EA1" w14:textId="68DF0A87">
      <w:pPr>
        <w:pStyle w:val="Heading2"/>
        <w:spacing w:before="200" w:line="271" w:lineRule="auto"/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</w:pPr>
      <w:bookmarkStart w:name="_Toc67935841" w:id="33"/>
      <w:r w:rsidRPr="046E462B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lastRenderedPageBreak/>
        <w:t>Test Case 0</w:t>
      </w:r>
      <w:r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t>7</w:t>
      </w:r>
      <w:r w:rsidRPr="00935638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t>: User requests to print a specified form</w:t>
      </w:r>
      <w:bookmarkEnd w:id="33"/>
      <w:r w:rsidRPr="00935638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t xml:space="preserve">  </w:t>
      </w:r>
    </w:p>
    <w:tbl>
      <w:tblPr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2235"/>
        <w:gridCol w:w="6735"/>
      </w:tblGrid>
      <w:tr w:rsidR="00935638" w:rsidTr="4C56FE44" w14:paraId="73400166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935638" w:rsidP="00036A78" w:rsidRDefault="00935638" w14:paraId="3D6CB7B6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935638" w:rsidP="00036A78" w:rsidRDefault="00935638" w14:paraId="0ED09710" w14:textId="386149A4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User </w:t>
            </w:r>
            <w:r w:rsidR="005A4C19">
              <w:rPr>
                <w:rFonts w:eastAsia="Calibri Light" w:cstheme="minorHAnsi"/>
              </w:rPr>
              <w:t xml:space="preserve">will issue a command to print a specified Google Document Form. </w:t>
            </w:r>
            <w:r>
              <w:rPr>
                <w:rFonts w:eastAsia="Calibri Light" w:cstheme="minorHAnsi"/>
              </w:rPr>
              <w:t xml:space="preserve"> </w:t>
            </w:r>
          </w:p>
        </w:tc>
      </w:tr>
      <w:tr w:rsidR="00935638" w:rsidTr="4C56FE44" w14:paraId="1F72847A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935638" w:rsidP="00036A78" w:rsidRDefault="00935638" w14:paraId="798295EB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935638" w:rsidP="18D81A33" w:rsidRDefault="00935638" w14:paraId="21BE5FEB" w14:textId="7409F08A">
            <w:pPr>
              <w:spacing w:after="200"/>
              <w:rPr>
                <w:rFonts w:eastAsia="Calibri Light" w:cstheme="minorBidi"/>
              </w:rPr>
            </w:pPr>
            <w:r w:rsidRPr="18D81A33">
              <w:rPr>
                <w:rFonts w:eastAsia="Calibri Light" w:cstheme="minorBidi"/>
              </w:rPr>
              <w:t xml:space="preserve">The user </w:t>
            </w:r>
            <w:r w:rsidRPr="18D81A33" w:rsidR="7DD0745E">
              <w:rPr>
                <w:rFonts w:eastAsia="Calibri Light" w:cstheme="minorBidi"/>
              </w:rPr>
              <w:t>says</w:t>
            </w:r>
            <w:r w:rsidRPr="18D81A33">
              <w:rPr>
                <w:rFonts w:eastAsia="Calibri Light" w:cstheme="minorBidi"/>
              </w:rPr>
              <w:t xml:space="preserve"> or type</w:t>
            </w:r>
            <w:r w:rsidRPr="18D81A33" w:rsidR="237BA339">
              <w:rPr>
                <w:rFonts w:eastAsia="Calibri Light" w:cstheme="minorBidi"/>
              </w:rPr>
              <w:t>s</w:t>
            </w:r>
            <w:r w:rsidRPr="18D81A33">
              <w:rPr>
                <w:rFonts w:eastAsia="Calibri Light" w:cstheme="minorBidi"/>
              </w:rPr>
              <w:t xml:space="preserve"> the </w:t>
            </w:r>
            <w:r w:rsidRPr="18D81A33" w:rsidR="005A4C19">
              <w:rPr>
                <w:rFonts w:eastAsia="Calibri Light" w:cstheme="minorBidi"/>
              </w:rPr>
              <w:t xml:space="preserve">command </w:t>
            </w:r>
            <w:r w:rsidRPr="18D81A33" w:rsidR="005A4C19">
              <w:rPr>
                <w:rFonts w:eastAsia="Calibri Light" w:cstheme="minorBidi"/>
                <w:i/>
                <w:iCs/>
              </w:rPr>
              <w:t>print</w:t>
            </w:r>
            <w:r w:rsidRPr="18D81A33" w:rsidR="005A4C19">
              <w:rPr>
                <w:rFonts w:eastAsia="Calibri Light" w:cstheme="minorBidi"/>
              </w:rPr>
              <w:t xml:space="preserve">. </w:t>
            </w:r>
            <w:r w:rsidRPr="18D81A33">
              <w:rPr>
                <w:rFonts w:eastAsia="Calibri Light" w:cstheme="minorBidi"/>
              </w:rPr>
              <w:t xml:space="preserve"> </w:t>
            </w:r>
          </w:p>
        </w:tc>
      </w:tr>
      <w:tr w:rsidR="00935638" w:rsidTr="4C56FE44" w14:paraId="731C8612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935638" w:rsidP="00036A78" w:rsidRDefault="00935638" w14:paraId="07510874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935638" w:rsidP="00036A78" w:rsidRDefault="00935638" w14:paraId="4ABDEC3C" w14:textId="77777777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The user presses &lt;Enter&gt; or completes the voice command. </w:t>
            </w:r>
          </w:p>
        </w:tc>
      </w:tr>
      <w:tr w:rsidR="00935638" w:rsidTr="4C56FE44" w14:paraId="3FA896AD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935638" w:rsidP="00036A78" w:rsidRDefault="00935638" w14:paraId="28505D4C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  <w:p w:rsidRPr="00ED42A1" w:rsidR="00935638" w:rsidP="00036A78" w:rsidRDefault="00935638" w14:paraId="2E17F0B8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935638" w:rsidP="00036A78" w:rsidRDefault="00935638" w14:paraId="677AA0F4" w14:textId="77777777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The system should have:</w:t>
            </w:r>
          </w:p>
          <w:p w:rsidRPr="0063025D" w:rsidR="00935638" w:rsidP="6EEF2FBC" w:rsidRDefault="00935638" w14:paraId="667D8FDF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Internet Access</w:t>
            </w:r>
          </w:p>
          <w:p w:rsidRPr="00AA126F" w:rsidR="00935638" w:rsidP="6EEF2FBC" w:rsidRDefault="00935638" w14:paraId="7A05590A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FormScriber.com loaded with Dialogflow chat window ready for input.</w:t>
            </w:r>
          </w:p>
          <w:p w:rsidRPr="00CB468C" w:rsidR="00935638" w:rsidP="6EEF2FBC" w:rsidRDefault="00935638" w14:paraId="3A35DE94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System state:  Post Condition of Test Case 02: Form Scriber identifies a google document to fill out</w:t>
            </w:r>
          </w:p>
        </w:tc>
      </w:tr>
      <w:tr w:rsidR="00935638" w:rsidTr="4C56FE44" w14:paraId="1381F855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935638" w:rsidP="00036A78" w:rsidRDefault="00935638" w14:paraId="41A94C8E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F42E8A" w:rsidR="00935638" w:rsidP="00036A78" w:rsidRDefault="00935638" w14:paraId="45A2D995" w14:textId="584BF06A">
            <w:pPr>
              <w:spacing w:after="200"/>
              <w:rPr>
                <w:rFonts w:eastAsia="Calibri Light" w:cstheme="minorHAnsi"/>
              </w:rPr>
            </w:pPr>
            <w:r w:rsidRPr="4C56FE44" w:rsidR="00935638">
              <w:rPr>
                <w:rFonts w:eastAsia="Calibri Light" w:cs="Arial" w:cstheme="minorBidi"/>
              </w:rPr>
              <w:t>Dialogflow will recognize user’s intent and respond appropriately or send request to webhook depending on the message.</w:t>
            </w:r>
            <w:r>
              <w:br/>
            </w:r>
            <w:r>
              <w:br/>
            </w:r>
            <w:r w:rsidRPr="4C56FE44" w:rsidR="00935638">
              <w:rPr>
                <w:rFonts w:eastAsia="Calibri Light" w:cs="Arial" w:cstheme="minorBidi"/>
              </w:rPr>
              <w:t xml:space="preserve">In this </w:t>
            </w:r>
            <w:r w:rsidRPr="4C56FE44" w:rsidR="33164D82">
              <w:rPr>
                <w:rFonts w:eastAsia="Calibri Light" w:cs="Arial" w:cstheme="minorBidi"/>
              </w:rPr>
              <w:t xml:space="preserve">test </w:t>
            </w:r>
            <w:r w:rsidRPr="4C56FE44" w:rsidR="00935638">
              <w:rPr>
                <w:rFonts w:eastAsia="Calibri Light" w:cs="Arial" w:cstheme="minorBidi"/>
              </w:rPr>
              <w:t xml:space="preserve">case, Form Scriber </w:t>
            </w:r>
            <w:r w:rsidRPr="4C56FE44" w:rsidR="33164D82">
              <w:rPr>
                <w:rFonts w:eastAsia="Calibri Light" w:cs="Arial" w:cstheme="minorBidi"/>
              </w:rPr>
              <w:t xml:space="preserve">recognized the print command, and issues a link of the PDF version of the specified </w:t>
            </w:r>
            <w:r w:rsidRPr="4C56FE44" w:rsidR="00F42E8A">
              <w:rPr>
                <w:rFonts w:eastAsia="Calibri Light" w:cs="Arial" w:cstheme="minorBidi"/>
              </w:rPr>
              <w:t xml:space="preserve">Google Doc Form.  </w:t>
            </w:r>
            <w:r>
              <w:br/>
            </w:r>
            <w:r w:rsidR="33164D82">
              <w:drawing>
                <wp:inline wp14:editId="279718A3" wp14:anchorId="023E85E5">
                  <wp:extent cx="3248025" cy="1809750"/>
                  <wp:effectExtent l="0" t="0" r="9525" b="0"/>
                  <wp:docPr id="22" name="Picture 22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22"/>
                          <pic:cNvPicPr/>
                        </pic:nvPicPr>
                        <pic:blipFill>
                          <a:blip r:embed="Reba87eeddfb14c02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324802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</w:p>
        </w:tc>
      </w:tr>
      <w:tr w:rsidR="00AD5567" w:rsidTr="4C56FE44" w14:paraId="7C559303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D5567" w:rsidP="00036A78" w:rsidRDefault="00AD5567" w14:paraId="61688C5A" w14:textId="47C3D0BB">
            <w:pPr>
              <w:spacing w:after="200"/>
              <w:rPr>
                <w:rFonts w:ascii="Calibri Light" w:hAnsi="Calibri Light" w:eastAsia="Calibri Light" w:cs="Calibri Light"/>
                <w:b/>
                <w:bCs/>
              </w:rPr>
            </w:pPr>
            <w:r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D5567" w:rsidP="00036A78" w:rsidRDefault="00AD5567" w14:paraId="02DD3C0E" w14:textId="2E8C9CB7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Passed</w:t>
            </w:r>
          </w:p>
        </w:tc>
      </w:tr>
    </w:tbl>
    <w:p w:rsidR="003800EE" w:rsidP="0040762B" w:rsidRDefault="003800EE" w14:paraId="10E3F916" w14:textId="77777777">
      <w:pPr>
        <w:pStyle w:val="Heading2"/>
        <w:spacing w:before="200" w:line="271" w:lineRule="auto"/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</w:pPr>
    </w:p>
    <w:p w:rsidR="003800EE" w:rsidP="0040762B" w:rsidRDefault="003800EE" w14:paraId="2ABE18B2" w14:textId="77777777">
      <w:pPr>
        <w:pStyle w:val="Heading2"/>
        <w:spacing w:before="200" w:line="271" w:lineRule="auto"/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</w:pPr>
    </w:p>
    <w:p w:rsidR="003800EE" w:rsidP="0040762B" w:rsidRDefault="003800EE" w14:paraId="22EBC879" w14:textId="77777777">
      <w:pPr>
        <w:pStyle w:val="Heading2"/>
        <w:spacing w:before="200" w:line="271" w:lineRule="auto"/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</w:pPr>
    </w:p>
    <w:p w:rsidR="003800EE" w:rsidP="0040762B" w:rsidRDefault="003800EE" w14:paraId="3FD09053" w14:textId="77777777">
      <w:pPr>
        <w:pStyle w:val="Heading2"/>
        <w:spacing w:before="200" w:line="271" w:lineRule="auto"/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</w:pPr>
    </w:p>
    <w:p w:rsidRPr="00F42E8A" w:rsidR="0040762B" w:rsidP="00F42E8A" w:rsidRDefault="009F2B9D" w14:paraId="751C142A" w14:textId="078BD90C">
      <w:p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Calibri Light" w:hAnsi="Calibri Light" w:eastAsia="Calibri Light" w:cs="Calibri Light"/>
          <w:b/>
          <w:bCs/>
          <w:smallCaps/>
          <w:color w:val="000000" w:themeColor="text1"/>
          <w:sz w:val="28"/>
          <w:szCs w:val="28"/>
        </w:rPr>
      </w:pPr>
      <w:r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br w:type="page"/>
      </w:r>
      <w:bookmarkEnd w:id="31"/>
    </w:p>
    <w:p w:rsidR="0040762B" w:rsidP="0040762B" w:rsidRDefault="0040762B" w14:paraId="513E94A1" w14:textId="35FF07D4">
      <w:pPr>
        <w:pStyle w:val="Heading2"/>
        <w:spacing w:before="200" w:line="271" w:lineRule="auto"/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</w:pPr>
      <w:bookmarkStart w:name="_Toc65097065" w:id="34"/>
      <w:bookmarkStart w:name="_Toc67935842" w:id="35"/>
      <w:r w:rsidRPr="046E462B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lastRenderedPageBreak/>
        <w:t>Test Case 0</w:t>
      </w:r>
      <w:r w:rsidR="00F42E8A"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t>8</w:t>
      </w:r>
      <w:r w:rsidRPr="046E462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: </w:t>
      </w:r>
      <w:bookmarkEnd w:id="34"/>
      <w:r w:rsidR="00F42E8A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 Attempt to download a generated Google Doc file </w:t>
      </w:r>
      <w:r w:rsidR="00AD5567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from</w:t>
      </w:r>
      <w:r w:rsidR="00F42E8A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 a browser</w:t>
      </w:r>
      <w:bookmarkEnd w:id="35"/>
    </w:p>
    <w:tbl>
      <w:tblPr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2235"/>
        <w:gridCol w:w="6735"/>
      </w:tblGrid>
      <w:tr w:rsidR="00F42E8A" w:rsidTr="4C56FE44" w14:paraId="786EE3FC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F42E8A" w:rsidP="00036A78" w:rsidRDefault="00F42E8A" w14:paraId="38259E54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F42E8A" w:rsidP="00036A78" w:rsidRDefault="00F42E8A" w14:paraId="1637DEE6" w14:textId="0055E121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User will cut and paste the URL of a generated Google Doc file in PDF format.   </w:t>
            </w:r>
          </w:p>
        </w:tc>
      </w:tr>
      <w:tr w:rsidR="00F42E8A" w:rsidTr="4C56FE44" w14:paraId="2FABB3EE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F42E8A" w:rsidP="00036A78" w:rsidRDefault="00F42E8A" w14:paraId="512D30DC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F42E8A" w:rsidP="00036A78" w:rsidRDefault="00F42E8A" w14:paraId="4DB83A91" w14:textId="36547448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User will cut and paste the URL of a generated Google Doc file in PDF format.   </w:t>
            </w:r>
          </w:p>
        </w:tc>
      </w:tr>
      <w:tr w:rsidR="00F42E8A" w:rsidTr="4C56FE44" w14:paraId="1BC6B07A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F42E8A" w:rsidP="00036A78" w:rsidRDefault="00F42E8A" w14:paraId="69227079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F42E8A" w:rsidP="00036A78" w:rsidRDefault="00F42E8A" w14:paraId="6941C8F1" w14:textId="71DA6B62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The user presses &lt;Enter&gt; in the browser address bar.  </w:t>
            </w:r>
          </w:p>
        </w:tc>
      </w:tr>
      <w:tr w:rsidR="00F42E8A" w:rsidTr="4C56FE44" w14:paraId="7C611F13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F42E8A" w:rsidP="00036A78" w:rsidRDefault="00F42E8A" w14:paraId="306CF384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  <w:p w:rsidRPr="00ED42A1" w:rsidR="00F42E8A" w:rsidP="00036A78" w:rsidRDefault="00F42E8A" w14:paraId="5EC6D576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F42E8A" w:rsidP="00036A78" w:rsidRDefault="00F42E8A" w14:paraId="0CF7E6CA" w14:textId="77777777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The system should have:</w:t>
            </w:r>
          </w:p>
          <w:p w:rsidRPr="0063025D" w:rsidR="00F42E8A" w:rsidP="6EEF2FBC" w:rsidRDefault="00F42E8A" w14:paraId="1D5D7B79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Internet Access</w:t>
            </w:r>
          </w:p>
          <w:p w:rsidRPr="00AA126F" w:rsidR="00F42E8A" w:rsidP="6EEF2FBC" w:rsidRDefault="00F42E8A" w14:paraId="26568B41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FormScriber.com loaded with Dialogflow chat window ready for input.</w:t>
            </w:r>
          </w:p>
          <w:p w:rsidRPr="00CB468C" w:rsidR="00F42E8A" w:rsidP="6EEF2FBC" w:rsidRDefault="00F42E8A" w14:paraId="6128FC3A" w14:textId="55188A95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System state:  Post Condition of Test Case 08: user prints a form</w:t>
            </w:r>
          </w:p>
        </w:tc>
      </w:tr>
      <w:tr w:rsidR="00F42E8A" w:rsidTr="4C56FE44" w14:paraId="5384BC1F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F42E8A" w:rsidP="00036A78" w:rsidRDefault="00F42E8A" w14:paraId="34F20C39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00F42E8A" w:rsidP="00036A78" w:rsidRDefault="00F42E8A" w14:paraId="5A254F39" w14:textId="76617380">
            <w:pPr>
              <w:spacing w:after="200"/>
              <w:rPr>
                <w:rFonts w:eastAsia="Calibri Light" w:cstheme="minorHAnsi"/>
              </w:rPr>
            </w:pPr>
            <w:r w:rsidRPr="4C56FE44" w:rsidR="00F42E8A">
              <w:rPr>
                <w:rFonts w:eastAsia="Calibri Light" w:cs="Arial" w:cstheme="minorBidi"/>
              </w:rPr>
              <w:t>Dialogflow will recognize user’s intent and respond appropriately or send request to webhook depending on the message.</w:t>
            </w:r>
            <w:r>
              <w:br/>
            </w:r>
            <w:r>
              <w:br/>
            </w:r>
            <w:r w:rsidRPr="4C56FE44" w:rsidR="00F42E8A">
              <w:rPr>
                <w:rFonts w:eastAsia="Calibri Light" w:cs="Arial" w:cstheme="minorBidi"/>
              </w:rPr>
              <w:t xml:space="preserve">In this test case, user will cut and paste the URL of the Google Document in a browser’s address bar.   </w:t>
            </w:r>
            <w:r>
              <w:br/>
            </w:r>
            <w:r w:rsidR="00F42E8A">
              <w:drawing>
                <wp:inline wp14:editId="53E2D385" wp14:anchorId="2631DF09">
                  <wp:extent cx="3248025" cy="1809750"/>
                  <wp:effectExtent l="0" t="0" r="9525" b="0"/>
                  <wp:docPr id="24" name="Picture 24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24"/>
                          <pic:cNvPicPr/>
                        </pic:nvPicPr>
                        <pic:blipFill>
                          <a:blip r:embed="R276cd980bd7f4ee1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324802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br/>
            </w:r>
            <w:r>
              <w:br/>
            </w:r>
            <w:r w:rsidRPr="4C56FE44" w:rsidR="00F42E8A">
              <w:rPr>
                <w:rFonts w:eastAsia="Calibri Light" w:cs="Arial" w:cstheme="minorBidi"/>
              </w:rPr>
              <w:t xml:space="preserve">As seen below, the PDF file loaded and is ready to be printed. </w:t>
            </w:r>
          </w:p>
          <w:p w:rsidRPr="00F42E8A" w:rsidR="00F42E8A" w:rsidP="00036A78" w:rsidRDefault="00F42E8A" w14:paraId="44CBA4F9" w14:textId="5330456E">
            <w:pPr>
              <w:spacing w:after="200"/>
              <w:rPr>
                <w:rFonts w:eastAsia="Calibri Light" w:cstheme="minorHAnsi"/>
              </w:rPr>
            </w:pPr>
            <w:r w:rsidR="00F42E8A">
              <w:drawing>
                <wp:inline wp14:editId="68D4669F" wp14:anchorId="7DE46F1D">
                  <wp:extent cx="4139565" cy="1696085"/>
                  <wp:effectExtent l="0" t="0" r="0" b="0"/>
                  <wp:docPr id="25" name="Picture 25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25"/>
                          <pic:cNvPicPr/>
                        </pic:nvPicPr>
                        <pic:blipFill>
                          <a:blip r:embed="R8e1a053d358b4403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4139565" cy="169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5567" w:rsidTr="4C56FE44" w14:paraId="731E58BF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D5567" w:rsidP="00036A78" w:rsidRDefault="00AD5567" w14:paraId="2FAFDB14" w14:textId="2B49B748">
            <w:pPr>
              <w:spacing w:after="200"/>
              <w:rPr>
                <w:rFonts w:ascii="Calibri Light" w:hAnsi="Calibri Light" w:eastAsia="Calibri Light" w:cs="Calibri Light"/>
                <w:b/>
                <w:bCs/>
              </w:rPr>
            </w:pPr>
            <w:r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D5567" w:rsidP="00036A78" w:rsidRDefault="00AD5567" w14:paraId="08745CF2" w14:textId="4BB399C6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Passed</w:t>
            </w:r>
          </w:p>
        </w:tc>
      </w:tr>
    </w:tbl>
    <w:p w:rsidR="0040762B" w:rsidP="00AD5567" w:rsidRDefault="0040762B" w14:paraId="4AD5E0AD" w14:textId="6364EAAD">
      <w:pPr>
        <w:spacing w:after="200"/>
        <w:ind w:left="360"/>
        <w:rPr>
          <w:rFonts w:ascii="Times New Roman" w:hAnsi="Times New Roman" w:eastAsia="Times New Roman" w:cs="Times New Roman"/>
          <w:color w:val="000000" w:themeColor="text1"/>
          <w:sz w:val="20"/>
          <w:szCs w:val="20"/>
        </w:rPr>
      </w:pPr>
      <w:r w:rsidRPr="046E462B">
        <w:rPr>
          <w:rFonts w:ascii="Times New Roman" w:hAnsi="Times New Roman" w:eastAsia="Times New Roman" w:cs="Times New Roman"/>
          <w:color w:val="000000" w:themeColor="text1"/>
          <w:sz w:val="20"/>
          <w:szCs w:val="20"/>
        </w:rPr>
        <w:t> </w:t>
      </w:r>
    </w:p>
    <w:p w:rsidR="00AD5567" w:rsidP="00AD5567" w:rsidRDefault="00C0552F" w14:paraId="21B4CF45" w14:textId="6EA5FD51">
      <w:pPr>
        <w:pStyle w:val="Heading2"/>
        <w:spacing w:before="200" w:line="271" w:lineRule="auto"/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</w:pPr>
      <w:bookmarkStart w:name="_Toc65097070" w:id="36"/>
      <w:r w:rsidRPr="0176F7E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lastRenderedPageBreak/>
        <w:t xml:space="preserve"> </w:t>
      </w:r>
      <w:bookmarkStart w:name="_Toc67935843" w:id="37"/>
      <w:r w:rsidRPr="0176F7EB" w:rsidR="00AD5567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Test Case 0</w:t>
      </w:r>
      <w:r w:rsidRPr="0176F7EB" w:rsidR="7EA72200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9</w:t>
      </w:r>
      <w:r w:rsidRPr="0176F7EB" w:rsidR="00AD5567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:  User issues a request to start over.</w:t>
      </w:r>
      <w:bookmarkEnd w:id="37"/>
      <w:r w:rsidRPr="0176F7EB" w:rsidR="00AD5567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 </w:t>
      </w:r>
    </w:p>
    <w:tbl>
      <w:tblPr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2235"/>
        <w:gridCol w:w="6735"/>
      </w:tblGrid>
      <w:tr w:rsidR="00AD5567" w:rsidTr="4C56FE44" w14:paraId="165F3BD2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D5567" w:rsidP="00036A78" w:rsidRDefault="00AD5567" w14:paraId="21DABFA4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D5567" w:rsidP="00036A78" w:rsidRDefault="00AD5567" w14:paraId="5FF6B3DE" w14:textId="3AC468E5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User issues a command to start over. This enables user to start off a new session and indicate a new Google Document Form to fill out. </w:t>
            </w:r>
          </w:p>
        </w:tc>
      </w:tr>
      <w:tr w:rsidR="00AD5567" w:rsidTr="4C56FE44" w14:paraId="342EFB78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D5567" w:rsidP="00036A78" w:rsidRDefault="00AD5567" w14:paraId="5E86978B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D5567" w:rsidP="00036A78" w:rsidRDefault="00AD5567" w14:paraId="6C70886F" w14:textId="10458A46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User type of say “Start Over”    </w:t>
            </w:r>
          </w:p>
        </w:tc>
      </w:tr>
      <w:tr w:rsidR="00AD5567" w:rsidTr="4C56FE44" w14:paraId="6238C343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D5567" w:rsidP="00036A78" w:rsidRDefault="00AD5567" w14:paraId="0971E8DD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D5567" w:rsidP="00036A78" w:rsidRDefault="00AD5567" w14:paraId="71FF1796" w14:textId="34747DFF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The user presses &lt;Enter&gt; when typing, or just stops speaking when using voice commands.   </w:t>
            </w:r>
          </w:p>
        </w:tc>
      </w:tr>
      <w:tr w:rsidR="00AD5567" w:rsidTr="4C56FE44" w14:paraId="27903815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D5567" w:rsidP="00036A78" w:rsidRDefault="00AD5567" w14:paraId="36A7BF3A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  <w:p w:rsidRPr="00ED42A1" w:rsidR="00AD5567" w:rsidP="00036A78" w:rsidRDefault="00AD5567" w14:paraId="5C5FDE66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D5567" w:rsidP="00036A78" w:rsidRDefault="00AD5567" w14:paraId="64E3D016" w14:textId="77777777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The system should have:</w:t>
            </w:r>
          </w:p>
          <w:p w:rsidRPr="0063025D" w:rsidR="00AD5567" w:rsidP="6EEF2FBC" w:rsidRDefault="00AD5567" w14:paraId="12B2BE73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Internet Access</w:t>
            </w:r>
          </w:p>
          <w:p w:rsidRPr="00AA126F" w:rsidR="00AD5567" w:rsidP="6EEF2FBC" w:rsidRDefault="00AD5567" w14:paraId="6E410F2D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FormScriber.com loaded with Dialogflow chat window ready for input.</w:t>
            </w:r>
          </w:p>
          <w:p w:rsidRPr="00CB468C" w:rsidR="00AD5567" w:rsidP="6EEF2FBC" w:rsidRDefault="00AD5567" w14:paraId="50F0238A" w14:textId="0A3E54FB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 xml:space="preserve">System state:  any state. </w:t>
            </w:r>
          </w:p>
        </w:tc>
      </w:tr>
      <w:tr w:rsidR="00AD5567" w:rsidTr="4C56FE44" w14:paraId="48408109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D5567" w:rsidP="00036A78" w:rsidRDefault="00AD5567" w14:paraId="62C43406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F42E8A" w:rsidR="00AD5567" w:rsidP="00036A78" w:rsidRDefault="00AD5567" w14:paraId="30FF2BCF" w14:textId="6C693B0D">
            <w:pPr>
              <w:spacing w:after="200"/>
              <w:rPr>
                <w:rFonts w:eastAsia="Calibri Light" w:cstheme="minorHAnsi"/>
              </w:rPr>
            </w:pPr>
            <w:r w:rsidRPr="4C56FE44" w:rsidR="00AD5567">
              <w:rPr>
                <w:rFonts w:eastAsia="Calibri Light" w:cs="Arial" w:cstheme="minorBidi"/>
              </w:rPr>
              <w:t>Dialogflow will recognize user’s intent and respond appropriately or send request to webhook depending on the message.</w:t>
            </w:r>
            <w:r>
              <w:br/>
            </w:r>
            <w:r>
              <w:br/>
            </w:r>
            <w:r w:rsidRPr="4C56FE44" w:rsidR="00AD5567">
              <w:rPr>
                <w:rFonts w:eastAsia="Calibri Light" w:cs="Arial" w:cstheme="minorBidi"/>
              </w:rPr>
              <w:t xml:space="preserve">In this test case, user issues a command to start over and it prompted that it is ready to process an entirely new form.    </w:t>
            </w:r>
            <w:r>
              <w:br/>
            </w:r>
            <w:r w:rsidR="00AD5567">
              <w:drawing>
                <wp:inline wp14:editId="10CDC845" wp14:anchorId="30D5E10A">
                  <wp:extent cx="3219450" cy="1333500"/>
                  <wp:effectExtent l="0" t="0" r="0" b="0"/>
                  <wp:docPr id="30" name="Picture 30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30"/>
                          <pic:cNvPicPr/>
                        </pic:nvPicPr>
                        <pic:blipFill>
                          <a:blip r:embed="R1ac311a0bc454756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3219450" cy="133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D5567" w:rsidTr="4C56FE44" w14:paraId="001209FC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AD5567" w:rsidP="00036A78" w:rsidRDefault="00AD5567" w14:paraId="6DA31221" w14:textId="77777777">
            <w:pPr>
              <w:spacing w:after="200"/>
              <w:rPr>
                <w:rFonts w:ascii="Calibri Light" w:hAnsi="Calibri Light" w:eastAsia="Calibri Light" w:cs="Calibri Light"/>
                <w:b/>
                <w:bCs/>
              </w:rPr>
            </w:pPr>
            <w:r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AD5567" w:rsidP="00036A78" w:rsidRDefault="00AD5567" w14:paraId="23FB705B" w14:textId="77777777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Passed</w:t>
            </w:r>
          </w:p>
        </w:tc>
      </w:tr>
    </w:tbl>
    <w:p w:rsidR="00AD5567" w:rsidP="00AD5567" w:rsidRDefault="00AD5567" w14:paraId="1F543E5C" w14:textId="77777777">
      <w:pPr>
        <w:spacing w:after="200"/>
        <w:ind w:left="360"/>
        <w:rPr>
          <w:rFonts w:ascii="Times New Roman" w:hAnsi="Times New Roman" w:eastAsia="Times New Roman" w:cs="Times New Roman"/>
          <w:color w:val="000000" w:themeColor="text1"/>
          <w:sz w:val="20"/>
          <w:szCs w:val="20"/>
        </w:rPr>
      </w:pPr>
      <w:r w:rsidRPr="046E462B">
        <w:rPr>
          <w:rFonts w:ascii="Times New Roman" w:hAnsi="Times New Roman" w:eastAsia="Times New Roman" w:cs="Times New Roman"/>
          <w:color w:val="000000" w:themeColor="text1"/>
          <w:sz w:val="20"/>
          <w:szCs w:val="20"/>
        </w:rPr>
        <w:t> </w:t>
      </w:r>
    </w:p>
    <w:p w:rsidR="00AD5567" w:rsidP="00AD5567" w:rsidRDefault="00AD5567" w14:paraId="7DE9249D" w14:textId="77777777">
      <w:pPr>
        <w:spacing w:after="200"/>
        <w:rPr>
          <w:rFonts w:ascii="Times New Roman" w:hAnsi="Times New Roman" w:eastAsia="Times New Roman" w:cs="Times New Roman"/>
          <w:color w:val="000000" w:themeColor="text1"/>
          <w:sz w:val="20"/>
          <w:szCs w:val="20"/>
        </w:rPr>
      </w:pPr>
    </w:p>
    <w:p w:rsidR="00BA48C3" w:rsidRDefault="00BA48C3" w14:paraId="7EBEFB20" w14:textId="77777777">
      <w:pPr>
        <w:tabs>
          <w:tab w:val="clear" w:pos="180"/>
          <w:tab w:val="clear" w:pos="360"/>
          <w:tab w:val="clear" w:pos="720"/>
        </w:tabs>
        <w:spacing w:after="160" w:line="259" w:lineRule="auto"/>
        <w:rPr>
          <w:rFonts w:ascii="Calibri Light" w:hAnsi="Calibri Light" w:eastAsia="Calibri Light" w:cs="Calibri Light"/>
          <w:b/>
          <w:bCs/>
          <w:smallCaps/>
          <w:color w:val="000000" w:themeColor="text1"/>
          <w:sz w:val="28"/>
          <w:szCs w:val="28"/>
        </w:rPr>
      </w:pPr>
      <w:r>
        <w:rPr>
          <w:rFonts w:ascii="Calibri Light" w:hAnsi="Calibri Light" w:eastAsia="Calibri Light" w:cs="Calibri Light"/>
          <w:bCs/>
          <w:smallCaps/>
          <w:color w:val="000000" w:themeColor="text1"/>
          <w:sz w:val="28"/>
          <w:szCs w:val="28"/>
        </w:rPr>
        <w:br w:type="page"/>
      </w:r>
    </w:p>
    <w:p w:rsidR="0040762B" w:rsidP="0040762B" w:rsidRDefault="0040762B" w14:paraId="2FF0C46D" w14:textId="13A1F9F7">
      <w:pPr>
        <w:pStyle w:val="Heading2"/>
        <w:spacing w:before="200" w:line="271" w:lineRule="auto"/>
        <w:ind w:left="720" w:hanging="720"/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</w:pPr>
      <w:bookmarkStart w:name="_Toc67935844" w:id="38"/>
      <w:r w:rsidRPr="0176F7E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lastRenderedPageBreak/>
        <w:t xml:space="preserve">Test Case </w:t>
      </w:r>
      <w:r w:rsidRPr="0176F7EB" w:rsidR="1E7F1CC0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10</w:t>
      </w:r>
      <w:r w:rsidRPr="0176F7E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: </w:t>
      </w:r>
      <w:bookmarkEnd w:id="36"/>
      <w:r w:rsidRPr="0176F7EB" w:rsidR="00BA48C3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Validate if Form</w:t>
      </w:r>
      <w:r w:rsidRPr="0176F7EB" w:rsidR="393FE3ED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 S</w:t>
      </w:r>
      <w:r w:rsidRPr="0176F7EB" w:rsidR="00BA48C3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criber is able to process a newly specified form after a start over command.</w:t>
      </w:r>
      <w:bookmarkEnd w:id="38"/>
      <w:r w:rsidRPr="0176F7EB" w:rsidR="00BA48C3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 </w:t>
      </w:r>
    </w:p>
    <w:tbl>
      <w:tblPr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2235"/>
        <w:gridCol w:w="6735"/>
      </w:tblGrid>
      <w:tr w:rsidR="00BA48C3" w:rsidTr="4C56FE44" w14:paraId="12F97021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BA48C3" w:rsidP="00036A78" w:rsidRDefault="00BA48C3" w14:paraId="1BECE330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BA48C3" w:rsidP="00036A78" w:rsidRDefault="00BA48C3" w14:paraId="69D45CCF" w14:textId="2BFEAE91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 xml:space="preserve">Based on guidelines in creating a document template, Form Scriber will take a new Google Document form. </w:t>
            </w:r>
          </w:p>
        </w:tc>
      </w:tr>
      <w:tr w:rsidR="00BA48C3" w:rsidTr="4C56FE44" w14:paraId="2978972B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BA48C3" w:rsidP="00036A78" w:rsidRDefault="00BA48C3" w14:paraId="064F704B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BA48C3" w:rsidP="00036A78" w:rsidRDefault="00BA48C3" w14:paraId="3093999B" w14:textId="77777777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The user will paste the URL</w:t>
            </w:r>
          </w:p>
        </w:tc>
      </w:tr>
      <w:tr w:rsidR="00BA48C3" w:rsidTr="4C56FE44" w14:paraId="047508AF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BA48C3" w:rsidP="00036A78" w:rsidRDefault="00BA48C3" w14:paraId="124C0785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BA48C3" w:rsidP="00036A78" w:rsidRDefault="00BA48C3" w14:paraId="09C923F4" w14:textId="77777777">
            <w:pPr>
              <w:spacing w:after="200"/>
              <w:rPr>
                <w:rFonts w:eastAsia="Calibri Light" w:cstheme="minorHAnsi"/>
              </w:rPr>
            </w:pPr>
            <w:r>
              <w:rPr>
                <w:rFonts w:eastAsia="Calibri Light" w:cstheme="minorHAnsi"/>
              </w:rPr>
              <w:t>The user presses &lt;Enter&gt; after pasting the Google Document URL</w:t>
            </w:r>
          </w:p>
        </w:tc>
      </w:tr>
      <w:tr w:rsidR="00BA48C3" w:rsidTr="4C56FE44" w14:paraId="401C4BF3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BA48C3" w:rsidP="00036A78" w:rsidRDefault="00BA48C3" w14:paraId="18DAC82A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  <w:p w:rsidRPr="00ED42A1" w:rsidR="00BA48C3" w:rsidP="00036A78" w:rsidRDefault="00BA48C3" w14:paraId="1C3DBBA4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BA48C3" w:rsidP="00036A78" w:rsidRDefault="00BA48C3" w14:paraId="075447E4" w14:textId="77777777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The system should have:</w:t>
            </w:r>
          </w:p>
          <w:p w:rsidRPr="0063025D" w:rsidR="00BA48C3" w:rsidP="6EEF2FBC" w:rsidRDefault="00BA48C3" w14:paraId="4756A9FA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Internet Access</w:t>
            </w:r>
          </w:p>
          <w:p w:rsidRPr="00BA71E8" w:rsidR="00BA48C3" w:rsidP="6EEF2FBC" w:rsidRDefault="00BA48C3" w14:paraId="62C3C5D8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FormScriber.com loaded with Dialogflow chat window ready for input.</w:t>
            </w:r>
          </w:p>
          <w:p w:rsidRPr="00CB468C" w:rsidR="00BA48C3" w:rsidP="6EEF2FBC" w:rsidRDefault="00BA48C3" w14:paraId="0B89CA23" w14:textId="69DCCC02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 xml:space="preserve">System state:  Post Condition of Test Case </w:t>
            </w:r>
            <w:r w:rsidRPr="6EEF2FBC" w:rsidR="4ED127F3">
              <w:rPr>
                <w:rFonts w:eastAsia="Calibri Light" w:cstheme="minorBidi"/>
              </w:rPr>
              <w:t>08, user</w:t>
            </w:r>
            <w:r w:rsidRPr="6EEF2FBC">
              <w:rPr>
                <w:rFonts w:eastAsia="Calibri Light" w:cstheme="minorBidi"/>
              </w:rPr>
              <w:t xml:space="preserve"> issues a request to start over. </w:t>
            </w:r>
          </w:p>
        </w:tc>
      </w:tr>
      <w:tr w:rsidR="00BA48C3" w:rsidTr="4C56FE44" w14:paraId="361933B2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BA48C3" w:rsidP="00036A78" w:rsidRDefault="00BA48C3" w14:paraId="189A7BB4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00ED42A1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00BA48C3" w:rsidP="00036A78" w:rsidRDefault="00BA48C3" w14:paraId="7988545F" w14:textId="77777777">
            <w:pPr>
              <w:spacing w:after="200"/>
              <w:rPr>
                <w:rFonts w:eastAsia="Calibri Light" w:cstheme="minorHAnsi"/>
              </w:rPr>
            </w:pPr>
            <w:r w:rsidRPr="00CB468C">
              <w:rPr>
                <w:rFonts w:eastAsia="Calibri Light" w:cstheme="minorHAnsi"/>
              </w:rPr>
              <w:t>Dialogflow will recognize user’s intent and respond appropriately or send request to webhook depending on the message.</w:t>
            </w:r>
          </w:p>
          <w:p w:rsidRPr="00BA48C3" w:rsidR="00BA48C3" w:rsidP="18D81A33" w:rsidRDefault="00BA48C3" w14:paraId="39DE190A" w14:textId="78A8D5D8">
            <w:pPr>
              <w:spacing w:after="200"/>
              <w:rPr>
                <w:rFonts w:eastAsia="Calibri Light" w:cstheme="minorBidi"/>
              </w:rPr>
            </w:pPr>
            <w:r w:rsidRPr="18D81A33">
              <w:rPr>
                <w:rFonts w:eastAsia="Calibri Light" w:cstheme="minorBidi"/>
              </w:rPr>
              <w:t xml:space="preserve">In this test </w:t>
            </w:r>
            <w:r w:rsidRPr="18D81A33" w:rsidR="25CE1057">
              <w:rPr>
                <w:rFonts w:eastAsia="Calibri Light" w:cstheme="minorBidi"/>
              </w:rPr>
              <w:t>case, Form</w:t>
            </w:r>
            <w:r w:rsidRPr="18D81A33">
              <w:rPr>
                <w:rFonts w:eastAsia="Calibri Light" w:cstheme="minorBidi"/>
              </w:rPr>
              <w:t xml:space="preserve"> Scriber is able to recognize a well-formed Google Doc, and has identified fields that need to be filled. </w:t>
            </w:r>
          </w:p>
          <w:p w:rsidR="00BA48C3" w:rsidP="00036A78" w:rsidRDefault="00BA48C3" w14:paraId="3AD83743" w14:textId="47B082FF">
            <w:pPr>
              <w:spacing w:after="200"/>
              <w:rPr>
                <w:rFonts w:eastAsia="Calibri Light" w:cstheme="minorHAnsi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01C8D1A" wp14:editId="4D8BA232">
                  <wp:extent cx="3284754" cy="2817627"/>
                  <wp:effectExtent l="0" t="0" r="0" b="1905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9"/>
                          <a:srcRect t="8184"/>
                          <a:stretch/>
                        </pic:blipFill>
                        <pic:spPr bwMode="auto">
                          <a:xfrm>
                            <a:off x="0" y="0"/>
                            <a:ext cx="3307958" cy="283753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:rsidR="00BA48C3" w:rsidP="00036A78" w:rsidRDefault="00BA48C3" w14:paraId="0C7FF44B" w14:textId="57A0EAFC">
            <w:pPr>
              <w:spacing w:after="200"/>
              <w:rPr>
                <w:noProof/>
              </w:rPr>
            </w:pPr>
            <w:r w:rsidRPr="009F2B9D">
              <w:rPr>
                <w:rFonts w:eastAsia="Calibri Light" w:cstheme="minorHAnsi"/>
                <w:b/>
                <w:bCs/>
              </w:rPr>
              <w:t>Google Doc Status</w:t>
            </w:r>
            <w:r w:rsidRPr="00BA71E8">
              <w:rPr>
                <w:rFonts w:eastAsia="Calibri Light" w:cstheme="minorHAnsi"/>
              </w:rPr>
              <w:t xml:space="preserve">: </w:t>
            </w:r>
            <w:r>
              <w:rPr>
                <w:rFonts w:eastAsia="Calibri Light" w:cstheme="minorHAnsi"/>
              </w:rPr>
              <w:t xml:space="preserve">Notice that this is a completely new form with new fields: Gender and Age. </w:t>
            </w:r>
          </w:p>
          <w:p w:rsidRPr="00AB54CD" w:rsidR="00BA48C3" w:rsidP="00036A78" w:rsidRDefault="00BA48C3" w14:paraId="13CCE27B" w14:textId="6E096113">
            <w:pPr>
              <w:spacing w:after="200"/>
              <w:rPr>
                <w:rFonts w:eastAsia="Calibri Light" w:cstheme="minorHAnsi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09845E0" wp14:editId="0816CED4">
                  <wp:extent cx="4138831" cy="701748"/>
                  <wp:effectExtent l="0" t="0" r="0" b="3175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0"/>
                          <a:srcRect t="38395" b="8801"/>
                          <a:stretch/>
                        </pic:blipFill>
                        <pic:spPr bwMode="auto">
                          <a:xfrm>
                            <a:off x="0" y="0"/>
                            <a:ext cx="4139565" cy="70187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48C3" w:rsidTr="4C56FE44" w14:paraId="28C7097D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ED42A1" w:rsidR="00BA48C3" w:rsidP="00036A78" w:rsidRDefault="00BA48C3" w14:paraId="7FE0F12D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  <w:r w:rsidRPr="00ED42A1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Pr="00CB468C" w:rsidR="00BA48C3" w:rsidP="00036A78" w:rsidRDefault="00BA48C3" w14:paraId="7391506B" w14:textId="77777777">
            <w:pPr>
              <w:spacing w:after="200"/>
              <w:rPr>
                <w:rFonts w:eastAsia="Calibri Light" w:cstheme="minorHAnsi"/>
              </w:rPr>
            </w:pPr>
            <w:r>
              <w:rPr>
                <w:noProof/>
              </w:rPr>
              <w:t>Passed</w:t>
            </w:r>
          </w:p>
        </w:tc>
      </w:tr>
    </w:tbl>
    <w:p w:rsidR="0040762B" w:rsidP="0040762B" w:rsidRDefault="0040762B" w14:paraId="06C06DAF" w14:textId="77777777">
      <w:pPr>
        <w:spacing w:after="200" w:line="276" w:lineRule="auto"/>
        <w:rPr>
          <w:rFonts w:ascii="Calibri Light" w:hAnsi="Calibri Light" w:eastAsia="Calibri Light" w:cs="Calibri Light"/>
          <w:color w:val="000000" w:themeColor="text1"/>
          <w:sz w:val="22"/>
          <w:szCs w:val="22"/>
        </w:rPr>
      </w:pPr>
    </w:p>
    <w:p w:rsidR="6EEF2FBC" w:rsidRDefault="6EEF2FBC" w14:paraId="5909C263" w14:textId="39F7C26D">
      <w:r>
        <w:br w:type="page"/>
      </w:r>
    </w:p>
    <w:p w:rsidRPr="00B02EEB" w:rsidR="0040762B" w:rsidP="00D94EC6" w:rsidRDefault="0040762B" w14:paraId="373EFE16" w14:textId="77777777"/>
    <w:p w:rsidR="32E27622" w:rsidP="6EEF2FBC" w:rsidRDefault="32E27622" w14:paraId="6A090C10" w14:textId="646D8C90">
      <w:pPr>
        <w:pStyle w:val="Heading2"/>
        <w:spacing w:before="200" w:line="271" w:lineRule="auto"/>
        <w:ind w:left="720" w:hanging="720"/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</w:pPr>
      <w:bookmarkStart w:name="_Toc67935845" w:id="39"/>
      <w:r w:rsidRPr="6EEF2FBC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Note:  The succeeding test cases pertain to the form scriber web user interface.</w:t>
      </w:r>
      <w:bookmarkEnd w:id="39"/>
      <w:r w:rsidRPr="6EEF2FBC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 </w:t>
      </w:r>
    </w:p>
    <w:p w:rsidR="08B05CCC" w:rsidP="6EEF2FBC" w:rsidRDefault="08B05CCC" w14:paraId="068C6C62" w14:textId="64DD6646">
      <w:pPr>
        <w:pStyle w:val="Heading2"/>
        <w:spacing w:before="200" w:line="271" w:lineRule="auto"/>
        <w:ind w:left="720" w:hanging="720"/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</w:pPr>
      <w:bookmarkStart w:name="_Toc67935846" w:id="40"/>
      <w:r w:rsidRPr="0176F7E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Test Case 1</w:t>
      </w:r>
      <w:r w:rsidRPr="0176F7EB" w:rsidR="483CFCDA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1</w:t>
      </w:r>
      <w:r w:rsidRPr="0176F7E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: Shared Google Drive Folder and Docs</w:t>
      </w:r>
      <w:bookmarkEnd w:id="40"/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2235"/>
        <w:gridCol w:w="6735"/>
      </w:tblGrid>
      <w:tr w:rsidR="6EEF2FBC" w:rsidTr="4C56FE44" w14:paraId="38862F65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79BB440E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744BCA0A" w:rsidP="6EEF2FBC" w:rsidRDefault="744BCA0A" w14:paraId="72AC3FB6" w14:textId="11792F48">
            <w:pPr>
              <w:spacing w:after="200"/>
              <w:rPr>
                <w:rFonts w:eastAsia="Calibri Light" w:cstheme="minorBidi"/>
              </w:rPr>
            </w:pPr>
            <w:r w:rsidRPr="6EEF2FBC">
              <w:t>A user enters a Google Driver folder URL that has a document and it’s shared with Form Scriber.</w:t>
            </w:r>
          </w:p>
        </w:tc>
      </w:tr>
      <w:tr w:rsidR="6EEF2FBC" w:rsidTr="4C56FE44" w14:paraId="6A366645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290D915E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1A5EB9F0" w:rsidP="6EEF2FBC" w:rsidRDefault="1A5EB9F0" w14:paraId="3F8BA9F0" w14:textId="11297A4A">
            <w:pPr>
              <w:spacing w:after="200"/>
              <w:rPr>
                <w:rFonts w:eastAsia="Calibri Light" w:cstheme="minorBidi"/>
              </w:rPr>
            </w:pPr>
            <w:r w:rsidRPr="6EEF2FBC">
              <w:t>Navigate to Google Drive.</w:t>
            </w:r>
          </w:p>
          <w:p w:rsidR="1A5EB9F0" w:rsidP="6EEF2FBC" w:rsidRDefault="1A5EB9F0" w14:paraId="0D41AD35" w14:textId="0C93F63A">
            <w:pPr>
              <w:spacing w:after="200"/>
            </w:pPr>
            <w:r w:rsidRPr="6EEF2FBC">
              <w:t>Create a new folder.</w:t>
            </w:r>
          </w:p>
          <w:p w:rsidR="1A5EB9F0" w:rsidP="6EEF2FBC" w:rsidRDefault="1A5EB9F0" w14:paraId="20E8716A" w14:textId="0407E869">
            <w:pPr>
              <w:spacing w:after="200"/>
            </w:pPr>
            <w:r w:rsidRPr="6EEF2FBC">
              <w:t>Right click on the folder and click share.</w:t>
            </w:r>
          </w:p>
          <w:p w:rsidR="1A5EB9F0" w:rsidP="6EEF2FBC" w:rsidRDefault="1A5EB9F0" w14:paraId="479025E5" w14:textId="261D4581">
            <w:pPr>
              <w:spacing w:after="200"/>
            </w:pPr>
            <w:r w:rsidRPr="6EEF2FBC">
              <w:t>Add Form Scriber email as editor.</w:t>
            </w:r>
          </w:p>
          <w:p w:rsidR="1A5EB9F0" w:rsidP="6EEF2FBC" w:rsidRDefault="1A5EB9F0" w14:paraId="01DBC314" w14:textId="5726E59A">
            <w:pPr>
              <w:spacing w:after="200"/>
            </w:pPr>
            <w:r w:rsidRPr="6EEF2FBC">
              <w:t>Create a new DOC in the folder.</w:t>
            </w:r>
          </w:p>
          <w:p w:rsidR="1A5EB9F0" w:rsidP="6EEF2FBC" w:rsidRDefault="1A5EB9F0" w14:paraId="7EDFEA10" w14:textId="49FB9187">
            <w:pPr>
              <w:spacing w:after="200"/>
            </w:pPr>
            <w:r w:rsidRPr="6EEF2FBC">
              <w:t>Go to “https://formscriber.com”.</w:t>
            </w:r>
          </w:p>
          <w:p w:rsidR="1A5EB9F0" w:rsidP="6EEF2FBC" w:rsidRDefault="1A5EB9F0" w14:paraId="259CFCB3" w14:textId="38F16CDA">
            <w:pPr>
              <w:spacing w:after="200"/>
            </w:pPr>
            <w:r w:rsidRPr="6EEF2FBC">
              <w:t>Go to “Form Scriber” Page.</w:t>
            </w:r>
          </w:p>
          <w:p w:rsidR="1A5EB9F0" w:rsidP="6EEF2FBC" w:rsidRDefault="1A5EB9F0" w14:paraId="074606EF" w14:textId="54B1DCE3">
            <w:pPr>
              <w:spacing w:after="200"/>
            </w:pPr>
            <w:r w:rsidRPr="6EEF2FBC">
              <w:t>Enter your Google Drive Folder URL and click ‘submit.</w:t>
            </w:r>
          </w:p>
        </w:tc>
      </w:tr>
      <w:tr w:rsidR="6EEF2FBC" w:rsidTr="4C56FE44" w14:paraId="173F80C6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2FB7D7AE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0973C50E" w14:textId="615213F9">
            <w:pPr>
              <w:spacing w:after="200"/>
              <w:rPr>
                <w:rFonts w:eastAsia="Calibri Light" w:cstheme="minorBidi"/>
              </w:rPr>
            </w:pPr>
            <w:r w:rsidRPr="6EEF2FBC">
              <w:rPr>
                <w:rFonts w:eastAsia="Calibri Light" w:cstheme="minorBidi"/>
              </w:rPr>
              <w:t>The user presses &lt;Enter&gt; after pasting the Google D</w:t>
            </w:r>
            <w:r w:rsidRPr="6EEF2FBC" w:rsidR="47F83324">
              <w:rPr>
                <w:rFonts w:eastAsia="Calibri Light" w:cstheme="minorBidi"/>
              </w:rPr>
              <w:t xml:space="preserve">rive </w:t>
            </w:r>
            <w:r w:rsidRPr="6EEF2FBC">
              <w:rPr>
                <w:rFonts w:eastAsia="Calibri Light" w:cstheme="minorBidi"/>
              </w:rPr>
              <w:t>URL</w:t>
            </w:r>
          </w:p>
        </w:tc>
      </w:tr>
      <w:tr w:rsidR="6EEF2FBC" w:rsidTr="4C56FE44" w14:paraId="6046F992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057BA7CF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  <w:p w:rsidR="6EEF2FBC" w:rsidP="6EEF2FBC" w:rsidRDefault="6EEF2FBC" w14:paraId="4B0CD5F8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22A49657" w14:textId="77777777">
            <w:pPr>
              <w:spacing w:after="200"/>
              <w:rPr>
                <w:rFonts w:eastAsia="Calibri Light" w:cstheme="minorBidi"/>
              </w:rPr>
            </w:pPr>
            <w:r w:rsidRPr="6EEF2FBC">
              <w:rPr>
                <w:rFonts w:eastAsia="Calibri Light" w:cstheme="minorBidi"/>
              </w:rPr>
              <w:t>The system should have:</w:t>
            </w:r>
          </w:p>
          <w:p w:rsidR="6EEF2FBC" w:rsidP="6EEF2FBC" w:rsidRDefault="6EEF2FBC" w14:paraId="177728A9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Internet Access</w:t>
            </w:r>
          </w:p>
          <w:p w:rsidR="6EEF2FBC" w:rsidP="6EEF2FBC" w:rsidRDefault="6EEF2FBC" w14:paraId="17BB4E69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FormScriber.com loaded with Dialogflow chat window ready for input.</w:t>
            </w:r>
          </w:p>
          <w:p w:rsidR="6EEF2FBC" w:rsidP="6EEF2FBC" w:rsidRDefault="6EEF2FBC" w14:paraId="0284B9DA" w14:textId="69DCCC02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 xml:space="preserve">System state:  Post Condition of Test Case 08, user issues a request to start over. </w:t>
            </w:r>
          </w:p>
        </w:tc>
      </w:tr>
      <w:tr w:rsidR="6EEF2FBC" w:rsidTr="4C56FE44" w14:paraId="7FBE84ED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436EA363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1DA09C" w:rsidP="6EEF2FBC" w:rsidRDefault="6E1DA09C" w14:paraId="67671E51" w14:textId="7C4DDA4A">
            <w:pPr>
              <w:spacing w:after="200"/>
            </w:pPr>
            <w:r>
              <w:t xml:space="preserve">List of Templates are displayed. </w:t>
            </w:r>
          </w:p>
          <w:p w:rsidR="6E1DA09C" w:rsidP="6EEF2FBC" w:rsidRDefault="5E058F82" w14:paraId="619BB7E3" w14:textId="7A6DCBA4">
            <w:pPr>
              <w:spacing w:after="200"/>
            </w:pPr>
            <w:r w:rsidR="62D2362C">
              <w:drawing>
                <wp:inline wp14:editId="5BF65A95" wp14:anchorId="2B5344F5">
                  <wp:extent cx="4133850" cy="2247900"/>
                  <wp:effectExtent l="0" t="0" r="0" b="0"/>
                  <wp:docPr id="1348670553" name="Picture 1348670553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348670553"/>
                          <pic:cNvPicPr/>
                        </pic:nvPicPr>
                        <pic:blipFill>
                          <a:blip r:embed="R0139af03f9214628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4133850" cy="224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6EEF2FBC" w:rsidTr="4C56FE44" w14:paraId="2F7E9E29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44CFE917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3C281BAA" w14:textId="77777777">
            <w:pPr>
              <w:spacing w:after="200"/>
              <w:rPr>
                <w:rFonts w:eastAsia="Calibri Light" w:cstheme="minorBidi"/>
              </w:rPr>
            </w:pPr>
            <w:r w:rsidRPr="6EEF2FBC">
              <w:rPr>
                <w:noProof/>
              </w:rPr>
              <w:t>Passed</w:t>
            </w:r>
          </w:p>
        </w:tc>
      </w:tr>
    </w:tbl>
    <w:p w:rsidR="6EEF2FBC" w:rsidP="6EEF2FBC" w:rsidRDefault="6EEF2FBC" w14:paraId="215A4FA8" w14:textId="6B56BF68"/>
    <w:p w:rsidR="6EEF2FBC" w:rsidP="6EEF2FBC" w:rsidRDefault="6EEF2FBC" w14:paraId="6A945F2C" w14:textId="5D5F47C9"/>
    <w:p w:rsidR="6EEF2FBC" w:rsidRDefault="6EEF2FBC" w14:paraId="27C2A780" w14:textId="66E00A64">
      <w:r>
        <w:br w:type="page"/>
      </w:r>
    </w:p>
    <w:p w:rsidR="02BFBF70" w:rsidP="6EEF2FBC" w:rsidRDefault="02BFBF70" w14:paraId="0166CF7B" w14:textId="684E7C22">
      <w:pPr>
        <w:pStyle w:val="Heading2"/>
        <w:spacing w:before="200" w:line="271" w:lineRule="auto"/>
        <w:ind w:left="720" w:hanging="720"/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</w:pPr>
      <w:bookmarkStart w:name="_Toc67935847" w:id="41"/>
      <w:r w:rsidRPr="0176F7E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lastRenderedPageBreak/>
        <w:t>Test Case 1</w:t>
      </w:r>
      <w:r w:rsidRPr="0176F7EB" w:rsidR="4F45AACD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2</w:t>
      </w:r>
      <w:r w:rsidRPr="0176F7E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: </w:t>
      </w:r>
      <w:r w:rsidRPr="0176F7EB" w:rsidR="303A799F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Un-shared Google Drive Folder and Docs.</w:t>
      </w:r>
      <w:bookmarkEnd w:id="41"/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2235"/>
        <w:gridCol w:w="6735"/>
      </w:tblGrid>
      <w:tr w:rsidR="6EEF2FBC" w:rsidTr="4C56FE44" w14:paraId="509972EB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66174B15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CB3FFE8" w:rsidP="6EEF2FBC" w:rsidRDefault="5CB3FFE8" w14:paraId="7A03B365" w14:textId="1A8C4396">
            <w:pPr>
              <w:spacing w:after="200"/>
              <w:rPr>
                <w:rFonts w:eastAsia="Calibri Light" w:cstheme="minorBidi"/>
              </w:rPr>
            </w:pPr>
            <w:r w:rsidRPr="6EEF2FBC">
              <w:t>A user has a Google Driver folder that has a document and it’s NOT shared with Form Scriber.</w:t>
            </w:r>
          </w:p>
        </w:tc>
      </w:tr>
      <w:tr w:rsidR="6EEF2FBC" w:rsidTr="4C56FE44" w14:paraId="6F89F4B0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0FB595C6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020555E8" w:rsidP="6EEF2FBC" w:rsidRDefault="020555E8" w14:paraId="446888E3" w14:textId="36183937">
            <w:pPr>
              <w:spacing w:after="200"/>
            </w:pPr>
            <w:r w:rsidRPr="6EEF2FBC">
              <w:t>Navigate to Google Drive.</w:t>
            </w:r>
          </w:p>
          <w:p w:rsidR="020555E8" w:rsidP="6EEF2FBC" w:rsidRDefault="020555E8" w14:paraId="41DB439B" w14:textId="0D90CF26">
            <w:pPr>
              <w:spacing w:after="200"/>
            </w:pPr>
            <w:r w:rsidRPr="6EEF2FBC">
              <w:t>Create a new folder.</w:t>
            </w:r>
          </w:p>
          <w:p w:rsidR="020555E8" w:rsidP="6EEF2FBC" w:rsidRDefault="020555E8" w14:paraId="3971C88D" w14:textId="36D4E2D9">
            <w:pPr>
              <w:spacing w:after="200"/>
            </w:pPr>
            <w:r w:rsidRPr="6EEF2FBC">
              <w:t>Create a new DOC in the folder.</w:t>
            </w:r>
          </w:p>
          <w:p w:rsidR="020555E8" w:rsidP="6EEF2FBC" w:rsidRDefault="020555E8" w14:paraId="6F2B3679" w14:textId="1423FA53">
            <w:pPr>
              <w:spacing w:after="200"/>
            </w:pPr>
            <w:r w:rsidRPr="6EEF2FBC">
              <w:t>Go to “https://formscriber.com”.</w:t>
            </w:r>
          </w:p>
          <w:p w:rsidR="020555E8" w:rsidP="6EEF2FBC" w:rsidRDefault="020555E8" w14:paraId="118F74C2" w14:textId="48DD87D8">
            <w:pPr>
              <w:spacing w:after="200"/>
            </w:pPr>
            <w:r w:rsidRPr="6EEF2FBC">
              <w:t>Go to “Form Scriber” Page.</w:t>
            </w:r>
          </w:p>
          <w:p w:rsidR="020555E8" w:rsidP="6EEF2FBC" w:rsidRDefault="020555E8" w14:paraId="5E4E6073" w14:textId="67A66AF4">
            <w:pPr>
              <w:spacing w:after="200"/>
            </w:pPr>
            <w:r w:rsidRPr="6EEF2FBC">
              <w:t>Enter your Google Drive Folder URL and click ‘submit.</w:t>
            </w:r>
          </w:p>
        </w:tc>
      </w:tr>
      <w:tr w:rsidR="6EEF2FBC" w:rsidTr="4C56FE44" w14:paraId="4CB5E436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5DAD3A53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77857671" w14:textId="615213F9">
            <w:pPr>
              <w:spacing w:after="200"/>
              <w:rPr>
                <w:rFonts w:eastAsia="Calibri Light" w:cstheme="minorBidi"/>
              </w:rPr>
            </w:pPr>
            <w:r w:rsidRPr="6EEF2FBC">
              <w:rPr>
                <w:rFonts w:eastAsia="Calibri Light" w:cstheme="minorBidi"/>
              </w:rPr>
              <w:t>The user presses &lt;Enter&gt; after pasting the Google Drive URL</w:t>
            </w:r>
          </w:p>
        </w:tc>
      </w:tr>
      <w:tr w:rsidR="6EEF2FBC" w:rsidTr="4C56FE44" w14:paraId="7BD41E81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59B4CFBE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  <w:p w:rsidR="6EEF2FBC" w:rsidP="6EEF2FBC" w:rsidRDefault="6EEF2FBC" w14:paraId="4B6171D4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6FAC74E3" w14:textId="77777777">
            <w:pPr>
              <w:spacing w:after="200"/>
              <w:rPr>
                <w:rFonts w:eastAsia="Calibri Light" w:cstheme="minorBidi"/>
              </w:rPr>
            </w:pPr>
            <w:r w:rsidRPr="6EEF2FBC">
              <w:rPr>
                <w:rFonts w:eastAsia="Calibri Light" w:cstheme="minorBidi"/>
              </w:rPr>
              <w:t>The system should have:</w:t>
            </w:r>
          </w:p>
          <w:p w:rsidR="6EEF2FBC" w:rsidP="6EEF2FBC" w:rsidRDefault="6EEF2FBC" w14:paraId="6E2302B2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Internet Access</w:t>
            </w:r>
          </w:p>
          <w:p w:rsidR="6EEF2FBC" w:rsidP="6EEF2FBC" w:rsidRDefault="6EEF2FBC" w14:paraId="3BF0FC85" w14:textId="6F9F7D35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rPr>
                <w:rFonts w:asciiTheme="minorHAnsi" w:hAnsiTheme="minorHAnsi" w:eastAsiaTheme="minorEastAsia" w:cstheme="minorBidi"/>
              </w:rPr>
            </w:pPr>
            <w:r w:rsidRPr="6EEF2FBC">
              <w:rPr>
                <w:rFonts w:eastAsia="Calibri Light" w:cstheme="minorBidi"/>
              </w:rPr>
              <w:t>FormScriber.com loaded with Dialogflow chat window ready for input.</w:t>
            </w:r>
          </w:p>
        </w:tc>
      </w:tr>
      <w:tr w:rsidR="6EEF2FBC" w:rsidTr="4C56FE44" w14:paraId="59F5ACD5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65CED68A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0B0FF1FE" w:rsidP="6EEF2FBC" w:rsidRDefault="0B0FF1FE" w14:paraId="6C0D48AC" w14:textId="244F6988">
            <w:pPr>
              <w:spacing w:after="200"/>
            </w:pPr>
            <w:r>
              <w:t>An empty list should be displayed.</w:t>
            </w:r>
          </w:p>
          <w:p w:rsidR="0B0FF1FE" w:rsidP="6EEF2FBC" w:rsidRDefault="1522B881" w14:paraId="50AAA7CC" w14:textId="4F3D0995">
            <w:pPr>
              <w:spacing w:after="200"/>
            </w:pPr>
            <w:r w:rsidR="3FAA8034">
              <w:drawing>
                <wp:inline wp14:editId="3701CD6D" wp14:anchorId="6C9E4F4E">
                  <wp:extent cx="4133850" cy="2247900"/>
                  <wp:effectExtent l="0" t="0" r="0" b="0"/>
                  <wp:docPr id="2114249821" name="Picture 2114249821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2114249821"/>
                          <pic:cNvPicPr/>
                        </pic:nvPicPr>
                        <pic:blipFill>
                          <a:blip r:embed="R48991ba4e6044437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4133850" cy="2247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6EEF2FBC" w:rsidTr="4C56FE44" w14:paraId="191477D4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073F1CD3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4B5028CF" w14:textId="77777777">
            <w:pPr>
              <w:spacing w:after="200"/>
              <w:rPr>
                <w:rFonts w:eastAsia="Calibri Light" w:cstheme="minorBidi"/>
              </w:rPr>
            </w:pPr>
            <w:r w:rsidRPr="6EEF2FBC">
              <w:rPr>
                <w:noProof/>
              </w:rPr>
              <w:t>Passed</w:t>
            </w:r>
          </w:p>
        </w:tc>
      </w:tr>
    </w:tbl>
    <w:p w:rsidR="6EEF2FBC" w:rsidP="6EEF2FBC" w:rsidRDefault="6EEF2FBC" w14:paraId="6B50AAE6" w14:textId="03EE32DB"/>
    <w:p w:rsidR="6EEF2FBC" w:rsidRDefault="6EEF2FBC" w14:paraId="44461B82" w14:textId="4DC59174">
      <w:r>
        <w:br w:type="page"/>
      </w:r>
    </w:p>
    <w:p w:rsidR="2D844402" w:rsidP="6EEF2FBC" w:rsidRDefault="2D844402" w14:paraId="430BD794" w14:textId="696E4132">
      <w:pPr>
        <w:pStyle w:val="Heading2"/>
        <w:spacing w:before="200" w:line="271" w:lineRule="auto"/>
        <w:ind w:left="720" w:hanging="720"/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</w:pPr>
      <w:bookmarkStart w:name="_Toc67935848" w:id="42"/>
      <w:r w:rsidRPr="0176F7E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lastRenderedPageBreak/>
        <w:t>Test Case 1</w:t>
      </w:r>
      <w:r w:rsidRPr="0176F7EB" w:rsidR="7257EA8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3</w:t>
      </w:r>
      <w:r w:rsidRPr="0176F7E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: Sharing a Doc with valid fields</w:t>
      </w:r>
      <w:bookmarkEnd w:id="42"/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2235"/>
        <w:gridCol w:w="6735"/>
      </w:tblGrid>
      <w:tr w:rsidR="6EEF2FBC" w:rsidTr="4C56FE44" w14:paraId="1AA5A9B5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32FC1664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0176F7EB" w:rsidRDefault="6EEF2FBC" w14:paraId="02B176B4" w14:textId="169FEC41">
            <w:pPr>
              <w:spacing w:after="200"/>
              <w:rPr>
                <w:rFonts w:eastAsia="Calibri Light" w:cstheme="minorBidi"/>
              </w:rPr>
            </w:pPr>
            <w:r>
              <w:t>A user has a Google Drive folder that has a document and it’s shared with Form Scriber.</w:t>
            </w:r>
          </w:p>
        </w:tc>
      </w:tr>
      <w:tr w:rsidR="6EEF2FBC" w:rsidTr="4C56FE44" w14:paraId="16C7DE6F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6E30AA0A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25EF175D" w:rsidP="6EEF2FBC" w:rsidRDefault="25EF175D" w14:paraId="3C2921F5" w14:textId="3EEAC156">
            <w:pPr>
              <w:spacing w:after="200"/>
            </w:pPr>
            <w:r w:rsidRPr="6EEF2FBC">
              <w:t>Go to “https://formscriber.com”.</w:t>
            </w:r>
          </w:p>
          <w:p w:rsidR="25EF175D" w:rsidP="6EEF2FBC" w:rsidRDefault="25EF175D" w14:paraId="4DD25E11" w14:textId="6AD75E16">
            <w:pPr>
              <w:spacing w:after="200"/>
            </w:pPr>
            <w:r w:rsidRPr="6EEF2FBC">
              <w:t>Go to “Form Scriber” Page.</w:t>
            </w:r>
          </w:p>
          <w:p w:rsidR="25EF175D" w:rsidP="6EEF2FBC" w:rsidRDefault="25EF175D" w14:paraId="2891381B" w14:textId="7EBDE6DA">
            <w:pPr>
              <w:spacing w:after="200"/>
            </w:pPr>
            <w:r w:rsidRPr="6EEF2FBC">
              <w:t>Enter the Google Drive Folder URL that contains the document</w:t>
            </w:r>
          </w:p>
          <w:p w:rsidR="25EF175D" w:rsidP="6EEF2FBC" w:rsidRDefault="25EF175D" w14:paraId="5152D5DB" w14:textId="63F88B18">
            <w:pPr>
              <w:spacing w:after="200"/>
            </w:pPr>
            <w:r w:rsidRPr="6EEF2FBC">
              <w:t>Enter the Google Drive Folder URL and click ‘submit.</w:t>
            </w:r>
          </w:p>
          <w:p w:rsidR="25EF175D" w:rsidP="6EEF2FBC" w:rsidRDefault="25EF175D" w14:paraId="4F997D75" w14:textId="65D3F1B3">
            <w:pPr>
              <w:spacing w:after="200"/>
            </w:pPr>
            <w:r w:rsidRPr="6EEF2FBC">
              <w:t>Find the document in the list and select on UTL button.</w:t>
            </w:r>
          </w:p>
          <w:p w:rsidR="25EF175D" w:rsidP="6EEF2FBC" w:rsidRDefault="25EF175D" w14:paraId="2A70A26F" w14:textId="6312AD03">
            <w:pPr>
              <w:spacing w:after="200"/>
            </w:pPr>
            <w:r w:rsidRPr="6EEF2FBC">
              <w:t>In the Form-Bot chat say “Start a new report”.</w:t>
            </w:r>
          </w:p>
          <w:p w:rsidR="25EF175D" w:rsidP="6EEF2FBC" w:rsidRDefault="25EF175D" w14:paraId="36469F58" w14:textId="12E7F606">
            <w:pPr>
              <w:spacing w:after="200"/>
            </w:pPr>
            <w:r w:rsidRPr="6EEF2FBC">
              <w:t>After bot response, paste the URL to the document and press enter</w:t>
            </w:r>
          </w:p>
        </w:tc>
      </w:tr>
      <w:tr w:rsidR="6EEF2FBC" w:rsidTr="4C56FE44" w14:paraId="71070063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74AB6A12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08F2E11B" w14:textId="1D9C4E6F">
            <w:pPr>
              <w:spacing w:after="200"/>
              <w:rPr>
                <w:rFonts w:eastAsia="Calibri Light" w:cstheme="minorBidi"/>
              </w:rPr>
            </w:pPr>
            <w:r w:rsidRPr="6EEF2FBC">
              <w:rPr>
                <w:rFonts w:eastAsia="Calibri Light" w:cstheme="minorBidi"/>
              </w:rPr>
              <w:t xml:space="preserve">The user </w:t>
            </w:r>
            <w:r w:rsidRPr="6EEF2FBC" w:rsidR="54B3BC0A">
              <w:rPr>
                <w:rFonts w:eastAsia="Calibri Light" w:cstheme="minorBidi"/>
              </w:rPr>
              <w:t xml:space="preserve">types or says </w:t>
            </w:r>
            <w:r w:rsidRPr="6EEF2FBC" w:rsidR="61EC000B">
              <w:rPr>
                <w:rFonts w:eastAsia="Calibri Light" w:cstheme="minorBidi"/>
              </w:rPr>
              <w:t>“Start a New Report”</w:t>
            </w:r>
          </w:p>
        </w:tc>
      </w:tr>
      <w:tr w:rsidR="6EEF2FBC" w:rsidTr="4C56FE44" w14:paraId="23ED84E3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396A4E12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  <w:p w:rsidR="6EEF2FBC" w:rsidP="6EEF2FBC" w:rsidRDefault="6EEF2FBC" w14:paraId="3450E196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596C2881" w14:textId="77777777">
            <w:pPr>
              <w:spacing w:after="200"/>
              <w:rPr>
                <w:rFonts w:eastAsia="Calibri Light" w:cstheme="minorBidi"/>
              </w:rPr>
            </w:pPr>
            <w:r w:rsidRPr="6EEF2FBC">
              <w:rPr>
                <w:rFonts w:eastAsia="Calibri Light" w:cstheme="minorBidi"/>
              </w:rPr>
              <w:t>The system should have:</w:t>
            </w:r>
          </w:p>
          <w:p w:rsidR="6EEF2FBC" w:rsidP="6EEF2FBC" w:rsidRDefault="6EEF2FBC" w14:paraId="279BBEA0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6EEF2FBC">
              <w:rPr>
                <w:rFonts w:eastAsia="Calibri Light" w:cstheme="minorBidi"/>
              </w:rPr>
              <w:t>Internet Access</w:t>
            </w:r>
          </w:p>
          <w:p w:rsidR="6EEF2FBC" w:rsidP="6EEF2FBC" w:rsidRDefault="6EEF2FBC" w14:paraId="6D0ECE65" w14:textId="78CFA1C5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rPr>
                <w:rFonts w:asciiTheme="minorHAnsi" w:hAnsiTheme="minorHAnsi" w:eastAsiaTheme="minorEastAsia" w:cstheme="minorBidi"/>
              </w:rPr>
            </w:pPr>
            <w:r w:rsidRPr="6EEF2FBC">
              <w:rPr>
                <w:rFonts w:eastAsia="Calibri Light" w:cstheme="minorBidi"/>
              </w:rPr>
              <w:t>FormScriber.com loaded with Dialogflow chat window ready for input.</w:t>
            </w:r>
          </w:p>
        </w:tc>
      </w:tr>
      <w:tr w:rsidR="6EEF2FBC" w:rsidTr="4C56FE44" w14:paraId="4A5A8BBE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2A97DC59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257661A3" w:rsidP="6EEF2FBC" w:rsidRDefault="257661A3" w14:paraId="2BE3CFF4" w14:textId="3A72C2D5">
            <w:pPr>
              <w:spacing w:after="200"/>
            </w:pPr>
            <w:r>
              <w:t>Form-Bot should respond back with success message and a list of 4 fields that found on the document.</w:t>
            </w:r>
          </w:p>
          <w:p w:rsidR="257661A3" w:rsidP="6EEF2FBC" w:rsidRDefault="0D5306DA" w14:paraId="69656F5B" w14:textId="1D3FA839">
            <w:pPr>
              <w:spacing w:after="200"/>
            </w:pPr>
            <w:r w:rsidR="093C8C8A">
              <w:drawing>
                <wp:inline wp14:editId="34B5CCBC" wp14:anchorId="4C8B519E">
                  <wp:extent cx="4133850" cy="2162175"/>
                  <wp:effectExtent l="0" t="0" r="0" b="0"/>
                  <wp:docPr id="1261417445" name="Picture 1261417445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1261417445"/>
                          <pic:cNvPicPr/>
                        </pic:nvPicPr>
                        <pic:blipFill>
                          <a:blip r:embed="Rc4a1ee17175c477d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4133850" cy="2162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6EEF2FBC" w:rsidTr="4C56FE44" w14:paraId="2158B650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2C16B2E9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  <w:r w:rsidRPr="6EEF2FBC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6EEF2FBC" w:rsidP="6EEF2FBC" w:rsidRDefault="6EEF2FBC" w14:paraId="75463C96" w14:textId="77777777">
            <w:pPr>
              <w:spacing w:after="200"/>
              <w:rPr>
                <w:rFonts w:eastAsia="Calibri Light" w:cstheme="minorBidi"/>
              </w:rPr>
            </w:pPr>
            <w:r w:rsidRPr="6EEF2FBC">
              <w:rPr>
                <w:noProof/>
              </w:rPr>
              <w:t>Passed</w:t>
            </w:r>
          </w:p>
        </w:tc>
      </w:tr>
    </w:tbl>
    <w:p w:rsidR="6EEF2FBC" w:rsidP="6EEF2FBC" w:rsidRDefault="6EEF2FBC" w14:paraId="27C3A057" w14:textId="675403EC"/>
    <w:p w:rsidR="6EEF2FBC" w:rsidP="6EEF2FBC" w:rsidRDefault="6EEF2FBC" w14:paraId="555E0297" w14:textId="722340D0">
      <w:r>
        <w:br w:type="page"/>
      </w:r>
    </w:p>
    <w:p w:rsidR="6EEF2FBC" w:rsidP="570901EF" w:rsidRDefault="25EF2D2C" w14:paraId="717D0B20" w14:textId="665A720F">
      <w:pPr>
        <w:pStyle w:val="Heading2"/>
        <w:spacing w:before="200" w:line="271" w:lineRule="auto"/>
        <w:ind w:left="720" w:hanging="720"/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</w:pPr>
      <w:bookmarkStart w:name="_Toc67935849" w:id="43"/>
      <w:r w:rsidRPr="0176F7E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lastRenderedPageBreak/>
        <w:t>Test Case 1</w:t>
      </w:r>
      <w:r w:rsidRPr="0176F7EB" w:rsidR="25EC49E3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4</w:t>
      </w:r>
      <w:r w:rsidRPr="0176F7E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: </w:t>
      </w:r>
      <w:r w:rsidRPr="0176F7EB" w:rsidR="13C3CE44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test </w:t>
      </w:r>
      <w:r w:rsidRPr="0176F7E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FAQ </w:t>
      </w:r>
      <w:r w:rsidRPr="0176F7EB" w:rsidR="5C478CED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 xml:space="preserve">contextual </w:t>
      </w:r>
      <w:r w:rsidRPr="0176F7EB">
        <w:rPr>
          <w:rFonts w:ascii="Calibri Light" w:hAnsi="Calibri Light" w:eastAsia="Calibri Light" w:cs="Calibri Light"/>
          <w:smallCaps/>
          <w:color w:val="000000" w:themeColor="text1"/>
          <w:sz w:val="28"/>
          <w:szCs w:val="28"/>
        </w:rPr>
        <w:t>searching</w:t>
      </w:r>
      <w:bookmarkEnd w:id="43"/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2235"/>
        <w:gridCol w:w="6735"/>
      </w:tblGrid>
      <w:tr w:rsidR="570901EF" w:rsidTr="4C56FE44" w14:paraId="12D6F539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70901EF" w:rsidP="570901EF" w:rsidRDefault="570901EF" w14:paraId="0938C381" w14:textId="77777777">
            <w:pPr>
              <w:spacing w:after="200"/>
              <w:ind w:left="-15"/>
              <w:rPr>
                <w:rFonts w:ascii="Times New Roman" w:hAnsi="Times New Roman" w:eastAsia="Times New Roman" w:cs="Times New Roman"/>
              </w:rPr>
            </w:pPr>
            <w:r w:rsidRPr="570901EF">
              <w:rPr>
                <w:rFonts w:ascii="Calibri Light" w:hAnsi="Calibri Light" w:eastAsia="Calibri Light" w:cs="Calibri Light"/>
                <w:b/>
                <w:bCs/>
              </w:rPr>
              <w:t>Description:</w:t>
            </w:r>
            <w:r w:rsidRPr="570901EF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4FC0B6F2" w:rsidP="570901EF" w:rsidRDefault="4FC0B6F2" w14:paraId="0D35A6B1" w14:textId="0D8944F8">
            <w:pPr>
              <w:spacing w:after="200"/>
            </w:pPr>
            <w:r>
              <w:t xml:space="preserve">Test if a user can search the formsriber.com’s FAQs through keywords. </w:t>
            </w:r>
          </w:p>
        </w:tc>
      </w:tr>
      <w:tr w:rsidR="570901EF" w:rsidTr="4C56FE44" w14:paraId="1AD0AB1C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70901EF" w:rsidP="570901EF" w:rsidRDefault="570901EF" w14:paraId="18ABEE33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570901EF">
              <w:rPr>
                <w:rFonts w:ascii="Calibri Light" w:hAnsi="Calibri Light" w:eastAsia="Calibri Light" w:cs="Calibri Light"/>
                <w:b/>
                <w:bCs/>
              </w:rPr>
              <w:t>Actor:</w:t>
            </w:r>
            <w:r w:rsidRPr="570901EF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2F13298B" w:rsidP="570901EF" w:rsidRDefault="2F13298B" w14:paraId="6911F4BF" w14:textId="7D27D4FE">
            <w:pPr>
              <w:spacing w:after="200"/>
            </w:pPr>
            <w:r>
              <w:t xml:space="preserve">User types a keyword to search in FAQs. </w:t>
            </w:r>
          </w:p>
        </w:tc>
      </w:tr>
      <w:tr w:rsidR="570901EF" w:rsidTr="4C56FE44" w14:paraId="49A27B24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70901EF" w:rsidP="570901EF" w:rsidRDefault="570901EF" w14:paraId="4EEA11EC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570901EF">
              <w:rPr>
                <w:rFonts w:ascii="Calibri Light" w:hAnsi="Calibri Light" w:eastAsia="Calibri Light" w:cs="Calibri Light"/>
                <w:b/>
                <w:bCs/>
              </w:rPr>
              <w:t>Trigger</w:t>
            </w:r>
            <w:r w:rsidRPr="570901EF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70901EF" w:rsidP="570901EF" w:rsidRDefault="570901EF" w14:paraId="57C147F5" w14:textId="2A7D465F">
            <w:pPr>
              <w:spacing w:after="200"/>
              <w:rPr>
                <w:rFonts w:eastAsia="Calibri Light" w:cstheme="minorBidi"/>
              </w:rPr>
            </w:pPr>
            <w:r w:rsidRPr="570901EF">
              <w:rPr>
                <w:rFonts w:eastAsia="Calibri Light" w:cstheme="minorBidi"/>
              </w:rPr>
              <w:t xml:space="preserve">The user types </w:t>
            </w:r>
            <w:r w:rsidRPr="570901EF" w:rsidR="021CA17E">
              <w:rPr>
                <w:rFonts w:eastAsia="Calibri Light" w:cstheme="minorBidi"/>
              </w:rPr>
              <w:t>a keyword.  This function executes as user types (event is on-key-press)</w:t>
            </w:r>
          </w:p>
        </w:tc>
      </w:tr>
      <w:tr w:rsidR="570901EF" w:rsidTr="4C56FE44" w14:paraId="010FD037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70901EF" w:rsidP="570901EF" w:rsidRDefault="570901EF" w14:paraId="16238F25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570901EF">
              <w:rPr>
                <w:rFonts w:ascii="Calibri Light" w:hAnsi="Calibri Light" w:eastAsia="Calibri Light" w:cs="Calibri Light"/>
                <w:b/>
                <w:bCs/>
              </w:rPr>
              <w:t>Precondition:</w:t>
            </w:r>
            <w:r w:rsidRPr="570901EF">
              <w:rPr>
                <w:rFonts w:ascii="Times New Roman" w:hAnsi="Times New Roman" w:eastAsia="Times New Roman" w:cs="Times New Roman"/>
              </w:rPr>
              <w:t> </w:t>
            </w:r>
          </w:p>
          <w:p w:rsidR="570901EF" w:rsidP="570901EF" w:rsidRDefault="570901EF" w14:paraId="40690734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570901EF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70901EF" w:rsidP="570901EF" w:rsidRDefault="570901EF" w14:paraId="1DBAEC7A" w14:textId="77777777">
            <w:pPr>
              <w:spacing w:after="200"/>
              <w:rPr>
                <w:rFonts w:eastAsia="Calibri Light" w:cstheme="minorBidi"/>
              </w:rPr>
            </w:pPr>
            <w:r w:rsidRPr="570901EF">
              <w:rPr>
                <w:rFonts w:eastAsia="Calibri Light" w:cstheme="minorBidi"/>
              </w:rPr>
              <w:t>The system should have:</w:t>
            </w:r>
          </w:p>
          <w:p w:rsidR="570901EF" w:rsidP="570901EF" w:rsidRDefault="570901EF" w14:paraId="4D9B32C4" w14:textId="77777777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spacing w:after="200"/>
              <w:rPr>
                <w:rFonts w:cstheme="minorBidi"/>
              </w:rPr>
            </w:pPr>
            <w:r w:rsidRPr="570901EF">
              <w:rPr>
                <w:rFonts w:eastAsia="Calibri Light" w:cstheme="minorBidi"/>
              </w:rPr>
              <w:t>Internet Access</w:t>
            </w:r>
          </w:p>
          <w:p w:rsidR="570901EF" w:rsidP="570901EF" w:rsidRDefault="570901EF" w14:paraId="4E202CA2" w14:textId="78CFA1C5">
            <w:pPr>
              <w:pStyle w:val="ListParagraph"/>
              <w:numPr>
                <w:ilvl w:val="0"/>
                <w:numId w:val="28"/>
              </w:numPr>
              <w:tabs>
                <w:tab w:val="clear" w:pos="180"/>
                <w:tab w:val="clear" w:pos="360"/>
                <w:tab w:val="clear" w:pos="720"/>
              </w:tabs>
              <w:rPr>
                <w:rFonts w:asciiTheme="minorHAnsi" w:hAnsiTheme="minorHAnsi" w:eastAsiaTheme="minorEastAsia" w:cstheme="minorBidi"/>
              </w:rPr>
            </w:pPr>
            <w:r w:rsidRPr="570901EF">
              <w:rPr>
                <w:rFonts w:eastAsia="Calibri Light" w:cstheme="minorBidi"/>
              </w:rPr>
              <w:t>FormScriber.com loaded with Dialogflow chat window ready for input.</w:t>
            </w:r>
          </w:p>
        </w:tc>
      </w:tr>
      <w:tr w:rsidR="570901EF" w:rsidTr="4C56FE44" w14:paraId="51B67922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70901EF" w:rsidP="570901EF" w:rsidRDefault="570901EF" w14:paraId="099E1D2A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570901EF">
              <w:rPr>
                <w:rFonts w:ascii="Calibri Light" w:hAnsi="Calibri Light" w:eastAsia="Calibri Light" w:cs="Calibri Light"/>
                <w:b/>
                <w:bCs/>
              </w:rPr>
              <w:t>Post Condition</w:t>
            </w:r>
            <w:r w:rsidRPr="570901EF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70901EF" w:rsidP="570901EF" w:rsidRDefault="570901EF" w14:paraId="5CBA801B" w14:textId="0871629C">
            <w:pPr>
              <w:spacing w:after="200"/>
            </w:pPr>
            <w:r w:rsidR="570901EF">
              <w:rPr/>
              <w:t>Form</w:t>
            </w:r>
            <w:r w:rsidR="4F3E9D37">
              <w:rPr/>
              <w:t xml:space="preserve"> Scriber shall load the FAQ that matches the </w:t>
            </w:r>
            <w:r w:rsidR="103AEA4E">
              <w:rPr/>
              <w:t xml:space="preserve">keyword. </w:t>
            </w:r>
            <w:r>
              <w:br/>
            </w:r>
            <w:r>
              <w:br/>
            </w:r>
            <w:r w:rsidR="7DF3AC08">
              <w:rPr/>
              <w:t xml:space="preserve">In this example, the user types print and the How-to for printing a form appears. </w:t>
            </w:r>
            <w:r>
              <w:br/>
            </w:r>
            <w:r w:rsidR="2FAC3536">
              <w:drawing>
                <wp:inline wp14:editId="7C91A878" wp14:anchorId="41418F4F">
                  <wp:extent cx="4133850" cy="3295650"/>
                  <wp:effectExtent l="0" t="0" r="0" b="0"/>
                  <wp:docPr id="491065788" name="Picture 491065788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491065788"/>
                          <pic:cNvPicPr/>
                        </pic:nvPicPr>
                        <pic:blipFill>
                          <a:blip r:embed="R550c47687e6a4342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4133850" cy="3295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570901EF" w:rsidTr="4C56FE44" w14:paraId="4F899753" w14:textId="77777777">
        <w:tc>
          <w:tcPr>
            <w:tcW w:w="22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70901EF" w:rsidP="570901EF" w:rsidRDefault="570901EF" w14:paraId="0CAEC538" w14:textId="77777777">
            <w:pPr>
              <w:spacing w:after="200"/>
              <w:rPr>
                <w:rFonts w:ascii="Times New Roman" w:hAnsi="Times New Roman" w:eastAsia="Times New Roman" w:cs="Times New Roman"/>
              </w:rPr>
            </w:pPr>
            <w:r w:rsidRPr="570901EF">
              <w:rPr>
                <w:rFonts w:ascii="Calibri Light" w:hAnsi="Calibri Light" w:eastAsia="Calibri Light" w:cs="Calibri Light"/>
                <w:b/>
                <w:bCs/>
              </w:rPr>
              <w:t>Result</w:t>
            </w:r>
            <w:r w:rsidRPr="570901EF">
              <w:rPr>
                <w:rFonts w:ascii="Times New Roman" w:hAnsi="Times New Roman" w:eastAsia="Times New Roman" w:cs="Times New Roman"/>
              </w:rPr>
              <w:t> </w:t>
            </w:r>
          </w:p>
        </w:tc>
        <w:tc>
          <w:tcPr>
            <w:tcW w:w="6735" w:type="dxa"/>
            <w:tcBorders>
              <w:top w:val="single" w:color="000000" w:themeColor="text1" w:sz="6" w:space="0"/>
              <w:left w:val="single" w:color="000000" w:themeColor="text1" w:sz="6" w:space="0"/>
              <w:bottom w:val="single" w:color="000000" w:themeColor="text1" w:sz="6" w:space="0"/>
              <w:right w:val="single" w:color="000000" w:themeColor="text1" w:sz="6" w:space="0"/>
            </w:tcBorders>
            <w:shd w:val="clear" w:color="auto" w:fill="F2F2F2" w:themeFill="background1" w:themeFillShade="F2"/>
            <w:tcMar/>
          </w:tcPr>
          <w:p w:rsidR="570901EF" w:rsidP="570901EF" w:rsidRDefault="570901EF" w14:paraId="0FF3A7F2" w14:textId="77777777">
            <w:pPr>
              <w:spacing w:after="200"/>
              <w:rPr>
                <w:rFonts w:eastAsia="Calibri Light" w:cstheme="minorBidi"/>
              </w:rPr>
            </w:pPr>
            <w:r w:rsidRPr="570901EF">
              <w:rPr>
                <w:noProof/>
              </w:rPr>
              <w:t>Passed</w:t>
            </w:r>
          </w:p>
        </w:tc>
      </w:tr>
    </w:tbl>
    <w:p w:rsidR="6EEF2FBC" w:rsidP="570901EF" w:rsidRDefault="6EEF2FBC" w14:paraId="6067B22E" w14:textId="50FDB8B6"/>
    <w:p w:rsidR="6EEF2FBC" w:rsidRDefault="6EEF2FBC" w14:paraId="43ED40EE" w14:textId="2413A52F">
      <w:r>
        <w:br w:type="page"/>
      </w:r>
    </w:p>
    <w:p w:rsidR="00880527" w:rsidP="0040762B" w:rsidRDefault="0040762B" w14:paraId="062B939A" w14:textId="1F57BABD">
      <w:pPr>
        <w:pStyle w:val="Heading1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</w:t>
      </w:r>
      <w:bookmarkStart w:name="_Toc67935850" w:id="44"/>
      <w:r w:rsidRPr="007932E6" w:rsidR="00880527">
        <w:rPr>
          <w:sz w:val="24"/>
          <w:szCs w:val="24"/>
        </w:rPr>
        <w:t>Defects</w:t>
      </w:r>
      <w:r w:rsidR="002A4B4D">
        <w:rPr>
          <w:sz w:val="24"/>
          <w:szCs w:val="24"/>
        </w:rPr>
        <w:t xml:space="preserve"> Identified</w:t>
      </w:r>
      <w:bookmarkEnd w:id="44"/>
    </w:p>
    <w:p w:rsidR="008B21C7" w:rsidP="00BF1084" w:rsidRDefault="008B21C7" w14:paraId="56CAD73A" w14:textId="53DA6C66">
      <w:pPr>
        <w:pStyle w:val="ListParagraph"/>
        <w:ind w:left="360"/>
      </w:pPr>
      <w:r>
        <w:br/>
      </w:r>
      <w:r w:rsidRPr="570901EF" w:rsidR="7D4F3978">
        <w:rPr>
          <w:b/>
          <w:bCs/>
        </w:rPr>
        <w:t>De</w:t>
      </w:r>
      <w:r w:rsidRPr="570901EF" w:rsidR="5307DE4C">
        <w:rPr>
          <w:b/>
          <w:bCs/>
        </w:rPr>
        <w:t>finition of a defect</w:t>
      </w:r>
      <w:r>
        <w:br/>
      </w:r>
      <w:r w:rsidR="79A6090F">
        <w:t xml:space="preserve">A </w:t>
      </w:r>
      <w:r w:rsidRPr="570901EF" w:rsidR="79A6090F">
        <w:rPr>
          <w:i/>
          <w:iCs/>
        </w:rPr>
        <w:t xml:space="preserve">defect </w:t>
      </w:r>
      <w:r w:rsidR="79A6090F">
        <w:t>is</w:t>
      </w:r>
      <w:r w:rsidR="6A840654">
        <w:t xml:space="preserve"> define</w:t>
      </w:r>
      <w:r w:rsidR="37434A2D">
        <w:t>d</w:t>
      </w:r>
      <w:r w:rsidR="6A840654">
        <w:t xml:space="preserve"> as a system error that doesn't allow the intended action to be completed</w:t>
      </w:r>
      <w:r w:rsidR="178F27C0">
        <w:t xml:space="preserve">, and are evaluated in terms of its severity. </w:t>
      </w:r>
    </w:p>
    <w:p w:rsidR="008B21C7" w:rsidP="00BF1084" w:rsidRDefault="008B21C7" w14:paraId="1AE01157" w14:textId="418070E7">
      <w:pPr>
        <w:pStyle w:val="ListParagraph"/>
        <w:ind w:left="360"/>
      </w:pPr>
    </w:p>
    <w:p w:rsidR="008B21C7" w:rsidP="00BF1084" w:rsidRDefault="6541764E" w14:paraId="611A4AD9" w14:textId="288EC6F0">
      <w:pPr>
        <w:pStyle w:val="ListParagraph"/>
        <w:ind w:left="360"/>
      </w:pPr>
      <w:r>
        <w:t>In this particular t</w:t>
      </w:r>
      <w:r w:rsidR="5BA0782B">
        <w:t>est report</w:t>
      </w:r>
      <w:r>
        <w:t xml:space="preserve">, the defects identified </w:t>
      </w:r>
      <w:r w:rsidR="032364A1">
        <w:t xml:space="preserve">have severity level of low because the result of their existence </w:t>
      </w:r>
      <w:r w:rsidR="6275D739">
        <w:t xml:space="preserve">does not </w:t>
      </w:r>
      <w:r w:rsidR="15DA2609">
        <w:t xml:space="preserve">interrupt </w:t>
      </w:r>
      <w:r w:rsidR="6275D739">
        <w:t xml:space="preserve">the normal </w:t>
      </w:r>
      <w:r w:rsidR="74A8667F">
        <w:t xml:space="preserve">execution </w:t>
      </w:r>
      <w:r w:rsidR="6275D739">
        <w:t>of Form Scriber.  Table 6 below describes in detail the</w:t>
      </w:r>
      <w:r>
        <w:t xml:space="preserve"> </w:t>
      </w:r>
      <w:r w:rsidR="65333D34">
        <w:t>description of each defect identified as well as the current status of each defect.</w:t>
      </w:r>
      <w:r w:rsidR="008B21C7">
        <w:br/>
      </w:r>
      <w:r w:rsidR="008B21C7">
        <w:br/>
      </w:r>
      <w:r w:rsidR="008B21C7">
        <w:t>Table</w:t>
      </w:r>
      <w:r w:rsidR="55C47AA9">
        <w:t xml:space="preserve"> 5</w:t>
      </w:r>
      <w:r w:rsidR="008B21C7">
        <w:t xml:space="preserve"> below lists all defects </w:t>
      </w:r>
      <w:r w:rsidR="00EC5865">
        <w:t xml:space="preserve">by severity </w:t>
      </w:r>
      <w:r w:rsidR="008B21C7">
        <w:t xml:space="preserve">that were found during testing of </w:t>
      </w:r>
      <w:r w:rsidR="50AFC61F">
        <w:t>Form Scriber</w:t>
      </w:r>
      <w:r w:rsidR="008B21C7">
        <w:t xml:space="preserve">. </w:t>
      </w:r>
    </w:p>
    <w:p w:rsidR="008B21C7" w:rsidP="00D240AF" w:rsidRDefault="008B21C7" w14:paraId="1614EA0C" w14:textId="0001E3A9">
      <w:pPr>
        <w:pStyle w:val="Caption"/>
        <w:keepNext/>
      </w:pPr>
    </w:p>
    <w:tbl>
      <w:tblPr>
        <w:tblStyle w:val="TableGrid"/>
        <w:tblW w:w="7848" w:type="dxa"/>
        <w:tblLook w:val="04A0" w:firstRow="1" w:lastRow="0" w:firstColumn="1" w:lastColumn="0" w:noHBand="0" w:noVBand="1"/>
      </w:tblPr>
      <w:tblGrid>
        <w:gridCol w:w="1783"/>
        <w:gridCol w:w="1677"/>
        <w:gridCol w:w="1464"/>
        <w:gridCol w:w="1464"/>
        <w:gridCol w:w="1460"/>
      </w:tblGrid>
      <w:tr w:rsidRPr="00A35DA7" w:rsidR="008B21C7" w:rsidTr="0176F7EB" w14:paraId="1644E02C" w14:textId="77777777">
        <w:trPr>
          <w:trHeight w:val="576"/>
          <w:tblHeader/>
        </w:trPr>
        <w:tc>
          <w:tcPr>
            <w:tcW w:w="1783" w:type="dxa"/>
            <w:shd w:val="clear" w:color="auto" w:fill="FFFFFF" w:themeFill="background1"/>
            <w:vAlign w:val="center"/>
          </w:tcPr>
          <w:p w:rsidRPr="00A1605A" w:rsidR="008B21C7" w:rsidP="001B669B" w:rsidRDefault="008B21C7" w14:paraId="3B637ED7" w14:textId="77777777">
            <w:pPr>
              <w:rPr>
                <w:b/>
                <w:bCs/>
              </w:rPr>
            </w:pPr>
          </w:p>
        </w:tc>
        <w:tc>
          <w:tcPr>
            <w:tcW w:w="1677" w:type="dxa"/>
            <w:shd w:val="clear" w:color="auto" w:fill="B4C6E7" w:themeFill="accent1" w:themeFillTint="66"/>
            <w:vAlign w:val="center"/>
          </w:tcPr>
          <w:p w:rsidRPr="00A35DA7" w:rsidR="008B21C7" w:rsidP="001B669B" w:rsidRDefault="008B21C7" w14:paraId="7305C596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Critical</w:t>
            </w:r>
          </w:p>
        </w:tc>
        <w:tc>
          <w:tcPr>
            <w:tcW w:w="1464" w:type="dxa"/>
            <w:shd w:val="clear" w:color="auto" w:fill="B4C6E7" w:themeFill="accent1" w:themeFillTint="66"/>
            <w:vAlign w:val="center"/>
          </w:tcPr>
          <w:p w:rsidR="008B21C7" w:rsidP="001B669B" w:rsidRDefault="008B21C7" w14:paraId="44036CBF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Medium</w:t>
            </w:r>
          </w:p>
        </w:tc>
        <w:tc>
          <w:tcPr>
            <w:tcW w:w="1464" w:type="dxa"/>
            <w:shd w:val="clear" w:color="auto" w:fill="B4C6E7" w:themeFill="accent1" w:themeFillTint="66"/>
            <w:vAlign w:val="center"/>
          </w:tcPr>
          <w:p w:rsidR="008B21C7" w:rsidP="001B669B" w:rsidRDefault="008B21C7" w14:paraId="526FA185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Low</w:t>
            </w:r>
          </w:p>
        </w:tc>
        <w:tc>
          <w:tcPr>
            <w:tcW w:w="1460" w:type="dxa"/>
            <w:shd w:val="clear" w:color="auto" w:fill="B4C6E7" w:themeFill="accent1" w:themeFillTint="66"/>
            <w:vAlign w:val="center"/>
          </w:tcPr>
          <w:p w:rsidR="008B21C7" w:rsidP="001B669B" w:rsidRDefault="008B21C7" w14:paraId="1F9445C2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Total</w:t>
            </w:r>
          </w:p>
        </w:tc>
      </w:tr>
      <w:tr w:rsidRPr="00AB5392" w:rsidR="008B21C7" w:rsidTr="0176F7EB" w14:paraId="0A7330F7" w14:textId="77777777">
        <w:trPr>
          <w:trHeight w:val="576"/>
        </w:trPr>
        <w:tc>
          <w:tcPr>
            <w:tcW w:w="1783" w:type="dxa"/>
            <w:shd w:val="clear" w:color="auto" w:fill="B4C6E7" w:themeFill="accent1" w:themeFillTint="66"/>
            <w:vAlign w:val="center"/>
          </w:tcPr>
          <w:p w:rsidRPr="003772BF" w:rsidR="008B21C7" w:rsidP="001B669B" w:rsidRDefault="726611E3" w14:paraId="6B58B067" w14:textId="6C3EBBFC">
            <w:pPr>
              <w:textAlignment w:val="baseline"/>
              <w:rPr>
                <w:rFonts w:ascii="Times New Roman" w:hAnsi="Times New Roman" w:cs="Times New Roman"/>
                <w:b/>
                <w:bCs/>
              </w:rPr>
            </w:pPr>
            <w:r w:rsidRPr="570901EF">
              <w:rPr>
                <w:rFonts w:ascii="Times New Roman" w:hAnsi="Times New Roman" w:cs="Times New Roman"/>
                <w:b/>
                <w:bCs/>
              </w:rPr>
              <w:t>Identified</w:t>
            </w:r>
          </w:p>
        </w:tc>
        <w:tc>
          <w:tcPr>
            <w:tcW w:w="1677" w:type="dxa"/>
            <w:vAlign w:val="center"/>
          </w:tcPr>
          <w:p w:rsidRPr="00145B3F" w:rsidR="008B21C7" w:rsidP="001B669B" w:rsidRDefault="008B21C7" w14:paraId="44745701" w14:textId="77777777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</w:rPr>
              <w:t>0</w:t>
            </w:r>
          </w:p>
        </w:tc>
        <w:tc>
          <w:tcPr>
            <w:tcW w:w="1464" w:type="dxa"/>
            <w:vAlign w:val="center"/>
          </w:tcPr>
          <w:p w:rsidRPr="00145B3F" w:rsidR="008B21C7" w:rsidP="18D81A33" w:rsidRDefault="43B6D214" w14:paraId="68CB7249" w14:textId="1507448A">
            <w:r w:rsidRPr="18D81A33">
              <w:rPr>
                <w:rFonts w:ascii="Times New Roman" w:hAnsi="Times New Roman" w:eastAsia="Times New Roman" w:cs="Times New Roman"/>
              </w:rPr>
              <w:t>0</w:t>
            </w:r>
          </w:p>
        </w:tc>
        <w:tc>
          <w:tcPr>
            <w:tcW w:w="1464" w:type="dxa"/>
            <w:vAlign w:val="center"/>
          </w:tcPr>
          <w:p w:rsidRPr="00145B3F" w:rsidR="008B21C7" w:rsidP="6EEF2FBC" w:rsidRDefault="6493FC8E" w14:paraId="5FEC4A63" w14:textId="668BB79D">
            <w:r w:rsidRPr="6EEF2FBC">
              <w:rPr>
                <w:rFonts w:ascii="Times New Roman" w:hAnsi="Times New Roman" w:eastAsia="Times New Roman" w:cs="Times New Roman"/>
              </w:rPr>
              <w:t>2</w:t>
            </w:r>
          </w:p>
        </w:tc>
        <w:tc>
          <w:tcPr>
            <w:tcW w:w="1460" w:type="dxa"/>
            <w:vAlign w:val="center"/>
          </w:tcPr>
          <w:p w:rsidR="008B21C7" w:rsidP="6EEF2FBC" w:rsidRDefault="59B97DF9" w14:paraId="06EE9913" w14:textId="2C3C2DBD">
            <w:pPr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Times New Roman" w:hAnsi="Times New Roman" w:eastAsia="Times New Roman" w:cs="Times New Roman"/>
              </w:rPr>
              <w:t>2</w:t>
            </w:r>
          </w:p>
        </w:tc>
      </w:tr>
      <w:tr w:rsidRPr="00AB5392" w:rsidR="008B21C7" w:rsidTr="0176F7EB" w14:paraId="6C27804C" w14:textId="77777777">
        <w:trPr>
          <w:trHeight w:val="576"/>
        </w:trPr>
        <w:tc>
          <w:tcPr>
            <w:tcW w:w="1783" w:type="dxa"/>
            <w:shd w:val="clear" w:color="auto" w:fill="B4C6E7" w:themeFill="accent1" w:themeFillTint="66"/>
            <w:vAlign w:val="center"/>
          </w:tcPr>
          <w:p w:rsidRPr="003772BF" w:rsidR="008B21C7" w:rsidP="001B669B" w:rsidRDefault="51FDC7B3" w14:paraId="002A3D04" w14:textId="3F1FEB5F">
            <w:pPr>
              <w:textAlignment w:val="baseline"/>
              <w:rPr>
                <w:rFonts w:ascii="Times New Roman" w:hAnsi="Times New Roman" w:cs="Times New Roman"/>
                <w:b/>
                <w:bCs/>
              </w:rPr>
            </w:pPr>
            <w:r w:rsidRPr="6EEF2FBC">
              <w:rPr>
                <w:rFonts w:ascii="Times New Roman" w:hAnsi="Times New Roman" w:cs="Times New Roman"/>
                <w:b/>
                <w:bCs/>
              </w:rPr>
              <w:t>Resolved</w:t>
            </w:r>
          </w:p>
        </w:tc>
        <w:tc>
          <w:tcPr>
            <w:tcW w:w="1677" w:type="dxa"/>
            <w:vAlign w:val="center"/>
          </w:tcPr>
          <w:p w:rsidR="008B21C7" w:rsidP="001B669B" w:rsidRDefault="008B21C7" w14:paraId="6F73684A" w14:textId="77777777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</w:rPr>
              <w:t>0</w:t>
            </w:r>
          </w:p>
        </w:tc>
        <w:tc>
          <w:tcPr>
            <w:tcW w:w="1464" w:type="dxa"/>
            <w:vAlign w:val="center"/>
          </w:tcPr>
          <w:p w:rsidRPr="00145B3F" w:rsidR="008B21C7" w:rsidP="001B669B" w:rsidRDefault="008B21C7" w14:paraId="520FA107" w14:textId="77777777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</w:rPr>
              <w:t>0</w:t>
            </w:r>
          </w:p>
        </w:tc>
        <w:tc>
          <w:tcPr>
            <w:tcW w:w="1464" w:type="dxa"/>
            <w:vAlign w:val="center"/>
          </w:tcPr>
          <w:p w:rsidRPr="00145B3F" w:rsidR="008B21C7" w:rsidP="0176F7EB" w:rsidRDefault="6E661E84" w14:paraId="3CA15B84" w14:textId="4A4327C6">
            <w:pPr>
              <w:rPr>
                <w:rFonts w:ascii="Times New Roman" w:hAnsi="Times New Roman" w:eastAsia="Times New Roman" w:cs="Times New Roman"/>
                <w:color w:val="70AD47" w:themeColor="accent6"/>
              </w:rPr>
            </w:pPr>
            <w:r w:rsidRPr="0176F7EB">
              <w:rPr>
                <w:rFonts w:ascii="Times New Roman" w:hAnsi="Times New Roman" w:eastAsia="Times New Roman" w:cs="Times New Roman"/>
                <w:color w:val="70AD47" w:themeColor="accent6"/>
              </w:rPr>
              <w:t>1</w:t>
            </w:r>
          </w:p>
        </w:tc>
        <w:tc>
          <w:tcPr>
            <w:tcW w:w="1460" w:type="dxa"/>
            <w:vAlign w:val="center"/>
          </w:tcPr>
          <w:p w:rsidRPr="00145B3F" w:rsidR="008B21C7" w:rsidP="0176F7EB" w:rsidRDefault="008B21C7" w14:paraId="1540A5DB" w14:textId="77777777">
            <w:pPr>
              <w:textAlignment w:val="baseline"/>
              <w:rPr>
                <w:rFonts w:ascii="Times New Roman" w:hAnsi="Times New Roman" w:eastAsia="Times New Roman" w:cs="Times New Roman"/>
                <w:color w:val="70AD47" w:themeColor="accent6"/>
              </w:rPr>
            </w:pPr>
            <w:r w:rsidRPr="0176F7EB">
              <w:rPr>
                <w:rFonts w:ascii="Times New Roman" w:hAnsi="Times New Roman" w:eastAsia="Times New Roman" w:cs="Times New Roman"/>
                <w:color w:val="70AD47" w:themeColor="accent6"/>
              </w:rPr>
              <w:t>1</w:t>
            </w:r>
          </w:p>
        </w:tc>
      </w:tr>
      <w:tr w:rsidRPr="00AB5392" w:rsidR="008B21C7" w:rsidTr="0176F7EB" w14:paraId="4FE37084" w14:textId="77777777">
        <w:trPr>
          <w:trHeight w:val="576"/>
        </w:trPr>
        <w:tc>
          <w:tcPr>
            <w:tcW w:w="1783" w:type="dxa"/>
            <w:shd w:val="clear" w:color="auto" w:fill="B4C6E7" w:themeFill="accent1" w:themeFillTint="66"/>
            <w:vAlign w:val="center"/>
          </w:tcPr>
          <w:p w:rsidRPr="003772BF" w:rsidR="008B21C7" w:rsidP="001B669B" w:rsidRDefault="008B21C7" w14:paraId="4271D739" w14:textId="1F60DD20">
            <w:pPr>
              <w:textAlignment w:val="baseline"/>
              <w:rPr>
                <w:rFonts w:ascii="Times New Roman" w:hAnsi="Times New Roman" w:cs="Times New Roman"/>
                <w:b/>
                <w:bCs/>
              </w:rPr>
            </w:pPr>
            <w:r w:rsidRPr="570901EF">
              <w:rPr>
                <w:rFonts w:ascii="Times New Roman" w:hAnsi="Times New Roman" w:cs="Times New Roman"/>
                <w:b/>
                <w:bCs/>
              </w:rPr>
              <w:t>Total</w:t>
            </w:r>
            <w:r w:rsidRPr="570901EF" w:rsidR="461E5A1E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570901EF" w:rsidR="1F32BAF0">
              <w:rPr>
                <w:rFonts w:ascii="Times New Roman" w:hAnsi="Times New Roman" w:cs="Times New Roman"/>
                <w:b/>
                <w:bCs/>
              </w:rPr>
              <w:t>Open</w:t>
            </w:r>
          </w:p>
        </w:tc>
        <w:tc>
          <w:tcPr>
            <w:tcW w:w="1677" w:type="dxa"/>
            <w:vAlign w:val="center"/>
          </w:tcPr>
          <w:p w:rsidR="008B21C7" w:rsidP="001B669B" w:rsidRDefault="008B21C7" w14:paraId="245A8A0A" w14:textId="77777777">
            <w:pPr>
              <w:textAlignment w:val="baseline"/>
              <w:rPr>
                <w:rFonts w:ascii="Times New Roman" w:hAnsi="Times New Roman" w:eastAsia="Times New Roman" w:cs="Times New Roman"/>
              </w:rPr>
            </w:pPr>
            <w:r>
              <w:rPr>
                <w:rFonts w:ascii="Times New Roman" w:hAnsi="Times New Roman" w:eastAsia="Times New Roman" w:cs="Times New Roman"/>
              </w:rPr>
              <w:t>0</w:t>
            </w:r>
          </w:p>
        </w:tc>
        <w:tc>
          <w:tcPr>
            <w:tcW w:w="1464" w:type="dxa"/>
            <w:vAlign w:val="center"/>
          </w:tcPr>
          <w:p w:rsidRPr="00145B3F" w:rsidR="008B21C7" w:rsidP="6EEF2FBC" w:rsidRDefault="0C136B1C" w14:paraId="6502F67D" w14:textId="3C95C3A5">
            <w:r w:rsidRPr="6EEF2FBC">
              <w:rPr>
                <w:rFonts w:ascii="Times New Roman" w:hAnsi="Times New Roman" w:eastAsia="Times New Roman" w:cs="Times New Roman"/>
              </w:rPr>
              <w:t>0</w:t>
            </w:r>
          </w:p>
        </w:tc>
        <w:tc>
          <w:tcPr>
            <w:tcW w:w="1464" w:type="dxa"/>
            <w:vAlign w:val="center"/>
          </w:tcPr>
          <w:p w:rsidRPr="00145B3F" w:rsidR="008B21C7" w:rsidP="6EEF2FBC" w:rsidRDefault="0C136B1C" w14:paraId="3DB6F5B9" w14:textId="1F70FAD1">
            <w:r w:rsidRPr="6EEF2FBC">
              <w:rPr>
                <w:rFonts w:ascii="Times New Roman" w:hAnsi="Times New Roman" w:eastAsia="Times New Roman" w:cs="Times New Roman"/>
              </w:rPr>
              <w:t>1</w:t>
            </w:r>
          </w:p>
        </w:tc>
        <w:tc>
          <w:tcPr>
            <w:tcW w:w="1460" w:type="dxa"/>
            <w:vAlign w:val="center"/>
          </w:tcPr>
          <w:p w:rsidRPr="00145B3F" w:rsidR="008B21C7" w:rsidP="6EEF2FBC" w:rsidRDefault="0C136B1C" w14:paraId="2EFD8BA8" w14:textId="7DA97C7A">
            <w:pPr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Times New Roman" w:hAnsi="Times New Roman" w:eastAsia="Times New Roman" w:cs="Times New Roman"/>
              </w:rPr>
              <w:t>1</w:t>
            </w:r>
          </w:p>
        </w:tc>
      </w:tr>
    </w:tbl>
    <w:p w:rsidR="008B21C7" w:rsidP="00D240AF" w:rsidRDefault="00D240AF" w14:paraId="6360528A" w14:textId="5E043151">
      <w:pPr>
        <w:pStyle w:val="Caption"/>
        <w:jc w:val="center"/>
      </w:pPr>
      <w:bookmarkStart w:name="_Toc55303681" w:id="45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Pr="570901EF" w:rsidR="003860C6">
        <w:rPr>
          <w:noProof/>
        </w:rPr>
        <w:t>5</w:t>
      </w:r>
      <w:r>
        <w:fldChar w:fldCharType="end"/>
      </w:r>
      <w:r>
        <w:t>: Defect Matrix</w:t>
      </w:r>
      <w:bookmarkEnd w:id="45"/>
    </w:p>
    <w:p w:rsidR="570901EF" w:rsidRDefault="570901EF" w14:paraId="5BA18531" w14:textId="7121F214"/>
    <w:p w:rsidR="2B145F00" w:rsidP="0176F7EB" w:rsidRDefault="2B145F00" w14:paraId="789CF382" w14:textId="0FB98AD6">
      <w:r>
        <w:t xml:space="preserve">Table 5.1 </w:t>
      </w:r>
      <w:r w:rsidR="420DCC74">
        <w:t>below</w:t>
      </w:r>
      <w:r w:rsidR="22159259">
        <w:t>,</w:t>
      </w:r>
      <w:r w:rsidR="420DCC74">
        <w:t xml:space="preserve"> </w:t>
      </w:r>
      <w:r>
        <w:t xml:space="preserve">describes the </w:t>
      </w:r>
      <w:r w:rsidR="502255E3">
        <w:t xml:space="preserve">defect categorization in </w:t>
      </w:r>
      <w:r w:rsidR="05756592">
        <w:t xml:space="preserve">this Test Report. </w:t>
      </w:r>
    </w:p>
    <w:p w:rsidR="0176F7EB" w:rsidP="0176F7EB" w:rsidRDefault="0176F7EB" w14:paraId="42B31F75" w14:textId="6E2B978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7290"/>
      </w:tblGrid>
      <w:tr w:rsidR="0176F7EB" w:rsidTr="0176F7EB" w14:paraId="700427DA" w14:textId="77777777">
        <w:trPr>
          <w:trHeight w:val="576"/>
        </w:trPr>
        <w:tc>
          <w:tcPr>
            <w:tcW w:w="9073" w:type="dxa"/>
            <w:gridSpan w:val="2"/>
            <w:shd w:val="clear" w:color="auto" w:fill="FFFFFF" w:themeFill="background1"/>
            <w:vAlign w:val="center"/>
          </w:tcPr>
          <w:p w:rsidR="6BE0028C" w:rsidP="0176F7EB" w:rsidRDefault="6BE0028C" w14:paraId="1443B11F" w14:textId="6EDD9166">
            <w:pPr>
              <w:jc w:val="center"/>
              <w:rPr>
                <w:b/>
                <w:bCs/>
              </w:rPr>
            </w:pPr>
            <w:r w:rsidRPr="0176F7EB">
              <w:rPr>
                <w:b/>
                <w:bCs/>
              </w:rPr>
              <w:t>Severity Level</w:t>
            </w:r>
            <w:r w:rsidRPr="0176F7EB" w:rsidR="21E51D81">
              <w:rPr>
                <w:b/>
                <w:bCs/>
              </w:rPr>
              <w:t xml:space="preserve"> </w:t>
            </w:r>
            <w:r w:rsidRPr="0176F7EB" w:rsidR="7864D488">
              <w:rPr>
                <w:b/>
                <w:bCs/>
              </w:rPr>
              <w:t>of Defects</w:t>
            </w:r>
          </w:p>
        </w:tc>
      </w:tr>
      <w:tr w:rsidR="0176F7EB" w:rsidTr="0176F7EB" w14:paraId="3644B827" w14:textId="77777777">
        <w:trPr>
          <w:trHeight w:val="576"/>
        </w:trPr>
        <w:tc>
          <w:tcPr>
            <w:tcW w:w="1783" w:type="dxa"/>
            <w:shd w:val="clear" w:color="auto" w:fill="B4C6E7" w:themeFill="accent1" w:themeFillTint="66"/>
            <w:vAlign w:val="center"/>
          </w:tcPr>
          <w:p w:rsidR="45CD12A7" w:rsidP="0176F7EB" w:rsidRDefault="45CD12A7" w14:paraId="68300FE5" w14:textId="4A84288E">
            <w:pPr>
              <w:rPr>
                <w:rFonts w:ascii="Times New Roman" w:hAnsi="Times New Roman" w:cs="Times New Roman"/>
                <w:b/>
                <w:bCs/>
              </w:rPr>
            </w:pPr>
            <w:r w:rsidRPr="0176F7EB">
              <w:rPr>
                <w:rFonts w:ascii="Times New Roman" w:hAnsi="Times New Roman" w:cs="Times New Roman"/>
                <w:b/>
                <w:bCs/>
              </w:rPr>
              <w:t>Critical</w:t>
            </w:r>
          </w:p>
        </w:tc>
        <w:tc>
          <w:tcPr>
            <w:tcW w:w="7290" w:type="dxa"/>
            <w:vAlign w:val="center"/>
          </w:tcPr>
          <w:p w:rsidR="6EB8FEF9" w:rsidP="0176F7EB" w:rsidRDefault="6EB8FEF9" w14:paraId="33CCBD31" w14:textId="2E2FE5D2">
            <w:r w:rsidRPr="0176F7EB">
              <w:rPr>
                <w:rFonts w:ascii="Times New Roman" w:hAnsi="Times New Roman" w:eastAsia="Times New Roman" w:cs="Times New Roman"/>
              </w:rPr>
              <w:t>Errors that result in complete failure and interrupts the normal operation of the s</w:t>
            </w:r>
            <w:r w:rsidRPr="0176F7EB" w:rsidR="6A99C97F">
              <w:rPr>
                <w:rFonts w:ascii="Times New Roman" w:hAnsi="Times New Roman" w:eastAsia="Times New Roman" w:cs="Times New Roman"/>
              </w:rPr>
              <w:t>ystem</w:t>
            </w:r>
            <w:r w:rsidRPr="0176F7EB">
              <w:rPr>
                <w:rFonts w:ascii="Times New Roman" w:hAnsi="Times New Roman" w:eastAsia="Times New Roman" w:cs="Times New Roman"/>
              </w:rPr>
              <w:t xml:space="preserve">. </w:t>
            </w:r>
          </w:p>
        </w:tc>
      </w:tr>
      <w:tr w:rsidR="0176F7EB" w:rsidTr="0176F7EB" w14:paraId="46A5D61A" w14:textId="77777777">
        <w:trPr>
          <w:trHeight w:val="576"/>
        </w:trPr>
        <w:tc>
          <w:tcPr>
            <w:tcW w:w="1783" w:type="dxa"/>
            <w:shd w:val="clear" w:color="auto" w:fill="B4C6E7" w:themeFill="accent1" w:themeFillTint="66"/>
            <w:vAlign w:val="center"/>
          </w:tcPr>
          <w:p w:rsidR="18D68A9A" w:rsidP="0176F7EB" w:rsidRDefault="18D68A9A" w14:paraId="17B6660B" w14:textId="7487DFA1">
            <w:pPr>
              <w:rPr>
                <w:rFonts w:ascii="Times New Roman" w:hAnsi="Times New Roman" w:cs="Times New Roman"/>
                <w:b/>
                <w:bCs/>
              </w:rPr>
            </w:pPr>
            <w:r w:rsidRPr="0176F7EB">
              <w:rPr>
                <w:rFonts w:ascii="Times New Roman" w:hAnsi="Times New Roman" w:cs="Times New Roman"/>
                <w:b/>
                <w:bCs/>
              </w:rPr>
              <w:t>M</w:t>
            </w:r>
            <w:r w:rsidRPr="0176F7EB" w:rsidR="0176F7EB">
              <w:rPr>
                <w:rFonts w:ascii="Times New Roman" w:hAnsi="Times New Roman" w:cs="Times New Roman"/>
                <w:b/>
                <w:bCs/>
              </w:rPr>
              <w:t>ed</w:t>
            </w:r>
            <w:r w:rsidRPr="0176F7EB">
              <w:rPr>
                <w:rFonts w:ascii="Times New Roman" w:hAnsi="Times New Roman" w:cs="Times New Roman"/>
                <w:b/>
                <w:bCs/>
              </w:rPr>
              <w:t>ium</w:t>
            </w:r>
          </w:p>
        </w:tc>
        <w:tc>
          <w:tcPr>
            <w:tcW w:w="7290" w:type="dxa"/>
            <w:vAlign w:val="center"/>
          </w:tcPr>
          <w:p w:rsidR="619C23BE" w:rsidP="0176F7EB" w:rsidRDefault="619C23BE" w14:paraId="7FCCED55" w14:textId="59810A43">
            <w:r w:rsidRPr="0176F7EB">
              <w:t xml:space="preserve">Errors that result in </w:t>
            </w:r>
            <w:r w:rsidRPr="0176F7EB" w:rsidR="6D12229E">
              <w:t>a temporary system failure, but other functionalities remain operable</w:t>
            </w:r>
            <w:r w:rsidRPr="0176F7EB" w:rsidR="032DA699">
              <w:t xml:space="preserve"> </w:t>
            </w:r>
          </w:p>
        </w:tc>
      </w:tr>
      <w:tr w:rsidR="0176F7EB" w:rsidTr="0176F7EB" w14:paraId="0EE920E4" w14:textId="77777777">
        <w:trPr>
          <w:trHeight w:val="576"/>
        </w:trPr>
        <w:tc>
          <w:tcPr>
            <w:tcW w:w="1783" w:type="dxa"/>
            <w:shd w:val="clear" w:color="auto" w:fill="B4C6E7" w:themeFill="accent1" w:themeFillTint="66"/>
            <w:vAlign w:val="center"/>
          </w:tcPr>
          <w:p w:rsidR="0F7A05A7" w:rsidP="0176F7EB" w:rsidRDefault="0F7A05A7" w14:paraId="3E239D04" w14:textId="40EC9DBB">
            <w:pPr>
              <w:rPr>
                <w:rFonts w:ascii="Times New Roman" w:hAnsi="Times New Roman" w:cs="Times New Roman"/>
                <w:b/>
                <w:bCs/>
              </w:rPr>
            </w:pPr>
            <w:r w:rsidRPr="0176F7EB">
              <w:rPr>
                <w:rFonts w:ascii="Times New Roman" w:hAnsi="Times New Roman" w:cs="Times New Roman"/>
                <w:b/>
                <w:bCs/>
              </w:rPr>
              <w:t>Low</w:t>
            </w:r>
          </w:p>
        </w:tc>
        <w:tc>
          <w:tcPr>
            <w:tcW w:w="7290" w:type="dxa"/>
            <w:vAlign w:val="center"/>
          </w:tcPr>
          <w:p w:rsidR="1E88D537" w:rsidP="0176F7EB" w:rsidRDefault="1E88D537" w14:paraId="682CE30E" w14:textId="4092A9B5">
            <w:pPr>
              <w:rPr>
                <w:rFonts w:ascii="Times New Roman" w:hAnsi="Times New Roman" w:eastAsia="Times New Roman" w:cs="Times New Roman"/>
              </w:rPr>
            </w:pPr>
            <w:r w:rsidRPr="0176F7EB">
              <w:rPr>
                <w:rFonts w:ascii="Times New Roman" w:hAnsi="Times New Roman" w:eastAsia="Times New Roman" w:cs="Times New Roman"/>
              </w:rPr>
              <w:t>An</w:t>
            </w:r>
            <w:r w:rsidRPr="0176F7EB" w:rsidR="7B47BEBE">
              <w:rPr>
                <w:rFonts w:ascii="Times New Roman" w:hAnsi="Times New Roman" w:eastAsia="Times New Roman" w:cs="Times New Roman"/>
              </w:rPr>
              <w:t xml:space="preserve"> expected action did not happen but system remains operable.  For example, when </w:t>
            </w:r>
            <w:r w:rsidRPr="0176F7EB" w:rsidR="27289F74">
              <w:rPr>
                <w:rFonts w:ascii="Times New Roman" w:hAnsi="Times New Roman" w:eastAsia="Times New Roman" w:cs="Times New Roman"/>
              </w:rPr>
              <w:t>an error is raised</w:t>
            </w:r>
            <w:r w:rsidRPr="0176F7EB" w:rsidR="7B47BEBE">
              <w:rPr>
                <w:rFonts w:ascii="Times New Roman" w:hAnsi="Times New Roman" w:eastAsia="Times New Roman" w:cs="Times New Roman"/>
              </w:rPr>
              <w:t xml:space="preserve"> but a</w:t>
            </w:r>
            <w:r w:rsidRPr="0176F7EB" w:rsidR="36EE90FC">
              <w:rPr>
                <w:rFonts w:ascii="Times New Roman" w:hAnsi="Times New Roman" w:eastAsia="Times New Roman" w:cs="Times New Roman"/>
              </w:rPr>
              <w:t xml:space="preserve">n incorrect error message is presented. </w:t>
            </w:r>
          </w:p>
        </w:tc>
      </w:tr>
    </w:tbl>
    <w:p w:rsidR="7C674EE7" w:rsidP="0176F7EB" w:rsidRDefault="7C674EE7" w14:paraId="2DCF2F39" w14:textId="11AF7CDE">
      <w:pPr>
        <w:pStyle w:val="Caption"/>
        <w:jc w:val="center"/>
      </w:pPr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Pr="0176F7EB">
        <w:rPr>
          <w:noProof/>
        </w:rPr>
        <w:t>5</w:t>
      </w:r>
      <w:r>
        <w:fldChar w:fldCharType="end"/>
      </w:r>
      <w:r>
        <w:t>.1: Severity Level</w:t>
      </w:r>
      <w:r w:rsidR="448E8FAB">
        <w:t xml:space="preserve"> of Defects</w:t>
      </w:r>
    </w:p>
    <w:p w:rsidR="0176F7EB" w:rsidP="0176F7EB" w:rsidRDefault="0176F7EB" w14:paraId="14296BD9" w14:textId="5F8B5A82"/>
    <w:p w:rsidR="0176F7EB" w:rsidP="0176F7EB" w:rsidRDefault="0176F7EB" w14:paraId="49AF63D3" w14:textId="5F8B5A82"/>
    <w:p w:rsidR="0176F7EB" w:rsidRDefault="0176F7EB" w14:paraId="21CE18F3" w14:textId="0B7F8556">
      <w:r>
        <w:br w:type="page"/>
      </w:r>
    </w:p>
    <w:p w:rsidR="00880527" w:rsidP="00D240AF" w:rsidRDefault="00EC5865" w14:paraId="50CA3DEE" w14:textId="03D4545D">
      <w:r w:rsidR="00EC5865">
        <w:rPr/>
        <w:t xml:space="preserve">Table </w:t>
      </w:r>
      <w:r w:rsidR="2E094775">
        <w:rPr/>
        <w:t>6</w:t>
      </w:r>
      <w:r w:rsidR="00EC5865">
        <w:rPr/>
        <w:t xml:space="preserve"> </w:t>
      </w:r>
      <w:r w:rsidR="63A7450D">
        <w:rPr/>
        <w:t xml:space="preserve">below, </w:t>
      </w:r>
      <w:r w:rsidR="00EC5865">
        <w:rPr/>
        <w:t>provides the description of each defect identified</w:t>
      </w:r>
      <w:r w:rsidR="7A0171CD">
        <w:rPr/>
        <w:t>, resolution,</w:t>
      </w:r>
      <w:r w:rsidR="00EC5865">
        <w:rPr/>
        <w:t xml:space="preserve"> </w:t>
      </w:r>
      <w:r w:rsidR="00EC5865">
        <w:rPr/>
        <w:t xml:space="preserve">as </w:t>
      </w:r>
      <w:r w:rsidR="00614716">
        <w:rPr/>
        <w:t xml:space="preserve">well as the current status of </w:t>
      </w:r>
      <w:r w:rsidR="3F071035">
        <w:rPr/>
        <w:t xml:space="preserve">each </w:t>
      </w:r>
      <w:r w:rsidR="00614716">
        <w:rPr/>
        <w:t>defect.</w:t>
      </w:r>
    </w:p>
    <w:tbl>
      <w:tblPr>
        <w:tblStyle w:val="TableGrid"/>
        <w:tblW w:w="9360" w:type="dxa"/>
        <w:tblLook w:val="04A0" w:firstRow="1" w:lastRow="0" w:firstColumn="1" w:lastColumn="0" w:noHBand="0" w:noVBand="1"/>
      </w:tblPr>
      <w:tblGrid>
        <w:gridCol w:w="570"/>
        <w:gridCol w:w="1140"/>
        <w:gridCol w:w="4245"/>
        <w:gridCol w:w="2245"/>
        <w:gridCol w:w="1160"/>
      </w:tblGrid>
      <w:tr w:rsidR="00880527" w:rsidTr="4C56FE44" w14:paraId="26BB387F" w14:textId="77777777">
        <w:trPr>
          <w:trHeight w:val="576"/>
        </w:trPr>
        <w:tc>
          <w:tcPr>
            <w:tcW w:w="570" w:type="dxa"/>
            <w:shd w:val="clear" w:color="auto" w:fill="B4C6E7" w:themeFill="accent1" w:themeFillTint="66"/>
            <w:tcMar/>
            <w:vAlign w:val="center"/>
          </w:tcPr>
          <w:p w:rsidR="00880527" w:rsidP="00C021DE" w:rsidRDefault="00880527" w14:paraId="79B6BC22" w14:textId="77777777">
            <w:r w:rsidRPr="56A1CF31">
              <w:rPr>
                <w:b/>
                <w:bCs/>
              </w:rPr>
              <w:t>ID</w:t>
            </w:r>
          </w:p>
        </w:tc>
        <w:tc>
          <w:tcPr>
            <w:tcW w:w="1140" w:type="dxa"/>
            <w:shd w:val="clear" w:color="auto" w:fill="B4C6E7" w:themeFill="accent1" w:themeFillTint="66"/>
            <w:tcMar/>
            <w:vAlign w:val="center"/>
          </w:tcPr>
          <w:p w:rsidR="00880527" w:rsidP="00C021DE" w:rsidRDefault="00880527" w14:paraId="725C5B09" w14:textId="77777777">
            <w:pPr>
              <w:rPr>
                <w:b/>
                <w:bCs/>
              </w:rPr>
            </w:pPr>
            <w:r w:rsidRPr="56A1CF31">
              <w:rPr>
                <w:b/>
                <w:bCs/>
              </w:rPr>
              <w:t>Severity</w:t>
            </w:r>
          </w:p>
        </w:tc>
        <w:tc>
          <w:tcPr>
            <w:tcW w:w="4245" w:type="dxa"/>
            <w:shd w:val="clear" w:color="auto" w:fill="B4C6E7" w:themeFill="accent1" w:themeFillTint="66"/>
            <w:tcMar/>
            <w:vAlign w:val="center"/>
          </w:tcPr>
          <w:p w:rsidR="00880527" w:rsidP="00C021DE" w:rsidRDefault="00880527" w14:paraId="5C1D5DAE" w14:textId="77777777">
            <w:r w:rsidRPr="56A1CF31">
              <w:rPr>
                <w:b/>
                <w:bCs/>
              </w:rPr>
              <w:t>Description</w:t>
            </w:r>
          </w:p>
        </w:tc>
        <w:tc>
          <w:tcPr>
            <w:tcW w:w="2245" w:type="dxa"/>
            <w:shd w:val="clear" w:color="auto" w:fill="B4C6E7" w:themeFill="accent1" w:themeFillTint="66"/>
            <w:tcMar/>
            <w:vAlign w:val="center"/>
          </w:tcPr>
          <w:p w:rsidR="69557276" w:rsidP="374A3566" w:rsidRDefault="69557276" w14:paraId="7D1C35F1" w14:textId="06887CCA">
            <w:pPr>
              <w:pStyle w:val="Normal"/>
              <w:rPr>
                <w:rFonts w:ascii="Times" w:hAnsi="Times" w:eastAsia="Times" w:cs="Times"/>
                <w:b w:val="1"/>
                <w:bCs w:val="1"/>
                <w:sz w:val="24"/>
                <w:szCs w:val="24"/>
              </w:rPr>
            </w:pPr>
            <w:r w:rsidRPr="374A3566" w:rsidR="69557276">
              <w:rPr>
                <w:rFonts w:ascii="Times" w:hAnsi="Times" w:eastAsia="Times" w:cs="Times"/>
                <w:b w:val="1"/>
                <w:bCs w:val="1"/>
                <w:sz w:val="24"/>
                <w:szCs w:val="24"/>
              </w:rPr>
              <w:t>Regression Testing</w:t>
            </w:r>
            <w:r>
              <w:br/>
            </w:r>
            <w:r w:rsidRPr="374A3566" w:rsidR="5F652644">
              <w:rPr>
                <w:rFonts w:ascii="Times" w:hAnsi="Times" w:eastAsia="Times" w:cs="Times"/>
                <w:b w:val="1"/>
                <w:bCs w:val="1"/>
                <w:sz w:val="24"/>
                <w:szCs w:val="24"/>
              </w:rPr>
              <w:t>Performed?</w:t>
            </w:r>
          </w:p>
        </w:tc>
        <w:tc>
          <w:tcPr>
            <w:tcW w:w="1160" w:type="dxa"/>
            <w:shd w:val="clear" w:color="auto" w:fill="B4C6E7" w:themeFill="accent1" w:themeFillTint="66"/>
            <w:tcMar/>
            <w:vAlign w:val="center"/>
          </w:tcPr>
          <w:p w:rsidR="00880527" w:rsidP="00C021DE" w:rsidRDefault="00880527" w14:paraId="6D9FCE53" w14:textId="77777777">
            <w:pPr>
              <w:rPr>
                <w:b/>
                <w:bCs/>
              </w:rPr>
            </w:pPr>
            <w:r w:rsidRPr="56A1CF31">
              <w:rPr>
                <w:b/>
                <w:bCs/>
              </w:rPr>
              <w:t>Current Status</w:t>
            </w:r>
          </w:p>
        </w:tc>
      </w:tr>
      <w:tr w:rsidR="00880527" w:rsidTr="4C56FE44" w14:paraId="45291414" w14:textId="77777777">
        <w:trPr>
          <w:trHeight w:val="576"/>
        </w:trPr>
        <w:tc>
          <w:tcPr>
            <w:tcW w:w="570" w:type="dxa"/>
            <w:tcMar/>
          </w:tcPr>
          <w:p w:rsidRPr="003C37EF" w:rsidR="00880527" w:rsidP="00C021DE" w:rsidRDefault="00880527" w14:paraId="77731ACD" w14:textId="77777777">
            <w:pPr>
              <w:rPr>
                <w:rFonts w:ascii="Times New Roman" w:hAnsi="Times New Roman" w:cs="Times New Roman"/>
              </w:rPr>
            </w:pPr>
            <w:r w:rsidRPr="003C37EF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140" w:type="dxa"/>
            <w:tcMar/>
          </w:tcPr>
          <w:p w:rsidRPr="003C37EF" w:rsidR="00880527" w:rsidP="00C021DE" w:rsidRDefault="4CF5020E" w14:paraId="15D8334B" w14:textId="000242F3">
            <w:pPr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Times New Roman" w:hAnsi="Times New Roman" w:eastAsia="Times New Roman" w:cs="Times New Roman"/>
              </w:rPr>
              <w:t>Low</w:t>
            </w:r>
          </w:p>
        </w:tc>
        <w:tc>
          <w:tcPr>
            <w:tcW w:w="4245" w:type="dxa"/>
            <w:tcMar/>
          </w:tcPr>
          <w:p w:rsidRPr="003C37EF" w:rsidR="00880527" w:rsidP="374A3566" w:rsidRDefault="558D0F9A" w14:paraId="3AD4B05D" w14:textId="16A49ADA">
            <w:pPr>
              <w:spacing w:after="200"/>
              <w:rPr>
                <w:rFonts w:eastAsia="Calibri Light" w:cs="Arial" w:cstheme="minorBidi"/>
              </w:rPr>
            </w:pPr>
            <w:r w:rsidRPr="374A3566" w:rsidR="41EEFD41">
              <w:rPr>
                <w:color w:val="000000" w:themeColor="text1" w:themeTint="FF" w:themeShade="FF"/>
              </w:rPr>
              <w:t xml:space="preserve">Test Case 04: </w:t>
            </w:r>
            <w:r w:rsidRPr="374A3566" w:rsidR="0EE78594">
              <w:rPr>
                <w:color w:val="000000" w:themeColor="text1" w:themeTint="FF" w:themeShade="FF"/>
              </w:rPr>
              <w:t xml:space="preserve">When detecting a </w:t>
            </w:r>
            <w:r w:rsidRPr="374A3566" w:rsidR="42CBAC51">
              <w:rPr>
                <w:color w:val="000000" w:themeColor="text1" w:themeTint="FF" w:themeShade="FF"/>
              </w:rPr>
              <w:t>Google Document share setting</w:t>
            </w:r>
            <w:r w:rsidRPr="374A3566" w:rsidR="0EE78594">
              <w:rPr>
                <w:color w:val="000000" w:themeColor="text1" w:themeTint="FF" w:themeShade="FF"/>
              </w:rPr>
              <w:t>, Form Scriber raised an error but it’s not appropriate to the situation.</w:t>
            </w:r>
            <w:r>
              <w:br/>
            </w:r>
            <w:r>
              <w:br/>
            </w:r>
            <w:r w:rsidRPr="374A3566" w:rsidR="5425F86D">
              <w:rPr>
                <w:color w:val="000000" w:themeColor="text1" w:themeTint="FF" w:themeShade="FF"/>
              </w:rPr>
              <w:t xml:space="preserve">Resolution: </w:t>
            </w:r>
            <w:r>
              <w:br/>
            </w:r>
            <w:r w:rsidRPr="374A3566" w:rsidR="17395203">
              <w:rPr>
                <w:i w:val="1"/>
                <w:iCs w:val="1"/>
                <w:color w:val="000000" w:themeColor="text1" w:themeTint="FF" w:themeShade="FF"/>
              </w:rPr>
              <w:t>Regression Testing Result: Passed</w:t>
            </w:r>
            <w:r>
              <w:br/>
            </w:r>
            <w:r w:rsidRPr="374A3566" w:rsidR="53F236A3">
              <w:rPr>
                <w:rFonts w:eastAsia="Calibri Light" w:cs="Arial" w:cstheme="minorBidi"/>
              </w:rPr>
              <w:t>Form</w:t>
            </w:r>
            <w:r w:rsidRPr="374A3566" w:rsidR="4E79EA8F">
              <w:rPr>
                <w:rFonts w:eastAsia="Calibri Light" w:cs="Arial" w:cstheme="minorBidi"/>
              </w:rPr>
              <w:t xml:space="preserve"> Scriber</w:t>
            </w:r>
            <w:r w:rsidRPr="374A3566" w:rsidR="18BAA329">
              <w:rPr>
                <w:rFonts w:eastAsia="Calibri Light" w:cs="Arial" w:cstheme="minorBidi"/>
              </w:rPr>
              <w:t xml:space="preserve"> now</w:t>
            </w:r>
            <w:r w:rsidRPr="374A3566" w:rsidR="4E79EA8F">
              <w:rPr>
                <w:rFonts w:eastAsia="Calibri Light" w:cs="Arial" w:cstheme="minorBidi"/>
              </w:rPr>
              <w:t xml:space="preserve"> raise</w:t>
            </w:r>
            <w:r w:rsidRPr="374A3566" w:rsidR="36450E3D">
              <w:rPr>
                <w:rFonts w:eastAsia="Calibri Light" w:cs="Arial" w:cstheme="minorBidi"/>
              </w:rPr>
              <w:t>s</w:t>
            </w:r>
            <w:r w:rsidRPr="374A3566" w:rsidR="4E79EA8F">
              <w:rPr>
                <w:rFonts w:eastAsia="Calibri Light" w:cs="Arial" w:cstheme="minorBidi"/>
              </w:rPr>
              <w:t xml:space="preserve"> the</w:t>
            </w:r>
            <w:r w:rsidRPr="374A3566" w:rsidR="1DEE9AD7">
              <w:rPr>
                <w:rFonts w:eastAsia="Calibri Light" w:cs="Arial" w:cstheme="minorBidi"/>
              </w:rPr>
              <w:t xml:space="preserve"> following</w:t>
            </w:r>
            <w:r w:rsidRPr="374A3566" w:rsidR="4E79EA8F">
              <w:rPr>
                <w:rFonts w:eastAsia="Calibri Light" w:cs="Arial" w:cstheme="minorBidi"/>
              </w:rPr>
              <w:t xml:space="preserve"> error that the system has no write access to the specified Google Document. </w:t>
            </w:r>
          </w:p>
          <w:p w:rsidRPr="003C37EF" w:rsidR="00880527" w:rsidP="6EEF2FBC" w:rsidRDefault="2F9352FA" w14:paraId="223491CD" w14:textId="6D2041D7">
            <w:pPr>
              <w:rPr>
                <w:b/>
                <w:bCs/>
              </w:rPr>
            </w:pPr>
            <w:r w:rsidR="590D488A">
              <w:drawing>
                <wp:inline wp14:editId="0092ADA7" wp14:anchorId="3F83DE36">
                  <wp:extent cx="2505075" cy="559446"/>
                  <wp:effectExtent l="0" t="0" r="9525" b="0"/>
                  <wp:docPr id="1528665579" name="Picture 9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Picture 9"/>
                          <pic:cNvPicPr/>
                        </pic:nvPicPr>
                        <pic:blipFill>
                          <a:blip r:embed="R3107b1a79c5d4e94">
                            <a:extLst xmlns:a="http://schemas.openxmlformats.org/drawingml/2006/main"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0" flipH="0" flipV="0">
                            <a:off x="0" y="0"/>
                            <a:ext cx="2505075" cy="5594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45" w:type="dxa"/>
            <w:tcMar/>
          </w:tcPr>
          <w:p w:rsidR="41593EB4" w:rsidP="374A3566" w:rsidRDefault="41593EB4" w14:paraId="1E48FD9F" w14:textId="645A09A4">
            <w:pPr>
              <w:pStyle w:val="Normal"/>
              <w:rPr>
                <w:rFonts w:ascii="Times" w:hAnsi="Times" w:eastAsia="Times" w:cs="Times"/>
                <w:color w:val="000000" w:themeColor="text1" w:themeTint="FF" w:themeShade="FF"/>
                <w:sz w:val="24"/>
                <w:szCs w:val="24"/>
              </w:rPr>
            </w:pPr>
            <w:r w:rsidRPr="374A3566" w:rsidR="41593EB4">
              <w:rPr>
                <w:rFonts w:ascii="Times" w:hAnsi="Times" w:eastAsia="Times" w:cs="Times"/>
                <w:color w:val="000000" w:themeColor="text1" w:themeTint="FF" w:themeShade="FF"/>
                <w:sz w:val="24"/>
                <w:szCs w:val="24"/>
              </w:rPr>
              <w:t>Yes</w:t>
            </w:r>
          </w:p>
        </w:tc>
        <w:tc>
          <w:tcPr>
            <w:tcW w:w="1160" w:type="dxa"/>
            <w:tcMar/>
          </w:tcPr>
          <w:p w:rsidRPr="003C37EF" w:rsidR="00880527" w:rsidP="00C021DE" w:rsidRDefault="7B7B5843" w14:paraId="55CA18DF" w14:textId="24F3ED2B">
            <w:pPr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Times New Roman" w:hAnsi="Times New Roman" w:eastAsia="Times New Roman" w:cs="Times New Roman"/>
              </w:rPr>
              <w:t>Resolved</w:t>
            </w:r>
          </w:p>
        </w:tc>
      </w:tr>
      <w:tr w:rsidR="00880527" w:rsidTr="4C56FE44" w14:paraId="5FFF27D2" w14:textId="77777777">
        <w:trPr>
          <w:trHeight w:val="576"/>
        </w:trPr>
        <w:tc>
          <w:tcPr>
            <w:tcW w:w="570" w:type="dxa"/>
            <w:tcMar/>
          </w:tcPr>
          <w:p w:rsidRPr="003C37EF" w:rsidR="00880527" w:rsidP="00C021DE" w:rsidRDefault="00880527" w14:paraId="53F420C6" w14:textId="77777777">
            <w:pPr>
              <w:rPr>
                <w:rFonts w:ascii="Times New Roman" w:hAnsi="Times New Roman" w:cs="Times New Roman"/>
              </w:rPr>
            </w:pPr>
            <w:r w:rsidRPr="003C37EF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140" w:type="dxa"/>
            <w:tcMar/>
          </w:tcPr>
          <w:p w:rsidRPr="003C37EF" w:rsidR="00880527" w:rsidP="00C021DE" w:rsidRDefault="6D8CEB0E" w14:paraId="579A4024" w14:textId="0B4E0E23">
            <w:pPr>
              <w:rPr>
                <w:rFonts w:ascii="Times New Roman" w:hAnsi="Times New Roman" w:eastAsia="Times New Roman" w:cs="Times New Roman"/>
              </w:rPr>
            </w:pPr>
            <w:r w:rsidRPr="6EEF2FBC">
              <w:rPr>
                <w:rFonts w:ascii="Times New Roman" w:hAnsi="Times New Roman" w:eastAsia="Times New Roman" w:cs="Times New Roman"/>
              </w:rPr>
              <w:t>Low</w:t>
            </w:r>
          </w:p>
        </w:tc>
        <w:tc>
          <w:tcPr>
            <w:tcW w:w="4245" w:type="dxa"/>
            <w:tcMar/>
          </w:tcPr>
          <w:p w:rsidRPr="003C37EF" w:rsidR="00880527" w:rsidP="6EEF2FBC" w:rsidRDefault="69CBA69A" w14:paraId="497BDDE5" w14:textId="441C32A5">
            <w:r w:rsidRPr="6EEF2FBC">
              <w:t xml:space="preserve">Test Case 06: User provides a non-existing field in the specified form. </w:t>
            </w:r>
            <w:r w:rsidR="00880527">
              <w:br/>
            </w:r>
            <w:r w:rsidR="00880527">
              <w:br/>
            </w:r>
            <w:r w:rsidRPr="6EEF2FBC" w:rsidR="63833E6B">
              <w:rPr>
                <w:rFonts w:eastAsia="Calibri Light" w:cstheme="minorBidi"/>
              </w:rPr>
              <w:t>Form Scriber somehow recognizes that a non-existing field, it should have raised that the field is non-existent.</w:t>
            </w:r>
          </w:p>
          <w:p w:rsidRPr="003C37EF" w:rsidR="00880527" w:rsidP="6EEF2FBC" w:rsidRDefault="00880527" w14:paraId="106B46B9" w14:textId="5CFEDBA0"/>
          <w:p w:rsidRPr="003C37EF" w:rsidR="00880527" w:rsidP="6EEF2FBC" w:rsidRDefault="69CBA69A" w14:paraId="48D88544" w14:textId="0216F631">
            <w:pPr>
              <w:rPr>
                <w:rFonts w:ascii="Times New Roman" w:hAnsi="Times New Roman" w:eastAsia="Times New Roman" w:cs="Times New Roman"/>
              </w:rPr>
            </w:pPr>
            <w:r w:rsidRPr="6EEF2FBC">
              <w:t xml:space="preserve">Resolution: </w:t>
            </w:r>
          </w:p>
          <w:p w:rsidRPr="003C37EF" w:rsidR="00880527" w:rsidP="6EEF2FBC" w:rsidRDefault="38993216" w14:paraId="539B9AB7" w14:textId="0D5F31EC">
            <w:r w:rsidR="138E9489">
              <w:rPr/>
              <w:t>Pending, Development</w:t>
            </w:r>
            <w:r w:rsidR="0A5D85E1">
              <w:rPr/>
              <w:t xml:space="preserve"> team evaluated that the minor defect </w:t>
            </w:r>
            <w:r w:rsidR="580932A3">
              <w:rPr/>
              <w:t xml:space="preserve">needs correction due to time constraints. </w:t>
            </w:r>
            <w:r w:rsidR="0A5D85E1">
              <w:rPr/>
              <w:t xml:space="preserve">   </w:t>
            </w:r>
          </w:p>
        </w:tc>
        <w:tc>
          <w:tcPr>
            <w:tcW w:w="2245" w:type="dxa"/>
            <w:tcMar/>
          </w:tcPr>
          <w:p w:rsidR="0F8AC725" w:rsidP="374A3566" w:rsidRDefault="0F8AC725" w14:paraId="17BE93B8" w14:textId="65FC084E">
            <w:pPr>
              <w:pStyle w:val="Normal"/>
              <w:rPr>
                <w:rFonts w:ascii="Times" w:hAnsi="Times" w:eastAsia="Times" w:cs="Times"/>
                <w:sz w:val="24"/>
                <w:szCs w:val="24"/>
              </w:rPr>
            </w:pPr>
            <w:r w:rsidRPr="374A3566" w:rsidR="0F8AC725">
              <w:rPr>
                <w:rFonts w:ascii="Times" w:hAnsi="Times" w:eastAsia="Times" w:cs="Times"/>
                <w:sz w:val="24"/>
                <w:szCs w:val="24"/>
              </w:rPr>
              <w:t>No</w:t>
            </w:r>
          </w:p>
        </w:tc>
        <w:tc>
          <w:tcPr>
            <w:tcW w:w="1160" w:type="dxa"/>
            <w:tcMar/>
          </w:tcPr>
          <w:p w:rsidRPr="003C37EF" w:rsidR="00880527" w:rsidP="00C021DE" w:rsidRDefault="759A0996" w14:paraId="138B3F11" w14:textId="3BC44D13">
            <w:pPr>
              <w:rPr>
                <w:rFonts w:ascii="Times New Roman" w:hAnsi="Times New Roman" w:eastAsia="Times New Roman" w:cs="Times New Roman"/>
              </w:rPr>
            </w:pPr>
            <w:r w:rsidRPr="570901EF">
              <w:rPr>
                <w:rFonts w:ascii="Times New Roman" w:hAnsi="Times New Roman" w:eastAsia="Times New Roman" w:cs="Times New Roman"/>
              </w:rPr>
              <w:t>Open</w:t>
            </w:r>
          </w:p>
        </w:tc>
      </w:tr>
    </w:tbl>
    <w:p w:rsidR="570901EF" w:rsidRDefault="570901EF" w14:paraId="39F178E1" w14:textId="62694D70"/>
    <w:p w:rsidR="00880527" w:rsidP="00D240AF" w:rsidRDefault="00D240AF" w14:paraId="32186C24" w14:textId="7F2E07B3">
      <w:pPr>
        <w:pStyle w:val="Caption"/>
        <w:jc w:val="center"/>
      </w:pPr>
      <w:bookmarkStart w:name="_Toc55303682" w:id="46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 w:rsidR="003860C6">
        <w:rPr>
          <w:noProof/>
        </w:rPr>
        <w:t>6</w:t>
      </w:r>
      <w:r>
        <w:fldChar w:fldCharType="end"/>
      </w:r>
      <w:r w:rsidRPr="003838DD">
        <w:rPr>
          <w:noProof/>
        </w:rPr>
        <w:t>: Defect Description and Status</w:t>
      </w:r>
      <w:bookmarkEnd w:id="46"/>
    </w:p>
    <w:p w:rsidR="00880527" w:rsidP="0176F7EB" w:rsidRDefault="00880527" w14:paraId="322779D7" w14:textId="54B2E597">
      <w:pPr>
        <w:pStyle w:val="Heading1"/>
        <w:numPr>
          <w:ilvl w:val="0"/>
          <w:numId w:val="4"/>
        </w:numPr>
        <w:rPr>
          <w:sz w:val="24"/>
          <w:szCs w:val="24"/>
        </w:rPr>
      </w:pPr>
      <w:bookmarkStart w:name="_Toc67935851" w:id="47"/>
      <w:r w:rsidRPr="0176F7EB">
        <w:rPr>
          <w:sz w:val="24"/>
          <w:szCs w:val="24"/>
        </w:rPr>
        <w:t>Exit Criteria</w:t>
      </w:r>
      <w:bookmarkEnd w:id="47"/>
    </w:p>
    <w:p w:rsidR="1A0A3E37" w:rsidP="0176F7EB" w:rsidRDefault="1A0A3E37" w14:paraId="020758AC" w14:textId="0C228012">
      <w:r w:rsidRPr="0176F7EB">
        <w:t xml:space="preserve">The completion of testing is determined by the following conditions: </w:t>
      </w:r>
      <w:r>
        <w:br/>
      </w:r>
    </w:p>
    <w:p w:rsidR="00880527" w:rsidP="009B20A6" w:rsidRDefault="00880527" w14:paraId="16CADC99" w14:textId="77777777">
      <w:pPr>
        <w:pStyle w:val="NoSpacing"/>
        <w:numPr>
          <w:ilvl w:val="0"/>
          <w:numId w:val="7"/>
        </w:numPr>
      </w:pPr>
      <w:r>
        <w:t>Te</w:t>
      </w:r>
      <w:r>
        <w:rPr>
          <w:lang w:eastAsia="ja-JP"/>
        </w:rPr>
        <w:t>sting of all items in scope has been completed</w:t>
      </w:r>
    </w:p>
    <w:p w:rsidR="00880527" w:rsidP="009B20A6" w:rsidRDefault="00880527" w14:paraId="7F7D97D8" w14:textId="77777777">
      <w:pPr>
        <w:pStyle w:val="NoSpacing"/>
        <w:numPr>
          <w:ilvl w:val="0"/>
          <w:numId w:val="7"/>
        </w:numPr>
        <w:rPr>
          <w:lang w:eastAsia="ja-JP"/>
        </w:rPr>
      </w:pPr>
      <w:r>
        <w:rPr>
          <w:lang w:eastAsia="ja-JP"/>
        </w:rPr>
        <w:t>All test cases have been executed</w:t>
      </w:r>
    </w:p>
    <w:p w:rsidR="00880527" w:rsidP="009B20A6" w:rsidRDefault="00880527" w14:paraId="10373780" w14:textId="63B5938F">
      <w:pPr>
        <w:pStyle w:val="NoSpacing"/>
        <w:numPr>
          <w:ilvl w:val="0"/>
          <w:numId w:val="7"/>
        </w:numPr>
        <w:rPr>
          <w:lang w:eastAsia="ja-JP"/>
        </w:rPr>
      </w:pPr>
      <w:r w:rsidRPr="0176F7EB">
        <w:rPr>
          <w:lang w:eastAsia="ja-JP"/>
        </w:rPr>
        <w:t xml:space="preserve">All defects have been </w:t>
      </w:r>
      <w:r w:rsidRPr="0176F7EB" w:rsidR="64895564">
        <w:rPr>
          <w:lang w:eastAsia="ja-JP"/>
        </w:rPr>
        <w:t xml:space="preserve">reported </w:t>
      </w:r>
      <w:r w:rsidRPr="0176F7EB" w:rsidR="6D97E84B">
        <w:rPr>
          <w:lang w:eastAsia="ja-JP"/>
        </w:rPr>
        <w:t xml:space="preserve">to Development team </w:t>
      </w:r>
      <w:r w:rsidRPr="0176F7EB" w:rsidR="64895564">
        <w:rPr>
          <w:lang w:eastAsia="ja-JP"/>
        </w:rPr>
        <w:t xml:space="preserve">for </w:t>
      </w:r>
      <w:r w:rsidRPr="0176F7EB" w:rsidR="5084C30F">
        <w:rPr>
          <w:lang w:eastAsia="ja-JP"/>
        </w:rPr>
        <w:t>evaluation and correction</w:t>
      </w:r>
    </w:p>
    <w:p w:rsidR="0025763C" w:rsidP="009B20A6" w:rsidRDefault="00880527" w14:paraId="3158F10F" w14:textId="05B82BC7">
      <w:pPr>
        <w:pStyle w:val="NoSpacing"/>
        <w:numPr>
          <w:ilvl w:val="0"/>
          <w:numId w:val="7"/>
        </w:numPr>
        <w:rPr>
          <w:lang w:eastAsia="ja-JP"/>
        </w:rPr>
      </w:pPr>
      <w:r w:rsidRPr="0176F7EB">
        <w:rPr>
          <w:lang w:eastAsia="ja-JP"/>
        </w:rPr>
        <w:t>All minor defects have been documented</w:t>
      </w:r>
    </w:p>
    <w:p w:rsidR="525DF67C" w:rsidP="0176F7EB" w:rsidRDefault="525DF67C" w14:paraId="51FF1C39" w14:textId="4A0B4097">
      <w:pPr>
        <w:pStyle w:val="NoSpacing"/>
        <w:numPr>
          <w:ilvl w:val="0"/>
          <w:numId w:val="7"/>
        </w:numPr>
        <w:rPr>
          <w:lang w:eastAsia="ja-JP"/>
        </w:rPr>
      </w:pPr>
      <w:r w:rsidRPr="374A3566" w:rsidR="525DF67C">
        <w:rPr>
          <w:lang w:eastAsia="ja-JP"/>
        </w:rPr>
        <w:t xml:space="preserve">No additional test cases are </w:t>
      </w:r>
      <w:r w:rsidRPr="374A3566" w:rsidR="5DC64C18">
        <w:rPr>
          <w:lang w:eastAsia="ja-JP"/>
        </w:rPr>
        <w:t>identified</w:t>
      </w:r>
      <w:r w:rsidRPr="374A3566" w:rsidR="525DF67C">
        <w:rPr>
          <w:lang w:eastAsia="ja-JP"/>
        </w:rPr>
        <w:t xml:space="preserve"> by the team</w:t>
      </w:r>
    </w:p>
    <w:p w:rsidR="6586F758" w:rsidP="6586F758" w:rsidRDefault="6586F758" w14:paraId="7C853AB1" w14:textId="34F5F25A">
      <w:pPr>
        <w:pStyle w:val="NoSpacing"/>
        <w:rPr>
          <w:lang w:eastAsia="ja-JP"/>
        </w:rPr>
      </w:pPr>
    </w:p>
    <w:p w:rsidR="6586F758" w:rsidRDefault="6586F758" w14:paraId="65A3AABA" w14:textId="14F7CED8">
      <w:r>
        <w:br w:type="page"/>
      </w:r>
    </w:p>
    <w:p w:rsidR="1643317F" w:rsidP="6586F758" w:rsidRDefault="1643317F" w14:paraId="2942507C" w14:textId="583457D3">
      <w:pPr>
        <w:pStyle w:val="Heading1"/>
        <w:rPr>
          <w:sz w:val="24"/>
          <w:szCs w:val="24"/>
        </w:rPr>
      </w:pPr>
      <w:bookmarkStart w:name="_Toc67935852" w:id="48"/>
      <w:r w:rsidRPr="570901EF">
        <w:rPr>
          <w:sz w:val="24"/>
          <w:szCs w:val="24"/>
        </w:rPr>
        <w:lastRenderedPageBreak/>
        <w:t>7. Website Performance Report</w:t>
      </w:r>
      <w:bookmarkEnd w:id="48"/>
    </w:p>
    <w:p w:rsidR="6586F758" w:rsidP="6586F758" w:rsidRDefault="6586F758" w14:paraId="059E430C" w14:textId="5303FD55"/>
    <w:p w:rsidR="416BC9FF" w:rsidP="570901EF" w:rsidRDefault="416BC9FF" w14:paraId="2FAA39AE" w14:textId="1046D6CD">
      <w:r>
        <w:t>Dialogflow team’s website</w:t>
      </w:r>
      <w:r w:rsidR="708D4CCB">
        <w:t>, f</w:t>
      </w:r>
      <w:r>
        <w:t>ormscriber.com</w:t>
      </w:r>
      <w:r w:rsidR="6BC829ED">
        <w:t xml:space="preserve">, has undergone a </w:t>
      </w:r>
      <w:r w:rsidR="21968DF3">
        <w:t xml:space="preserve">website performance </w:t>
      </w:r>
      <w:r w:rsidR="6BC829ED">
        <w:t>test from gtmetrix.com and</w:t>
      </w:r>
      <w:r>
        <w:t xml:space="preserve"> obtained a </w:t>
      </w:r>
      <w:r w:rsidRPr="570901EF">
        <w:rPr>
          <w:u w:val="single"/>
        </w:rPr>
        <w:t>grade of A</w:t>
      </w:r>
      <w:r w:rsidR="406A9619">
        <w:t xml:space="preserve"> from gtmetrix.com.  According to the </w:t>
      </w:r>
      <w:r w:rsidR="17B3915B">
        <w:t>website, this</w:t>
      </w:r>
      <w:r w:rsidR="406A9619">
        <w:t xml:space="preserve"> grade </w:t>
      </w:r>
      <w:r w:rsidR="531A2723">
        <w:t>is a weighted average of the two new percentage-based scores, namely:</w:t>
      </w:r>
    </w:p>
    <w:p w:rsidR="531A2723" w:rsidP="570901EF" w:rsidRDefault="531A2723" w14:paraId="16388B5C" w14:textId="6DD19DDC">
      <w:pPr>
        <w:pStyle w:val="ListParagraph"/>
        <w:numPr>
          <w:ilvl w:val="0"/>
          <w:numId w:val="1"/>
        </w:numPr>
        <w:rPr>
          <w:rFonts w:asciiTheme="minorHAnsi" w:hAnsiTheme="minorHAnsi" w:eastAsiaTheme="minorEastAsia" w:cstheme="minorBidi"/>
        </w:rPr>
      </w:pPr>
      <w:r>
        <w:t>The Performance Score (70%)</w:t>
      </w:r>
    </w:p>
    <w:p w:rsidR="531A2723" w:rsidP="570901EF" w:rsidRDefault="531A2723" w14:paraId="118B4944" w14:textId="6D923A90">
      <w:pPr>
        <w:pStyle w:val="ListParagraph"/>
        <w:numPr>
          <w:ilvl w:val="0"/>
          <w:numId w:val="1"/>
        </w:numPr>
      </w:pPr>
      <w:r>
        <w:t>The Structure Score (30%)</w:t>
      </w:r>
    </w:p>
    <w:p w:rsidR="0176F7EB" w:rsidP="0176F7EB" w:rsidRDefault="0176F7EB" w14:paraId="16F5FE73" w14:textId="074D5011"/>
    <w:p w:rsidR="011169F5" w:rsidP="0176F7EB" w:rsidRDefault="011169F5" w14:paraId="2DD1667E" w14:textId="620E78C8">
      <w:r w:rsidRPr="0176F7EB">
        <w:t>T</w:t>
      </w:r>
      <w:r w:rsidRPr="0176F7EB" w:rsidR="3885C823">
        <w:t>hese scores are best practices established by Google to help build websites for optimal front-end performance. Each audit is assessed based on the website’s adherence to them and ordered by the most likely impact to your page's performance. (gtmetrix.com, n.d.)</w:t>
      </w:r>
    </w:p>
    <w:p w:rsidR="0176F7EB" w:rsidP="0176F7EB" w:rsidRDefault="0176F7EB" w14:paraId="6BC3A548" w14:textId="7ACEB193"/>
    <w:p w:rsidR="570901EF" w:rsidP="570901EF" w:rsidRDefault="570901EF" w14:paraId="29F8913A" w14:textId="7602A7AD">
      <w:r>
        <w:br/>
      </w:r>
      <w:r w:rsidR="12FE26EA">
        <w:t>Figures 1 to 3 represents the test reports obtained from gtmetrix.com</w:t>
      </w:r>
    </w:p>
    <w:p w:rsidR="1643317F" w:rsidP="570901EF" w:rsidRDefault="1643317F" w14:paraId="0AA4F9E9" w14:textId="254942F8">
      <w:pPr>
        <w:jc w:val="center"/>
      </w:pPr>
      <w:r w:rsidR="1643317F">
        <w:drawing>
          <wp:inline wp14:editId="06D64E3D" wp14:anchorId="02379155">
            <wp:extent cx="5943600" cy="3705225"/>
            <wp:effectExtent l="0" t="0" r="0" b="0"/>
            <wp:docPr id="1887986721" name="Picture 1887986721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1887986721"/>
                    <pic:cNvPicPr/>
                  </pic:nvPicPr>
                  <pic:blipFill>
                    <a:blip r:embed="R8bb7bc19229c4013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Pr="4C56FE44" w:rsidR="2D58B311">
        <w:rPr>
          <w:rFonts w:ascii="Verdana" w:hAnsi="Verdana" w:eastAsia="Verdana" w:cs="Verdana"/>
          <w:i w:val="1"/>
          <w:iCs w:val="1"/>
          <w:color w:val="333333"/>
          <w:sz w:val="18"/>
          <w:szCs w:val="18"/>
        </w:rPr>
        <w:t>Figure 1</w:t>
      </w:r>
      <w:r w:rsidRPr="4C56FE44" w:rsidR="2D58B311">
        <w:rPr>
          <w:rFonts w:ascii="Verdana" w:hAnsi="Verdana" w:eastAsia="Verdana" w:cs="Verdana"/>
          <w:color w:val="333333"/>
          <w:sz w:val="18"/>
          <w:szCs w:val="18"/>
        </w:rPr>
        <w:t>. formscriber.com website performance summary (Source: gtmetrix.com)</w:t>
      </w:r>
      <w:r>
        <w:br/>
      </w:r>
    </w:p>
    <w:p w:rsidR="6586F758" w:rsidP="570901EF" w:rsidRDefault="61668507" w14:paraId="62733F56" w14:textId="2D6BE0D7">
      <w:pPr>
        <w:pStyle w:val="NoSpacing"/>
        <w:rPr>
          <w:b/>
          <w:bCs/>
          <w:lang w:eastAsia="ja-JP"/>
        </w:rPr>
      </w:pPr>
      <w:r w:rsidRPr="4C56FE44" w:rsidR="61668507">
        <w:rPr>
          <w:b w:val="1"/>
          <w:bCs w:val="1"/>
          <w:lang w:eastAsia="ja-JP"/>
        </w:rPr>
        <w:t>Performance Metrics</w:t>
      </w:r>
      <w:r w:rsidRPr="4C56FE44" w:rsidR="064BBFA4">
        <w:rPr>
          <w:b w:val="1"/>
          <w:bCs w:val="1"/>
          <w:lang w:eastAsia="ja-JP"/>
        </w:rPr>
        <w:t xml:space="preserve"> Details</w:t>
      </w:r>
      <w:r>
        <w:br/>
      </w:r>
      <w:r w:rsidR="4052667F">
        <w:drawing>
          <wp:inline wp14:editId="1502CB0D" wp14:anchorId="123F2800">
            <wp:extent cx="5924548" cy="2271077"/>
            <wp:effectExtent l="0" t="0" r="0" b="0"/>
            <wp:docPr id="242870626" name="Picture 242870626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242870626"/>
                    <pic:cNvPicPr/>
                  </pic:nvPicPr>
                  <pic:blipFill>
                    <a:blip r:embed="Re329a576b4944cc7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24548" cy="22710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033E5" w:rsidR="00880527" w:rsidP="570901EF" w:rsidRDefault="50C3A673" w14:paraId="3ED9367C" w14:textId="3351CCE6">
      <w:pPr>
        <w:pStyle w:val="NoSpacing"/>
        <w:jc w:val="center"/>
        <w:rPr>
          <w:color w:val="333333"/>
        </w:rPr>
      </w:pPr>
      <w:r w:rsidRPr="570901EF">
        <w:rPr>
          <w:rFonts w:ascii="Verdana" w:hAnsi="Verdana" w:eastAsia="Verdana" w:cs="Verdana"/>
          <w:i/>
          <w:iCs/>
          <w:color w:val="333333"/>
          <w:sz w:val="18"/>
          <w:szCs w:val="18"/>
        </w:rPr>
        <w:t>Figure 2</w:t>
      </w:r>
      <w:r w:rsidRPr="570901EF">
        <w:rPr>
          <w:rFonts w:ascii="Verdana" w:hAnsi="Verdana" w:eastAsia="Verdana" w:cs="Verdana"/>
          <w:color w:val="333333"/>
          <w:sz w:val="18"/>
          <w:szCs w:val="18"/>
        </w:rPr>
        <w:t>. formscriber.com website performance metrics (Source: gtmetrix.com)</w:t>
      </w:r>
    </w:p>
    <w:p w:rsidRPr="008033E5" w:rsidR="00880527" w:rsidP="570901EF" w:rsidRDefault="00880527" w14:paraId="12B5E65A" w14:textId="2A13804E">
      <w:pPr>
        <w:pStyle w:val="NoSpacing"/>
        <w:rPr>
          <w:color w:val="333333"/>
        </w:rPr>
      </w:pPr>
    </w:p>
    <w:p w:rsidRPr="008033E5" w:rsidR="00880527" w:rsidP="570901EF" w:rsidRDefault="00880527" w14:paraId="0644B665" w14:textId="2DB7932C">
      <w:pPr>
        <w:pStyle w:val="NoSpacing"/>
        <w:rPr>
          <w:color w:val="333333"/>
        </w:rPr>
      </w:pPr>
    </w:p>
    <w:p w:rsidRPr="008033E5" w:rsidR="00880527" w:rsidP="570901EF" w:rsidRDefault="4052667F" w14:paraId="0D3FBF67" w14:textId="1291DE24">
      <w:pPr>
        <w:pStyle w:val="NoSpacing"/>
      </w:pPr>
      <w:r w:rsidRPr="4C56FE44" w:rsidR="4052667F">
        <w:rPr>
          <w:b w:val="1"/>
          <w:bCs w:val="1"/>
        </w:rPr>
        <w:t>Structure Metrics</w:t>
      </w:r>
      <w:r w:rsidRPr="4C56FE44" w:rsidR="2AB7FAB6">
        <w:rPr>
          <w:b w:val="1"/>
          <w:bCs w:val="1"/>
        </w:rPr>
        <w:t xml:space="preserve"> Details</w:t>
      </w:r>
      <w:r>
        <w:br/>
      </w:r>
      <w:r w:rsidR="25EDCE7B">
        <w:drawing>
          <wp:inline wp14:editId="3D48D13A" wp14:anchorId="7C372944">
            <wp:extent cx="6240007" cy="5018003"/>
            <wp:effectExtent l="0" t="0" r="0" b="0"/>
            <wp:docPr id="689183417" name="Picture 689183417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Picture 689183417"/>
                    <pic:cNvPicPr/>
                  </pic:nvPicPr>
                  <pic:blipFill>
                    <a:blip r:embed="R26b93da5ca9f4168">
                      <a:extLst xmlns:a="http://schemas.openxmlformats.org/drawingml/2006/main"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6240007" cy="5018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8033E5" w:rsidR="00880527" w:rsidP="0176F7EB" w:rsidRDefault="46A291EB" w14:paraId="4920ADCB" w14:textId="7DB96E03">
      <w:pPr>
        <w:pStyle w:val="NoSpacing"/>
        <w:jc w:val="center"/>
        <w:rPr>
          <w:color w:val="333333"/>
          <w:lang w:eastAsia="ja-JP"/>
        </w:rPr>
      </w:pPr>
      <w:r w:rsidRPr="0176F7EB">
        <w:rPr>
          <w:rFonts w:ascii="Verdana" w:hAnsi="Verdana" w:eastAsia="Verdana" w:cs="Verdana"/>
          <w:i/>
          <w:iCs/>
          <w:color w:val="333333"/>
          <w:sz w:val="18"/>
          <w:szCs w:val="18"/>
        </w:rPr>
        <w:t>Figure 3</w:t>
      </w:r>
      <w:r w:rsidRPr="0176F7EB">
        <w:rPr>
          <w:rFonts w:ascii="Verdana" w:hAnsi="Verdana" w:eastAsia="Verdana" w:cs="Verdana"/>
          <w:color w:val="333333"/>
          <w:sz w:val="18"/>
          <w:szCs w:val="18"/>
        </w:rPr>
        <w:t>. formscriber.com website structure metrics (Source: gtmetrix.com)</w:t>
      </w:r>
    </w:p>
    <w:p w:rsidR="598CC1D9" w:rsidRDefault="598CC1D9" w14:paraId="661546D6" w14:textId="7EF12A56">
      <w:r>
        <w:br w:type="page"/>
      </w:r>
    </w:p>
    <w:p w:rsidR="598CC1D9" w:rsidP="598CC1D9" w:rsidRDefault="598CC1D9" w14:paraId="7C4C9ED3" w14:textId="70B1851A">
      <w:pPr>
        <w:tabs>
          <w:tab w:val="clear" w:pos="180"/>
          <w:tab w:val="clear" w:pos="360"/>
          <w:tab w:val="clear" w:pos="720"/>
        </w:tabs>
        <w:spacing w:after="160" w:line="259" w:lineRule="auto"/>
        <w:rPr>
          <w:lang w:eastAsia="ja-JP"/>
        </w:rPr>
      </w:pPr>
    </w:p>
    <w:p w:rsidRPr="003860C6" w:rsidR="00880527" w:rsidP="598CC1D9" w:rsidRDefault="5AC35132" w14:paraId="61FB79DC" w14:textId="73DA80BD">
      <w:pPr>
        <w:pStyle w:val="Heading1"/>
        <w:rPr>
          <w:sz w:val="24"/>
          <w:szCs w:val="24"/>
        </w:rPr>
      </w:pPr>
      <w:bookmarkStart w:name="_Toc67935853" w:id="49"/>
      <w:r w:rsidRPr="598CC1D9">
        <w:rPr>
          <w:sz w:val="24"/>
          <w:szCs w:val="24"/>
        </w:rPr>
        <w:t>8.</w:t>
      </w:r>
      <w:r w:rsidRPr="598CC1D9" w:rsidR="001134AD">
        <w:rPr>
          <w:sz w:val="24"/>
          <w:szCs w:val="24"/>
        </w:rPr>
        <w:t xml:space="preserve"> </w:t>
      </w:r>
      <w:r w:rsidRPr="598CC1D9" w:rsidR="00880527">
        <w:rPr>
          <w:sz w:val="24"/>
          <w:szCs w:val="24"/>
        </w:rPr>
        <w:t>Conclusion/Sign Off</w:t>
      </w:r>
      <w:bookmarkEnd w:id="49"/>
    </w:p>
    <w:tbl>
      <w:tblPr>
        <w:tblStyle w:val="TableGrid"/>
        <w:tblW w:w="9490" w:type="dxa"/>
        <w:tblLook w:val="04A0" w:firstRow="1" w:lastRow="0" w:firstColumn="1" w:lastColumn="0" w:noHBand="0" w:noVBand="1"/>
      </w:tblPr>
      <w:tblGrid>
        <w:gridCol w:w="3738"/>
        <w:gridCol w:w="3420"/>
        <w:gridCol w:w="2332"/>
      </w:tblGrid>
      <w:tr w:rsidRPr="00A35DA7" w:rsidR="00880527" w:rsidTr="570901EF" w14:paraId="10A6E60F" w14:textId="77777777">
        <w:trPr>
          <w:trHeight w:val="576"/>
          <w:tblHeader/>
        </w:trPr>
        <w:tc>
          <w:tcPr>
            <w:tcW w:w="3738" w:type="dxa"/>
            <w:shd w:val="clear" w:color="auto" w:fill="B4C6E7" w:themeFill="accent1" w:themeFillTint="66"/>
            <w:vAlign w:val="center"/>
          </w:tcPr>
          <w:p w:rsidRPr="00A1605A" w:rsidR="00880527" w:rsidP="00C021DE" w:rsidRDefault="00880527" w14:paraId="077ED2D4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3420" w:type="dxa"/>
            <w:shd w:val="clear" w:color="auto" w:fill="B4C6E7" w:themeFill="accent1" w:themeFillTint="66"/>
            <w:vAlign w:val="center"/>
          </w:tcPr>
          <w:p w:rsidRPr="00A35DA7" w:rsidR="00880527" w:rsidP="00C021DE" w:rsidRDefault="00880527" w14:paraId="276AC3B1" w14:textId="77777777">
            <w:pPr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</w:tc>
        <w:tc>
          <w:tcPr>
            <w:tcW w:w="2332" w:type="dxa"/>
            <w:shd w:val="clear" w:color="auto" w:fill="B4C6E7" w:themeFill="accent1" w:themeFillTint="66"/>
            <w:vAlign w:val="center"/>
          </w:tcPr>
          <w:p w:rsidR="7162FAC0" w:rsidP="570901EF" w:rsidRDefault="7162FAC0" w14:paraId="61DF9A8F" w14:textId="7F9D9344">
            <w:pPr>
              <w:rPr>
                <w:b/>
                <w:bCs/>
              </w:rPr>
            </w:pPr>
            <w:r w:rsidRPr="570901EF">
              <w:rPr>
                <w:b/>
                <w:bCs/>
              </w:rPr>
              <w:t>Date</w:t>
            </w:r>
          </w:p>
        </w:tc>
      </w:tr>
      <w:tr w:rsidRPr="00AB5392" w:rsidR="00880527" w:rsidTr="570901EF" w14:paraId="58E48325" w14:textId="77777777">
        <w:trPr>
          <w:trHeight w:val="576"/>
        </w:trPr>
        <w:tc>
          <w:tcPr>
            <w:tcW w:w="3738" w:type="dxa"/>
          </w:tcPr>
          <w:p w:rsidRPr="00E633F3" w:rsidR="00880527" w:rsidP="00C021DE" w:rsidRDefault="00880527" w14:paraId="296075B1" w14:textId="77777777">
            <w:pPr>
              <w:textAlignment w:val="baseline"/>
              <w:rPr>
                <w:rFonts w:eastAsia="Times New Roman" w:cs="Times New Roman"/>
              </w:rPr>
            </w:pPr>
            <w:r w:rsidRPr="00E633F3">
              <w:rPr>
                <w:rFonts w:eastAsia="Times New Roman" w:cs="Times New Roman"/>
              </w:rPr>
              <w:t>Professor</w:t>
            </w:r>
          </w:p>
          <w:p w:rsidRPr="00E633F3" w:rsidR="00880527" w:rsidP="00C021DE" w:rsidRDefault="00880527" w14:paraId="748FD021" w14:textId="77777777">
            <w:pPr>
              <w:textAlignment w:val="baseline"/>
              <w:rPr>
                <w:rFonts w:eastAsia="Times New Roman" w:cs="Times New Roman"/>
              </w:rPr>
            </w:pPr>
            <w:r w:rsidRPr="00E633F3">
              <w:rPr>
                <w:rFonts w:eastAsia="Times New Roman" w:cs="Times New Roman"/>
              </w:rPr>
              <w:t>Dr. Mir Assadullah</w:t>
            </w:r>
          </w:p>
        </w:tc>
        <w:tc>
          <w:tcPr>
            <w:tcW w:w="3420" w:type="dxa"/>
          </w:tcPr>
          <w:p w:rsidRPr="00AB5392" w:rsidR="00880527" w:rsidP="00C021DE" w:rsidRDefault="00880527" w14:paraId="4C30711B" w14:textId="77777777">
            <w:pPr>
              <w:shd w:val="clear" w:color="auto" w:fill="FFFFFF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</w:p>
        </w:tc>
        <w:tc>
          <w:tcPr>
            <w:tcW w:w="2332" w:type="dxa"/>
          </w:tcPr>
          <w:p w:rsidR="570901EF" w:rsidP="570901EF" w:rsidRDefault="570901EF" w14:paraId="796DF832" w14:textId="7B38623D"/>
        </w:tc>
      </w:tr>
      <w:tr w:rsidRPr="00AB5392" w:rsidR="00880527" w:rsidTr="570901EF" w14:paraId="31FB46B9" w14:textId="77777777">
        <w:trPr>
          <w:trHeight w:val="576"/>
        </w:trPr>
        <w:tc>
          <w:tcPr>
            <w:tcW w:w="3738" w:type="dxa"/>
          </w:tcPr>
          <w:p w:rsidRPr="00E633F3" w:rsidR="00880527" w:rsidP="00C021DE" w:rsidRDefault="1B5D3FEE" w14:paraId="51880A5E" w14:textId="13033249">
            <w:pPr>
              <w:textAlignment w:val="baseline"/>
              <w:rPr>
                <w:rFonts w:eastAsia="Times New Roman" w:cs="Times New Roman"/>
              </w:rPr>
            </w:pPr>
            <w:r w:rsidRPr="598CC1D9">
              <w:rPr>
                <w:rFonts w:eastAsia="Times New Roman" w:cs="Times New Roman"/>
              </w:rPr>
              <w:t xml:space="preserve">Form Scriber Dialog </w:t>
            </w:r>
            <w:r w:rsidRPr="598CC1D9" w:rsidR="601E177F">
              <w:rPr>
                <w:rFonts w:eastAsia="Times New Roman" w:cs="Times New Roman"/>
              </w:rPr>
              <w:t>Team Project</w:t>
            </w:r>
            <w:r w:rsidRPr="598CC1D9" w:rsidR="00880527">
              <w:rPr>
                <w:rFonts w:eastAsia="Times New Roman" w:cs="Times New Roman"/>
              </w:rPr>
              <w:t xml:space="preserve"> Manager</w:t>
            </w:r>
          </w:p>
          <w:p w:rsidRPr="00E633F3" w:rsidR="00880527" w:rsidP="00C021DE" w:rsidRDefault="003E0E68" w14:paraId="6B028F83" w14:textId="109BF291">
            <w:pPr>
              <w:textAlignment w:val="baseline"/>
              <w:rPr>
                <w:rFonts w:eastAsia="Times New Roman" w:cs="Times New Roman"/>
              </w:rPr>
            </w:pPr>
            <w:r>
              <w:rPr>
                <w:rFonts w:eastAsia="Times New Roman" w:cs="Times New Roman"/>
              </w:rPr>
              <w:t>Stefon Williams</w:t>
            </w:r>
          </w:p>
        </w:tc>
        <w:tc>
          <w:tcPr>
            <w:tcW w:w="3420" w:type="dxa"/>
          </w:tcPr>
          <w:p w:rsidRPr="00AB5392" w:rsidR="00880527" w:rsidP="00C021DE" w:rsidRDefault="003E0E68" w14:paraId="5C488CD9" w14:textId="4EBB6E0D">
            <w:pPr>
              <w:shd w:val="clear" w:color="auto" w:fill="FFFFFF"/>
              <w:textAlignment w:val="baseline"/>
              <w:rPr>
                <w:rFonts w:ascii="Segoe UI" w:hAnsi="Segoe UI" w:eastAsia="Times New Roman" w:cs="Segoe UI"/>
                <w:sz w:val="18"/>
                <w:szCs w:val="18"/>
              </w:rPr>
            </w:pPr>
            <w:r>
              <w:rPr>
                <w:rFonts w:ascii="Segoe UI" w:hAnsi="Segoe UI" w:eastAsia="Times New Roman" w:cs="Segoe UI"/>
                <w:sz w:val="18"/>
                <w:szCs w:val="18"/>
              </w:rPr>
              <w:t xml:space="preserve"> </w:t>
            </w:r>
          </w:p>
        </w:tc>
        <w:tc>
          <w:tcPr>
            <w:tcW w:w="2332" w:type="dxa"/>
          </w:tcPr>
          <w:p w:rsidR="570901EF" w:rsidP="570901EF" w:rsidRDefault="570901EF" w14:paraId="37D78D66" w14:textId="0CE1AE8A"/>
        </w:tc>
      </w:tr>
    </w:tbl>
    <w:p w:rsidRPr="00D164D4" w:rsidR="00880527" w:rsidP="003860C6" w:rsidRDefault="003860C6" w14:paraId="27AD9057" w14:textId="098B4D7F">
      <w:pPr>
        <w:pStyle w:val="Caption"/>
        <w:jc w:val="center"/>
      </w:pPr>
      <w:bookmarkStart w:name="_Toc55303683" w:id="50"/>
      <w:r>
        <w:t xml:space="preserve">Table </w:t>
      </w:r>
      <w:r>
        <w:fldChar w:fldCharType="begin"/>
      </w:r>
      <w:r>
        <w:instrText>SEQ Table \* ARABIC</w:instrText>
      </w:r>
      <w:r>
        <w:fldChar w:fldCharType="separate"/>
      </w:r>
      <w:r>
        <w:rPr>
          <w:noProof/>
        </w:rPr>
        <w:t>7</w:t>
      </w:r>
      <w:r>
        <w:fldChar w:fldCharType="end"/>
      </w:r>
      <w:r w:rsidRPr="007C2862">
        <w:t>: Sign Off</w:t>
      </w:r>
      <w:bookmarkEnd w:id="50"/>
    </w:p>
    <w:p w:rsidRPr="00D164D4" w:rsidR="00151C9A" w:rsidP="00880527" w:rsidRDefault="00151C9A" w14:paraId="6E7A30D3" w14:textId="40E74254">
      <w:pPr>
        <w:spacing w:after="120"/>
        <w:jc w:val="center"/>
      </w:pPr>
    </w:p>
    <w:sectPr w:rsidRPr="00D164D4" w:rsidR="00151C9A" w:rsidSect="007C62FE">
      <w:headerReference w:type="default" r:id="rId38"/>
      <w:footerReference w:type="default" r:id="rId39"/>
      <w:headerReference w:type="first" r:id="rId40"/>
      <w:footerReference w:type="first" r:id="rId41"/>
      <w:pgSz w:w="12240" w:h="15840" w:orient="portrait"/>
      <w:pgMar w:top="1440" w:right="1440" w:bottom="900" w:left="1440" w:header="720" w:footer="288" w:gutter="0"/>
      <w:pgNumType w:start="1"/>
      <w:cols w:equalWidth="0" w:space="720">
        <w:col w:w="9360"/>
      </w:cols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nitials="SS" w:author="Sohail Sobhani" w:date="2021-03-28T20:11:00Z" w:id="27">
    <w:p w:rsidR="598CC1D9" w:rsidRDefault="598CC1D9" w14:paraId="6DEC0A2C" w14:textId="3314BC6D">
      <w:pPr>
        <w:pStyle w:val="CommentText"/>
      </w:pPr>
      <w:r>
        <w:t>Test Case 4 is passing now.</w:t>
      </w:r>
      <w:r>
        <w:rPr>
          <w:rStyle w:val="CommentReference"/>
        </w:rPr>
        <w:annotationRef/>
      </w:r>
    </w:p>
  </w:comment>
  <w:comment w:initials="AC" w:author="Anthony Cedeno" w:date="2021-03-29T10:15:00Z" w:id="28">
    <w:p w:rsidR="598CC1D9" w:rsidRDefault="598CC1D9" w14:paraId="041ABC61" w14:textId="74B4A187">
      <w:pPr>
        <w:pStyle w:val="CommentText"/>
      </w:pPr>
      <w:r>
        <w:t>yes.. thanks.. updatd this..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6DEC0A2C" w15:done="0"/>
  <w15:commentEx w15:paraId="041ABC61" w15:paraIdParent="6DEC0A2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035A4238" w16cex:dateUtc="2021-03-29T00:11:00Z"/>
  <w16cex:commentExtensible w16cex:durableId="33DB8DDD" w16cex:dateUtc="2021-03-29T00:1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DEC0A2C" w16cid:durableId="035A4238"/>
  <w16cid:commentId w16cid:paraId="041ABC61" w16cid:durableId="33DB8DD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7C752F" w:rsidRDefault="007C752F" w14:paraId="6C1D63F4" w14:textId="77777777">
      <w:r>
        <w:separator/>
      </w:r>
    </w:p>
  </w:endnote>
  <w:endnote w:type="continuationSeparator" w:id="0">
    <w:p w:rsidR="007C752F" w:rsidRDefault="007C752F" w14:paraId="47B8A09F" w14:textId="77777777">
      <w:r>
        <w:continuationSeparator/>
      </w:r>
    </w:p>
  </w:endnote>
  <w:endnote w:type="continuationNotice" w:id="1">
    <w:p w:rsidR="007C752F" w:rsidRDefault="007C752F" w14:paraId="682EB39F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36A78" w:rsidRDefault="00036A78" w14:paraId="3E5935C0" w14:textId="77777777">
    <w:pPr>
      <w:pStyle w:val="Footer"/>
      <w:jc w:val="right"/>
    </w:pPr>
  </w:p>
  <w:p w:rsidR="00036A78" w:rsidRDefault="00036A78" w14:paraId="7F6FDD10" w14:textId="777777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036A78" w:rsidTr="404D269B" w14:paraId="2A41EC58" w14:textId="77777777">
      <w:tc>
        <w:tcPr>
          <w:tcW w:w="3120" w:type="dxa"/>
        </w:tcPr>
        <w:p w:rsidR="00036A78" w:rsidP="404D269B" w:rsidRDefault="00036A78" w14:paraId="52754546" w14:textId="4359D977">
          <w:pPr>
            <w:pStyle w:val="Header"/>
            <w:ind w:left="-115"/>
          </w:pPr>
        </w:p>
      </w:tc>
      <w:tc>
        <w:tcPr>
          <w:tcW w:w="3120" w:type="dxa"/>
        </w:tcPr>
        <w:p w:rsidR="00036A78" w:rsidP="404D269B" w:rsidRDefault="00036A78" w14:paraId="6472A09C" w14:textId="2FC5A743">
          <w:pPr>
            <w:pStyle w:val="Header"/>
            <w:jc w:val="center"/>
          </w:pPr>
        </w:p>
      </w:tc>
      <w:tc>
        <w:tcPr>
          <w:tcW w:w="3120" w:type="dxa"/>
        </w:tcPr>
        <w:p w:rsidR="00036A78" w:rsidP="404D269B" w:rsidRDefault="00036A78" w14:paraId="5964006F" w14:textId="794836C2">
          <w:pPr>
            <w:pStyle w:val="Header"/>
            <w:ind w:right="-115"/>
            <w:jc w:val="right"/>
          </w:pPr>
        </w:p>
      </w:tc>
    </w:tr>
  </w:tbl>
  <w:p w:rsidR="00036A78" w:rsidP="404D269B" w:rsidRDefault="00036A78" w14:paraId="015C8F4E" w14:textId="2E3AA5E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7C752F" w:rsidRDefault="007C752F" w14:paraId="53F8B4DB" w14:textId="77777777">
      <w:r>
        <w:separator/>
      </w:r>
    </w:p>
  </w:footnote>
  <w:footnote w:type="continuationSeparator" w:id="0">
    <w:p w:rsidR="007C752F" w:rsidRDefault="007C752F" w14:paraId="1A807F3F" w14:textId="77777777">
      <w:r>
        <w:continuationSeparator/>
      </w:r>
    </w:p>
  </w:footnote>
  <w:footnote w:type="continuationNotice" w:id="1">
    <w:p w:rsidR="007C752F" w:rsidRDefault="007C752F" w14:paraId="28E54F4E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36A78" w:rsidP="007C62FE" w:rsidRDefault="00036A78" w14:paraId="62AD2476" w14:textId="0DFA0DDA">
    <w:pPr>
      <w:pStyle w:val="Header"/>
    </w:pPr>
    <w:r>
      <w:t>FORM SCRIBER TEST REPORT:  DIALOG FLOW TEAM</w:t>
    </w:r>
    <w:r>
      <w:tab/>
    </w:r>
    <w:sdt>
      <w:sdtPr>
        <w:id w:val="-68574536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036A78" w:rsidRDefault="00036A78" w14:paraId="4321FFC1" w14:textId="77777777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036A78" w:rsidRDefault="00036A78" w14:paraId="24393F1E" w14:textId="1FBD74D0">
    <w:pPr>
      <w:pStyle w:val="Header"/>
    </w:pPr>
    <w:r>
      <w:t xml:space="preserve">Running head: Form Scriber Test Report: Dialogflow Team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44FAE"/>
    <w:multiLevelType w:val="hybridMultilevel"/>
    <w:tmpl w:val="13CA6E3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411373F"/>
    <w:multiLevelType w:val="hybridMultilevel"/>
    <w:tmpl w:val="5D760E7C"/>
    <w:lvl w:ilvl="0" w:tplc="FC2CE4D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A52EBF2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DAC0AEC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188F5F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80D0517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416E74C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B32976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840C10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F74834B4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47E0EEC"/>
    <w:multiLevelType w:val="multilevel"/>
    <w:tmpl w:val="5D249530"/>
    <w:lvl w:ilvl="0">
      <w:start w:val="4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3" w15:restartNumberingAfterBreak="0">
    <w:nsid w:val="076A0EE6"/>
    <w:multiLevelType w:val="hybridMultilevel"/>
    <w:tmpl w:val="9AB0E1C0"/>
    <w:lvl w:ilvl="0" w:tplc="251AA204">
      <w:start w:val="1"/>
      <w:numFmt w:val="decimal"/>
      <w:lvlText w:val="%1.."/>
      <w:lvlJc w:val="left"/>
      <w:pPr>
        <w:ind w:left="792" w:hanging="432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B57A8B"/>
    <w:multiLevelType w:val="hybridMultilevel"/>
    <w:tmpl w:val="FFFFFFFF"/>
    <w:lvl w:ilvl="0" w:tplc="D0340DB8">
      <w:start w:val="1"/>
      <w:numFmt w:val="decimal"/>
      <w:lvlText w:val="%1."/>
      <w:lvlJc w:val="left"/>
      <w:pPr>
        <w:ind w:left="720" w:hanging="360"/>
      </w:pPr>
    </w:lvl>
    <w:lvl w:ilvl="1" w:tplc="B09AB0CC">
      <w:start w:val="1"/>
      <w:numFmt w:val="lowerLetter"/>
      <w:lvlText w:val="%2."/>
      <w:lvlJc w:val="left"/>
      <w:pPr>
        <w:ind w:left="1440" w:hanging="360"/>
      </w:pPr>
    </w:lvl>
    <w:lvl w:ilvl="2" w:tplc="25569FC2">
      <w:start w:val="1"/>
      <w:numFmt w:val="lowerRoman"/>
      <w:lvlText w:val="%3."/>
      <w:lvlJc w:val="right"/>
      <w:pPr>
        <w:ind w:left="2160" w:hanging="180"/>
      </w:pPr>
    </w:lvl>
    <w:lvl w:ilvl="3" w:tplc="6F92D652">
      <w:start w:val="1"/>
      <w:numFmt w:val="decimal"/>
      <w:lvlText w:val="%4."/>
      <w:lvlJc w:val="left"/>
      <w:pPr>
        <w:ind w:left="2880" w:hanging="360"/>
      </w:pPr>
    </w:lvl>
    <w:lvl w:ilvl="4" w:tplc="C738521A">
      <w:start w:val="1"/>
      <w:numFmt w:val="lowerLetter"/>
      <w:lvlText w:val="%5."/>
      <w:lvlJc w:val="left"/>
      <w:pPr>
        <w:ind w:left="3600" w:hanging="360"/>
      </w:pPr>
    </w:lvl>
    <w:lvl w:ilvl="5" w:tplc="321A588E">
      <w:start w:val="1"/>
      <w:numFmt w:val="lowerRoman"/>
      <w:lvlText w:val="%6."/>
      <w:lvlJc w:val="right"/>
      <w:pPr>
        <w:ind w:left="4320" w:hanging="180"/>
      </w:pPr>
    </w:lvl>
    <w:lvl w:ilvl="6" w:tplc="D80A91C0">
      <w:start w:val="1"/>
      <w:numFmt w:val="decimal"/>
      <w:lvlText w:val="%7."/>
      <w:lvlJc w:val="left"/>
      <w:pPr>
        <w:ind w:left="5040" w:hanging="360"/>
      </w:pPr>
    </w:lvl>
    <w:lvl w:ilvl="7" w:tplc="DD3CDC3A">
      <w:start w:val="1"/>
      <w:numFmt w:val="lowerLetter"/>
      <w:lvlText w:val="%8."/>
      <w:lvlJc w:val="left"/>
      <w:pPr>
        <w:ind w:left="5760" w:hanging="360"/>
      </w:pPr>
    </w:lvl>
    <w:lvl w:ilvl="8" w:tplc="2CE84CA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DE63B1"/>
    <w:multiLevelType w:val="hybridMultilevel"/>
    <w:tmpl w:val="E660B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0165011"/>
    <w:multiLevelType w:val="hybridMultilevel"/>
    <w:tmpl w:val="AABC99D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7" w15:restartNumberingAfterBreak="0">
    <w:nsid w:val="16381F8E"/>
    <w:multiLevelType w:val="hybridMultilevel"/>
    <w:tmpl w:val="E3888E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D0A5D"/>
    <w:multiLevelType w:val="hybridMultilevel"/>
    <w:tmpl w:val="6824C52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9" w15:restartNumberingAfterBreak="0">
    <w:nsid w:val="221664DB"/>
    <w:multiLevelType w:val="hybridMultilevel"/>
    <w:tmpl w:val="FFFFFFFF"/>
    <w:lvl w:ilvl="0" w:tplc="0638FDD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94250F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9160A67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40ADEE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A5CB56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910A2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6374EC6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305B2A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ED36C6D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3912BE5"/>
    <w:multiLevelType w:val="hybridMultilevel"/>
    <w:tmpl w:val="569ADACE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25696C8E"/>
    <w:multiLevelType w:val="hybridMultilevel"/>
    <w:tmpl w:val="B09276BE"/>
    <w:lvl w:ilvl="0" w:tplc="B2A2945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568D4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5B8792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ABE624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EF85AD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690EA65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F6EB3C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19CA6A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B2FAAA6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D3763B2"/>
    <w:multiLevelType w:val="hybridMultilevel"/>
    <w:tmpl w:val="E44A9D38"/>
    <w:lvl w:ilvl="0" w:tplc="F8E28F0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7C69E1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36E8B2E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5082E48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E966860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7A68694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520485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ECE81DD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812C77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45A24B8"/>
    <w:multiLevelType w:val="hybridMultilevel"/>
    <w:tmpl w:val="4A4805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9BD4521"/>
    <w:multiLevelType w:val="hybridMultilevel"/>
    <w:tmpl w:val="0FD4A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3A5035"/>
    <w:multiLevelType w:val="hybridMultilevel"/>
    <w:tmpl w:val="8304C71C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6" w15:restartNumberingAfterBreak="0">
    <w:nsid w:val="41DD7B97"/>
    <w:multiLevelType w:val="hybridMultilevel"/>
    <w:tmpl w:val="FA04F9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A769CF"/>
    <w:multiLevelType w:val="hybridMultilevel"/>
    <w:tmpl w:val="FBB043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8751F7"/>
    <w:multiLevelType w:val="hybridMultilevel"/>
    <w:tmpl w:val="8BF6D08E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4E1072A8"/>
    <w:multiLevelType w:val="hybridMultilevel"/>
    <w:tmpl w:val="0409001F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251AA204">
      <w:start w:val="1"/>
      <w:numFmt w:val="decimal"/>
      <w:lvlText w:val="%1.%2."/>
      <w:lvlJc w:val="left"/>
      <w:pPr>
        <w:ind w:left="792" w:hanging="432"/>
      </w:pPr>
    </w:lvl>
    <w:lvl w:ilvl="2" w:tplc="EC762332">
      <w:start w:val="1"/>
      <w:numFmt w:val="decimal"/>
      <w:lvlText w:val="%1.%2.%3."/>
      <w:lvlJc w:val="left"/>
      <w:pPr>
        <w:ind w:left="1224" w:hanging="504"/>
      </w:pPr>
    </w:lvl>
    <w:lvl w:ilvl="3" w:tplc="B8B237D0">
      <w:start w:val="1"/>
      <w:numFmt w:val="decimal"/>
      <w:lvlText w:val="%1.%2.%3.%4."/>
      <w:lvlJc w:val="left"/>
      <w:pPr>
        <w:ind w:left="1728" w:hanging="648"/>
      </w:pPr>
    </w:lvl>
    <w:lvl w:ilvl="4" w:tplc="A65457F6">
      <w:start w:val="1"/>
      <w:numFmt w:val="decimal"/>
      <w:lvlText w:val="%1.%2.%3.%4.%5."/>
      <w:lvlJc w:val="left"/>
      <w:pPr>
        <w:ind w:left="2232" w:hanging="792"/>
      </w:pPr>
    </w:lvl>
    <w:lvl w:ilvl="5" w:tplc="00CA84C0">
      <w:start w:val="1"/>
      <w:numFmt w:val="decimal"/>
      <w:lvlText w:val="%1.%2.%3.%4.%5.%6."/>
      <w:lvlJc w:val="left"/>
      <w:pPr>
        <w:ind w:left="2736" w:hanging="936"/>
      </w:pPr>
    </w:lvl>
    <w:lvl w:ilvl="6" w:tplc="1D4064A0">
      <w:start w:val="1"/>
      <w:numFmt w:val="decimal"/>
      <w:lvlText w:val="%1.%2.%3.%4.%5.%6.%7."/>
      <w:lvlJc w:val="left"/>
      <w:pPr>
        <w:ind w:left="3240" w:hanging="1080"/>
      </w:pPr>
    </w:lvl>
    <w:lvl w:ilvl="7" w:tplc="EAF42B34">
      <w:start w:val="1"/>
      <w:numFmt w:val="decimal"/>
      <w:lvlText w:val="%1.%2.%3.%4.%5.%6.%7.%8."/>
      <w:lvlJc w:val="left"/>
      <w:pPr>
        <w:ind w:left="3744" w:hanging="1224"/>
      </w:pPr>
    </w:lvl>
    <w:lvl w:ilvl="8" w:tplc="DC3EEC46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FD12A6C"/>
    <w:multiLevelType w:val="multilevel"/>
    <w:tmpl w:val="5426A9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1" w15:restartNumberingAfterBreak="0">
    <w:nsid w:val="62B46EAB"/>
    <w:multiLevelType w:val="hybridMultilevel"/>
    <w:tmpl w:val="D03639E0"/>
    <w:lvl w:ilvl="0" w:tplc="BF0EED9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A540B7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B360128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9A42C8A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1D2EE0C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E5D6FD3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F98F84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BF1ACE52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9581F4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97C7876"/>
    <w:multiLevelType w:val="hybridMultilevel"/>
    <w:tmpl w:val="3BD0FEF0"/>
    <w:lvl w:ilvl="0" w:tplc="48425F4E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8626D0DA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 w:tplc="EE420FF8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 w:tplc="FE98AA62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 w:tplc="FF2E3F70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 w:tplc="3FF055CE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 w:tplc="48C047CC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 w:tplc="E0384368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 w:tplc="3CA29C7C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3" w15:restartNumberingAfterBreak="0">
    <w:nsid w:val="6CCE75FC"/>
    <w:multiLevelType w:val="multilevel"/>
    <w:tmpl w:val="3C66933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24" w15:restartNumberingAfterBreak="0">
    <w:nsid w:val="70B520A6"/>
    <w:multiLevelType w:val="hybridMultilevel"/>
    <w:tmpl w:val="621AF9FE"/>
    <w:lvl w:ilvl="0" w:tplc="2666911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CA2EA7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660BA8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7AC2FCC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AE8016C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FC280E2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9080ED5C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65FE61F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9E61CF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7470400A"/>
    <w:multiLevelType w:val="hybridMultilevel"/>
    <w:tmpl w:val="F83A8C36"/>
    <w:lvl w:ilvl="0" w:tplc="2000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79AA4C1D"/>
    <w:multiLevelType w:val="hybridMultilevel"/>
    <w:tmpl w:val="5854F70E"/>
    <w:lvl w:ilvl="0" w:tplc="84A8A0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C4B8763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6CCCF8E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320411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C8F8596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C6FE7F4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E96BB6E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1B47BC4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E84123C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7E740DAB"/>
    <w:multiLevelType w:val="multilevel"/>
    <w:tmpl w:val="166EE992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hint="default"/>
      </w:rPr>
    </w:lvl>
  </w:abstractNum>
  <w:num w:numId="1">
    <w:abstractNumId w:val="9"/>
  </w:num>
  <w:num w:numId="2">
    <w:abstractNumId w:val="4"/>
  </w:num>
  <w:num w:numId="3">
    <w:abstractNumId w:val="18"/>
  </w:num>
  <w:num w:numId="4">
    <w:abstractNumId w:val="19"/>
  </w:num>
  <w:num w:numId="5">
    <w:abstractNumId w:val="22"/>
  </w:num>
  <w:num w:numId="6">
    <w:abstractNumId w:val="6"/>
  </w:num>
  <w:num w:numId="7">
    <w:abstractNumId w:val="0"/>
  </w:num>
  <w:num w:numId="8">
    <w:abstractNumId w:val="8"/>
  </w:num>
  <w:num w:numId="9">
    <w:abstractNumId w:val="27"/>
  </w:num>
  <w:num w:numId="10">
    <w:abstractNumId w:val="15"/>
  </w:num>
  <w:num w:numId="11">
    <w:abstractNumId w:val="16"/>
  </w:num>
  <w:num w:numId="12">
    <w:abstractNumId w:val="7"/>
  </w:num>
  <w:num w:numId="13">
    <w:abstractNumId w:val="14"/>
  </w:num>
  <w:num w:numId="14">
    <w:abstractNumId w:val="13"/>
  </w:num>
  <w:num w:numId="15">
    <w:abstractNumId w:val="17"/>
  </w:num>
  <w:num w:numId="16">
    <w:abstractNumId w:val="5"/>
  </w:num>
  <w:num w:numId="17">
    <w:abstractNumId w:val="20"/>
  </w:num>
  <w:num w:numId="18">
    <w:abstractNumId w:val="3"/>
  </w:num>
  <w:num w:numId="19">
    <w:abstractNumId w:val="2"/>
  </w:num>
  <w:num w:numId="20">
    <w:abstractNumId w:val="10"/>
  </w:num>
  <w:num w:numId="21">
    <w:abstractNumId w:val="23"/>
  </w:num>
  <w:num w:numId="22">
    <w:abstractNumId w:val="25"/>
  </w:num>
  <w:num w:numId="23">
    <w:abstractNumId w:val="21"/>
  </w:num>
  <w:num w:numId="24">
    <w:abstractNumId w:val="11"/>
  </w:num>
  <w:num w:numId="25">
    <w:abstractNumId w:val="26"/>
  </w:num>
  <w:num w:numId="26">
    <w:abstractNumId w:val="24"/>
  </w:num>
  <w:num w:numId="27">
    <w:abstractNumId w:val="1"/>
  </w:num>
  <w:num w:numId="28">
    <w:abstractNumId w:val="12"/>
  </w:num>
  <w:numIdMacAtCleanup w:val="1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ohail Sobhani">
    <w15:presenceInfo w15:providerId="AD" w15:userId="S::ssobhani_student.umgc.edu#ext#@umgcdev361.onmicrosoft.com::5ec429b1-d769-4687-89dc-63378c29936b"/>
  </w15:person>
  <w15:person w15:author="Anthony Cedeno">
    <w15:presenceInfo w15:providerId="AD" w15:userId="S::acedeno2_student.umgc.edu#ext#@umgcdev361.onmicrosoft.com::5d774526-7297-48fb-b4d3-169ad6cd33ce"/>
  </w15:person>
</w15:people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hideSpellingErrors/>
  <w:hideGrammaticalErrors/>
  <w:trackRevisions w:val="false"/>
  <w:defaultTabStop w:val="720"/>
  <w:hyphenationZone w:val="425"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xMDM2NjM3MDAxMzFX0lEKTi0uzszPAykwNKgFACrS3dctAAAA"/>
  </w:docVars>
  <w:rsids>
    <w:rsidRoot w:val="00151C9A"/>
    <w:rsid w:val="0000003B"/>
    <w:rsid w:val="0000481E"/>
    <w:rsid w:val="0001013A"/>
    <w:rsid w:val="00011054"/>
    <w:rsid w:val="00014404"/>
    <w:rsid w:val="000156EA"/>
    <w:rsid w:val="000204A3"/>
    <w:rsid w:val="00021586"/>
    <w:rsid w:val="000219B7"/>
    <w:rsid w:val="000236F7"/>
    <w:rsid w:val="00025049"/>
    <w:rsid w:val="00030752"/>
    <w:rsid w:val="00030DA6"/>
    <w:rsid w:val="00031073"/>
    <w:rsid w:val="00031CCC"/>
    <w:rsid w:val="00031CCF"/>
    <w:rsid w:val="000330A5"/>
    <w:rsid w:val="00036A78"/>
    <w:rsid w:val="0004024F"/>
    <w:rsid w:val="00040C35"/>
    <w:rsid w:val="0004792B"/>
    <w:rsid w:val="00051FF9"/>
    <w:rsid w:val="0005496D"/>
    <w:rsid w:val="00054A30"/>
    <w:rsid w:val="00057179"/>
    <w:rsid w:val="00057CE1"/>
    <w:rsid w:val="00060005"/>
    <w:rsid w:val="0006037F"/>
    <w:rsid w:val="0006209E"/>
    <w:rsid w:val="000623DB"/>
    <w:rsid w:val="000633BE"/>
    <w:rsid w:val="00066B6C"/>
    <w:rsid w:val="00070061"/>
    <w:rsid w:val="000713EC"/>
    <w:rsid w:val="00071A04"/>
    <w:rsid w:val="000740FF"/>
    <w:rsid w:val="00075056"/>
    <w:rsid w:val="00083F3E"/>
    <w:rsid w:val="00084CF9"/>
    <w:rsid w:val="0008515F"/>
    <w:rsid w:val="00086D5B"/>
    <w:rsid w:val="00092947"/>
    <w:rsid w:val="000951F6"/>
    <w:rsid w:val="000A0135"/>
    <w:rsid w:val="000A1862"/>
    <w:rsid w:val="000A4196"/>
    <w:rsid w:val="000B14E9"/>
    <w:rsid w:val="000B154D"/>
    <w:rsid w:val="000B2CC7"/>
    <w:rsid w:val="000B5590"/>
    <w:rsid w:val="000B6A47"/>
    <w:rsid w:val="000C4B4F"/>
    <w:rsid w:val="000C5CC4"/>
    <w:rsid w:val="000D1A2F"/>
    <w:rsid w:val="000D27BA"/>
    <w:rsid w:val="000D6355"/>
    <w:rsid w:val="000D65C9"/>
    <w:rsid w:val="000E0F4C"/>
    <w:rsid w:val="000E131C"/>
    <w:rsid w:val="000E5D47"/>
    <w:rsid w:val="000E6AF7"/>
    <w:rsid w:val="000F17D6"/>
    <w:rsid w:val="000F245F"/>
    <w:rsid w:val="000F2596"/>
    <w:rsid w:val="000F2638"/>
    <w:rsid w:val="000F3880"/>
    <w:rsid w:val="000F4BE0"/>
    <w:rsid w:val="000F71BE"/>
    <w:rsid w:val="000F725C"/>
    <w:rsid w:val="000F7B09"/>
    <w:rsid w:val="001002A3"/>
    <w:rsid w:val="00103116"/>
    <w:rsid w:val="001037A7"/>
    <w:rsid w:val="001124E3"/>
    <w:rsid w:val="0011259C"/>
    <w:rsid w:val="001134AD"/>
    <w:rsid w:val="0011621F"/>
    <w:rsid w:val="00121E15"/>
    <w:rsid w:val="00132C5C"/>
    <w:rsid w:val="0013436A"/>
    <w:rsid w:val="001442D8"/>
    <w:rsid w:val="00144B8C"/>
    <w:rsid w:val="00145B3F"/>
    <w:rsid w:val="00150944"/>
    <w:rsid w:val="00151C9A"/>
    <w:rsid w:val="00151E03"/>
    <w:rsid w:val="001541AF"/>
    <w:rsid w:val="001546A0"/>
    <w:rsid w:val="00162C3F"/>
    <w:rsid w:val="001635D2"/>
    <w:rsid w:val="00165D7E"/>
    <w:rsid w:val="00166D8F"/>
    <w:rsid w:val="0017165A"/>
    <w:rsid w:val="00171EB0"/>
    <w:rsid w:val="001721CC"/>
    <w:rsid w:val="00172DF1"/>
    <w:rsid w:val="0017538D"/>
    <w:rsid w:val="00177582"/>
    <w:rsid w:val="001801EC"/>
    <w:rsid w:val="0018101B"/>
    <w:rsid w:val="00183DE3"/>
    <w:rsid w:val="0018464F"/>
    <w:rsid w:val="00185D6D"/>
    <w:rsid w:val="00187A1F"/>
    <w:rsid w:val="0019010C"/>
    <w:rsid w:val="001909DF"/>
    <w:rsid w:val="00192440"/>
    <w:rsid w:val="00194628"/>
    <w:rsid w:val="0019501F"/>
    <w:rsid w:val="001953CC"/>
    <w:rsid w:val="00197FDA"/>
    <w:rsid w:val="001A04C9"/>
    <w:rsid w:val="001A2BFF"/>
    <w:rsid w:val="001A6298"/>
    <w:rsid w:val="001B10F9"/>
    <w:rsid w:val="001B1280"/>
    <w:rsid w:val="001B669B"/>
    <w:rsid w:val="001B6C6A"/>
    <w:rsid w:val="001C2753"/>
    <w:rsid w:val="001C6DB4"/>
    <w:rsid w:val="001D0F87"/>
    <w:rsid w:val="001D45E1"/>
    <w:rsid w:val="001E19AF"/>
    <w:rsid w:val="001E76CB"/>
    <w:rsid w:val="001F51C8"/>
    <w:rsid w:val="001F5677"/>
    <w:rsid w:val="001F695A"/>
    <w:rsid w:val="001F79EC"/>
    <w:rsid w:val="0020281A"/>
    <w:rsid w:val="00203CF2"/>
    <w:rsid w:val="00207E93"/>
    <w:rsid w:val="00210CF4"/>
    <w:rsid w:val="0021167E"/>
    <w:rsid w:val="002136B6"/>
    <w:rsid w:val="002240F9"/>
    <w:rsid w:val="00225129"/>
    <w:rsid w:val="00225D79"/>
    <w:rsid w:val="00234CAD"/>
    <w:rsid w:val="00240B8E"/>
    <w:rsid w:val="00241555"/>
    <w:rsid w:val="0024328B"/>
    <w:rsid w:val="00245BEE"/>
    <w:rsid w:val="00250B6F"/>
    <w:rsid w:val="00251516"/>
    <w:rsid w:val="00252400"/>
    <w:rsid w:val="002532B3"/>
    <w:rsid w:val="00254360"/>
    <w:rsid w:val="0025763C"/>
    <w:rsid w:val="00260CB6"/>
    <w:rsid w:val="002734E1"/>
    <w:rsid w:val="002749F6"/>
    <w:rsid w:val="002759D5"/>
    <w:rsid w:val="00280B5C"/>
    <w:rsid w:val="0028419E"/>
    <w:rsid w:val="0029104F"/>
    <w:rsid w:val="00291D41"/>
    <w:rsid w:val="002922CD"/>
    <w:rsid w:val="002A0E1A"/>
    <w:rsid w:val="002A1AD6"/>
    <w:rsid w:val="002A3230"/>
    <w:rsid w:val="002A4B4D"/>
    <w:rsid w:val="002A6320"/>
    <w:rsid w:val="002A6618"/>
    <w:rsid w:val="002A6963"/>
    <w:rsid w:val="002A6E75"/>
    <w:rsid w:val="002B2DEA"/>
    <w:rsid w:val="002B31BD"/>
    <w:rsid w:val="002B45FD"/>
    <w:rsid w:val="002C1D68"/>
    <w:rsid w:val="002C7F35"/>
    <w:rsid w:val="002D7702"/>
    <w:rsid w:val="002D7A2B"/>
    <w:rsid w:val="002E2553"/>
    <w:rsid w:val="002E4B8C"/>
    <w:rsid w:val="002E6E71"/>
    <w:rsid w:val="002F1CB8"/>
    <w:rsid w:val="002F2C9A"/>
    <w:rsid w:val="002F5A56"/>
    <w:rsid w:val="00303DDE"/>
    <w:rsid w:val="0030514A"/>
    <w:rsid w:val="00311CDF"/>
    <w:rsid w:val="003157C0"/>
    <w:rsid w:val="00320C77"/>
    <w:rsid w:val="003244E1"/>
    <w:rsid w:val="003246BF"/>
    <w:rsid w:val="00332944"/>
    <w:rsid w:val="0034127E"/>
    <w:rsid w:val="00343851"/>
    <w:rsid w:val="00344319"/>
    <w:rsid w:val="0035084E"/>
    <w:rsid w:val="003553B2"/>
    <w:rsid w:val="00357ABE"/>
    <w:rsid w:val="00361B28"/>
    <w:rsid w:val="003622FC"/>
    <w:rsid w:val="00363B91"/>
    <w:rsid w:val="00363F89"/>
    <w:rsid w:val="003674F5"/>
    <w:rsid w:val="00370228"/>
    <w:rsid w:val="003720FE"/>
    <w:rsid w:val="00374CAF"/>
    <w:rsid w:val="003772BF"/>
    <w:rsid w:val="00377F14"/>
    <w:rsid w:val="00377F69"/>
    <w:rsid w:val="003800EE"/>
    <w:rsid w:val="0038272C"/>
    <w:rsid w:val="003827A8"/>
    <w:rsid w:val="00382F37"/>
    <w:rsid w:val="003844DC"/>
    <w:rsid w:val="00384640"/>
    <w:rsid w:val="00385319"/>
    <w:rsid w:val="003860C6"/>
    <w:rsid w:val="003917C1"/>
    <w:rsid w:val="003943A6"/>
    <w:rsid w:val="0039539A"/>
    <w:rsid w:val="00395F2F"/>
    <w:rsid w:val="003A01C9"/>
    <w:rsid w:val="003A2516"/>
    <w:rsid w:val="003A3227"/>
    <w:rsid w:val="003B5588"/>
    <w:rsid w:val="003B6EED"/>
    <w:rsid w:val="003B7A07"/>
    <w:rsid w:val="003C2B30"/>
    <w:rsid w:val="003C36FF"/>
    <w:rsid w:val="003C3862"/>
    <w:rsid w:val="003C787A"/>
    <w:rsid w:val="003D1C92"/>
    <w:rsid w:val="003D59E4"/>
    <w:rsid w:val="003D5CD2"/>
    <w:rsid w:val="003E0E68"/>
    <w:rsid w:val="003F4EE6"/>
    <w:rsid w:val="003F5CC1"/>
    <w:rsid w:val="00400DBC"/>
    <w:rsid w:val="004047D0"/>
    <w:rsid w:val="00405EC5"/>
    <w:rsid w:val="0040762B"/>
    <w:rsid w:val="00412996"/>
    <w:rsid w:val="00415515"/>
    <w:rsid w:val="00415F03"/>
    <w:rsid w:val="004222B3"/>
    <w:rsid w:val="0042395D"/>
    <w:rsid w:val="0043066E"/>
    <w:rsid w:val="00434169"/>
    <w:rsid w:val="00434B17"/>
    <w:rsid w:val="00437128"/>
    <w:rsid w:val="0044689E"/>
    <w:rsid w:val="00446AEF"/>
    <w:rsid w:val="004504FA"/>
    <w:rsid w:val="004522B6"/>
    <w:rsid w:val="004533AB"/>
    <w:rsid w:val="00454EA5"/>
    <w:rsid w:val="004558EF"/>
    <w:rsid w:val="00460C80"/>
    <w:rsid w:val="004614BE"/>
    <w:rsid w:val="0046695A"/>
    <w:rsid w:val="00467D45"/>
    <w:rsid w:val="00471C27"/>
    <w:rsid w:val="004739AC"/>
    <w:rsid w:val="00474DC2"/>
    <w:rsid w:val="00476EA2"/>
    <w:rsid w:val="0048221C"/>
    <w:rsid w:val="00484E34"/>
    <w:rsid w:val="00485DAD"/>
    <w:rsid w:val="0048748C"/>
    <w:rsid w:val="00490977"/>
    <w:rsid w:val="004935EC"/>
    <w:rsid w:val="004936B6"/>
    <w:rsid w:val="00495823"/>
    <w:rsid w:val="004A0D01"/>
    <w:rsid w:val="004A1EC9"/>
    <w:rsid w:val="004B28D5"/>
    <w:rsid w:val="004B292B"/>
    <w:rsid w:val="004B4AC7"/>
    <w:rsid w:val="004B520A"/>
    <w:rsid w:val="004B534D"/>
    <w:rsid w:val="004B7CB2"/>
    <w:rsid w:val="004C6E36"/>
    <w:rsid w:val="004C764C"/>
    <w:rsid w:val="004D449A"/>
    <w:rsid w:val="004E1F4C"/>
    <w:rsid w:val="004E5A55"/>
    <w:rsid w:val="004E6C46"/>
    <w:rsid w:val="004F1D7E"/>
    <w:rsid w:val="005022C7"/>
    <w:rsid w:val="00502E46"/>
    <w:rsid w:val="00503192"/>
    <w:rsid w:val="00513113"/>
    <w:rsid w:val="005138E7"/>
    <w:rsid w:val="0051702D"/>
    <w:rsid w:val="005217C1"/>
    <w:rsid w:val="00524B1C"/>
    <w:rsid w:val="00525DC9"/>
    <w:rsid w:val="0052723F"/>
    <w:rsid w:val="00527737"/>
    <w:rsid w:val="0053080F"/>
    <w:rsid w:val="005314BB"/>
    <w:rsid w:val="00532796"/>
    <w:rsid w:val="00532F79"/>
    <w:rsid w:val="00534404"/>
    <w:rsid w:val="005349B0"/>
    <w:rsid w:val="005364CF"/>
    <w:rsid w:val="00536D00"/>
    <w:rsid w:val="0053711D"/>
    <w:rsid w:val="00537FD5"/>
    <w:rsid w:val="005408F9"/>
    <w:rsid w:val="00540CCB"/>
    <w:rsid w:val="0054287F"/>
    <w:rsid w:val="0054382D"/>
    <w:rsid w:val="005457E5"/>
    <w:rsid w:val="00547108"/>
    <w:rsid w:val="00557A5A"/>
    <w:rsid w:val="00560629"/>
    <w:rsid w:val="00561B2D"/>
    <w:rsid w:val="00561BD2"/>
    <w:rsid w:val="005647CA"/>
    <w:rsid w:val="00565804"/>
    <w:rsid w:val="00572722"/>
    <w:rsid w:val="00576B3E"/>
    <w:rsid w:val="00583DE7"/>
    <w:rsid w:val="00583F8E"/>
    <w:rsid w:val="00584290"/>
    <w:rsid w:val="00585130"/>
    <w:rsid w:val="00586A7B"/>
    <w:rsid w:val="00590E80"/>
    <w:rsid w:val="005A18B4"/>
    <w:rsid w:val="005A1D6E"/>
    <w:rsid w:val="005A44D0"/>
    <w:rsid w:val="005A4C19"/>
    <w:rsid w:val="005A5240"/>
    <w:rsid w:val="005B1BA0"/>
    <w:rsid w:val="005B25D4"/>
    <w:rsid w:val="005C22D0"/>
    <w:rsid w:val="005C3D5E"/>
    <w:rsid w:val="005C55EB"/>
    <w:rsid w:val="005C7C35"/>
    <w:rsid w:val="005D02F2"/>
    <w:rsid w:val="005D0ED1"/>
    <w:rsid w:val="005D2D10"/>
    <w:rsid w:val="005D7400"/>
    <w:rsid w:val="005E2CC3"/>
    <w:rsid w:val="005E32F5"/>
    <w:rsid w:val="005E6A20"/>
    <w:rsid w:val="005F0FC5"/>
    <w:rsid w:val="005F13BE"/>
    <w:rsid w:val="005F540C"/>
    <w:rsid w:val="005F5EC9"/>
    <w:rsid w:val="005F6B4D"/>
    <w:rsid w:val="006007F0"/>
    <w:rsid w:val="00600D49"/>
    <w:rsid w:val="00601E08"/>
    <w:rsid w:val="00606CC7"/>
    <w:rsid w:val="00606E42"/>
    <w:rsid w:val="00613554"/>
    <w:rsid w:val="00614716"/>
    <w:rsid w:val="006151DF"/>
    <w:rsid w:val="00617454"/>
    <w:rsid w:val="0062013D"/>
    <w:rsid w:val="00621AB7"/>
    <w:rsid w:val="006250AE"/>
    <w:rsid w:val="0063025D"/>
    <w:rsid w:val="0063179E"/>
    <w:rsid w:val="00637A25"/>
    <w:rsid w:val="00640B96"/>
    <w:rsid w:val="00641811"/>
    <w:rsid w:val="006420EB"/>
    <w:rsid w:val="0064234A"/>
    <w:rsid w:val="006477AC"/>
    <w:rsid w:val="00653E31"/>
    <w:rsid w:val="0065581B"/>
    <w:rsid w:val="0065602D"/>
    <w:rsid w:val="00660B52"/>
    <w:rsid w:val="00664A4D"/>
    <w:rsid w:val="0066622A"/>
    <w:rsid w:val="006666C9"/>
    <w:rsid w:val="00667BAA"/>
    <w:rsid w:val="00670A39"/>
    <w:rsid w:val="00670B4B"/>
    <w:rsid w:val="00671BA8"/>
    <w:rsid w:val="00672E85"/>
    <w:rsid w:val="006734B2"/>
    <w:rsid w:val="00674335"/>
    <w:rsid w:val="00676309"/>
    <w:rsid w:val="00676315"/>
    <w:rsid w:val="00676495"/>
    <w:rsid w:val="006805A1"/>
    <w:rsid w:val="00682FB8"/>
    <w:rsid w:val="0068330B"/>
    <w:rsid w:val="00684B23"/>
    <w:rsid w:val="006862A9"/>
    <w:rsid w:val="006873A2"/>
    <w:rsid w:val="0068AD0B"/>
    <w:rsid w:val="00691297"/>
    <w:rsid w:val="006913A6"/>
    <w:rsid w:val="006943B8"/>
    <w:rsid w:val="006A75EA"/>
    <w:rsid w:val="006B0F91"/>
    <w:rsid w:val="006B21BF"/>
    <w:rsid w:val="006B2246"/>
    <w:rsid w:val="006B2F0E"/>
    <w:rsid w:val="006B3BD2"/>
    <w:rsid w:val="006B7DBD"/>
    <w:rsid w:val="006C1861"/>
    <w:rsid w:val="006C1872"/>
    <w:rsid w:val="006C1F22"/>
    <w:rsid w:val="006C2D3D"/>
    <w:rsid w:val="006C3614"/>
    <w:rsid w:val="006C5F7E"/>
    <w:rsid w:val="006D21CE"/>
    <w:rsid w:val="006D4E2C"/>
    <w:rsid w:val="006E0C54"/>
    <w:rsid w:val="006E1B87"/>
    <w:rsid w:val="006E3B83"/>
    <w:rsid w:val="006E63D0"/>
    <w:rsid w:val="006E69EF"/>
    <w:rsid w:val="006F0EAE"/>
    <w:rsid w:val="006F5ADF"/>
    <w:rsid w:val="006F70B2"/>
    <w:rsid w:val="006F7ACA"/>
    <w:rsid w:val="00700CB6"/>
    <w:rsid w:val="0070313A"/>
    <w:rsid w:val="00703459"/>
    <w:rsid w:val="00703599"/>
    <w:rsid w:val="00704C11"/>
    <w:rsid w:val="00704F51"/>
    <w:rsid w:val="00705000"/>
    <w:rsid w:val="007065A2"/>
    <w:rsid w:val="00707134"/>
    <w:rsid w:val="00722380"/>
    <w:rsid w:val="00724E02"/>
    <w:rsid w:val="00726093"/>
    <w:rsid w:val="00727958"/>
    <w:rsid w:val="00727B34"/>
    <w:rsid w:val="00731A6B"/>
    <w:rsid w:val="007326EE"/>
    <w:rsid w:val="00733DF0"/>
    <w:rsid w:val="00741A0A"/>
    <w:rsid w:val="00744DB8"/>
    <w:rsid w:val="00745EF5"/>
    <w:rsid w:val="00751BDE"/>
    <w:rsid w:val="007522C3"/>
    <w:rsid w:val="007578B8"/>
    <w:rsid w:val="00760DE3"/>
    <w:rsid w:val="00760F74"/>
    <w:rsid w:val="00762FD0"/>
    <w:rsid w:val="0076352F"/>
    <w:rsid w:val="007636B1"/>
    <w:rsid w:val="007755B9"/>
    <w:rsid w:val="007762B5"/>
    <w:rsid w:val="0078078B"/>
    <w:rsid w:val="00781EA9"/>
    <w:rsid w:val="00782787"/>
    <w:rsid w:val="007827D2"/>
    <w:rsid w:val="00783124"/>
    <w:rsid w:val="00786A63"/>
    <w:rsid w:val="007932E6"/>
    <w:rsid w:val="00794C34"/>
    <w:rsid w:val="00795D19"/>
    <w:rsid w:val="007A2FE0"/>
    <w:rsid w:val="007A3FEA"/>
    <w:rsid w:val="007A72EA"/>
    <w:rsid w:val="007B1A3B"/>
    <w:rsid w:val="007B3C1D"/>
    <w:rsid w:val="007B4027"/>
    <w:rsid w:val="007B50A1"/>
    <w:rsid w:val="007C12B0"/>
    <w:rsid w:val="007C5A78"/>
    <w:rsid w:val="007C5CB0"/>
    <w:rsid w:val="007C62FE"/>
    <w:rsid w:val="007C752F"/>
    <w:rsid w:val="007D2617"/>
    <w:rsid w:val="007D2D21"/>
    <w:rsid w:val="007D4F3E"/>
    <w:rsid w:val="007D7D0A"/>
    <w:rsid w:val="007E04D6"/>
    <w:rsid w:val="007E2411"/>
    <w:rsid w:val="007E2656"/>
    <w:rsid w:val="007E31D0"/>
    <w:rsid w:val="007E63B0"/>
    <w:rsid w:val="007E7F7F"/>
    <w:rsid w:val="007F48E9"/>
    <w:rsid w:val="007F58FB"/>
    <w:rsid w:val="0080119E"/>
    <w:rsid w:val="008033E5"/>
    <w:rsid w:val="008042FB"/>
    <w:rsid w:val="00806E03"/>
    <w:rsid w:val="00807DCB"/>
    <w:rsid w:val="00810940"/>
    <w:rsid w:val="008157C4"/>
    <w:rsid w:val="00815DE9"/>
    <w:rsid w:val="00816A45"/>
    <w:rsid w:val="00816F92"/>
    <w:rsid w:val="00820FF2"/>
    <w:rsid w:val="00823B51"/>
    <w:rsid w:val="00827434"/>
    <w:rsid w:val="00827608"/>
    <w:rsid w:val="00830886"/>
    <w:rsid w:val="00831170"/>
    <w:rsid w:val="00831D23"/>
    <w:rsid w:val="00835127"/>
    <w:rsid w:val="00835392"/>
    <w:rsid w:val="00835B1C"/>
    <w:rsid w:val="00837114"/>
    <w:rsid w:val="00844A7D"/>
    <w:rsid w:val="00844FEB"/>
    <w:rsid w:val="008456E6"/>
    <w:rsid w:val="00850771"/>
    <w:rsid w:val="00852EFD"/>
    <w:rsid w:val="008567C1"/>
    <w:rsid w:val="0086039D"/>
    <w:rsid w:val="00862A1A"/>
    <w:rsid w:val="00863678"/>
    <w:rsid w:val="00863ECE"/>
    <w:rsid w:val="00865482"/>
    <w:rsid w:val="00865E98"/>
    <w:rsid w:val="008700F8"/>
    <w:rsid w:val="00875B14"/>
    <w:rsid w:val="00876822"/>
    <w:rsid w:val="00880527"/>
    <w:rsid w:val="00882ACE"/>
    <w:rsid w:val="0088516F"/>
    <w:rsid w:val="00886587"/>
    <w:rsid w:val="008913B7"/>
    <w:rsid w:val="008926D5"/>
    <w:rsid w:val="008930B3"/>
    <w:rsid w:val="00894313"/>
    <w:rsid w:val="0089643A"/>
    <w:rsid w:val="008A0EAA"/>
    <w:rsid w:val="008A1D7B"/>
    <w:rsid w:val="008A5982"/>
    <w:rsid w:val="008B0B48"/>
    <w:rsid w:val="008B21C7"/>
    <w:rsid w:val="008B2DAE"/>
    <w:rsid w:val="008B4515"/>
    <w:rsid w:val="008B76C9"/>
    <w:rsid w:val="008B7C9F"/>
    <w:rsid w:val="008C1F01"/>
    <w:rsid w:val="008C33E3"/>
    <w:rsid w:val="008D052D"/>
    <w:rsid w:val="008D1EF2"/>
    <w:rsid w:val="008D1F9C"/>
    <w:rsid w:val="008E1066"/>
    <w:rsid w:val="008E1FB7"/>
    <w:rsid w:val="008E4356"/>
    <w:rsid w:val="008E46EF"/>
    <w:rsid w:val="008E5BC7"/>
    <w:rsid w:val="008E6D19"/>
    <w:rsid w:val="008F11E2"/>
    <w:rsid w:val="008F1C7C"/>
    <w:rsid w:val="008F78BF"/>
    <w:rsid w:val="00900229"/>
    <w:rsid w:val="00904065"/>
    <w:rsid w:val="00910676"/>
    <w:rsid w:val="00911BF8"/>
    <w:rsid w:val="00923449"/>
    <w:rsid w:val="00923C3E"/>
    <w:rsid w:val="009252C6"/>
    <w:rsid w:val="00933411"/>
    <w:rsid w:val="00935638"/>
    <w:rsid w:val="00935F1B"/>
    <w:rsid w:val="009360E1"/>
    <w:rsid w:val="0093752E"/>
    <w:rsid w:val="00937601"/>
    <w:rsid w:val="00941120"/>
    <w:rsid w:val="009473F0"/>
    <w:rsid w:val="0095222E"/>
    <w:rsid w:val="00954E6D"/>
    <w:rsid w:val="009554B9"/>
    <w:rsid w:val="0096404B"/>
    <w:rsid w:val="00964313"/>
    <w:rsid w:val="00964852"/>
    <w:rsid w:val="00966294"/>
    <w:rsid w:val="00971301"/>
    <w:rsid w:val="00975470"/>
    <w:rsid w:val="00976BC8"/>
    <w:rsid w:val="00984BAB"/>
    <w:rsid w:val="00986959"/>
    <w:rsid w:val="00991C84"/>
    <w:rsid w:val="00992EA9"/>
    <w:rsid w:val="0099573B"/>
    <w:rsid w:val="00996C25"/>
    <w:rsid w:val="009A0A85"/>
    <w:rsid w:val="009A1E8E"/>
    <w:rsid w:val="009A22B3"/>
    <w:rsid w:val="009A523C"/>
    <w:rsid w:val="009A543F"/>
    <w:rsid w:val="009A5B63"/>
    <w:rsid w:val="009A5E09"/>
    <w:rsid w:val="009A7E8D"/>
    <w:rsid w:val="009B20A6"/>
    <w:rsid w:val="009B68C9"/>
    <w:rsid w:val="009C682C"/>
    <w:rsid w:val="009D088C"/>
    <w:rsid w:val="009D2E16"/>
    <w:rsid w:val="009E1F1F"/>
    <w:rsid w:val="009E44CB"/>
    <w:rsid w:val="009E6EB9"/>
    <w:rsid w:val="009E770D"/>
    <w:rsid w:val="009E7BA6"/>
    <w:rsid w:val="009F2B9D"/>
    <w:rsid w:val="009F4E17"/>
    <w:rsid w:val="009F6D20"/>
    <w:rsid w:val="009F7154"/>
    <w:rsid w:val="00A0160C"/>
    <w:rsid w:val="00A0171E"/>
    <w:rsid w:val="00A06650"/>
    <w:rsid w:val="00A16508"/>
    <w:rsid w:val="00A22312"/>
    <w:rsid w:val="00A23178"/>
    <w:rsid w:val="00A234B9"/>
    <w:rsid w:val="00A2523B"/>
    <w:rsid w:val="00A25895"/>
    <w:rsid w:val="00A307C8"/>
    <w:rsid w:val="00A30DE1"/>
    <w:rsid w:val="00A35523"/>
    <w:rsid w:val="00A35D15"/>
    <w:rsid w:val="00A36D92"/>
    <w:rsid w:val="00A37497"/>
    <w:rsid w:val="00A41E71"/>
    <w:rsid w:val="00A43CCF"/>
    <w:rsid w:val="00A455EA"/>
    <w:rsid w:val="00A45DEC"/>
    <w:rsid w:val="00A46097"/>
    <w:rsid w:val="00A47F6D"/>
    <w:rsid w:val="00A52814"/>
    <w:rsid w:val="00A52ED6"/>
    <w:rsid w:val="00A55242"/>
    <w:rsid w:val="00A56F3F"/>
    <w:rsid w:val="00A6029C"/>
    <w:rsid w:val="00A643A8"/>
    <w:rsid w:val="00A65522"/>
    <w:rsid w:val="00A71023"/>
    <w:rsid w:val="00A71BCB"/>
    <w:rsid w:val="00A7375A"/>
    <w:rsid w:val="00A76DB2"/>
    <w:rsid w:val="00A778C0"/>
    <w:rsid w:val="00A80234"/>
    <w:rsid w:val="00A8332E"/>
    <w:rsid w:val="00A85217"/>
    <w:rsid w:val="00A86328"/>
    <w:rsid w:val="00A87350"/>
    <w:rsid w:val="00A92B22"/>
    <w:rsid w:val="00A9416F"/>
    <w:rsid w:val="00A95254"/>
    <w:rsid w:val="00AA126F"/>
    <w:rsid w:val="00AA47D5"/>
    <w:rsid w:val="00AA6AB9"/>
    <w:rsid w:val="00AB3D8C"/>
    <w:rsid w:val="00AB4131"/>
    <w:rsid w:val="00AB442B"/>
    <w:rsid w:val="00AB466C"/>
    <w:rsid w:val="00AB4923"/>
    <w:rsid w:val="00AB54CD"/>
    <w:rsid w:val="00AB552C"/>
    <w:rsid w:val="00AB5C19"/>
    <w:rsid w:val="00AB6574"/>
    <w:rsid w:val="00AB7622"/>
    <w:rsid w:val="00AB76DF"/>
    <w:rsid w:val="00AC4892"/>
    <w:rsid w:val="00AC61CE"/>
    <w:rsid w:val="00AC7501"/>
    <w:rsid w:val="00AD1BC7"/>
    <w:rsid w:val="00AD441C"/>
    <w:rsid w:val="00AD5567"/>
    <w:rsid w:val="00AD68A0"/>
    <w:rsid w:val="00AE0165"/>
    <w:rsid w:val="00AE06E8"/>
    <w:rsid w:val="00AE0D02"/>
    <w:rsid w:val="00AE0DA2"/>
    <w:rsid w:val="00AE2CA9"/>
    <w:rsid w:val="00AE540F"/>
    <w:rsid w:val="00AE585E"/>
    <w:rsid w:val="00AF2AF7"/>
    <w:rsid w:val="00AF6BD3"/>
    <w:rsid w:val="00B00B84"/>
    <w:rsid w:val="00B00F7B"/>
    <w:rsid w:val="00B02EEB"/>
    <w:rsid w:val="00B046D6"/>
    <w:rsid w:val="00B11A8D"/>
    <w:rsid w:val="00B1685E"/>
    <w:rsid w:val="00B21A5B"/>
    <w:rsid w:val="00B21B5A"/>
    <w:rsid w:val="00B24494"/>
    <w:rsid w:val="00B2455E"/>
    <w:rsid w:val="00B2512B"/>
    <w:rsid w:val="00B3274F"/>
    <w:rsid w:val="00B4213F"/>
    <w:rsid w:val="00B43203"/>
    <w:rsid w:val="00B43ACB"/>
    <w:rsid w:val="00B468E4"/>
    <w:rsid w:val="00B47D04"/>
    <w:rsid w:val="00B47D9F"/>
    <w:rsid w:val="00B51885"/>
    <w:rsid w:val="00B529E9"/>
    <w:rsid w:val="00B5599C"/>
    <w:rsid w:val="00B56476"/>
    <w:rsid w:val="00B5656C"/>
    <w:rsid w:val="00B567D5"/>
    <w:rsid w:val="00B56EF8"/>
    <w:rsid w:val="00B60E79"/>
    <w:rsid w:val="00B62D28"/>
    <w:rsid w:val="00B64C01"/>
    <w:rsid w:val="00B67CB2"/>
    <w:rsid w:val="00B72107"/>
    <w:rsid w:val="00B7369C"/>
    <w:rsid w:val="00B76F41"/>
    <w:rsid w:val="00B77E18"/>
    <w:rsid w:val="00B816B9"/>
    <w:rsid w:val="00B83DA4"/>
    <w:rsid w:val="00B87253"/>
    <w:rsid w:val="00B87922"/>
    <w:rsid w:val="00B87C15"/>
    <w:rsid w:val="00B87EBD"/>
    <w:rsid w:val="00B90656"/>
    <w:rsid w:val="00B933E4"/>
    <w:rsid w:val="00B94CE4"/>
    <w:rsid w:val="00B96707"/>
    <w:rsid w:val="00B9737C"/>
    <w:rsid w:val="00BA48C3"/>
    <w:rsid w:val="00BA6DC7"/>
    <w:rsid w:val="00BA71E8"/>
    <w:rsid w:val="00BA7594"/>
    <w:rsid w:val="00BB1C6E"/>
    <w:rsid w:val="00BB39A2"/>
    <w:rsid w:val="00BB5D1C"/>
    <w:rsid w:val="00BB74AA"/>
    <w:rsid w:val="00BC5D80"/>
    <w:rsid w:val="00BD1E96"/>
    <w:rsid w:val="00BD3243"/>
    <w:rsid w:val="00BD41D4"/>
    <w:rsid w:val="00BD44D1"/>
    <w:rsid w:val="00BD4D6A"/>
    <w:rsid w:val="00BD7062"/>
    <w:rsid w:val="00BE14DD"/>
    <w:rsid w:val="00BE3E09"/>
    <w:rsid w:val="00BE6AC4"/>
    <w:rsid w:val="00BE7F46"/>
    <w:rsid w:val="00BF1084"/>
    <w:rsid w:val="00BF2C9D"/>
    <w:rsid w:val="00BF4CDB"/>
    <w:rsid w:val="00BF503A"/>
    <w:rsid w:val="00BF60AA"/>
    <w:rsid w:val="00BF79B2"/>
    <w:rsid w:val="00C01DA1"/>
    <w:rsid w:val="00C021DE"/>
    <w:rsid w:val="00C033AB"/>
    <w:rsid w:val="00C05033"/>
    <w:rsid w:val="00C0552F"/>
    <w:rsid w:val="00C065A2"/>
    <w:rsid w:val="00C06CF1"/>
    <w:rsid w:val="00C10CC8"/>
    <w:rsid w:val="00C119CF"/>
    <w:rsid w:val="00C13A31"/>
    <w:rsid w:val="00C14FFA"/>
    <w:rsid w:val="00C22F41"/>
    <w:rsid w:val="00C23D37"/>
    <w:rsid w:val="00C2453F"/>
    <w:rsid w:val="00C24738"/>
    <w:rsid w:val="00C249E2"/>
    <w:rsid w:val="00C25137"/>
    <w:rsid w:val="00C32D42"/>
    <w:rsid w:val="00C3318B"/>
    <w:rsid w:val="00C35869"/>
    <w:rsid w:val="00C404F5"/>
    <w:rsid w:val="00C41A9D"/>
    <w:rsid w:val="00C43E4E"/>
    <w:rsid w:val="00C4453F"/>
    <w:rsid w:val="00C4589D"/>
    <w:rsid w:val="00C50CCF"/>
    <w:rsid w:val="00C52933"/>
    <w:rsid w:val="00C53E1B"/>
    <w:rsid w:val="00C608C0"/>
    <w:rsid w:val="00C60F58"/>
    <w:rsid w:val="00C61577"/>
    <w:rsid w:val="00C630DB"/>
    <w:rsid w:val="00C6312D"/>
    <w:rsid w:val="00C643CB"/>
    <w:rsid w:val="00C66DF6"/>
    <w:rsid w:val="00C66F27"/>
    <w:rsid w:val="00C712AE"/>
    <w:rsid w:val="00C71661"/>
    <w:rsid w:val="00C726BE"/>
    <w:rsid w:val="00C72798"/>
    <w:rsid w:val="00C72936"/>
    <w:rsid w:val="00C74234"/>
    <w:rsid w:val="00C847D7"/>
    <w:rsid w:val="00C8571B"/>
    <w:rsid w:val="00C879A0"/>
    <w:rsid w:val="00C911B9"/>
    <w:rsid w:val="00C958A2"/>
    <w:rsid w:val="00C95F93"/>
    <w:rsid w:val="00CA1404"/>
    <w:rsid w:val="00CA294B"/>
    <w:rsid w:val="00CA5415"/>
    <w:rsid w:val="00CA597D"/>
    <w:rsid w:val="00CA5A37"/>
    <w:rsid w:val="00CA5D44"/>
    <w:rsid w:val="00CA6642"/>
    <w:rsid w:val="00CA6D37"/>
    <w:rsid w:val="00CA777D"/>
    <w:rsid w:val="00CB0F57"/>
    <w:rsid w:val="00CB36AA"/>
    <w:rsid w:val="00CB489E"/>
    <w:rsid w:val="00CB606F"/>
    <w:rsid w:val="00CC0350"/>
    <w:rsid w:val="00CC4328"/>
    <w:rsid w:val="00CC472F"/>
    <w:rsid w:val="00CD31B2"/>
    <w:rsid w:val="00CD3B22"/>
    <w:rsid w:val="00CD4095"/>
    <w:rsid w:val="00CD461C"/>
    <w:rsid w:val="00CD4EFC"/>
    <w:rsid w:val="00CD661C"/>
    <w:rsid w:val="00CD6908"/>
    <w:rsid w:val="00CE1DD5"/>
    <w:rsid w:val="00CE7B5C"/>
    <w:rsid w:val="00CE7F30"/>
    <w:rsid w:val="00CF34A6"/>
    <w:rsid w:val="00CF5A3A"/>
    <w:rsid w:val="00CF77E3"/>
    <w:rsid w:val="00D005F8"/>
    <w:rsid w:val="00D04AE7"/>
    <w:rsid w:val="00D1077B"/>
    <w:rsid w:val="00D10FB0"/>
    <w:rsid w:val="00D164D4"/>
    <w:rsid w:val="00D173A9"/>
    <w:rsid w:val="00D22E27"/>
    <w:rsid w:val="00D240AF"/>
    <w:rsid w:val="00D32207"/>
    <w:rsid w:val="00D35A8B"/>
    <w:rsid w:val="00D3729D"/>
    <w:rsid w:val="00D40884"/>
    <w:rsid w:val="00D4178E"/>
    <w:rsid w:val="00D47973"/>
    <w:rsid w:val="00D5179A"/>
    <w:rsid w:val="00D62048"/>
    <w:rsid w:val="00D63688"/>
    <w:rsid w:val="00D652C8"/>
    <w:rsid w:val="00D67BD4"/>
    <w:rsid w:val="00D74667"/>
    <w:rsid w:val="00D8319F"/>
    <w:rsid w:val="00D839C0"/>
    <w:rsid w:val="00D8645F"/>
    <w:rsid w:val="00D93E21"/>
    <w:rsid w:val="00D94EC6"/>
    <w:rsid w:val="00D9628B"/>
    <w:rsid w:val="00D975A2"/>
    <w:rsid w:val="00DA51E0"/>
    <w:rsid w:val="00DB11A2"/>
    <w:rsid w:val="00DB36E1"/>
    <w:rsid w:val="00DC33EC"/>
    <w:rsid w:val="00DC4701"/>
    <w:rsid w:val="00DC60F9"/>
    <w:rsid w:val="00DD4BFA"/>
    <w:rsid w:val="00DD51AD"/>
    <w:rsid w:val="00DD57BD"/>
    <w:rsid w:val="00DD5AF1"/>
    <w:rsid w:val="00DE0A44"/>
    <w:rsid w:val="00DE10BE"/>
    <w:rsid w:val="00DE19ED"/>
    <w:rsid w:val="00DE2C1C"/>
    <w:rsid w:val="00DE7275"/>
    <w:rsid w:val="00DF01E1"/>
    <w:rsid w:val="00DF0D7E"/>
    <w:rsid w:val="00DF1BE7"/>
    <w:rsid w:val="00DF2022"/>
    <w:rsid w:val="00DF4841"/>
    <w:rsid w:val="00DF5980"/>
    <w:rsid w:val="00DF77AF"/>
    <w:rsid w:val="00E01FD3"/>
    <w:rsid w:val="00E02CED"/>
    <w:rsid w:val="00E0389F"/>
    <w:rsid w:val="00E0618B"/>
    <w:rsid w:val="00E12231"/>
    <w:rsid w:val="00E139CD"/>
    <w:rsid w:val="00E13CB9"/>
    <w:rsid w:val="00E13FDB"/>
    <w:rsid w:val="00E16685"/>
    <w:rsid w:val="00E20192"/>
    <w:rsid w:val="00E2179B"/>
    <w:rsid w:val="00E22335"/>
    <w:rsid w:val="00E254FD"/>
    <w:rsid w:val="00E26AB2"/>
    <w:rsid w:val="00E30E89"/>
    <w:rsid w:val="00E33167"/>
    <w:rsid w:val="00E37D50"/>
    <w:rsid w:val="00E41506"/>
    <w:rsid w:val="00E42E2F"/>
    <w:rsid w:val="00E452CF"/>
    <w:rsid w:val="00E479CC"/>
    <w:rsid w:val="00E56AD1"/>
    <w:rsid w:val="00E57AB6"/>
    <w:rsid w:val="00E60302"/>
    <w:rsid w:val="00E61B92"/>
    <w:rsid w:val="00E620A9"/>
    <w:rsid w:val="00E641FB"/>
    <w:rsid w:val="00E66012"/>
    <w:rsid w:val="00E6655D"/>
    <w:rsid w:val="00E71155"/>
    <w:rsid w:val="00E71E24"/>
    <w:rsid w:val="00E72898"/>
    <w:rsid w:val="00E73C3F"/>
    <w:rsid w:val="00E746AE"/>
    <w:rsid w:val="00E8164A"/>
    <w:rsid w:val="00E818AF"/>
    <w:rsid w:val="00E825CA"/>
    <w:rsid w:val="00E91328"/>
    <w:rsid w:val="00E94C7E"/>
    <w:rsid w:val="00E977F7"/>
    <w:rsid w:val="00E97868"/>
    <w:rsid w:val="00EA0526"/>
    <w:rsid w:val="00EA42CF"/>
    <w:rsid w:val="00EA4E44"/>
    <w:rsid w:val="00EA6685"/>
    <w:rsid w:val="00EB0B64"/>
    <w:rsid w:val="00EB6180"/>
    <w:rsid w:val="00EB7178"/>
    <w:rsid w:val="00EC5865"/>
    <w:rsid w:val="00ED2058"/>
    <w:rsid w:val="00ED2359"/>
    <w:rsid w:val="00ED23CB"/>
    <w:rsid w:val="00ED32A2"/>
    <w:rsid w:val="00ED47BA"/>
    <w:rsid w:val="00ED546F"/>
    <w:rsid w:val="00EE281D"/>
    <w:rsid w:val="00EE3A72"/>
    <w:rsid w:val="00EE42AB"/>
    <w:rsid w:val="00EE488D"/>
    <w:rsid w:val="00EF1628"/>
    <w:rsid w:val="00F008CF"/>
    <w:rsid w:val="00F0294E"/>
    <w:rsid w:val="00F02C8B"/>
    <w:rsid w:val="00F0698D"/>
    <w:rsid w:val="00F105DB"/>
    <w:rsid w:val="00F1174C"/>
    <w:rsid w:val="00F13DCF"/>
    <w:rsid w:val="00F14963"/>
    <w:rsid w:val="00F20D43"/>
    <w:rsid w:val="00F220AE"/>
    <w:rsid w:val="00F3002E"/>
    <w:rsid w:val="00F30A0C"/>
    <w:rsid w:val="00F32DD7"/>
    <w:rsid w:val="00F40700"/>
    <w:rsid w:val="00F408E6"/>
    <w:rsid w:val="00F41A2D"/>
    <w:rsid w:val="00F4261B"/>
    <w:rsid w:val="00F42E8A"/>
    <w:rsid w:val="00F45AE2"/>
    <w:rsid w:val="00F475A0"/>
    <w:rsid w:val="00F47B75"/>
    <w:rsid w:val="00F5227A"/>
    <w:rsid w:val="00F53E1A"/>
    <w:rsid w:val="00F57BD1"/>
    <w:rsid w:val="00F601B5"/>
    <w:rsid w:val="00F612ED"/>
    <w:rsid w:val="00F62EDD"/>
    <w:rsid w:val="00F65625"/>
    <w:rsid w:val="00F661C1"/>
    <w:rsid w:val="00F673E6"/>
    <w:rsid w:val="00F67A4A"/>
    <w:rsid w:val="00F70756"/>
    <w:rsid w:val="00F740B4"/>
    <w:rsid w:val="00F75891"/>
    <w:rsid w:val="00F75E97"/>
    <w:rsid w:val="00F7719B"/>
    <w:rsid w:val="00F80E78"/>
    <w:rsid w:val="00F80F84"/>
    <w:rsid w:val="00F82729"/>
    <w:rsid w:val="00F84400"/>
    <w:rsid w:val="00F855DE"/>
    <w:rsid w:val="00F857B7"/>
    <w:rsid w:val="00F91F7B"/>
    <w:rsid w:val="00F920D0"/>
    <w:rsid w:val="00F9591E"/>
    <w:rsid w:val="00F95BB3"/>
    <w:rsid w:val="00F96E78"/>
    <w:rsid w:val="00FA165A"/>
    <w:rsid w:val="00FA373D"/>
    <w:rsid w:val="00FA50A8"/>
    <w:rsid w:val="00FB1231"/>
    <w:rsid w:val="00FB1476"/>
    <w:rsid w:val="00FB38D4"/>
    <w:rsid w:val="00FB50BC"/>
    <w:rsid w:val="00FB601D"/>
    <w:rsid w:val="00FB6A40"/>
    <w:rsid w:val="00FC14B8"/>
    <w:rsid w:val="00FC232C"/>
    <w:rsid w:val="00FC61A1"/>
    <w:rsid w:val="00FC63AD"/>
    <w:rsid w:val="00FD0C8C"/>
    <w:rsid w:val="00FD0FFF"/>
    <w:rsid w:val="00FD4674"/>
    <w:rsid w:val="00FD5AEC"/>
    <w:rsid w:val="00FE3566"/>
    <w:rsid w:val="00FE7D15"/>
    <w:rsid w:val="00FF2FF5"/>
    <w:rsid w:val="00FF312E"/>
    <w:rsid w:val="00FF631B"/>
    <w:rsid w:val="00FF72B2"/>
    <w:rsid w:val="011169F5"/>
    <w:rsid w:val="01560E29"/>
    <w:rsid w:val="0176F7EB"/>
    <w:rsid w:val="01B7369A"/>
    <w:rsid w:val="020555E8"/>
    <w:rsid w:val="021CA17E"/>
    <w:rsid w:val="02A5BF7D"/>
    <w:rsid w:val="02BFBF70"/>
    <w:rsid w:val="02DF0E35"/>
    <w:rsid w:val="032364A1"/>
    <w:rsid w:val="032DA699"/>
    <w:rsid w:val="03842638"/>
    <w:rsid w:val="03940463"/>
    <w:rsid w:val="03BF765E"/>
    <w:rsid w:val="04216150"/>
    <w:rsid w:val="043A7EC3"/>
    <w:rsid w:val="04418FDE"/>
    <w:rsid w:val="047EA804"/>
    <w:rsid w:val="049F642C"/>
    <w:rsid w:val="04F9A83C"/>
    <w:rsid w:val="05756592"/>
    <w:rsid w:val="05B713BE"/>
    <w:rsid w:val="060544A2"/>
    <w:rsid w:val="060B41B3"/>
    <w:rsid w:val="064BBFA4"/>
    <w:rsid w:val="0689AA4F"/>
    <w:rsid w:val="06923B1B"/>
    <w:rsid w:val="06C969B1"/>
    <w:rsid w:val="06CFD082"/>
    <w:rsid w:val="0784499E"/>
    <w:rsid w:val="07F83C9B"/>
    <w:rsid w:val="080A3426"/>
    <w:rsid w:val="08100337"/>
    <w:rsid w:val="081A2EDB"/>
    <w:rsid w:val="082C474C"/>
    <w:rsid w:val="088337E2"/>
    <w:rsid w:val="08B05CCC"/>
    <w:rsid w:val="08B1CBCD"/>
    <w:rsid w:val="08B3C799"/>
    <w:rsid w:val="0931E106"/>
    <w:rsid w:val="093C8C8A"/>
    <w:rsid w:val="09582557"/>
    <w:rsid w:val="096E4079"/>
    <w:rsid w:val="09A15AD5"/>
    <w:rsid w:val="09C5D1CF"/>
    <w:rsid w:val="09DF48A8"/>
    <w:rsid w:val="0A133FC8"/>
    <w:rsid w:val="0A4F370A"/>
    <w:rsid w:val="0A5D85E1"/>
    <w:rsid w:val="0B0FF1FE"/>
    <w:rsid w:val="0B145914"/>
    <w:rsid w:val="0B28B5B1"/>
    <w:rsid w:val="0B68729F"/>
    <w:rsid w:val="0BCC4099"/>
    <w:rsid w:val="0BD3FDCD"/>
    <w:rsid w:val="0BD9442D"/>
    <w:rsid w:val="0C136B1C"/>
    <w:rsid w:val="0C1ADDE1"/>
    <w:rsid w:val="0C65235E"/>
    <w:rsid w:val="0C8E8B82"/>
    <w:rsid w:val="0CB4A5E1"/>
    <w:rsid w:val="0CB92132"/>
    <w:rsid w:val="0CE3745A"/>
    <w:rsid w:val="0D5306DA"/>
    <w:rsid w:val="0E13C062"/>
    <w:rsid w:val="0E6CF598"/>
    <w:rsid w:val="0E6D5E35"/>
    <w:rsid w:val="0E78B937"/>
    <w:rsid w:val="0E97800A"/>
    <w:rsid w:val="0EE78594"/>
    <w:rsid w:val="0F0BB29F"/>
    <w:rsid w:val="0F4247AC"/>
    <w:rsid w:val="0F44CDA7"/>
    <w:rsid w:val="0F7A05A7"/>
    <w:rsid w:val="0F8063B9"/>
    <w:rsid w:val="0F8AC725"/>
    <w:rsid w:val="1018078B"/>
    <w:rsid w:val="101B151C"/>
    <w:rsid w:val="101C0A10"/>
    <w:rsid w:val="103AEA4E"/>
    <w:rsid w:val="10689F1F"/>
    <w:rsid w:val="1072D752"/>
    <w:rsid w:val="10DAEEC4"/>
    <w:rsid w:val="116BAF43"/>
    <w:rsid w:val="11D13230"/>
    <w:rsid w:val="11F8BFF2"/>
    <w:rsid w:val="12046F80"/>
    <w:rsid w:val="12A2BAEA"/>
    <w:rsid w:val="12CF56A8"/>
    <w:rsid w:val="12FE26EA"/>
    <w:rsid w:val="1318D3A3"/>
    <w:rsid w:val="13522C28"/>
    <w:rsid w:val="138A3BDA"/>
    <w:rsid w:val="138E9489"/>
    <w:rsid w:val="13A7B8B4"/>
    <w:rsid w:val="13ABF556"/>
    <w:rsid w:val="13ADC644"/>
    <w:rsid w:val="13C3CE44"/>
    <w:rsid w:val="13CF65ED"/>
    <w:rsid w:val="1419E448"/>
    <w:rsid w:val="1455752B"/>
    <w:rsid w:val="14987BE8"/>
    <w:rsid w:val="14D2457C"/>
    <w:rsid w:val="1512F913"/>
    <w:rsid w:val="1522B881"/>
    <w:rsid w:val="15875114"/>
    <w:rsid w:val="15DA2609"/>
    <w:rsid w:val="1643317F"/>
    <w:rsid w:val="166F46E8"/>
    <w:rsid w:val="167EAF8C"/>
    <w:rsid w:val="16978349"/>
    <w:rsid w:val="16AADBFF"/>
    <w:rsid w:val="16CFB96E"/>
    <w:rsid w:val="16D5E8D0"/>
    <w:rsid w:val="16E60A77"/>
    <w:rsid w:val="16E659EE"/>
    <w:rsid w:val="17395203"/>
    <w:rsid w:val="1784D6BC"/>
    <w:rsid w:val="178F27C0"/>
    <w:rsid w:val="17B3915B"/>
    <w:rsid w:val="181A7FED"/>
    <w:rsid w:val="185B65AE"/>
    <w:rsid w:val="186C7C5B"/>
    <w:rsid w:val="188618F3"/>
    <w:rsid w:val="18BAA329"/>
    <w:rsid w:val="18D68A9A"/>
    <w:rsid w:val="18D81A33"/>
    <w:rsid w:val="192084CA"/>
    <w:rsid w:val="1A0A3E37"/>
    <w:rsid w:val="1A1EE7BE"/>
    <w:rsid w:val="1A4CC932"/>
    <w:rsid w:val="1A5EB9F0"/>
    <w:rsid w:val="1A8D4F5F"/>
    <w:rsid w:val="1AAED7AB"/>
    <w:rsid w:val="1AF73DFC"/>
    <w:rsid w:val="1B0B9996"/>
    <w:rsid w:val="1B5D3FEE"/>
    <w:rsid w:val="1B807FF2"/>
    <w:rsid w:val="1BE10451"/>
    <w:rsid w:val="1BFACF3A"/>
    <w:rsid w:val="1D000A50"/>
    <w:rsid w:val="1D135B94"/>
    <w:rsid w:val="1D568880"/>
    <w:rsid w:val="1D618A1A"/>
    <w:rsid w:val="1DD432BA"/>
    <w:rsid w:val="1DDAC56F"/>
    <w:rsid w:val="1DEE9AD7"/>
    <w:rsid w:val="1DF823D2"/>
    <w:rsid w:val="1E3436F5"/>
    <w:rsid w:val="1E7F1CC0"/>
    <w:rsid w:val="1E88D537"/>
    <w:rsid w:val="1EE3F2B3"/>
    <w:rsid w:val="1EEA9A4D"/>
    <w:rsid w:val="1F32BAF0"/>
    <w:rsid w:val="202B8903"/>
    <w:rsid w:val="208CD9A5"/>
    <w:rsid w:val="20B97780"/>
    <w:rsid w:val="21125FA1"/>
    <w:rsid w:val="216E9EB4"/>
    <w:rsid w:val="21968DF3"/>
    <w:rsid w:val="21B9FBBB"/>
    <w:rsid w:val="21CB8469"/>
    <w:rsid w:val="21E4B366"/>
    <w:rsid w:val="21E51D81"/>
    <w:rsid w:val="22159259"/>
    <w:rsid w:val="2229F9A3"/>
    <w:rsid w:val="226157CC"/>
    <w:rsid w:val="2265D41C"/>
    <w:rsid w:val="227B4684"/>
    <w:rsid w:val="22A0F404"/>
    <w:rsid w:val="2315CF10"/>
    <w:rsid w:val="235841DA"/>
    <w:rsid w:val="237BA339"/>
    <w:rsid w:val="23B43120"/>
    <w:rsid w:val="23FDC39D"/>
    <w:rsid w:val="243C9194"/>
    <w:rsid w:val="257661A3"/>
    <w:rsid w:val="2580FAC5"/>
    <w:rsid w:val="25CE1057"/>
    <w:rsid w:val="25D894C6"/>
    <w:rsid w:val="25EC49E3"/>
    <w:rsid w:val="25EDCE7B"/>
    <w:rsid w:val="25EF175D"/>
    <w:rsid w:val="25EF2D2C"/>
    <w:rsid w:val="2651AC74"/>
    <w:rsid w:val="26E97C79"/>
    <w:rsid w:val="2702BA06"/>
    <w:rsid w:val="27289F74"/>
    <w:rsid w:val="2747CD9B"/>
    <w:rsid w:val="27D45478"/>
    <w:rsid w:val="286EA7C3"/>
    <w:rsid w:val="28B5E1C4"/>
    <w:rsid w:val="28D58A53"/>
    <w:rsid w:val="28D95242"/>
    <w:rsid w:val="29C45518"/>
    <w:rsid w:val="29CD93D5"/>
    <w:rsid w:val="2A1078B7"/>
    <w:rsid w:val="2AB7FAB6"/>
    <w:rsid w:val="2AC55F93"/>
    <w:rsid w:val="2AC88EA2"/>
    <w:rsid w:val="2AEF3A1D"/>
    <w:rsid w:val="2B009AA0"/>
    <w:rsid w:val="2B145F00"/>
    <w:rsid w:val="2B364282"/>
    <w:rsid w:val="2BB8DDAF"/>
    <w:rsid w:val="2BC7429F"/>
    <w:rsid w:val="2C3F8A2E"/>
    <w:rsid w:val="2C48D9B7"/>
    <w:rsid w:val="2C83D873"/>
    <w:rsid w:val="2CAB767F"/>
    <w:rsid w:val="2CEC31F4"/>
    <w:rsid w:val="2D38C0CB"/>
    <w:rsid w:val="2D3F95A0"/>
    <w:rsid w:val="2D58B311"/>
    <w:rsid w:val="2D844402"/>
    <w:rsid w:val="2E094775"/>
    <w:rsid w:val="2F0103D8"/>
    <w:rsid w:val="2F13298B"/>
    <w:rsid w:val="2F699E42"/>
    <w:rsid w:val="2F6A734B"/>
    <w:rsid w:val="2F80DC32"/>
    <w:rsid w:val="2F9352FA"/>
    <w:rsid w:val="2FAC3536"/>
    <w:rsid w:val="2FADC247"/>
    <w:rsid w:val="2FB2EEB7"/>
    <w:rsid w:val="301FD582"/>
    <w:rsid w:val="3033969C"/>
    <w:rsid w:val="303A799F"/>
    <w:rsid w:val="30505987"/>
    <w:rsid w:val="3062233C"/>
    <w:rsid w:val="30698BF2"/>
    <w:rsid w:val="30FD6182"/>
    <w:rsid w:val="3137CB10"/>
    <w:rsid w:val="317EE7A2"/>
    <w:rsid w:val="31D6712B"/>
    <w:rsid w:val="32A08C09"/>
    <w:rsid w:val="32C746C7"/>
    <w:rsid w:val="32E27622"/>
    <w:rsid w:val="33164D82"/>
    <w:rsid w:val="331CFBD8"/>
    <w:rsid w:val="33621B87"/>
    <w:rsid w:val="3379E18D"/>
    <w:rsid w:val="337A04D7"/>
    <w:rsid w:val="33D35F30"/>
    <w:rsid w:val="33FD82FF"/>
    <w:rsid w:val="340F2992"/>
    <w:rsid w:val="34570CCB"/>
    <w:rsid w:val="34877468"/>
    <w:rsid w:val="34F2474B"/>
    <w:rsid w:val="350131A5"/>
    <w:rsid w:val="3505BE9D"/>
    <w:rsid w:val="3523D3D2"/>
    <w:rsid w:val="356984EE"/>
    <w:rsid w:val="35C283D3"/>
    <w:rsid w:val="35CC6065"/>
    <w:rsid w:val="3611925C"/>
    <w:rsid w:val="36450E3D"/>
    <w:rsid w:val="36EE90FC"/>
    <w:rsid w:val="370253B9"/>
    <w:rsid w:val="371C3921"/>
    <w:rsid w:val="3730352D"/>
    <w:rsid w:val="37434A2D"/>
    <w:rsid w:val="374A3566"/>
    <w:rsid w:val="3751AE86"/>
    <w:rsid w:val="37F04FFD"/>
    <w:rsid w:val="3815214A"/>
    <w:rsid w:val="387E4BE4"/>
    <w:rsid w:val="38827080"/>
    <w:rsid w:val="3884FBBD"/>
    <w:rsid w:val="3885C823"/>
    <w:rsid w:val="38993216"/>
    <w:rsid w:val="389D370C"/>
    <w:rsid w:val="38D9FE93"/>
    <w:rsid w:val="392F761C"/>
    <w:rsid w:val="393490DD"/>
    <w:rsid w:val="393FE3ED"/>
    <w:rsid w:val="397455E6"/>
    <w:rsid w:val="39DA78E2"/>
    <w:rsid w:val="3A172F36"/>
    <w:rsid w:val="3A1E40E1"/>
    <w:rsid w:val="3A55E26B"/>
    <w:rsid w:val="3B0FD8C5"/>
    <w:rsid w:val="3BD8C672"/>
    <w:rsid w:val="3BF9B4A5"/>
    <w:rsid w:val="3C07926F"/>
    <w:rsid w:val="3C4ACAC4"/>
    <w:rsid w:val="3C6FBB68"/>
    <w:rsid w:val="3C705038"/>
    <w:rsid w:val="3CC8351F"/>
    <w:rsid w:val="3CEC8909"/>
    <w:rsid w:val="3D048AC0"/>
    <w:rsid w:val="3D3785B1"/>
    <w:rsid w:val="3D9CE37B"/>
    <w:rsid w:val="3E1419C3"/>
    <w:rsid w:val="3E22B487"/>
    <w:rsid w:val="3E368B48"/>
    <w:rsid w:val="3E5A437C"/>
    <w:rsid w:val="3E7D90AC"/>
    <w:rsid w:val="3E878D7B"/>
    <w:rsid w:val="3EC414B7"/>
    <w:rsid w:val="3EED6EEA"/>
    <w:rsid w:val="3F071035"/>
    <w:rsid w:val="3F56BA28"/>
    <w:rsid w:val="3FA31A6B"/>
    <w:rsid w:val="3FAA8034"/>
    <w:rsid w:val="3FC2225F"/>
    <w:rsid w:val="3FD6A19D"/>
    <w:rsid w:val="4015E1A8"/>
    <w:rsid w:val="403846AD"/>
    <w:rsid w:val="404D269B"/>
    <w:rsid w:val="4052667F"/>
    <w:rsid w:val="406A9619"/>
    <w:rsid w:val="40E51078"/>
    <w:rsid w:val="411C6776"/>
    <w:rsid w:val="41593EB4"/>
    <w:rsid w:val="416BC9FF"/>
    <w:rsid w:val="4177F70C"/>
    <w:rsid w:val="419CDB7A"/>
    <w:rsid w:val="41C7A8F7"/>
    <w:rsid w:val="41D77E36"/>
    <w:rsid w:val="41EEFD41"/>
    <w:rsid w:val="41EF79FE"/>
    <w:rsid w:val="420DCC74"/>
    <w:rsid w:val="426BF51E"/>
    <w:rsid w:val="42B06DB2"/>
    <w:rsid w:val="42CBAC51"/>
    <w:rsid w:val="43415C0B"/>
    <w:rsid w:val="436B2124"/>
    <w:rsid w:val="43B6D214"/>
    <w:rsid w:val="448E8FAB"/>
    <w:rsid w:val="44AA29D3"/>
    <w:rsid w:val="44D0E8D0"/>
    <w:rsid w:val="4503154E"/>
    <w:rsid w:val="453F8491"/>
    <w:rsid w:val="45CA01D7"/>
    <w:rsid w:val="45CD12A7"/>
    <w:rsid w:val="45E7D02D"/>
    <w:rsid w:val="45F521D0"/>
    <w:rsid w:val="461E5A1E"/>
    <w:rsid w:val="46481FE5"/>
    <w:rsid w:val="466C5029"/>
    <w:rsid w:val="46A291EB"/>
    <w:rsid w:val="46BFDA48"/>
    <w:rsid w:val="47B6D55B"/>
    <w:rsid w:val="47C72C3A"/>
    <w:rsid w:val="47EE1119"/>
    <w:rsid w:val="47F83324"/>
    <w:rsid w:val="483CFCDA"/>
    <w:rsid w:val="48FEAAB9"/>
    <w:rsid w:val="4931D35B"/>
    <w:rsid w:val="4987D15F"/>
    <w:rsid w:val="4A24C277"/>
    <w:rsid w:val="4A8C6771"/>
    <w:rsid w:val="4AA9A78B"/>
    <w:rsid w:val="4ACC05CD"/>
    <w:rsid w:val="4B10C037"/>
    <w:rsid w:val="4B58944F"/>
    <w:rsid w:val="4B82F3CC"/>
    <w:rsid w:val="4BAA0430"/>
    <w:rsid w:val="4BCC0E95"/>
    <w:rsid w:val="4C12D764"/>
    <w:rsid w:val="4C1C4A23"/>
    <w:rsid w:val="4C1D997D"/>
    <w:rsid w:val="4C56FE44"/>
    <w:rsid w:val="4CAC9191"/>
    <w:rsid w:val="4CE2AD2F"/>
    <w:rsid w:val="4CF5020E"/>
    <w:rsid w:val="4D458F37"/>
    <w:rsid w:val="4DA2B46F"/>
    <w:rsid w:val="4DD9EBC1"/>
    <w:rsid w:val="4E52ED44"/>
    <w:rsid w:val="4E584B14"/>
    <w:rsid w:val="4E66B4C9"/>
    <w:rsid w:val="4E75F312"/>
    <w:rsid w:val="4E79EA8F"/>
    <w:rsid w:val="4ED127F3"/>
    <w:rsid w:val="4EE56AB8"/>
    <w:rsid w:val="4F3E9D37"/>
    <w:rsid w:val="4F45AACD"/>
    <w:rsid w:val="4F4CEDF2"/>
    <w:rsid w:val="4F77661A"/>
    <w:rsid w:val="4F9EA865"/>
    <w:rsid w:val="4FA0BD6C"/>
    <w:rsid w:val="4FAC4232"/>
    <w:rsid w:val="4FC0B6F2"/>
    <w:rsid w:val="502255E3"/>
    <w:rsid w:val="5084C30F"/>
    <w:rsid w:val="50AFC61F"/>
    <w:rsid w:val="50C3A673"/>
    <w:rsid w:val="511B92B1"/>
    <w:rsid w:val="5149ECF5"/>
    <w:rsid w:val="5180CB3C"/>
    <w:rsid w:val="51AEAD76"/>
    <w:rsid w:val="51C3AA78"/>
    <w:rsid w:val="51FD7F91"/>
    <w:rsid w:val="51FDC7B3"/>
    <w:rsid w:val="525DF67C"/>
    <w:rsid w:val="5274574D"/>
    <w:rsid w:val="528218E8"/>
    <w:rsid w:val="5285C9CC"/>
    <w:rsid w:val="52A04600"/>
    <w:rsid w:val="5307DE4C"/>
    <w:rsid w:val="531A2723"/>
    <w:rsid w:val="53A78F7E"/>
    <w:rsid w:val="53E8C14A"/>
    <w:rsid w:val="53F236A3"/>
    <w:rsid w:val="5425F86D"/>
    <w:rsid w:val="544311AB"/>
    <w:rsid w:val="54AD79F5"/>
    <w:rsid w:val="54B13711"/>
    <w:rsid w:val="54B3BC0A"/>
    <w:rsid w:val="54C4D42E"/>
    <w:rsid w:val="54D19521"/>
    <w:rsid w:val="54F3DC0A"/>
    <w:rsid w:val="558D0F9A"/>
    <w:rsid w:val="55C47AA9"/>
    <w:rsid w:val="55E18207"/>
    <w:rsid w:val="55E28DEF"/>
    <w:rsid w:val="56178029"/>
    <w:rsid w:val="5624149B"/>
    <w:rsid w:val="563A4B7A"/>
    <w:rsid w:val="56A1CF31"/>
    <w:rsid w:val="56B3506A"/>
    <w:rsid w:val="570358D5"/>
    <w:rsid w:val="570901EF"/>
    <w:rsid w:val="57E53BAF"/>
    <w:rsid w:val="580932A3"/>
    <w:rsid w:val="590D488A"/>
    <w:rsid w:val="592C624E"/>
    <w:rsid w:val="59810C10"/>
    <w:rsid w:val="598CC1D9"/>
    <w:rsid w:val="59B97DF9"/>
    <w:rsid w:val="59F78726"/>
    <w:rsid w:val="5A09D336"/>
    <w:rsid w:val="5A0E0D36"/>
    <w:rsid w:val="5A412F18"/>
    <w:rsid w:val="5A6F7420"/>
    <w:rsid w:val="5AC35132"/>
    <w:rsid w:val="5ACD097A"/>
    <w:rsid w:val="5BA0782B"/>
    <w:rsid w:val="5C2DFB79"/>
    <w:rsid w:val="5C478CED"/>
    <w:rsid w:val="5C4DA856"/>
    <w:rsid w:val="5C50B904"/>
    <w:rsid w:val="5C71B03A"/>
    <w:rsid w:val="5C7A06C7"/>
    <w:rsid w:val="5CB3FFE8"/>
    <w:rsid w:val="5CCAEE64"/>
    <w:rsid w:val="5D2DE605"/>
    <w:rsid w:val="5D8FA390"/>
    <w:rsid w:val="5DC64C18"/>
    <w:rsid w:val="5E058F82"/>
    <w:rsid w:val="5E22AC63"/>
    <w:rsid w:val="5E56ADC8"/>
    <w:rsid w:val="5EC2DA3C"/>
    <w:rsid w:val="5ECD2A87"/>
    <w:rsid w:val="5EFF59F0"/>
    <w:rsid w:val="5F652644"/>
    <w:rsid w:val="601E177F"/>
    <w:rsid w:val="606EA059"/>
    <w:rsid w:val="6082D254"/>
    <w:rsid w:val="6091F202"/>
    <w:rsid w:val="60C74452"/>
    <w:rsid w:val="6108154B"/>
    <w:rsid w:val="61668507"/>
    <w:rsid w:val="6172F598"/>
    <w:rsid w:val="6174A81A"/>
    <w:rsid w:val="6177E3FA"/>
    <w:rsid w:val="619C23BE"/>
    <w:rsid w:val="61EC000B"/>
    <w:rsid w:val="6275D739"/>
    <w:rsid w:val="6290E467"/>
    <w:rsid w:val="62A1819D"/>
    <w:rsid w:val="62AA7272"/>
    <w:rsid w:val="62B89433"/>
    <w:rsid w:val="62C3B775"/>
    <w:rsid w:val="62D2362C"/>
    <w:rsid w:val="63573132"/>
    <w:rsid w:val="63833E6B"/>
    <w:rsid w:val="63A7450D"/>
    <w:rsid w:val="6405E9F5"/>
    <w:rsid w:val="64331856"/>
    <w:rsid w:val="64895564"/>
    <w:rsid w:val="6493FC8E"/>
    <w:rsid w:val="64BABF89"/>
    <w:rsid w:val="65333D34"/>
    <w:rsid w:val="6541764E"/>
    <w:rsid w:val="657538D9"/>
    <w:rsid w:val="6586F758"/>
    <w:rsid w:val="65F5F6B7"/>
    <w:rsid w:val="65FB5837"/>
    <w:rsid w:val="667E0064"/>
    <w:rsid w:val="66913EDB"/>
    <w:rsid w:val="66E1F1F9"/>
    <w:rsid w:val="66F09916"/>
    <w:rsid w:val="66F58C72"/>
    <w:rsid w:val="67292B25"/>
    <w:rsid w:val="672DFB58"/>
    <w:rsid w:val="6744DD30"/>
    <w:rsid w:val="67588784"/>
    <w:rsid w:val="67812B2B"/>
    <w:rsid w:val="67DAF097"/>
    <w:rsid w:val="67EF55AA"/>
    <w:rsid w:val="68445D0F"/>
    <w:rsid w:val="687D2BB1"/>
    <w:rsid w:val="688741A8"/>
    <w:rsid w:val="68B07C61"/>
    <w:rsid w:val="690DED5B"/>
    <w:rsid w:val="69161E36"/>
    <w:rsid w:val="693AAFB8"/>
    <w:rsid w:val="69557276"/>
    <w:rsid w:val="698D359B"/>
    <w:rsid w:val="69A04B85"/>
    <w:rsid w:val="69B27FC6"/>
    <w:rsid w:val="69CBA69A"/>
    <w:rsid w:val="6A793E52"/>
    <w:rsid w:val="6A83321A"/>
    <w:rsid w:val="6A840654"/>
    <w:rsid w:val="6A99C97F"/>
    <w:rsid w:val="6BC829ED"/>
    <w:rsid w:val="6BE0028C"/>
    <w:rsid w:val="6C326361"/>
    <w:rsid w:val="6D12229E"/>
    <w:rsid w:val="6D15CEE4"/>
    <w:rsid w:val="6D3692CF"/>
    <w:rsid w:val="6D57867D"/>
    <w:rsid w:val="6D6ABCA2"/>
    <w:rsid w:val="6D7B9416"/>
    <w:rsid w:val="6D84147F"/>
    <w:rsid w:val="6D8CEB0E"/>
    <w:rsid w:val="6D8FC189"/>
    <w:rsid w:val="6D97E84B"/>
    <w:rsid w:val="6E1DA09C"/>
    <w:rsid w:val="6E388D8E"/>
    <w:rsid w:val="6E661E84"/>
    <w:rsid w:val="6EB8FEF9"/>
    <w:rsid w:val="6EEF2FBC"/>
    <w:rsid w:val="6F390D3D"/>
    <w:rsid w:val="6FC3AAED"/>
    <w:rsid w:val="705AFD5F"/>
    <w:rsid w:val="7079E831"/>
    <w:rsid w:val="708D4CCB"/>
    <w:rsid w:val="70B00352"/>
    <w:rsid w:val="70FD1DBA"/>
    <w:rsid w:val="71015544"/>
    <w:rsid w:val="71050628"/>
    <w:rsid w:val="713AD522"/>
    <w:rsid w:val="713C5D26"/>
    <w:rsid w:val="71558583"/>
    <w:rsid w:val="7162FAC0"/>
    <w:rsid w:val="723471E6"/>
    <w:rsid w:val="7257EA8B"/>
    <w:rsid w:val="7259EF5C"/>
    <w:rsid w:val="726611E3"/>
    <w:rsid w:val="727A7795"/>
    <w:rsid w:val="72BA0C1F"/>
    <w:rsid w:val="72EB395E"/>
    <w:rsid w:val="7337A920"/>
    <w:rsid w:val="7362AA8A"/>
    <w:rsid w:val="744BCA0A"/>
    <w:rsid w:val="74984211"/>
    <w:rsid w:val="74A8667F"/>
    <w:rsid w:val="74C8A7AA"/>
    <w:rsid w:val="74DA6DF9"/>
    <w:rsid w:val="752F2D58"/>
    <w:rsid w:val="753B636A"/>
    <w:rsid w:val="755E4B51"/>
    <w:rsid w:val="758CE702"/>
    <w:rsid w:val="759A0996"/>
    <w:rsid w:val="759B54BA"/>
    <w:rsid w:val="75BE76CB"/>
    <w:rsid w:val="75C488FE"/>
    <w:rsid w:val="75CFA64B"/>
    <w:rsid w:val="76002484"/>
    <w:rsid w:val="760E4645"/>
    <w:rsid w:val="765DEBED"/>
    <w:rsid w:val="767A6BCF"/>
    <w:rsid w:val="76A5E132"/>
    <w:rsid w:val="76AEC550"/>
    <w:rsid w:val="76C44CB8"/>
    <w:rsid w:val="76CF3BD4"/>
    <w:rsid w:val="76DAF321"/>
    <w:rsid w:val="76EFF736"/>
    <w:rsid w:val="770E9ACE"/>
    <w:rsid w:val="771DE1D2"/>
    <w:rsid w:val="77EFA252"/>
    <w:rsid w:val="7854A2B9"/>
    <w:rsid w:val="7858A446"/>
    <w:rsid w:val="7864D488"/>
    <w:rsid w:val="7876C382"/>
    <w:rsid w:val="7887E6F8"/>
    <w:rsid w:val="78FA6BD4"/>
    <w:rsid w:val="791454AF"/>
    <w:rsid w:val="791E79DB"/>
    <w:rsid w:val="79303E0F"/>
    <w:rsid w:val="7955EDF1"/>
    <w:rsid w:val="79634166"/>
    <w:rsid w:val="796B8E7B"/>
    <w:rsid w:val="79A6090F"/>
    <w:rsid w:val="79AF7B33"/>
    <w:rsid w:val="79B20C91"/>
    <w:rsid w:val="7A0171CD"/>
    <w:rsid w:val="7A71324B"/>
    <w:rsid w:val="7AA46F9B"/>
    <w:rsid w:val="7ACEC2C9"/>
    <w:rsid w:val="7AE8137B"/>
    <w:rsid w:val="7AEEBC7F"/>
    <w:rsid w:val="7AFD84D1"/>
    <w:rsid w:val="7B39692F"/>
    <w:rsid w:val="7B47BEBE"/>
    <w:rsid w:val="7B7B5843"/>
    <w:rsid w:val="7B8731A0"/>
    <w:rsid w:val="7BE2FCC1"/>
    <w:rsid w:val="7C1BFDA9"/>
    <w:rsid w:val="7C422FE7"/>
    <w:rsid w:val="7C674EE7"/>
    <w:rsid w:val="7CAD7873"/>
    <w:rsid w:val="7D2EE66F"/>
    <w:rsid w:val="7D2F7A00"/>
    <w:rsid w:val="7D37CADE"/>
    <w:rsid w:val="7D4F3978"/>
    <w:rsid w:val="7D5B581B"/>
    <w:rsid w:val="7D630EDA"/>
    <w:rsid w:val="7DA56A80"/>
    <w:rsid w:val="7DA8D30D"/>
    <w:rsid w:val="7DBE5825"/>
    <w:rsid w:val="7DD0745E"/>
    <w:rsid w:val="7DF3AC08"/>
    <w:rsid w:val="7E9314E3"/>
    <w:rsid w:val="7EA72200"/>
    <w:rsid w:val="7ECDEA69"/>
    <w:rsid w:val="7F413AE1"/>
    <w:rsid w:val="7F44A36E"/>
    <w:rsid w:val="7FACE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81"/>
    <o:shapelayout v:ext="edit">
      <o:idmap v:ext="edit" data="1"/>
    </o:shapelayout>
  </w:shapeDefaults>
  <w:decimalSymbol w:val="."/>
  <w:listSeparator w:val=","/>
  <w14:docId w14:val="5D82638B"/>
  <w15:chartTrackingRefBased/>
  <w15:docId w15:val="{D2FFCC0D-B931-4502-8E88-557D386FA93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4504FA"/>
    <w:pPr>
      <w:tabs>
        <w:tab w:val="left" w:pos="180"/>
        <w:tab w:val="left" w:pos="360"/>
        <w:tab w:val="left" w:pos="720"/>
      </w:tabs>
      <w:spacing w:after="0" w:line="240" w:lineRule="auto"/>
    </w:pPr>
    <w:rPr>
      <w:rFonts w:ascii="Times" w:hAnsi="Times" w:eastAsia="Times" w:cs="Times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1C9A"/>
    <w:pPr>
      <w:keepNext/>
      <w:spacing w:before="240" w:after="120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51C9A"/>
    <w:pPr>
      <w:keepNext/>
      <w:pBdr>
        <w:top w:val="nil"/>
        <w:left w:val="nil"/>
        <w:bottom w:val="nil"/>
        <w:right w:val="nil"/>
        <w:between w:val="nil"/>
      </w:pBdr>
      <w:tabs>
        <w:tab w:val="clear" w:pos="180"/>
        <w:tab w:val="clear" w:pos="720"/>
        <w:tab w:val="left" w:pos="540"/>
      </w:tabs>
      <w:spacing w:line="480" w:lineRule="auto"/>
      <w:outlineLvl w:val="1"/>
    </w:pPr>
    <w:rPr>
      <w:rFonts w:ascii="Times New Roman" w:hAnsi="Times New Roman" w:cs="Times New Roman"/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B28D5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05000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05000"/>
    <w:pPr>
      <w:keepNext/>
      <w:keepLines/>
      <w:spacing w:before="40"/>
      <w:outlineLvl w:val="4"/>
    </w:pPr>
    <w:rPr>
      <w:rFonts w:asciiTheme="majorHAnsi" w:hAnsiTheme="majorHAnsi"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80527"/>
    <w:pPr>
      <w:keepNext/>
      <w:keepLines/>
      <w:spacing w:before="40"/>
      <w:ind w:left="1152" w:hanging="1152"/>
      <w:outlineLvl w:val="5"/>
    </w:pPr>
    <w:rPr>
      <w:rFonts w:asciiTheme="majorHAnsi" w:hAnsiTheme="majorHAnsi" w:eastAsiaTheme="majorEastAsia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0527"/>
    <w:pPr>
      <w:keepNext/>
      <w:keepLines/>
      <w:spacing w:before="40"/>
      <w:ind w:left="1296" w:hanging="1296"/>
      <w:outlineLvl w:val="6"/>
    </w:pPr>
    <w:rPr>
      <w:rFonts w:asciiTheme="majorHAnsi" w:hAnsiTheme="majorHAnsi" w:eastAsiaTheme="majorEastAsia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0527"/>
    <w:pPr>
      <w:keepNext/>
      <w:keepLines/>
      <w:spacing w:before="40"/>
      <w:ind w:left="1440" w:hanging="1440"/>
      <w:outlineLvl w:val="7"/>
    </w:pPr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0527"/>
    <w:pPr>
      <w:keepNext/>
      <w:keepLines/>
      <w:spacing w:before="40"/>
      <w:ind w:left="1584" w:hanging="1584"/>
      <w:outlineLvl w:val="8"/>
    </w:pPr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character" w:styleId="DefaultParagraphFont" w:default="1">
    <w:name w:val="Default Paragraph Font"/>
    <w:aliases w:val="Fuente de párrafo predeter."/>
    <w:uiPriority w:val="1"/>
    <w:semiHidden/>
    <w:unhideWhenUsed/>
  </w:style>
  <w:style w:type="table" w:styleId="TableNormal" w:default="1">
    <w:name w:val="Normal Table"/>
    <w:aliases w:val="Tabla normal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aliases w:val="Sin lista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151C9A"/>
    <w:rPr>
      <w:rFonts w:ascii="Times" w:hAnsi="Times" w:eastAsia="Times" w:cs="Times"/>
      <w:b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151C9A"/>
    <w:rPr>
      <w:rFonts w:ascii="Times New Roman" w:hAnsi="Times New Roman" w:eastAsia="Times" w:cs="Times New Roman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151C9A"/>
    <w:pPr>
      <w:ind w:left="720"/>
      <w:contextualSpacing/>
    </w:pPr>
  </w:style>
  <w:style w:type="table" w:styleId="TableGrid">
    <w:name w:val="Table Grid"/>
    <w:basedOn w:val="TableNormal"/>
    <w:uiPriority w:val="59"/>
    <w:rsid w:val="00151C9A"/>
    <w:pPr>
      <w:tabs>
        <w:tab w:val="left" w:pos="180"/>
        <w:tab w:val="left" w:pos="360"/>
        <w:tab w:val="left" w:pos="720"/>
      </w:tabs>
      <w:spacing w:after="0" w:line="240" w:lineRule="auto"/>
    </w:pPr>
    <w:rPr>
      <w:rFonts w:ascii="Times" w:hAnsi="Times" w:eastAsia="Times" w:cs="Times"/>
      <w:sz w:val="24"/>
      <w:szCs w:val="24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151C9A"/>
    <w:pPr>
      <w:tabs>
        <w:tab w:val="clear" w:pos="180"/>
        <w:tab w:val="clear" w:pos="360"/>
        <w:tab w:val="clear" w:pos="720"/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151C9A"/>
    <w:rPr>
      <w:rFonts w:ascii="Times" w:hAnsi="Times" w:eastAsia="Times" w:cs="Times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51C9A"/>
    <w:pPr>
      <w:tabs>
        <w:tab w:val="clear" w:pos="180"/>
        <w:tab w:val="clear" w:pos="360"/>
        <w:tab w:val="clear" w:pos="720"/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151C9A"/>
    <w:rPr>
      <w:rFonts w:ascii="Times" w:hAnsi="Times" w:eastAsia="Times" w:cs="Times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51C9A"/>
    <w:pPr>
      <w:spacing w:after="200"/>
    </w:pPr>
    <w:rPr>
      <w:i/>
      <w:iCs/>
      <w:color w:val="44546A" w:themeColor="text2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151C9A"/>
    <w:pPr>
      <w:tabs>
        <w:tab w:val="clear" w:pos="180"/>
        <w:tab w:val="clear" w:pos="360"/>
        <w:tab w:val="clear" w:pos="72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51C9A"/>
    <w:pPr>
      <w:tabs>
        <w:tab w:val="clear" w:pos="180"/>
        <w:tab w:val="clear" w:pos="360"/>
        <w:tab w:val="clear" w:pos="720"/>
      </w:tabs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151C9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34A6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34A6"/>
    <w:rPr>
      <w:rFonts w:ascii="Segoe UI" w:hAnsi="Segoe UI" w:eastAsia="Times" w:cs="Segoe UI"/>
      <w:sz w:val="18"/>
      <w:szCs w:val="18"/>
    </w:rPr>
  </w:style>
  <w:style w:type="table" w:styleId="GridTable2">
    <w:name w:val="Grid Table 2"/>
    <w:basedOn w:val="TableNormal"/>
    <w:uiPriority w:val="47"/>
    <w:rsid w:val="00C404F5"/>
    <w:pPr>
      <w:spacing w:after="0" w:line="240" w:lineRule="auto"/>
    </w:pPr>
    <w:tblPr>
      <w:tblStyleRowBandSize w:val="1"/>
      <w:tblStyleColBandSize w:val="1"/>
      <w:tblBorders>
        <w:top w:val="single" w:color="666666" w:themeColor="text1" w:themeTint="99" w:sz="2" w:space="0"/>
        <w:bottom w:val="single" w:color="666666" w:themeColor="text1" w:themeTint="99" w:sz="2" w:space="0"/>
        <w:insideH w:val="single" w:color="666666" w:themeColor="text1" w:themeTint="99" w:sz="2" w:space="0"/>
        <w:insideV w:val="single" w:color="666666" w:themeColor="tex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666666" w:themeColor="tex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404F5"/>
    <w:pPr>
      <w:spacing w:after="0" w:line="240" w:lineRule="auto"/>
    </w:pPr>
    <w:tblPr>
      <w:tblStyleRowBandSize w:val="1"/>
      <w:tblStyleColBandSize w:val="1"/>
      <w:tblBorders>
        <w:top w:val="single" w:color="8EAADB" w:themeColor="accent1" w:themeTint="99" w:sz="2" w:space="0"/>
        <w:bottom w:val="single" w:color="8EAADB" w:themeColor="accent1" w:themeTint="99" w:sz="2" w:space="0"/>
        <w:insideH w:val="single" w:color="8EAADB" w:themeColor="accent1" w:themeTint="99" w:sz="2" w:space="0"/>
        <w:insideV w:val="single" w:color="8EAADB" w:themeColor="accent1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8EAADB" w:themeColor="accent1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8EAADB" w:themeColor="accent1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4">
    <w:name w:val="Grid Table 2 Accent 4"/>
    <w:basedOn w:val="TableNormal"/>
    <w:uiPriority w:val="47"/>
    <w:rsid w:val="00C404F5"/>
    <w:pPr>
      <w:spacing w:after="0" w:line="240" w:lineRule="auto"/>
    </w:pPr>
    <w:tblPr>
      <w:tblStyleRowBandSize w:val="1"/>
      <w:tblStyleColBandSize w:val="1"/>
      <w:tblBorders>
        <w:top w:val="single" w:color="FFD966" w:themeColor="accent4" w:themeTint="99" w:sz="2" w:space="0"/>
        <w:bottom w:val="single" w:color="FFD966" w:themeColor="accent4" w:themeTint="99" w:sz="2" w:space="0"/>
        <w:insideH w:val="single" w:color="FFD966" w:themeColor="accent4" w:themeTint="99" w:sz="2" w:space="0"/>
        <w:insideV w:val="single" w:color="FFD966" w:themeColor="accent4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FFD966" w:themeColor="accent4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FFD966" w:themeColor="accent4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404F5"/>
    <w:pPr>
      <w:spacing w:after="0" w:line="240" w:lineRule="auto"/>
    </w:pPr>
    <w:tblPr>
      <w:tblStyleRowBandSize w:val="1"/>
      <w:tblStyleColBandSize w:val="1"/>
      <w:tblBorders>
        <w:top w:val="single" w:color="9CC2E5" w:themeColor="accent5" w:themeTint="99" w:sz="2" w:space="0"/>
        <w:bottom w:val="single" w:color="9CC2E5" w:themeColor="accent5" w:themeTint="99" w:sz="2" w:space="0"/>
        <w:insideH w:val="single" w:color="9CC2E5" w:themeColor="accent5" w:themeTint="99" w:sz="2" w:space="0"/>
        <w:insideV w:val="single" w:color="9CC2E5" w:themeColor="accent5" w:themeTint="99" w:sz="2" w:space="0"/>
      </w:tblBorders>
    </w:tblPr>
    <w:tblStylePr w:type="firstRow">
      <w:rPr>
        <w:b/>
        <w:bCs/>
      </w:rPr>
      <w:tblPr/>
      <w:tcPr>
        <w:tcBorders>
          <w:top w:val="nil"/>
          <w:bottom w:val="single" w:color="9CC2E5" w:themeColor="accent5" w:themeTint="99" w:sz="12" w:space="0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color="9CC2E5" w:themeColor="accent5" w:themeTint="99" w:sz="2" w:space="0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1Light-Accent2">
    <w:name w:val="Grid Table 1 Light Accent 2"/>
    <w:basedOn w:val="TableNormal"/>
    <w:uiPriority w:val="46"/>
    <w:rsid w:val="00C404F5"/>
    <w:pPr>
      <w:spacing w:after="0" w:line="240" w:lineRule="auto"/>
    </w:pPr>
    <w:tblPr>
      <w:tblStyleRowBandSize w:val="1"/>
      <w:tblStyleColBandSize w:val="1"/>
      <w:tblBorders>
        <w:top w:val="single" w:color="F7CAAC" w:themeColor="accent2" w:themeTint="66" w:sz="4" w:space="0"/>
        <w:left w:val="single" w:color="F7CAAC" w:themeColor="accent2" w:themeTint="66" w:sz="4" w:space="0"/>
        <w:bottom w:val="single" w:color="F7CAAC" w:themeColor="accent2" w:themeTint="66" w:sz="4" w:space="0"/>
        <w:right w:val="single" w:color="F7CAAC" w:themeColor="accent2" w:themeTint="66" w:sz="4" w:space="0"/>
        <w:insideH w:val="single" w:color="F7CAAC" w:themeColor="accent2" w:themeTint="66" w:sz="4" w:space="0"/>
        <w:insideV w:val="single" w:color="F7CAAC" w:themeColor="accent2" w:themeTint="66" w:sz="4" w:space="0"/>
      </w:tblBorders>
    </w:tblPr>
    <w:tblStylePr w:type="firstRow">
      <w:rPr>
        <w:b/>
        <w:bCs/>
      </w:rPr>
      <w:tblPr/>
      <w:tcPr>
        <w:tcBorders>
          <w:bottom w:val="single" w:color="F4B083" w:themeColor="accent2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F4B083" w:themeColor="accent2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404F5"/>
    <w:pPr>
      <w:spacing w:after="0" w:line="240" w:lineRule="auto"/>
    </w:pPr>
    <w:tblPr>
      <w:tblStyleRowBandSize w:val="1"/>
      <w:tblStyleColBandSize w:val="1"/>
      <w:tblBorders>
        <w:top w:val="single" w:color="DBDBDB" w:themeColor="accent3" w:themeTint="66" w:sz="4" w:space="0"/>
        <w:left w:val="single" w:color="DBDBDB" w:themeColor="accent3" w:themeTint="66" w:sz="4" w:space="0"/>
        <w:bottom w:val="single" w:color="DBDBDB" w:themeColor="accent3" w:themeTint="66" w:sz="4" w:space="0"/>
        <w:right w:val="single" w:color="DBDBDB" w:themeColor="accent3" w:themeTint="66" w:sz="4" w:space="0"/>
        <w:insideH w:val="single" w:color="DBDBDB" w:themeColor="accent3" w:themeTint="66" w:sz="4" w:space="0"/>
        <w:insideV w:val="single" w:color="DBDBDB" w:themeColor="accent3" w:themeTint="66" w:sz="4" w:space="0"/>
      </w:tblBorders>
    </w:tblPr>
    <w:tblStylePr w:type="firstRow">
      <w:rPr>
        <w:b/>
        <w:bCs/>
      </w:rPr>
      <w:tblPr/>
      <w:tcPr>
        <w:tcBorders>
          <w:bottom w:val="single" w:color="C9C9C9" w:themeColor="accent3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C9C9C9" w:themeColor="accent3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524B1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24B1C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524B1C"/>
    <w:rPr>
      <w:rFonts w:ascii="Times" w:hAnsi="Times" w:eastAsia="Times" w:cs="Time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24B1C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524B1C"/>
    <w:rPr>
      <w:rFonts w:ascii="Times" w:hAnsi="Times" w:eastAsia="Times" w:cs="Times"/>
      <w:b/>
      <w:bCs/>
      <w:sz w:val="20"/>
      <w:szCs w:val="20"/>
    </w:rPr>
  </w:style>
  <w:style w:type="table" w:styleId="ListTable4-Accent6">
    <w:name w:val="List Table 4 Accent 6"/>
    <w:basedOn w:val="TableNormal"/>
    <w:uiPriority w:val="49"/>
    <w:rsid w:val="00A307C8"/>
    <w:pPr>
      <w:spacing w:after="0" w:line="240" w:lineRule="auto"/>
    </w:pPr>
    <w:tblPr>
      <w:tblStyleRowBandSize w:val="1"/>
      <w:tblStyleColBandSize w:val="1"/>
      <w:tblBorders>
        <w:top w:val="single" w:color="A8D08D" w:themeColor="accent6" w:themeTint="99" w:sz="4" w:space="0"/>
        <w:left w:val="single" w:color="A8D08D" w:themeColor="accent6" w:themeTint="99" w:sz="4" w:space="0"/>
        <w:bottom w:val="single" w:color="A8D08D" w:themeColor="accent6" w:themeTint="99" w:sz="4" w:space="0"/>
        <w:right w:val="single" w:color="A8D08D" w:themeColor="accent6" w:themeTint="99" w:sz="4" w:space="0"/>
        <w:insideH w:val="single" w:color="A8D08D" w:themeColor="accent6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70AD47" w:themeColor="accent6" w:sz="4" w:space="0"/>
          <w:left w:val="single" w:color="70AD47" w:themeColor="accent6" w:sz="4" w:space="0"/>
          <w:bottom w:val="single" w:color="70AD47" w:themeColor="accent6" w:sz="4" w:space="0"/>
          <w:right w:val="single" w:color="70AD47" w:themeColor="accent6" w:sz="4" w:space="0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color="A8D08D" w:themeColor="accent6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A307C8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GridTable4-Accent4">
    <w:name w:val="Grid Table 4 Accent 4"/>
    <w:basedOn w:val="TableNormal"/>
    <w:uiPriority w:val="49"/>
    <w:rsid w:val="00A307C8"/>
    <w:pPr>
      <w:spacing w:after="0" w:line="240" w:lineRule="auto"/>
    </w:pPr>
    <w:tblPr>
      <w:tblStyleRowBandSize w:val="1"/>
      <w:tblStyleColBandSize w:val="1"/>
      <w:tblBorders>
        <w:top w:val="single" w:color="FFD966" w:themeColor="accent4" w:themeTint="99" w:sz="4" w:space="0"/>
        <w:left w:val="single" w:color="FFD966" w:themeColor="accent4" w:themeTint="99" w:sz="4" w:space="0"/>
        <w:bottom w:val="single" w:color="FFD966" w:themeColor="accent4" w:themeTint="99" w:sz="4" w:space="0"/>
        <w:right w:val="single" w:color="FFD966" w:themeColor="accent4" w:themeTint="99" w:sz="4" w:space="0"/>
        <w:insideH w:val="single" w:color="FFD966" w:themeColor="accent4" w:themeTint="99" w:sz="4" w:space="0"/>
        <w:insideV w:val="single" w:color="FFD966" w:themeColor="accent4" w:themeTint="99" w:sz="4" w:space="0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color="FFC000" w:themeColor="accent4" w:sz="4" w:space="0"/>
          <w:left w:val="single" w:color="FFC000" w:themeColor="accent4" w:sz="4" w:space="0"/>
          <w:bottom w:val="single" w:color="FFC000" w:themeColor="accent4" w:sz="4" w:space="0"/>
          <w:right w:val="single" w:color="FFC000" w:themeColor="accent4" w:sz="4" w:space="0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color="FFC000" w:themeColor="accent4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Title1" w:customStyle="1">
    <w:name w:val="Title1"/>
    <w:basedOn w:val="DefaultParagraphFont"/>
    <w:rsid w:val="00F1174C"/>
  </w:style>
  <w:style w:type="paragraph" w:styleId="xmsonormal" w:customStyle="1">
    <w:name w:val="x_msonormal"/>
    <w:basedOn w:val="Normal"/>
    <w:rsid w:val="00084CF9"/>
    <w:pPr>
      <w:tabs>
        <w:tab w:val="clear" w:pos="180"/>
        <w:tab w:val="clear" w:pos="360"/>
        <w:tab w:val="clear" w:pos="720"/>
      </w:tabs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3Char" w:customStyle="1">
    <w:name w:val="Heading 3 Char"/>
    <w:basedOn w:val="DefaultParagraphFont"/>
    <w:link w:val="Heading3"/>
    <w:uiPriority w:val="9"/>
    <w:rsid w:val="004B28D5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703599"/>
    <w:pPr>
      <w:tabs>
        <w:tab w:val="clear" w:pos="180"/>
        <w:tab w:val="clear" w:pos="360"/>
        <w:tab w:val="clear" w:pos="720"/>
      </w:tabs>
      <w:spacing w:after="100"/>
      <w:ind w:left="480"/>
    </w:pPr>
  </w:style>
  <w:style w:type="character" w:styleId="FollowedHyperlink">
    <w:name w:val="FollowedHyperlink"/>
    <w:basedOn w:val="DefaultParagraphFont"/>
    <w:uiPriority w:val="99"/>
    <w:semiHidden/>
    <w:unhideWhenUsed/>
    <w:rsid w:val="00AD68A0"/>
    <w:rPr>
      <w:color w:val="954F72" w:themeColor="followedHyperlink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705000"/>
    <w:rPr>
      <w:rFonts w:asciiTheme="majorHAnsi" w:hAnsiTheme="majorHAnsi" w:eastAsiaTheme="majorEastAsia" w:cstheme="majorBidi"/>
      <w:i/>
      <w:iCs/>
      <w:color w:val="2F5496" w:themeColor="accent1" w:themeShade="BF"/>
      <w:sz w:val="24"/>
      <w:szCs w:val="24"/>
    </w:rPr>
  </w:style>
  <w:style w:type="character" w:styleId="Heading5Char" w:customStyle="1">
    <w:name w:val="Heading 5 Char"/>
    <w:basedOn w:val="DefaultParagraphFont"/>
    <w:link w:val="Heading5"/>
    <w:uiPriority w:val="9"/>
    <w:rsid w:val="00705000"/>
    <w:rPr>
      <w:rFonts w:asciiTheme="majorHAnsi" w:hAnsiTheme="majorHAnsi" w:eastAsiaTheme="majorEastAsia" w:cstheme="majorBidi"/>
      <w:color w:val="2F5496" w:themeColor="accent1" w:themeShade="BF"/>
      <w:sz w:val="24"/>
      <w:szCs w:val="24"/>
    </w:rPr>
  </w:style>
  <w:style w:type="character" w:styleId="normaltextrun" w:customStyle="1">
    <w:name w:val="normaltextrun"/>
    <w:basedOn w:val="DefaultParagraphFont"/>
    <w:rsid w:val="00311CDF"/>
  </w:style>
  <w:style w:type="paragraph" w:styleId="NoSpacing">
    <w:name w:val="No Spacing"/>
    <w:uiPriority w:val="1"/>
    <w:qFormat/>
    <w:rsid w:val="00311CDF"/>
    <w:pPr>
      <w:tabs>
        <w:tab w:val="left" w:pos="180"/>
        <w:tab w:val="left" w:pos="360"/>
        <w:tab w:val="left" w:pos="720"/>
      </w:tabs>
      <w:spacing w:after="0" w:line="240" w:lineRule="auto"/>
    </w:pPr>
    <w:rPr>
      <w:rFonts w:ascii="Times" w:hAnsi="Times" w:eastAsia="Times" w:cs="Times"/>
      <w:sz w:val="24"/>
      <w:szCs w:val="24"/>
    </w:rPr>
  </w:style>
  <w:style w:type="table" w:styleId="GridTable1Light-Accent1">
    <w:name w:val="Grid Table 1 Light Accent 1"/>
    <w:basedOn w:val="TableNormal"/>
    <w:uiPriority w:val="46"/>
    <w:rsid w:val="00145B3F"/>
    <w:pPr>
      <w:spacing w:after="0" w:line="240" w:lineRule="auto"/>
    </w:pPr>
    <w:tblPr>
      <w:tblStyleRowBandSize w:val="1"/>
      <w:tblStyleColBandSize w:val="1"/>
      <w:tblBorders>
        <w:top w:val="single" w:color="B4C6E7" w:themeColor="accent1" w:themeTint="66" w:sz="4" w:space="0"/>
        <w:left w:val="single" w:color="B4C6E7" w:themeColor="accent1" w:themeTint="66" w:sz="4" w:space="0"/>
        <w:bottom w:val="single" w:color="B4C6E7" w:themeColor="accent1" w:themeTint="66" w:sz="4" w:space="0"/>
        <w:right w:val="single" w:color="B4C6E7" w:themeColor="accent1" w:themeTint="66" w:sz="4" w:space="0"/>
        <w:insideH w:val="single" w:color="B4C6E7" w:themeColor="accent1" w:themeTint="66" w:sz="4" w:space="0"/>
        <w:insideV w:val="single" w:color="B4C6E7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8EAADB" w:themeColor="accen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8EAADB" w:themeColor="accen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ghtList-Accent1">
    <w:name w:val="Light List Accent 1"/>
    <w:basedOn w:val="TableNormal"/>
    <w:uiPriority w:val="61"/>
    <w:rsid w:val="00145B3F"/>
    <w:pPr>
      <w:spacing w:after="0" w:line="240" w:lineRule="auto"/>
    </w:pPr>
    <w:tblPr>
      <w:tblStyleRowBandSize w:val="1"/>
      <w:tblStyleColBandSize w:val="1"/>
      <w:tblBorders>
        <w:top w:val="single" w:color="4472C4" w:themeColor="accent1" w:sz="8" w:space="0"/>
        <w:left w:val="single" w:color="4472C4" w:themeColor="accent1" w:sz="8" w:space="0"/>
        <w:bottom w:val="single" w:color="4472C4" w:themeColor="accent1" w:sz="8" w:space="0"/>
        <w:right w:val="single" w:color="4472C4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472C4" w:themeColor="accent1" w:sz="6" w:space="0"/>
          <w:left w:val="single" w:color="4472C4" w:themeColor="accent1" w:sz="8" w:space="0"/>
          <w:bottom w:val="single" w:color="4472C4" w:themeColor="accent1" w:sz="8" w:space="0"/>
          <w:right w:val="single" w:color="4472C4" w:themeColor="accent1" w:sz="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color="4472C4" w:themeColor="accent1" w:sz="8" w:space="0"/>
          <w:left w:val="single" w:color="4472C4" w:themeColor="accent1" w:sz="8" w:space="0"/>
          <w:bottom w:val="single" w:color="4472C4" w:themeColor="accent1" w:sz="8" w:space="0"/>
          <w:right w:val="single" w:color="4472C4" w:themeColor="accent1" w:sz="8" w:space="0"/>
        </w:tcBorders>
      </w:tcPr>
    </w:tblStylePr>
    <w:tblStylePr w:type="band1Horz">
      <w:tblPr/>
      <w:tcPr>
        <w:tcBorders>
          <w:top w:val="single" w:color="4472C4" w:themeColor="accent1" w:sz="8" w:space="0"/>
          <w:left w:val="single" w:color="4472C4" w:themeColor="accent1" w:sz="8" w:space="0"/>
          <w:bottom w:val="single" w:color="4472C4" w:themeColor="accent1" w:sz="8" w:space="0"/>
          <w:right w:val="single" w:color="4472C4" w:themeColor="accent1" w:sz="8" w:space="0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121E15"/>
    <w:pPr>
      <w:tabs>
        <w:tab w:val="clear" w:pos="180"/>
        <w:tab w:val="clear" w:pos="360"/>
        <w:tab w:val="clear" w:pos="720"/>
      </w:tabs>
    </w:pPr>
  </w:style>
  <w:style w:type="character" w:styleId="Heading6Char" w:customStyle="1">
    <w:name w:val="Heading 6 Char"/>
    <w:basedOn w:val="DefaultParagraphFont"/>
    <w:link w:val="Heading6"/>
    <w:uiPriority w:val="9"/>
    <w:rsid w:val="00880527"/>
    <w:rPr>
      <w:rFonts w:asciiTheme="majorHAnsi" w:hAnsiTheme="majorHAnsi" w:eastAsiaTheme="majorEastAsia" w:cstheme="majorBidi"/>
      <w:color w:val="1F3763" w:themeColor="accent1" w:themeShade="7F"/>
      <w:sz w:val="24"/>
      <w:szCs w:val="24"/>
    </w:rPr>
  </w:style>
  <w:style w:type="character" w:styleId="Heading7Char" w:customStyle="1">
    <w:name w:val="Heading 7 Char"/>
    <w:basedOn w:val="DefaultParagraphFont"/>
    <w:link w:val="Heading7"/>
    <w:uiPriority w:val="9"/>
    <w:semiHidden/>
    <w:rsid w:val="00880527"/>
    <w:rPr>
      <w:rFonts w:asciiTheme="majorHAnsi" w:hAnsiTheme="majorHAnsi" w:eastAsiaTheme="majorEastAsia" w:cstheme="majorBidi"/>
      <w:i/>
      <w:iCs/>
      <w:color w:val="1F3763" w:themeColor="accent1" w:themeShade="7F"/>
      <w:sz w:val="24"/>
      <w:szCs w:val="24"/>
    </w:rPr>
  </w:style>
  <w:style w:type="character" w:styleId="Heading8Char" w:customStyle="1">
    <w:name w:val="Heading 8 Char"/>
    <w:basedOn w:val="DefaultParagraphFont"/>
    <w:link w:val="Heading8"/>
    <w:uiPriority w:val="9"/>
    <w:semiHidden/>
    <w:rsid w:val="00880527"/>
    <w:rPr>
      <w:rFonts w:asciiTheme="majorHAnsi" w:hAnsiTheme="majorHAnsi" w:eastAsiaTheme="majorEastAsia" w:cstheme="majorBidi"/>
      <w:color w:val="272727" w:themeColor="text1" w:themeTint="D8"/>
      <w:sz w:val="21"/>
      <w:szCs w:val="21"/>
    </w:rPr>
  </w:style>
  <w:style w:type="character" w:styleId="Heading9Char" w:customStyle="1">
    <w:name w:val="Heading 9 Char"/>
    <w:basedOn w:val="DefaultParagraphFont"/>
    <w:link w:val="Heading9"/>
    <w:uiPriority w:val="9"/>
    <w:semiHidden/>
    <w:rsid w:val="00880527"/>
    <w:rPr>
      <w:rFonts w:asciiTheme="majorHAnsi" w:hAnsiTheme="majorHAnsi" w:eastAsiaTheme="majorEastAsia" w:cstheme="majorBidi"/>
      <w:i/>
      <w:iCs/>
      <w:color w:val="272727" w:themeColor="text1" w:themeTint="D8"/>
      <w:sz w:val="21"/>
      <w:szCs w:val="21"/>
    </w:rPr>
  </w:style>
  <w:style w:type="table" w:styleId="TableGridLight">
    <w:name w:val="Grid Table Light"/>
    <w:basedOn w:val="TableNormal"/>
    <w:uiPriority w:val="40"/>
    <w:rsid w:val="000F725C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Emphasis">
    <w:name w:val="Emphasis"/>
    <w:basedOn w:val="DefaultParagraphFont"/>
    <w:uiPriority w:val="20"/>
    <w:qFormat/>
    <w:rsid w:val="00C53E1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7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8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1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8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omments" Target="comments.xml" Id="rId18" /><Relationship Type="http://schemas.openxmlformats.org/officeDocument/2006/relationships/footer" Target="footer1.xml" Id="rId39" /><Relationship Type="http://schemas.microsoft.com/office/2018/08/relationships/commentsExtensible" Target="commentsExtensible.xml" Id="rId21" /><Relationship Type="http://schemas.openxmlformats.org/officeDocument/2006/relationships/fontTable" Target="fontTable.xml" Id="rId42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hyperlink" Target="mailto:formbot@form-bot-1577a.iam.gserviceaccount.com" TargetMode="External" Id="rId16" /><Relationship Type="http://schemas.microsoft.com/office/2016/09/relationships/commentsIds" Target="commentsIds.xml" Id="rId20" /><Relationship Type="http://schemas.openxmlformats.org/officeDocument/2006/relationships/image" Target="media/image14.png" Id="rId29" /><Relationship Type="http://schemas.openxmlformats.org/officeDocument/2006/relationships/footer" Target="footer2.xml" Id="rId41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2.xml" Id="rId40" /><Relationship Type="http://schemas.openxmlformats.org/officeDocument/2006/relationships/numbering" Target="numbering.xml" Id="rId5" /><Relationship Type="http://schemas.openxmlformats.org/officeDocument/2006/relationships/endnotes" Target="endnotes.xml" Id="rId10" /><Relationship Type="http://schemas.microsoft.com/office/2011/relationships/commentsExtended" Target="commentsExtended.xml" Id="rId19" /><Relationship Type="http://schemas.openxmlformats.org/officeDocument/2006/relationships/theme" Target="theme/theme1.xml" Id="rId44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15.png" Id="rId30" /><Relationship Type="http://schemas.microsoft.com/office/2011/relationships/people" Target="people.xml" Id="rId43" /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header" Target="header1.xml" Id="rId38" /><Relationship Type="http://schemas.openxmlformats.org/officeDocument/2006/relationships/glossaryDocument" Target="/word/glossary/document.xml" Id="R4b7b854fe1404e66" /><Relationship Type="http://schemas.openxmlformats.org/officeDocument/2006/relationships/image" Target="/media/image2d.png" Id="R166cf1997d0549f6" /><Relationship Type="http://schemas.openxmlformats.org/officeDocument/2006/relationships/image" Target="/media/image2e.png" Id="R9b3ccfe3be3047a2" /><Relationship Type="http://schemas.openxmlformats.org/officeDocument/2006/relationships/image" Target="/media/image2f.png" Id="R5690ac2367c74743" /><Relationship Type="http://schemas.openxmlformats.org/officeDocument/2006/relationships/image" Target="/media/image30.png" Id="Redb6a2d934d14657" /><Relationship Type="http://schemas.openxmlformats.org/officeDocument/2006/relationships/image" Target="/media/image31.png" Id="Rb28cb4cb16f249cd" /><Relationship Type="http://schemas.openxmlformats.org/officeDocument/2006/relationships/image" Target="/media/image32.png" Id="Re99becfd0a964e2a" /><Relationship Type="http://schemas.openxmlformats.org/officeDocument/2006/relationships/image" Target="/media/image33.png" Id="R5075b81c7b174241" /><Relationship Type="http://schemas.openxmlformats.org/officeDocument/2006/relationships/image" Target="/media/image34.png" Id="Rf6e3df63c6524fb9" /><Relationship Type="http://schemas.openxmlformats.org/officeDocument/2006/relationships/image" Target="/media/image35.png" Id="R446ddf4b74614c3d" /><Relationship Type="http://schemas.openxmlformats.org/officeDocument/2006/relationships/image" Target="/media/image36.png" Id="R5b9d6882685f48fb" /><Relationship Type="http://schemas.openxmlformats.org/officeDocument/2006/relationships/image" Target="/media/image37.png" Id="Reba87eeddfb14c02" /><Relationship Type="http://schemas.openxmlformats.org/officeDocument/2006/relationships/image" Target="/media/image38.png" Id="R276cd980bd7f4ee1" /><Relationship Type="http://schemas.openxmlformats.org/officeDocument/2006/relationships/image" Target="/media/image39.png" Id="R8e1a053d358b4403" /><Relationship Type="http://schemas.openxmlformats.org/officeDocument/2006/relationships/image" Target="/media/image3a.png" Id="R1ac311a0bc454756" /><Relationship Type="http://schemas.openxmlformats.org/officeDocument/2006/relationships/image" Target="/media/image3b.png" Id="R0139af03f9214628" /><Relationship Type="http://schemas.openxmlformats.org/officeDocument/2006/relationships/image" Target="/media/image3c.png" Id="R48991ba4e6044437" /><Relationship Type="http://schemas.openxmlformats.org/officeDocument/2006/relationships/image" Target="/media/image3d.png" Id="Rc4a1ee17175c477d" /><Relationship Type="http://schemas.openxmlformats.org/officeDocument/2006/relationships/image" Target="/media/image3e.png" Id="R550c47687e6a4342" /><Relationship Type="http://schemas.openxmlformats.org/officeDocument/2006/relationships/image" Target="/media/image3f.png" Id="R3107b1a79c5d4e94" /><Relationship Type="http://schemas.openxmlformats.org/officeDocument/2006/relationships/image" Target="/media/image40.png" Id="R8bb7bc19229c4013" /><Relationship Type="http://schemas.openxmlformats.org/officeDocument/2006/relationships/image" Target="/media/image41.png" Id="Re329a576b4944cc7" /><Relationship Type="http://schemas.openxmlformats.org/officeDocument/2006/relationships/image" Target="/media/image42.png" Id="R26b93da5ca9f4168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ec3709-5b44-4df2-9bd0-4d2a1b90160b}"/>
      </w:docPartPr>
      <w:docPartBody>
        <w:p w14:paraId="5F51B8AA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EFEF93E0BE6341A0FFABA42685776F" ma:contentTypeVersion="11" ma:contentTypeDescription="Create a new document." ma:contentTypeScope="" ma:versionID="17b8642d7a63d42b0b563c178369d837">
  <xsd:schema xmlns:xsd="http://www.w3.org/2001/XMLSchema" xmlns:xs="http://www.w3.org/2001/XMLSchema" xmlns:p="http://schemas.microsoft.com/office/2006/metadata/properties" xmlns:ns2="688ef63b-3f4b-4c3e-869d-af77c31ece37" xmlns:ns3="1952e52c-043b-4351-8dff-ac907042af2d" targetNamespace="http://schemas.microsoft.com/office/2006/metadata/properties" ma:root="true" ma:fieldsID="79bcc604e98595e8b4f19624f32ab171" ns2:_="" ns3:_="">
    <xsd:import namespace="688ef63b-3f4b-4c3e-869d-af77c31ece37"/>
    <xsd:import namespace="1952e52c-043b-4351-8dff-ac907042af2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8ef63b-3f4b-4c3e-869d-af77c31ece3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952e52c-043b-4351-8dff-ac907042af2d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63AE650-D7CA-4957-B9ED-222F44DA0A7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9036A44-9A11-4699-B9FE-8CEA444B54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8ef63b-3f4b-4c3e-869d-af77c31ece37"/>
    <ds:schemaRef ds:uri="1952e52c-043b-4351-8dff-ac907042af2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7181188-EC63-4DE5-92CD-664D2D6AB82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3505504-DDB7-44DB-8747-D8D48FA8A3D6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/>
</file>

<file path=docMetadata/LabelInfo0.xml><?xml version="1.0" encoding="utf-8"?>
<clbl:labelList xmlns:clbl="http://schemas.microsoft.com/office/2020/mipLabelMetadata"/>
</file>

<file path=docMetadata/LabelInfo1.xml><?xml version="1.0" encoding="utf-8"?>
<clbl:labelList xmlns:clbl="http://schemas.microsoft.com/office/2020/mipLabelMetadata"/>
</file>

<file path=docMetadata/LabelInfo10.xml><?xml version="1.0" encoding="utf-8"?>
<clbl:labelList xmlns:clbl="http://schemas.microsoft.com/office/2020/mipLabelMetadata"/>
</file>

<file path=docMetadata/LabelInfo11.xml><?xml version="1.0" encoding="utf-8"?>
<clbl:labelList xmlns:clbl="http://schemas.microsoft.com/office/2020/mipLabelMetadata"/>
</file>

<file path=docMetadata/LabelInfo12.xml><?xml version="1.0" encoding="utf-8"?>
<clbl:labelList xmlns:clbl="http://schemas.microsoft.com/office/2020/mipLabelMetadata"/>
</file>

<file path=docMetadata/LabelInfo13.xml><?xml version="1.0" encoding="utf-8"?>
<clbl:labelList xmlns:clbl="http://schemas.microsoft.com/office/2020/mipLabelMetadata"/>
</file>

<file path=docMetadata/LabelInfo14.xml><?xml version="1.0" encoding="utf-8"?>
<clbl:labelList xmlns:clbl="http://schemas.microsoft.com/office/2020/mipLabelMetadata"/>
</file>

<file path=docMetadata/LabelInfo15.xml><?xml version="1.0" encoding="utf-8"?>
<clbl:labelList xmlns:clbl="http://schemas.microsoft.com/office/2020/mipLabelMetadata"/>
</file>

<file path=docMetadata/LabelInfo16.xml><?xml version="1.0" encoding="utf-8"?>
<clbl:labelList xmlns:clbl="http://schemas.microsoft.com/office/2020/mipLabelMetadata"/>
</file>

<file path=docMetadata/LabelInfo17.xml><?xml version="1.0" encoding="utf-8"?>
<clbl:labelList xmlns:clbl="http://schemas.microsoft.com/office/2020/mipLabelMetadata"/>
</file>

<file path=docMetadata/LabelInfo18.xml><?xml version="1.0" encoding="utf-8"?>
<clbl:labelList xmlns:clbl="http://schemas.microsoft.com/office/2020/mipLabelMetadata"/>
</file>

<file path=docMetadata/LabelInfo19.xml><?xml version="1.0" encoding="utf-8"?>
<clbl:labelList xmlns:clbl="http://schemas.microsoft.com/office/2020/mipLabelMetadata"/>
</file>

<file path=docMetadata/LabelInfo2.xml><?xml version="1.0" encoding="utf-8"?>
<clbl:labelList xmlns:clbl="http://schemas.microsoft.com/office/2020/mipLabelMetadata"/>
</file>

<file path=docMetadata/LabelInfo20.xml><?xml version="1.0" encoding="utf-8"?>
<clbl:labelList xmlns:clbl="http://schemas.microsoft.com/office/2020/mipLabelMetadata"/>
</file>

<file path=docMetadata/LabelInfo21.xml><?xml version="1.0" encoding="utf-8"?>
<clbl:labelList xmlns:clbl="http://schemas.microsoft.com/office/2020/mipLabelMetadata"/>
</file>

<file path=docMetadata/LabelInfo22.xml><?xml version="1.0" encoding="utf-8"?>
<clbl:labelList xmlns:clbl="http://schemas.microsoft.com/office/2020/mipLabelMetadata"/>
</file>

<file path=docMetadata/LabelInfo23.xml><?xml version="1.0" encoding="utf-8"?>
<clbl:labelList xmlns:clbl="http://schemas.microsoft.com/office/2020/mipLabelMetadata"/>
</file>

<file path=docMetadata/LabelInfo24.xml><?xml version="1.0" encoding="utf-8"?>
<clbl:labelList xmlns:clbl="http://schemas.microsoft.com/office/2020/mipLabelMetadata"/>
</file>

<file path=docMetadata/LabelInfo25.xml><?xml version="1.0" encoding="utf-8"?>
<clbl:labelList xmlns:clbl="http://schemas.microsoft.com/office/2020/mipLabelMetadata"/>
</file>

<file path=docMetadata/LabelInfo26.xml><?xml version="1.0" encoding="utf-8"?>
<clbl:labelList xmlns:clbl="http://schemas.microsoft.com/office/2020/mipLabelMetadata"/>
</file>

<file path=docMetadata/LabelInfo27.xml><?xml version="1.0" encoding="utf-8"?>
<clbl:labelList xmlns:clbl="http://schemas.microsoft.com/office/2020/mipLabelMetadata"/>
</file>

<file path=docMetadata/LabelInfo28.xml><?xml version="1.0" encoding="utf-8"?>
<clbl:labelList xmlns:clbl="http://schemas.microsoft.com/office/2020/mipLabelMetadata"/>
</file>

<file path=docMetadata/LabelInfo29.xml><?xml version="1.0" encoding="utf-8"?>
<clbl:labelList xmlns:clbl="http://schemas.microsoft.com/office/2020/mipLabelMetadata"/>
</file>

<file path=docMetadata/LabelInfo3.xml><?xml version="1.0" encoding="utf-8"?>
<clbl:labelList xmlns:clbl="http://schemas.microsoft.com/office/2020/mipLabelMetadata"/>
</file>

<file path=docMetadata/LabelInfo30.xml><?xml version="1.0" encoding="utf-8"?>
<clbl:labelList xmlns:clbl="http://schemas.microsoft.com/office/2020/mipLabelMetadata"/>
</file>

<file path=docMetadata/LabelInfo31.xml><?xml version="1.0" encoding="utf-8"?>
<clbl:labelList xmlns:clbl="http://schemas.microsoft.com/office/2020/mipLabelMetadata"/>
</file>

<file path=docMetadata/LabelInfo32.xml><?xml version="1.0" encoding="utf-8"?>
<clbl:labelList xmlns:clbl="http://schemas.microsoft.com/office/2020/mipLabelMetadata"/>
</file>

<file path=docMetadata/LabelInfo33.xml><?xml version="1.0" encoding="utf-8"?>
<clbl:labelList xmlns:clbl="http://schemas.microsoft.com/office/2020/mipLabelMetadata"/>
</file>

<file path=docMetadata/LabelInfo34.xml><?xml version="1.0" encoding="utf-8"?>
<clbl:labelList xmlns:clbl="http://schemas.microsoft.com/office/2020/mipLabelMetadata"/>
</file>

<file path=docMetadata/LabelInfo35.xml><?xml version="1.0" encoding="utf-8"?>
<clbl:labelList xmlns:clbl="http://schemas.microsoft.com/office/2020/mipLabelMetadata"/>
</file>

<file path=docMetadata/LabelInfo36.xml><?xml version="1.0" encoding="utf-8"?>
<clbl:labelList xmlns:clbl="http://schemas.microsoft.com/office/2020/mipLabelMetadata"/>
</file>

<file path=docMetadata/LabelInfo37.xml><?xml version="1.0" encoding="utf-8"?>
<clbl:labelList xmlns:clbl="http://schemas.microsoft.com/office/2020/mipLabelMetadata"/>
</file>

<file path=docMetadata/LabelInfo38.xml><?xml version="1.0" encoding="utf-8"?>
<clbl:labelList xmlns:clbl="http://schemas.microsoft.com/office/2020/mipLabelMetadata"/>
</file>

<file path=docMetadata/LabelInfo39.xml><?xml version="1.0" encoding="utf-8"?>
<clbl:labelList xmlns:clbl="http://schemas.microsoft.com/office/2020/mipLabelMetadata"/>
</file>

<file path=docMetadata/LabelInfo4.xml><?xml version="1.0" encoding="utf-8"?>
<clbl:labelList xmlns:clbl="http://schemas.microsoft.com/office/2020/mipLabelMetadata"/>
</file>

<file path=docMetadata/LabelInfo40.xml><?xml version="1.0" encoding="utf-8"?>
<clbl:labelList xmlns:clbl="http://schemas.microsoft.com/office/2020/mipLabelMetadata"/>
</file>

<file path=docMetadata/LabelInfo41.xml><?xml version="1.0" encoding="utf-8"?>
<clbl:labelList xmlns:clbl="http://schemas.microsoft.com/office/2020/mipLabelMetadata"/>
</file>

<file path=docMetadata/LabelInfo42.xml><?xml version="1.0" encoding="utf-8"?>
<clbl:labelList xmlns:clbl="http://schemas.microsoft.com/office/2020/mipLabelMetadata"/>
</file>

<file path=docMetadata/LabelInfo43.xml><?xml version="1.0" encoding="utf-8"?>
<clbl:labelList xmlns:clbl="http://schemas.microsoft.com/office/2020/mipLabelMetadata"/>
</file>

<file path=docMetadata/LabelInfo5.xml><?xml version="1.0" encoding="utf-8"?>
<clbl:labelList xmlns:clbl="http://schemas.microsoft.com/office/2020/mipLabelMetadata"/>
</file>

<file path=docMetadata/LabelInfo6.xml><?xml version="1.0" encoding="utf-8"?>
<clbl:labelList xmlns:clbl="http://schemas.microsoft.com/office/2020/mipLabelMetadata"/>
</file>

<file path=docMetadata/LabelInfo7.xml><?xml version="1.0" encoding="utf-8"?>
<clbl:labelList xmlns:clbl="http://schemas.microsoft.com/office/2020/mipLabelMetadata"/>
</file>

<file path=docMetadata/LabelInfo8.xml><?xml version="1.0" encoding="utf-8"?>
<clbl:labelList xmlns:clbl="http://schemas.microsoft.com/office/2020/mipLabelMetadata"/>
</file>

<file path=docMetadata/LabelInfo9.xml><?xml version="1.0" encoding="utf-8"?>
<clbl:labelList xmlns:clbl="http://schemas.microsoft.com/office/2020/mipLabelMetadata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Allibalogun</dc:creator>
  <cp:keywords/>
  <dc:description/>
  <cp:lastModifiedBy>Sohail Sobhani</cp:lastModifiedBy>
  <cp:revision>531</cp:revision>
  <dcterms:created xsi:type="dcterms:W3CDTF">2021-03-30T01:43:00Z</dcterms:created>
  <dcterms:modified xsi:type="dcterms:W3CDTF">2021-03-31T00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EFEF93E0BE6341A0FFABA42685776F</vt:lpwstr>
  </property>
</Properties>
</file>